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D44A39">
        <w:tc>
          <w:tcPr>
            <w:tcW w:w="7508" w:type="dxa"/>
          </w:tcPr>
          <w:p w14:paraId="0EF99FE0" w14:textId="77777777" w:rsidR="00226756" w:rsidRDefault="00226756" w:rsidP="00D44A39">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Content>
            <w:tc>
              <w:tcPr>
                <w:tcW w:w="1508" w:type="dxa"/>
              </w:tcPr>
              <w:p w14:paraId="19770D66" w14:textId="77777777" w:rsidR="00226756" w:rsidRDefault="00226756" w:rsidP="00D44A39">
                <w:r w:rsidRPr="00226756">
                  <w:rPr>
                    <w:rFonts w:ascii="Segoe UI Symbol" w:hAnsi="Segoe UI Symbol" w:cs="Segoe UI Symbol"/>
                  </w:rPr>
                  <w:t>☐</w:t>
                </w:r>
              </w:p>
            </w:tc>
          </w:sdtContent>
        </w:sdt>
      </w:tr>
      <w:tr w:rsidR="00226756" w14:paraId="1168AEFC" w14:textId="77777777" w:rsidTr="00D44A39">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7521A1BC" w:rsidR="008804B5" w:rsidRDefault="00BA7625" w:rsidP="008804B5">
      <w:pPr>
        <w:jc w:val="center"/>
        <w:rPr>
          <w:rFonts w:ascii="Avenir LT Std 35 Light" w:hAnsi="Avenir LT Std 35 Light"/>
          <w:sz w:val="44"/>
          <w:szCs w:val="44"/>
        </w:rPr>
      </w:pPr>
      <w:r w:rsidRPr="00BA7625">
        <w:rPr>
          <w:rFonts w:ascii="Avenir LT Std 35 Light" w:hAnsi="Avenir LT Std 35 Light"/>
          <w:sz w:val="44"/>
          <w:szCs w:val="44"/>
        </w:rPr>
        <w:t>TLI50415 - Diploma of Logistics (Release 4)</w:t>
      </w:r>
    </w:p>
    <w:p w14:paraId="26469D70" w14:textId="556ACB8A" w:rsidR="00BA7625" w:rsidRDefault="00BA7625" w:rsidP="008804B5">
      <w:pPr>
        <w:jc w:val="center"/>
        <w:rPr>
          <w:rFonts w:ascii="Avenir LT Std 35 Light" w:hAnsi="Avenir LT Std 35 Light"/>
          <w:sz w:val="44"/>
          <w:szCs w:val="44"/>
        </w:rPr>
      </w:pPr>
      <w:r w:rsidRPr="00BA7625">
        <w:rPr>
          <w:rFonts w:ascii="Avenir LT Std 35 Light" w:hAnsi="Avenir LT Std 35 Light"/>
          <w:sz w:val="44"/>
          <w:szCs w:val="44"/>
        </w:rPr>
        <w:t>BSB51918 - Diploma of Leadership and Management (Release 3)</w:t>
      </w:r>
    </w:p>
    <w:p w14:paraId="7D0F4924" w14:textId="4E75EC61" w:rsidR="00BA7625" w:rsidRDefault="00BA7625" w:rsidP="008804B5">
      <w:pPr>
        <w:jc w:val="center"/>
        <w:rPr>
          <w:rFonts w:ascii="Avenir LT Std 35 Light" w:hAnsi="Avenir LT Std 35 Light"/>
          <w:sz w:val="44"/>
          <w:szCs w:val="44"/>
        </w:rPr>
      </w:pPr>
    </w:p>
    <w:p w14:paraId="1CFA1A49" w14:textId="41CF1C37" w:rsidR="00BA7625" w:rsidRDefault="00BA7625" w:rsidP="008804B5">
      <w:pPr>
        <w:jc w:val="center"/>
        <w:rPr>
          <w:rFonts w:ascii="Avenir LT Std 35 Light" w:hAnsi="Avenir LT Std 35 Light"/>
          <w:sz w:val="44"/>
          <w:szCs w:val="44"/>
        </w:rPr>
      </w:pPr>
    </w:p>
    <w:p w14:paraId="417A3E93" w14:textId="77777777" w:rsidR="00BA7625" w:rsidRDefault="00BA7625"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lastRenderedPageBreak/>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D44A39">
            <w:bookmarkStart w:id="1" w:name="_Hlk17994764"/>
          </w:p>
        </w:tc>
        <w:tc>
          <w:tcPr>
            <w:tcW w:w="3373" w:type="dxa"/>
          </w:tcPr>
          <w:p w14:paraId="3FE47652" w14:textId="77777777" w:rsidR="008804B5" w:rsidRPr="00C17BDE" w:rsidRDefault="008804B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D44A39">
            <w:pPr>
              <w:rPr>
                <w:b/>
                <w:bCs/>
              </w:rPr>
            </w:pPr>
            <w:r w:rsidRPr="00C17BDE">
              <w:rPr>
                <w:b/>
                <w:bCs/>
              </w:rPr>
              <w:t>I have performed these tasks:</w:t>
            </w:r>
          </w:p>
          <w:p w14:paraId="0D115982" w14:textId="77777777" w:rsidR="008804B5" w:rsidRPr="007C797B" w:rsidRDefault="008804B5" w:rsidP="00D44A39">
            <w:pPr>
              <w:rPr>
                <w:b/>
                <w:bCs/>
              </w:rPr>
            </w:pPr>
            <w:r w:rsidRPr="007C797B">
              <w:rPr>
                <w:b/>
                <w:bCs/>
              </w:rPr>
              <w:t>Rarely = 1 point</w:t>
            </w:r>
          </w:p>
          <w:p w14:paraId="6DA39A07" w14:textId="77777777" w:rsidR="008804B5" w:rsidRPr="007C797B" w:rsidRDefault="008804B5" w:rsidP="00D44A39">
            <w:pPr>
              <w:rPr>
                <w:b/>
                <w:bCs/>
              </w:rPr>
            </w:pPr>
            <w:r w:rsidRPr="007C797B">
              <w:rPr>
                <w:b/>
                <w:bCs/>
              </w:rPr>
              <w:t>Sometimes</w:t>
            </w:r>
            <w:r>
              <w:rPr>
                <w:b/>
                <w:bCs/>
              </w:rPr>
              <w:t xml:space="preserve"> = 2 points</w:t>
            </w:r>
          </w:p>
          <w:p w14:paraId="3858FB86" w14:textId="77777777" w:rsidR="008804B5" w:rsidRPr="007C797B" w:rsidRDefault="008804B5" w:rsidP="00D44A39">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D44A39">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D44A39"/>
        </w:tc>
        <w:tc>
          <w:tcPr>
            <w:tcW w:w="3236" w:type="dxa"/>
          </w:tcPr>
          <w:p w14:paraId="7D06F320" w14:textId="77777777" w:rsidR="008804B5" w:rsidRDefault="008804B5" w:rsidP="00D44A39"/>
        </w:tc>
      </w:tr>
      <w:tr w:rsidR="008804B5" w14:paraId="5A17A8C2" w14:textId="77777777" w:rsidTr="008804B5">
        <w:tc>
          <w:tcPr>
            <w:tcW w:w="2400" w:type="dxa"/>
          </w:tcPr>
          <w:p w14:paraId="2E5BF848" w14:textId="77777777" w:rsidR="008804B5" w:rsidRDefault="008804B5" w:rsidP="00D44A39">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D44A39"/>
        </w:tc>
        <w:tc>
          <w:tcPr>
            <w:tcW w:w="3236" w:type="dxa"/>
          </w:tcPr>
          <w:p w14:paraId="495196EC" w14:textId="77777777" w:rsidR="008804B5" w:rsidRDefault="008804B5" w:rsidP="00D44A39"/>
        </w:tc>
      </w:tr>
      <w:tr w:rsidR="008804B5" w14:paraId="0E2DD49D" w14:textId="77777777" w:rsidTr="008804B5">
        <w:tc>
          <w:tcPr>
            <w:tcW w:w="2400" w:type="dxa"/>
          </w:tcPr>
          <w:p w14:paraId="58B21030" w14:textId="77777777" w:rsidR="008804B5" w:rsidRDefault="008804B5" w:rsidP="00D44A39">
            <w:r>
              <w:t>I can read, interpret, communicate and abide by organisational policies and procedures</w:t>
            </w:r>
          </w:p>
        </w:tc>
        <w:tc>
          <w:tcPr>
            <w:tcW w:w="3373" w:type="dxa"/>
          </w:tcPr>
          <w:p w14:paraId="4223E8FD" w14:textId="77777777" w:rsidR="008804B5" w:rsidRDefault="008804B5" w:rsidP="00D44A39"/>
        </w:tc>
        <w:tc>
          <w:tcPr>
            <w:tcW w:w="3236" w:type="dxa"/>
          </w:tcPr>
          <w:p w14:paraId="76AE0CCC" w14:textId="77777777" w:rsidR="008804B5" w:rsidRDefault="008804B5" w:rsidP="00D44A39"/>
        </w:tc>
      </w:tr>
      <w:tr w:rsidR="008804B5" w14:paraId="3F357E85" w14:textId="77777777" w:rsidTr="008804B5">
        <w:tc>
          <w:tcPr>
            <w:tcW w:w="2400" w:type="dxa"/>
          </w:tcPr>
          <w:p w14:paraId="0F425119" w14:textId="77777777" w:rsidR="008804B5" w:rsidRDefault="008804B5" w:rsidP="00D44A39">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D44A39"/>
        </w:tc>
        <w:tc>
          <w:tcPr>
            <w:tcW w:w="3236" w:type="dxa"/>
          </w:tcPr>
          <w:p w14:paraId="3FF1ED9D" w14:textId="77777777" w:rsidR="008804B5" w:rsidRDefault="008804B5" w:rsidP="00D44A39"/>
        </w:tc>
      </w:tr>
      <w:tr w:rsidR="008804B5" w14:paraId="05FA2E88" w14:textId="77777777" w:rsidTr="008804B5">
        <w:tc>
          <w:tcPr>
            <w:tcW w:w="2400" w:type="dxa"/>
          </w:tcPr>
          <w:p w14:paraId="02439008" w14:textId="77777777" w:rsidR="008804B5" w:rsidRDefault="008804B5" w:rsidP="00D44A39">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D44A39"/>
        </w:tc>
        <w:tc>
          <w:tcPr>
            <w:tcW w:w="3236" w:type="dxa"/>
          </w:tcPr>
          <w:p w14:paraId="198B098D" w14:textId="77777777" w:rsidR="008804B5" w:rsidRDefault="008804B5" w:rsidP="00D44A39"/>
        </w:tc>
      </w:tr>
      <w:tr w:rsidR="008804B5" w14:paraId="2C642F6B" w14:textId="77777777" w:rsidTr="008804B5">
        <w:tc>
          <w:tcPr>
            <w:tcW w:w="2400" w:type="dxa"/>
          </w:tcPr>
          <w:p w14:paraId="69D7D5BF" w14:textId="77777777" w:rsidR="008804B5" w:rsidRDefault="008804B5" w:rsidP="00D44A39">
            <w:r>
              <w:t>I have oral communication skills to speak with internal and external stakeholders</w:t>
            </w:r>
          </w:p>
        </w:tc>
        <w:tc>
          <w:tcPr>
            <w:tcW w:w="3373" w:type="dxa"/>
          </w:tcPr>
          <w:p w14:paraId="182FDF06" w14:textId="77777777" w:rsidR="008804B5" w:rsidRDefault="008804B5" w:rsidP="00D44A39"/>
        </w:tc>
        <w:tc>
          <w:tcPr>
            <w:tcW w:w="3236" w:type="dxa"/>
          </w:tcPr>
          <w:p w14:paraId="7F8BAC76" w14:textId="77777777" w:rsidR="008804B5" w:rsidRDefault="008804B5" w:rsidP="00D44A39"/>
        </w:tc>
      </w:tr>
      <w:tr w:rsidR="008804B5" w14:paraId="4A6CD1FF" w14:textId="77777777" w:rsidTr="008804B5">
        <w:tc>
          <w:tcPr>
            <w:tcW w:w="2400" w:type="dxa"/>
          </w:tcPr>
          <w:p w14:paraId="1A7BDBCA" w14:textId="77777777" w:rsidR="008804B5" w:rsidRDefault="008804B5" w:rsidP="00D44A39">
            <w:r>
              <w:t xml:space="preserve">I use </w:t>
            </w:r>
            <w:r w:rsidRPr="002D07DE">
              <w:t>active listening and questioning to seek information and confirm understanding</w:t>
            </w:r>
          </w:p>
        </w:tc>
        <w:tc>
          <w:tcPr>
            <w:tcW w:w="3373" w:type="dxa"/>
          </w:tcPr>
          <w:p w14:paraId="1CAB858A" w14:textId="77777777" w:rsidR="008804B5" w:rsidRDefault="008804B5" w:rsidP="00D44A39"/>
        </w:tc>
        <w:tc>
          <w:tcPr>
            <w:tcW w:w="3236" w:type="dxa"/>
          </w:tcPr>
          <w:p w14:paraId="7B2EB899" w14:textId="77777777" w:rsidR="008804B5" w:rsidRDefault="008804B5" w:rsidP="00D44A39"/>
        </w:tc>
      </w:tr>
      <w:tr w:rsidR="008804B5" w14:paraId="5B576859" w14:textId="77777777" w:rsidTr="008804B5">
        <w:tc>
          <w:tcPr>
            <w:tcW w:w="2400" w:type="dxa"/>
          </w:tcPr>
          <w:p w14:paraId="4BC10CC3" w14:textId="77777777" w:rsidR="008804B5" w:rsidRDefault="008804B5" w:rsidP="00D44A39">
            <w:r>
              <w:t xml:space="preserve">I can interact and </w:t>
            </w:r>
            <w:r w:rsidRPr="002D07DE">
              <w:t>communicat</w:t>
            </w:r>
            <w:r>
              <w:t>e</w:t>
            </w:r>
            <w:r w:rsidRPr="002D07DE">
              <w:t xml:space="preserve"> with </w:t>
            </w:r>
            <w:r w:rsidRPr="002D07DE">
              <w:lastRenderedPageBreak/>
              <w:t xml:space="preserve">internal and external stakeholders to confirm requirements, seek guidance </w:t>
            </w:r>
            <w:r>
              <w:t>and</w:t>
            </w:r>
            <w:r w:rsidRPr="002D07DE">
              <w:t xml:space="preserve"> share information</w:t>
            </w:r>
          </w:p>
        </w:tc>
        <w:tc>
          <w:tcPr>
            <w:tcW w:w="3373" w:type="dxa"/>
          </w:tcPr>
          <w:p w14:paraId="4813689C" w14:textId="77777777" w:rsidR="008804B5" w:rsidRDefault="008804B5" w:rsidP="00D44A39"/>
        </w:tc>
        <w:tc>
          <w:tcPr>
            <w:tcW w:w="3236" w:type="dxa"/>
          </w:tcPr>
          <w:p w14:paraId="2BA1055C" w14:textId="77777777" w:rsidR="008804B5" w:rsidRDefault="008804B5" w:rsidP="00D44A39"/>
        </w:tc>
      </w:tr>
      <w:tr w:rsidR="008804B5" w14:paraId="367B6ABA" w14:textId="77777777" w:rsidTr="008804B5">
        <w:tc>
          <w:tcPr>
            <w:tcW w:w="2400" w:type="dxa"/>
          </w:tcPr>
          <w:p w14:paraId="434AF493" w14:textId="77777777" w:rsidR="008804B5" w:rsidRDefault="008804B5" w:rsidP="00D44A39">
            <w:r>
              <w:t>I can build trust and positive working relationships and to show respect for the opinions and values of others</w:t>
            </w:r>
          </w:p>
        </w:tc>
        <w:tc>
          <w:tcPr>
            <w:tcW w:w="3373" w:type="dxa"/>
          </w:tcPr>
          <w:p w14:paraId="2D9587DE" w14:textId="77777777" w:rsidR="008804B5" w:rsidRDefault="008804B5" w:rsidP="00D44A39"/>
        </w:tc>
        <w:tc>
          <w:tcPr>
            <w:tcW w:w="3236" w:type="dxa"/>
          </w:tcPr>
          <w:p w14:paraId="5C8A08AB" w14:textId="77777777" w:rsidR="008804B5" w:rsidRDefault="008804B5" w:rsidP="00D44A39"/>
        </w:tc>
      </w:tr>
      <w:tr w:rsidR="008804B5" w14:paraId="10BBB0C9" w14:textId="77777777" w:rsidTr="008804B5">
        <w:tc>
          <w:tcPr>
            <w:tcW w:w="2400" w:type="dxa"/>
          </w:tcPr>
          <w:p w14:paraId="37BA3CE9" w14:textId="77777777" w:rsidR="008804B5" w:rsidRDefault="008804B5" w:rsidP="00D44A39">
            <w:r>
              <w:t xml:space="preserve">I have the ability to engage, collaborate and motivate others </w:t>
            </w:r>
          </w:p>
        </w:tc>
        <w:tc>
          <w:tcPr>
            <w:tcW w:w="3373" w:type="dxa"/>
          </w:tcPr>
          <w:p w14:paraId="7EBF7A3A" w14:textId="77777777" w:rsidR="008804B5" w:rsidRDefault="008804B5" w:rsidP="00D44A39"/>
        </w:tc>
        <w:tc>
          <w:tcPr>
            <w:tcW w:w="3236" w:type="dxa"/>
          </w:tcPr>
          <w:p w14:paraId="12C0FD22" w14:textId="77777777" w:rsidR="008804B5" w:rsidRDefault="008804B5" w:rsidP="00D44A39"/>
        </w:tc>
      </w:tr>
      <w:tr w:rsidR="008804B5" w14:paraId="4DE6CDDA" w14:textId="77777777" w:rsidTr="008804B5">
        <w:tc>
          <w:tcPr>
            <w:tcW w:w="2400" w:type="dxa"/>
          </w:tcPr>
          <w:p w14:paraId="0B79C1AD" w14:textId="77777777" w:rsidR="008804B5" w:rsidRDefault="008804B5" w:rsidP="00D44A39">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D44A39"/>
        </w:tc>
        <w:tc>
          <w:tcPr>
            <w:tcW w:w="3236" w:type="dxa"/>
          </w:tcPr>
          <w:p w14:paraId="17C078CB" w14:textId="77777777" w:rsidR="008804B5" w:rsidRDefault="008804B5" w:rsidP="00D44A39"/>
        </w:tc>
      </w:tr>
      <w:tr w:rsidR="008804B5" w14:paraId="3AC5E4AC" w14:textId="77777777" w:rsidTr="008804B5">
        <w:tc>
          <w:tcPr>
            <w:tcW w:w="2400" w:type="dxa"/>
          </w:tcPr>
          <w:p w14:paraId="2A73F053" w14:textId="77777777" w:rsidR="008804B5" w:rsidRDefault="008804B5" w:rsidP="00D44A39">
            <w:r>
              <w:t>I can plan, organise and implement complex tasks required to achieve required outcomes</w:t>
            </w:r>
          </w:p>
        </w:tc>
        <w:tc>
          <w:tcPr>
            <w:tcW w:w="3373" w:type="dxa"/>
          </w:tcPr>
          <w:p w14:paraId="3CD7689C" w14:textId="77777777" w:rsidR="008804B5" w:rsidRDefault="008804B5" w:rsidP="00D44A39"/>
        </w:tc>
        <w:tc>
          <w:tcPr>
            <w:tcW w:w="3236" w:type="dxa"/>
          </w:tcPr>
          <w:p w14:paraId="2ED4F4F3" w14:textId="77777777" w:rsidR="008804B5" w:rsidRDefault="008804B5" w:rsidP="00D44A39"/>
        </w:tc>
      </w:tr>
      <w:tr w:rsidR="008804B5" w14:paraId="6E242E37" w14:textId="77777777" w:rsidTr="008804B5">
        <w:tc>
          <w:tcPr>
            <w:tcW w:w="2400" w:type="dxa"/>
          </w:tcPr>
          <w:p w14:paraId="54E25E85" w14:textId="77777777" w:rsidR="008804B5" w:rsidRDefault="008804B5" w:rsidP="00D44A39">
            <w:r>
              <w:t>I can a</w:t>
            </w:r>
            <w:r w:rsidRPr="00620271">
              <w:t>nticipate potential problems and implements contingency plans as soon as warning signs are recognised</w:t>
            </w:r>
          </w:p>
        </w:tc>
        <w:tc>
          <w:tcPr>
            <w:tcW w:w="3373" w:type="dxa"/>
          </w:tcPr>
          <w:p w14:paraId="0B50EB76" w14:textId="77777777" w:rsidR="008804B5" w:rsidRDefault="008804B5" w:rsidP="00D44A39"/>
        </w:tc>
        <w:tc>
          <w:tcPr>
            <w:tcW w:w="3236" w:type="dxa"/>
          </w:tcPr>
          <w:p w14:paraId="3A65CADC" w14:textId="77777777" w:rsidR="008804B5" w:rsidRDefault="008804B5" w:rsidP="00D44A39"/>
        </w:tc>
      </w:tr>
      <w:tr w:rsidR="008804B5" w14:paraId="541AA476" w14:textId="77777777" w:rsidTr="008804B5">
        <w:tc>
          <w:tcPr>
            <w:tcW w:w="2400" w:type="dxa"/>
          </w:tcPr>
          <w:p w14:paraId="7D0DDB14" w14:textId="77777777" w:rsidR="008804B5" w:rsidRDefault="008804B5" w:rsidP="00D44A39">
            <w:r>
              <w:t>I can use analytical processes to evaluate options, and aid in problem-solving and decision-making</w:t>
            </w:r>
          </w:p>
        </w:tc>
        <w:tc>
          <w:tcPr>
            <w:tcW w:w="3373" w:type="dxa"/>
          </w:tcPr>
          <w:p w14:paraId="179A8C13" w14:textId="77777777" w:rsidR="008804B5" w:rsidRDefault="008804B5" w:rsidP="00D44A39"/>
        </w:tc>
        <w:tc>
          <w:tcPr>
            <w:tcW w:w="3236" w:type="dxa"/>
          </w:tcPr>
          <w:p w14:paraId="1EFC677B" w14:textId="77777777" w:rsidR="008804B5" w:rsidRDefault="008804B5" w:rsidP="00D44A39"/>
        </w:tc>
      </w:tr>
      <w:tr w:rsidR="008804B5" w14:paraId="17D2AFEE" w14:textId="77777777" w:rsidTr="008804B5">
        <w:tc>
          <w:tcPr>
            <w:tcW w:w="2400" w:type="dxa"/>
          </w:tcPr>
          <w:p w14:paraId="1D242759" w14:textId="77777777" w:rsidR="008804B5" w:rsidRDefault="008804B5" w:rsidP="00D44A39">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D44A39"/>
        </w:tc>
        <w:tc>
          <w:tcPr>
            <w:tcW w:w="3236" w:type="dxa"/>
          </w:tcPr>
          <w:p w14:paraId="7F7A7475" w14:textId="77777777" w:rsidR="008804B5" w:rsidRDefault="008804B5" w:rsidP="00D44A39"/>
        </w:tc>
      </w:tr>
      <w:tr w:rsidR="008804B5" w14:paraId="638CEED0" w14:textId="77777777" w:rsidTr="008804B5">
        <w:tc>
          <w:tcPr>
            <w:tcW w:w="2400" w:type="dxa"/>
          </w:tcPr>
          <w:p w14:paraId="08B40805" w14:textId="77777777" w:rsidR="008804B5" w:rsidRDefault="008804B5" w:rsidP="00D44A39">
            <w:r>
              <w:t>I understand the legal and ethical responsibilities of my role</w:t>
            </w:r>
          </w:p>
        </w:tc>
        <w:tc>
          <w:tcPr>
            <w:tcW w:w="3373" w:type="dxa"/>
          </w:tcPr>
          <w:p w14:paraId="7DA45106" w14:textId="77777777" w:rsidR="008804B5" w:rsidRDefault="008804B5" w:rsidP="00D44A39"/>
        </w:tc>
        <w:tc>
          <w:tcPr>
            <w:tcW w:w="3236" w:type="dxa"/>
          </w:tcPr>
          <w:p w14:paraId="23C54FA3" w14:textId="77777777" w:rsidR="008804B5" w:rsidRDefault="008804B5" w:rsidP="00D44A39"/>
        </w:tc>
      </w:tr>
    </w:tbl>
    <w:p w14:paraId="3A15DD43" w14:textId="77777777" w:rsidR="00BA7625" w:rsidRPr="003473AC" w:rsidRDefault="00BA7625" w:rsidP="00BA7625">
      <w:pPr>
        <w:pStyle w:val="Heading1"/>
      </w:pPr>
      <w:bookmarkStart w:id="4" w:name="_Toc19790692"/>
      <w:bookmarkEnd w:id="2"/>
      <w:bookmarkEnd w:id="3"/>
      <w:r w:rsidRPr="003473AC">
        <w:lastRenderedPageBreak/>
        <w:t>TLIL5055 Manage a supply chain</w:t>
      </w:r>
      <w:bookmarkEnd w:id="4"/>
    </w:p>
    <w:p w14:paraId="73D632CC" w14:textId="77777777" w:rsidR="00BA7625" w:rsidRDefault="00BA7625" w:rsidP="00BA7625">
      <w:pPr>
        <w:spacing w:after="160" w:line="259" w:lineRule="auto"/>
      </w:pPr>
      <w:r>
        <w:t>This unit involves the skills and knowledge required to manage a supply chain within various contexts in the transport and logistics industry. It covers the relationships between an organisation and its supply and demand partners along the chain. It includes implementing a demand-driven supply chain management strategy, managing the supply chain, and evaluating and improving supply chain effectiveness. The unit generally applies to those who lead individuals or teams.</w:t>
      </w:r>
    </w:p>
    <w:p w14:paraId="7B67A5AE" w14:textId="77777777" w:rsidR="00BA7625" w:rsidRDefault="00BA7625" w:rsidP="00BA7625"/>
    <w:tbl>
      <w:tblPr>
        <w:tblStyle w:val="TableGrid"/>
        <w:tblW w:w="0" w:type="auto"/>
        <w:tblLook w:val="04A0" w:firstRow="1" w:lastRow="0" w:firstColumn="1" w:lastColumn="0" w:noHBand="0" w:noVBand="1"/>
      </w:tblPr>
      <w:tblGrid>
        <w:gridCol w:w="2294"/>
        <w:gridCol w:w="1350"/>
        <w:gridCol w:w="1322"/>
        <w:gridCol w:w="1532"/>
        <w:gridCol w:w="1381"/>
        <w:gridCol w:w="1130"/>
      </w:tblGrid>
      <w:tr w:rsidR="00BA7625" w14:paraId="5E284159" w14:textId="77777777" w:rsidTr="00D44A39">
        <w:trPr>
          <w:tblHeader/>
        </w:trPr>
        <w:tc>
          <w:tcPr>
            <w:tcW w:w="2912" w:type="dxa"/>
          </w:tcPr>
          <w:p w14:paraId="524C01DD" w14:textId="77777777" w:rsidR="00BA7625" w:rsidRDefault="00BA7625" w:rsidP="00D44A39"/>
        </w:tc>
        <w:tc>
          <w:tcPr>
            <w:tcW w:w="1431" w:type="dxa"/>
          </w:tcPr>
          <w:p w14:paraId="48F06CA7" w14:textId="77777777" w:rsidR="00BA7625" w:rsidRDefault="00BA7625" w:rsidP="00D44A39">
            <w:pPr>
              <w:rPr>
                <w:b/>
                <w:bCs/>
              </w:rPr>
            </w:pPr>
            <w:r w:rsidRPr="00C17BDE">
              <w:rPr>
                <w:b/>
                <w:bCs/>
              </w:rPr>
              <w:t>I have skills and knowledge in this area</w:t>
            </w:r>
          </w:p>
          <w:p w14:paraId="4A8515B0" w14:textId="77777777" w:rsidR="00BA7625" w:rsidRPr="00620271" w:rsidRDefault="00BA7625" w:rsidP="00D44A39">
            <w:pPr>
              <w:rPr>
                <w:b/>
                <w:bCs/>
              </w:rPr>
            </w:pPr>
            <w:r>
              <w:rPr>
                <w:b/>
                <w:bCs/>
              </w:rPr>
              <w:t>(1 point)</w:t>
            </w:r>
          </w:p>
        </w:tc>
        <w:tc>
          <w:tcPr>
            <w:tcW w:w="1325" w:type="dxa"/>
          </w:tcPr>
          <w:p w14:paraId="6E9DE4AA"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A5A44E5" w14:textId="77777777" w:rsidR="00BA7625" w:rsidRPr="00C17BDE" w:rsidRDefault="00BA7625" w:rsidP="00D44A39">
            <w:pPr>
              <w:rPr>
                <w:b/>
                <w:bCs/>
              </w:rPr>
            </w:pPr>
            <w:r w:rsidRPr="00C17BDE">
              <w:rPr>
                <w:b/>
                <w:bCs/>
              </w:rPr>
              <w:t>I have performed these tasks:</w:t>
            </w:r>
          </w:p>
          <w:p w14:paraId="3411D7D7" w14:textId="77777777" w:rsidR="00BA7625" w:rsidRPr="007C797B" w:rsidRDefault="00BA7625" w:rsidP="00D44A39">
            <w:pPr>
              <w:rPr>
                <w:b/>
                <w:bCs/>
              </w:rPr>
            </w:pPr>
            <w:r w:rsidRPr="007C797B">
              <w:rPr>
                <w:b/>
                <w:bCs/>
              </w:rPr>
              <w:t>Rarely = 1 point</w:t>
            </w:r>
          </w:p>
          <w:p w14:paraId="2B9213FF" w14:textId="77777777" w:rsidR="00BA7625" w:rsidRPr="007C797B" w:rsidRDefault="00BA7625" w:rsidP="00D44A39">
            <w:pPr>
              <w:rPr>
                <w:b/>
                <w:bCs/>
              </w:rPr>
            </w:pPr>
            <w:r w:rsidRPr="007C797B">
              <w:rPr>
                <w:b/>
                <w:bCs/>
              </w:rPr>
              <w:t>Sometimes</w:t>
            </w:r>
            <w:r>
              <w:rPr>
                <w:b/>
                <w:bCs/>
              </w:rPr>
              <w:t xml:space="preserve"> = 2 points</w:t>
            </w:r>
          </w:p>
          <w:p w14:paraId="1E15DCA7" w14:textId="77777777" w:rsidR="00BA7625" w:rsidRPr="007C797B" w:rsidRDefault="00BA7625" w:rsidP="00D44A39">
            <w:pPr>
              <w:rPr>
                <w:b/>
                <w:bCs/>
              </w:rPr>
            </w:pPr>
            <w:r w:rsidRPr="007C797B">
              <w:rPr>
                <w:b/>
                <w:bCs/>
              </w:rPr>
              <w:t>Frequently = 3 points</w:t>
            </w:r>
          </w:p>
        </w:tc>
        <w:tc>
          <w:tcPr>
            <w:tcW w:w="1392" w:type="dxa"/>
          </w:tcPr>
          <w:p w14:paraId="47BEC34A" w14:textId="77777777" w:rsidR="00BA7625" w:rsidRDefault="00BA7625" w:rsidP="00D44A39">
            <w:pPr>
              <w:rPr>
                <w:b/>
                <w:bCs/>
              </w:rPr>
            </w:pPr>
            <w:r w:rsidRPr="00C17BDE">
              <w:rPr>
                <w:b/>
                <w:bCs/>
              </w:rPr>
              <w:t>I can collect documents and evidence that show I have undertaken these tasks</w:t>
            </w:r>
          </w:p>
          <w:p w14:paraId="7C56D8CD" w14:textId="77777777" w:rsidR="00BA7625" w:rsidRPr="00620271" w:rsidRDefault="00BA7625" w:rsidP="00D44A39">
            <w:pPr>
              <w:rPr>
                <w:b/>
                <w:bCs/>
              </w:rPr>
            </w:pPr>
            <w:r>
              <w:rPr>
                <w:b/>
                <w:bCs/>
              </w:rPr>
              <w:t>(2 points)</w:t>
            </w:r>
          </w:p>
        </w:tc>
        <w:tc>
          <w:tcPr>
            <w:tcW w:w="1392" w:type="dxa"/>
          </w:tcPr>
          <w:p w14:paraId="2AC83865" w14:textId="77777777" w:rsidR="00BA7625" w:rsidRPr="00C17BDE" w:rsidRDefault="00BA7625" w:rsidP="00D44A39">
            <w:pPr>
              <w:rPr>
                <w:b/>
                <w:bCs/>
              </w:rPr>
            </w:pPr>
            <w:r>
              <w:rPr>
                <w:b/>
                <w:bCs/>
              </w:rPr>
              <w:t>Total number of points</w:t>
            </w:r>
          </w:p>
        </w:tc>
      </w:tr>
      <w:tr w:rsidR="00BA7625" w14:paraId="6FEE9223" w14:textId="77777777" w:rsidTr="00D44A39">
        <w:tc>
          <w:tcPr>
            <w:tcW w:w="2912" w:type="dxa"/>
          </w:tcPr>
          <w:p w14:paraId="495FD82F" w14:textId="77777777" w:rsidR="00BA7625" w:rsidRDefault="00BA7625" w:rsidP="00D44A39">
            <w:r>
              <w:t>I have i</w:t>
            </w:r>
            <w:r w:rsidRPr="003473AC">
              <w:t>mplement</w:t>
            </w:r>
            <w:r>
              <w:t>ed a</w:t>
            </w:r>
            <w:r w:rsidRPr="003473AC">
              <w:t xml:space="preserve"> demand-driven supply chain management strategy</w:t>
            </w:r>
            <w:r>
              <w:t xml:space="preserve"> and developed and implemented polices to support this within an organisation.</w:t>
            </w:r>
          </w:p>
        </w:tc>
        <w:tc>
          <w:tcPr>
            <w:tcW w:w="1431" w:type="dxa"/>
          </w:tcPr>
          <w:p w14:paraId="7CF56FA4" w14:textId="77777777" w:rsidR="00BA7625" w:rsidRDefault="00BA7625" w:rsidP="00D44A39"/>
        </w:tc>
        <w:tc>
          <w:tcPr>
            <w:tcW w:w="1325" w:type="dxa"/>
          </w:tcPr>
          <w:p w14:paraId="6EC8EE58" w14:textId="77777777" w:rsidR="00BA7625" w:rsidRDefault="00BA7625" w:rsidP="00D44A39"/>
        </w:tc>
        <w:tc>
          <w:tcPr>
            <w:tcW w:w="1956" w:type="dxa"/>
          </w:tcPr>
          <w:p w14:paraId="2D6CAB45" w14:textId="77777777" w:rsidR="00BA7625" w:rsidRDefault="00BA7625" w:rsidP="00D44A39"/>
        </w:tc>
        <w:tc>
          <w:tcPr>
            <w:tcW w:w="1392" w:type="dxa"/>
          </w:tcPr>
          <w:p w14:paraId="3CF32EF0" w14:textId="77777777" w:rsidR="00BA7625" w:rsidRDefault="00BA7625" w:rsidP="00D44A39"/>
        </w:tc>
        <w:tc>
          <w:tcPr>
            <w:tcW w:w="1392" w:type="dxa"/>
          </w:tcPr>
          <w:p w14:paraId="585C81DB" w14:textId="77777777" w:rsidR="00BA7625" w:rsidRDefault="00BA7625" w:rsidP="00D44A39"/>
        </w:tc>
      </w:tr>
      <w:tr w:rsidR="00BA7625" w14:paraId="4B8EA7C7" w14:textId="77777777" w:rsidTr="00D44A39">
        <w:tc>
          <w:tcPr>
            <w:tcW w:w="2912" w:type="dxa"/>
          </w:tcPr>
          <w:p w14:paraId="2E6931EA" w14:textId="77777777" w:rsidR="00BA7625" w:rsidRDefault="00BA7625" w:rsidP="00D44A39">
            <w:r>
              <w:t>I have operationalised the technology and software for the strategy within the requirements of the strategy and budgetary allocation.</w:t>
            </w:r>
          </w:p>
        </w:tc>
        <w:tc>
          <w:tcPr>
            <w:tcW w:w="1431" w:type="dxa"/>
          </w:tcPr>
          <w:p w14:paraId="14ACB8C0" w14:textId="77777777" w:rsidR="00BA7625" w:rsidRDefault="00BA7625" w:rsidP="00D44A39"/>
        </w:tc>
        <w:tc>
          <w:tcPr>
            <w:tcW w:w="1325" w:type="dxa"/>
          </w:tcPr>
          <w:p w14:paraId="41384FF4" w14:textId="77777777" w:rsidR="00BA7625" w:rsidRDefault="00BA7625" w:rsidP="00D44A39"/>
        </w:tc>
        <w:tc>
          <w:tcPr>
            <w:tcW w:w="1956" w:type="dxa"/>
          </w:tcPr>
          <w:p w14:paraId="286011F1" w14:textId="77777777" w:rsidR="00BA7625" w:rsidRDefault="00BA7625" w:rsidP="00D44A39"/>
        </w:tc>
        <w:tc>
          <w:tcPr>
            <w:tcW w:w="1392" w:type="dxa"/>
          </w:tcPr>
          <w:p w14:paraId="089D1D46" w14:textId="77777777" w:rsidR="00BA7625" w:rsidRDefault="00BA7625" w:rsidP="00D44A39"/>
        </w:tc>
        <w:tc>
          <w:tcPr>
            <w:tcW w:w="1392" w:type="dxa"/>
          </w:tcPr>
          <w:p w14:paraId="0E78CE4A" w14:textId="77777777" w:rsidR="00BA7625" w:rsidRDefault="00BA7625" w:rsidP="00D44A39"/>
        </w:tc>
      </w:tr>
      <w:tr w:rsidR="00BA7625" w14:paraId="5DBC6C1F" w14:textId="77777777" w:rsidTr="00D44A39">
        <w:tc>
          <w:tcPr>
            <w:tcW w:w="2912" w:type="dxa"/>
          </w:tcPr>
          <w:p w14:paraId="3AC74E4B" w14:textId="77777777" w:rsidR="00BA7625" w:rsidRPr="00212219" w:rsidRDefault="00BA7625" w:rsidP="00D44A39">
            <w:r>
              <w:t xml:space="preserve">I have </w:t>
            </w:r>
            <w:r w:rsidRPr="003473AC">
              <w:t>implement</w:t>
            </w:r>
            <w:r>
              <w:t>ed</w:t>
            </w:r>
            <w:r w:rsidRPr="003473AC">
              <w:t>, manag</w:t>
            </w:r>
            <w:r>
              <w:t>ed</w:t>
            </w:r>
            <w:r w:rsidRPr="003473AC">
              <w:t xml:space="preserve"> and review</w:t>
            </w:r>
            <w:r>
              <w:t>ed supply chain</w:t>
            </w:r>
            <w:r w:rsidRPr="003473AC">
              <w:t xml:space="preserve"> management strategies</w:t>
            </w:r>
            <w:r>
              <w:t>.</w:t>
            </w:r>
          </w:p>
        </w:tc>
        <w:tc>
          <w:tcPr>
            <w:tcW w:w="1431" w:type="dxa"/>
          </w:tcPr>
          <w:p w14:paraId="0B13544A" w14:textId="77777777" w:rsidR="00BA7625" w:rsidRDefault="00BA7625" w:rsidP="00D44A39"/>
        </w:tc>
        <w:tc>
          <w:tcPr>
            <w:tcW w:w="1325" w:type="dxa"/>
          </w:tcPr>
          <w:p w14:paraId="7F954178" w14:textId="77777777" w:rsidR="00BA7625" w:rsidRDefault="00BA7625" w:rsidP="00D44A39"/>
        </w:tc>
        <w:tc>
          <w:tcPr>
            <w:tcW w:w="1956" w:type="dxa"/>
          </w:tcPr>
          <w:p w14:paraId="1BFD8757" w14:textId="77777777" w:rsidR="00BA7625" w:rsidRDefault="00BA7625" w:rsidP="00D44A39"/>
        </w:tc>
        <w:tc>
          <w:tcPr>
            <w:tcW w:w="1392" w:type="dxa"/>
          </w:tcPr>
          <w:p w14:paraId="683DDA10" w14:textId="77777777" w:rsidR="00BA7625" w:rsidRDefault="00BA7625" w:rsidP="00D44A39"/>
        </w:tc>
        <w:tc>
          <w:tcPr>
            <w:tcW w:w="1392" w:type="dxa"/>
          </w:tcPr>
          <w:p w14:paraId="27E38044" w14:textId="77777777" w:rsidR="00BA7625" w:rsidRDefault="00BA7625" w:rsidP="00D44A39"/>
        </w:tc>
      </w:tr>
      <w:tr w:rsidR="00BA7625" w14:paraId="25129AEC" w14:textId="77777777" w:rsidTr="00D44A39">
        <w:tc>
          <w:tcPr>
            <w:tcW w:w="2912" w:type="dxa"/>
          </w:tcPr>
          <w:p w14:paraId="208CBCAD" w14:textId="77777777" w:rsidR="00BA7625" w:rsidRPr="00212219" w:rsidRDefault="00BA7625" w:rsidP="00D44A39">
            <w:r>
              <w:t xml:space="preserve">I have facilitated collaboration, communication and information exchange with </w:t>
            </w:r>
            <w:r>
              <w:lastRenderedPageBreak/>
              <w:t>strategic partners and suppliers in accordance with the strategy</w:t>
            </w:r>
          </w:p>
        </w:tc>
        <w:tc>
          <w:tcPr>
            <w:tcW w:w="1431" w:type="dxa"/>
          </w:tcPr>
          <w:p w14:paraId="522F0367" w14:textId="77777777" w:rsidR="00BA7625" w:rsidRDefault="00BA7625" w:rsidP="00D44A39"/>
        </w:tc>
        <w:tc>
          <w:tcPr>
            <w:tcW w:w="1325" w:type="dxa"/>
          </w:tcPr>
          <w:p w14:paraId="70A255FD" w14:textId="77777777" w:rsidR="00BA7625" w:rsidRDefault="00BA7625" w:rsidP="00D44A39"/>
        </w:tc>
        <w:tc>
          <w:tcPr>
            <w:tcW w:w="1956" w:type="dxa"/>
          </w:tcPr>
          <w:p w14:paraId="1EC9C75E" w14:textId="77777777" w:rsidR="00BA7625" w:rsidRDefault="00BA7625" w:rsidP="00D44A39"/>
        </w:tc>
        <w:tc>
          <w:tcPr>
            <w:tcW w:w="1392" w:type="dxa"/>
          </w:tcPr>
          <w:p w14:paraId="3DF22FC0" w14:textId="77777777" w:rsidR="00BA7625" w:rsidRDefault="00BA7625" w:rsidP="00D44A39"/>
        </w:tc>
        <w:tc>
          <w:tcPr>
            <w:tcW w:w="1392" w:type="dxa"/>
          </w:tcPr>
          <w:p w14:paraId="0F1EA0FC" w14:textId="77777777" w:rsidR="00BA7625" w:rsidRDefault="00BA7625" w:rsidP="00D44A39"/>
        </w:tc>
      </w:tr>
      <w:tr w:rsidR="00BA7625" w14:paraId="5CB30332" w14:textId="77777777" w:rsidTr="00D44A39">
        <w:tc>
          <w:tcPr>
            <w:tcW w:w="2912" w:type="dxa"/>
          </w:tcPr>
          <w:p w14:paraId="55CE0C20" w14:textId="77777777" w:rsidR="00BA7625" w:rsidRPr="00620271" w:rsidRDefault="00BA7625" w:rsidP="00D44A39">
            <w:r>
              <w:t xml:space="preserve">I have identified opportunities </w:t>
            </w:r>
            <w:r w:rsidRPr="003473AC">
              <w:t>to adjust policies and procedures to respond to the changing needs of customers, supply chain and the organisation</w:t>
            </w:r>
          </w:p>
        </w:tc>
        <w:tc>
          <w:tcPr>
            <w:tcW w:w="1431" w:type="dxa"/>
          </w:tcPr>
          <w:p w14:paraId="5CB410E6" w14:textId="77777777" w:rsidR="00BA7625" w:rsidRDefault="00BA7625" w:rsidP="00D44A39"/>
        </w:tc>
        <w:tc>
          <w:tcPr>
            <w:tcW w:w="1325" w:type="dxa"/>
          </w:tcPr>
          <w:p w14:paraId="02F92944" w14:textId="77777777" w:rsidR="00BA7625" w:rsidRDefault="00BA7625" w:rsidP="00D44A39"/>
        </w:tc>
        <w:tc>
          <w:tcPr>
            <w:tcW w:w="1956" w:type="dxa"/>
          </w:tcPr>
          <w:p w14:paraId="2BB0C3C9" w14:textId="77777777" w:rsidR="00BA7625" w:rsidRDefault="00BA7625" w:rsidP="00D44A39"/>
        </w:tc>
        <w:tc>
          <w:tcPr>
            <w:tcW w:w="1392" w:type="dxa"/>
          </w:tcPr>
          <w:p w14:paraId="3753C4B3" w14:textId="77777777" w:rsidR="00BA7625" w:rsidRDefault="00BA7625" w:rsidP="00D44A39"/>
        </w:tc>
        <w:tc>
          <w:tcPr>
            <w:tcW w:w="1392" w:type="dxa"/>
          </w:tcPr>
          <w:p w14:paraId="23ADC6DE" w14:textId="77777777" w:rsidR="00BA7625" w:rsidRDefault="00BA7625" w:rsidP="00D44A39"/>
        </w:tc>
      </w:tr>
      <w:tr w:rsidR="00BA7625" w14:paraId="1D630433" w14:textId="77777777" w:rsidTr="00D44A39">
        <w:tc>
          <w:tcPr>
            <w:tcW w:w="2912" w:type="dxa"/>
          </w:tcPr>
          <w:p w14:paraId="5A8E791E" w14:textId="77777777" w:rsidR="00BA7625" w:rsidRPr="00620271" w:rsidRDefault="00BA7625" w:rsidP="00D44A39">
            <w:r>
              <w:t>I have reviewed the e</w:t>
            </w:r>
            <w:r w:rsidRPr="003473AC">
              <w:t>ffectiveness of the supply chain with each level of the supply chain, including staff and customers, and identified areas for improvement</w:t>
            </w:r>
            <w:r>
              <w:t>.</w:t>
            </w:r>
          </w:p>
        </w:tc>
        <w:tc>
          <w:tcPr>
            <w:tcW w:w="1431" w:type="dxa"/>
          </w:tcPr>
          <w:p w14:paraId="26C95994" w14:textId="77777777" w:rsidR="00BA7625" w:rsidRDefault="00BA7625" w:rsidP="00D44A39"/>
        </w:tc>
        <w:tc>
          <w:tcPr>
            <w:tcW w:w="1325" w:type="dxa"/>
          </w:tcPr>
          <w:p w14:paraId="157E48E7" w14:textId="77777777" w:rsidR="00BA7625" w:rsidRDefault="00BA7625" w:rsidP="00D44A39"/>
        </w:tc>
        <w:tc>
          <w:tcPr>
            <w:tcW w:w="1956" w:type="dxa"/>
          </w:tcPr>
          <w:p w14:paraId="28BF79FF" w14:textId="77777777" w:rsidR="00BA7625" w:rsidRDefault="00BA7625" w:rsidP="00D44A39"/>
        </w:tc>
        <w:tc>
          <w:tcPr>
            <w:tcW w:w="1392" w:type="dxa"/>
          </w:tcPr>
          <w:p w14:paraId="54B7E854" w14:textId="77777777" w:rsidR="00BA7625" w:rsidRDefault="00BA7625" w:rsidP="00D44A39"/>
        </w:tc>
        <w:tc>
          <w:tcPr>
            <w:tcW w:w="1392" w:type="dxa"/>
          </w:tcPr>
          <w:p w14:paraId="2E58BD4D" w14:textId="77777777" w:rsidR="00BA7625" w:rsidRDefault="00BA7625" w:rsidP="00D44A39"/>
        </w:tc>
      </w:tr>
      <w:tr w:rsidR="00BA7625" w14:paraId="613B796F" w14:textId="77777777" w:rsidTr="00D44A39">
        <w:tc>
          <w:tcPr>
            <w:tcW w:w="2912" w:type="dxa"/>
          </w:tcPr>
          <w:p w14:paraId="7AA4C81B" w14:textId="77777777" w:rsidR="00BA7625" w:rsidRDefault="00BA7625" w:rsidP="00D44A39">
            <w:r>
              <w:t>I have used business data and reports to compare outcomes, budgets, timelines and forecasts to actual performance.</w:t>
            </w:r>
          </w:p>
        </w:tc>
        <w:tc>
          <w:tcPr>
            <w:tcW w:w="1431" w:type="dxa"/>
          </w:tcPr>
          <w:p w14:paraId="1E9D9AC3" w14:textId="77777777" w:rsidR="00BA7625" w:rsidRDefault="00BA7625" w:rsidP="00D44A39"/>
        </w:tc>
        <w:tc>
          <w:tcPr>
            <w:tcW w:w="1325" w:type="dxa"/>
          </w:tcPr>
          <w:p w14:paraId="1F46F47F" w14:textId="77777777" w:rsidR="00BA7625" w:rsidRDefault="00BA7625" w:rsidP="00D44A39"/>
        </w:tc>
        <w:tc>
          <w:tcPr>
            <w:tcW w:w="1956" w:type="dxa"/>
          </w:tcPr>
          <w:p w14:paraId="001E74D2" w14:textId="77777777" w:rsidR="00BA7625" w:rsidRDefault="00BA7625" w:rsidP="00D44A39"/>
        </w:tc>
        <w:tc>
          <w:tcPr>
            <w:tcW w:w="1392" w:type="dxa"/>
          </w:tcPr>
          <w:p w14:paraId="2B74571C" w14:textId="77777777" w:rsidR="00BA7625" w:rsidRDefault="00BA7625" w:rsidP="00D44A39"/>
        </w:tc>
        <w:tc>
          <w:tcPr>
            <w:tcW w:w="1392" w:type="dxa"/>
          </w:tcPr>
          <w:p w14:paraId="293E9734" w14:textId="77777777" w:rsidR="00BA7625" w:rsidRDefault="00BA7625" w:rsidP="00D44A39"/>
        </w:tc>
      </w:tr>
      <w:tr w:rsidR="00BA7625" w14:paraId="5F979F34" w14:textId="77777777" w:rsidTr="00D44A39">
        <w:tc>
          <w:tcPr>
            <w:tcW w:w="2912" w:type="dxa"/>
          </w:tcPr>
          <w:p w14:paraId="41AE8578" w14:textId="77777777" w:rsidR="00BA7625" w:rsidRDefault="00BA7625" w:rsidP="00D44A39">
            <w:r>
              <w:t>I have reviewed the performance of technology and systems and made recommendations for improvement.</w:t>
            </w:r>
          </w:p>
        </w:tc>
        <w:tc>
          <w:tcPr>
            <w:tcW w:w="1431" w:type="dxa"/>
          </w:tcPr>
          <w:p w14:paraId="5F4326E1" w14:textId="77777777" w:rsidR="00BA7625" w:rsidRDefault="00BA7625" w:rsidP="00D44A39"/>
        </w:tc>
        <w:tc>
          <w:tcPr>
            <w:tcW w:w="1325" w:type="dxa"/>
          </w:tcPr>
          <w:p w14:paraId="2E378139" w14:textId="77777777" w:rsidR="00BA7625" w:rsidRDefault="00BA7625" w:rsidP="00D44A39"/>
        </w:tc>
        <w:tc>
          <w:tcPr>
            <w:tcW w:w="1956" w:type="dxa"/>
          </w:tcPr>
          <w:p w14:paraId="2265285F" w14:textId="77777777" w:rsidR="00BA7625" w:rsidRDefault="00BA7625" w:rsidP="00D44A39"/>
        </w:tc>
        <w:tc>
          <w:tcPr>
            <w:tcW w:w="1392" w:type="dxa"/>
          </w:tcPr>
          <w:p w14:paraId="1DCA94FD" w14:textId="77777777" w:rsidR="00BA7625" w:rsidRDefault="00BA7625" w:rsidP="00D44A39"/>
        </w:tc>
        <w:tc>
          <w:tcPr>
            <w:tcW w:w="1392" w:type="dxa"/>
          </w:tcPr>
          <w:p w14:paraId="7FC26488" w14:textId="77777777" w:rsidR="00BA7625" w:rsidRDefault="00BA7625" w:rsidP="00D44A39"/>
        </w:tc>
      </w:tr>
      <w:tr w:rsidR="00BA7625" w14:paraId="211E3F32" w14:textId="77777777" w:rsidTr="00D44A39">
        <w:tc>
          <w:tcPr>
            <w:tcW w:w="2912" w:type="dxa"/>
          </w:tcPr>
          <w:p w14:paraId="56C37A03" w14:textId="77777777" w:rsidR="00BA7625" w:rsidRDefault="00BA7625" w:rsidP="00D44A39">
            <w:r>
              <w:t xml:space="preserve">I have used feedback and evaluation results to plan and </w:t>
            </w:r>
            <w:r>
              <w:lastRenderedPageBreak/>
              <w:t>improve future supply chain management strategies.</w:t>
            </w:r>
          </w:p>
        </w:tc>
        <w:tc>
          <w:tcPr>
            <w:tcW w:w="1431" w:type="dxa"/>
          </w:tcPr>
          <w:p w14:paraId="242CA30D" w14:textId="77777777" w:rsidR="00BA7625" w:rsidRDefault="00BA7625" w:rsidP="00D44A39"/>
        </w:tc>
        <w:tc>
          <w:tcPr>
            <w:tcW w:w="1325" w:type="dxa"/>
          </w:tcPr>
          <w:p w14:paraId="5F77FB05" w14:textId="77777777" w:rsidR="00BA7625" w:rsidRDefault="00BA7625" w:rsidP="00D44A39"/>
        </w:tc>
        <w:tc>
          <w:tcPr>
            <w:tcW w:w="1956" w:type="dxa"/>
          </w:tcPr>
          <w:p w14:paraId="18E5CBBB" w14:textId="77777777" w:rsidR="00BA7625" w:rsidRDefault="00BA7625" w:rsidP="00D44A39"/>
        </w:tc>
        <w:tc>
          <w:tcPr>
            <w:tcW w:w="1392" w:type="dxa"/>
          </w:tcPr>
          <w:p w14:paraId="42C58167" w14:textId="77777777" w:rsidR="00BA7625" w:rsidRDefault="00BA7625" w:rsidP="00D44A39"/>
        </w:tc>
        <w:tc>
          <w:tcPr>
            <w:tcW w:w="1392" w:type="dxa"/>
          </w:tcPr>
          <w:p w14:paraId="2E02164C" w14:textId="77777777" w:rsidR="00BA7625" w:rsidRDefault="00BA7625" w:rsidP="00D44A39"/>
        </w:tc>
      </w:tr>
    </w:tbl>
    <w:p w14:paraId="2DE33C8F" w14:textId="22E6E6FD" w:rsidR="008804B5" w:rsidRDefault="008804B5" w:rsidP="0028339C">
      <w:pPr>
        <w:pStyle w:val="BasicParagraph"/>
        <w:spacing w:line="264" w:lineRule="auto"/>
        <w:rPr>
          <w:rFonts w:ascii="Avenir LT Std 35 Light" w:hAnsi="Avenir LT Std 35 Light"/>
          <w:color w:val="auto"/>
          <w:sz w:val="20"/>
          <w:szCs w:val="20"/>
        </w:rPr>
      </w:pPr>
    </w:p>
    <w:p w14:paraId="0F382D0A" w14:textId="792483CA" w:rsidR="00BA7625" w:rsidRDefault="00BA7625" w:rsidP="0028339C">
      <w:pPr>
        <w:pStyle w:val="BasicParagraph"/>
        <w:spacing w:line="264" w:lineRule="auto"/>
        <w:rPr>
          <w:rFonts w:ascii="Avenir LT Std 35 Light" w:hAnsi="Avenir LT Std 35 Light"/>
          <w:color w:val="auto"/>
          <w:sz w:val="20"/>
          <w:szCs w:val="20"/>
        </w:rPr>
      </w:pPr>
    </w:p>
    <w:p w14:paraId="08E0CE34" w14:textId="33535112" w:rsidR="00BA7625" w:rsidRDefault="00BA7625" w:rsidP="0028339C">
      <w:pPr>
        <w:pStyle w:val="BasicParagraph"/>
        <w:spacing w:line="264" w:lineRule="auto"/>
        <w:rPr>
          <w:rFonts w:ascii="Avenir LT Std 35 Light" w:hAnsi="Avenir LT Std 35 Light"/>
          <w:color w:val="auto"/>
          <w:sz w:val="20"/>
          <w:szCs w:val="20"/>
        </w:rPr>
      </w:pPr>
    </w:p>
    <w:p w14:paraId="0E3D69C7" w14:textId="77777777" w:rsidR="008D5A47" w:rsidRDefault="008D5A47">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95"/>
      <w:r>
        <w:br w:type="page"/>
      </w:r>
    </w:p>
    <w:p w14:paraId="3BB8E5CD" w14:textId="496A4DF4" w:rsidR="00BA7625" w:rsidRPr="00783565" w:rsidRDefault="00BA7625" w:rsidP="00BA7625">
      <w:pPr>
        <w:pStyle w:val="Heading1"/>
      </w:pPr>
      <w:r w:rsidRPr="00783565">
        <w:lastRenderedPageBreak/>
        <w:t>TLIX4028 Apply knowledge of logistics</w:t>
      </w:r>
      <w:bookmarkEnd w:id="5"/>
    </w:p>
    <w:p w14:paraId="3F54B946" w14:textId="77777777" w:rsidR="00BA7625" w:rsidRDefault="00BA7625" w:rsidP="00BA7625">
      <w:r>
        <w:t>This unit involves the skills and knowledge required to analyse and apply knowledge of logistics in accordance with relevant organisational policy and procedures. It includes accessing and interpreting relevant logistics information and applying this information in the workplace. This unit applies to emerging logistics specialists who need an understanding of the functions and activities of the wider organisation but is applicable to any individual in this field of work. The application of this knowledge is required by people who are not currently specialists in the field but need the knowledge to inform their decision making. Typically these individuals must demonstrate the ability to work independently or as part of a team under direct and/or indirect supervision, use discretion and judgement, and take responsibility for the quality of their outputs.</w:t>
      </w:r>
    </w:p>
    <w:p w14:paraId="30547711" w14:textId="77777777" w:rsidR="00BA7625" w:rsidRDefault="00BA7625" w:rsidP="00BA7625"/>
    <w:tbl>
      <w:tblPr>
        <w:tblStyle w:val="TableGrid"/>
        <w:tblW w:w="0" w:type="auto"/>
        <w:tblLook w:val="04A0" w:firstRow="1" w:lastRow="0" w:firstColumn="1" w:lastColumn="0" w:noHBand="0" w:noVBand="1"/>
      </w:tblPr>
      <w:tblGrid>
        <w:gridCol w:w="2294"/>
        <w:gridCol w:w="1350"/>
        <w:gridCol w:w="1322"/>
        <w:gridCol w:w="1532"/>
        <w:gridCol w:w="1381"/>
        <w:gridCol w:w="1130"/>
      </w:tblGrid>
      <w:tr w:rsidR="00BA7625" w14:paraId="12CB846B" w14:textId="77777777" w:rsidTr="00D44A39">
        <w:trPr>
          <w:tblHeader/>
        </w:trPr>
        <w:tc>
          <w:tcPr>
            <w:tcW w:w="2912" w:type="dxa"/>
          </w:tcPr>
          <w:p w14:paraId="33688957" w14:textId="77777777" w:rsidR="00BA7625" w:rsidRDefault="00BA7625" w:rsidP="00D44A39"/>
        </w:tc>
        <w:tc>
          <w:tcPr>
            <w:tcW w:w="1431" w:type="dxa"/>
          </w:tcPr>
          <w:p w14:paraId="4C6990FE" w14:textId="77777777" w:rsidR="00BA7625" w:rsidRDefault="00BA7625" w:rsidP="00D44A39">
            <w:pPr>
              <w:rPr>
                <w:b/>
                <w:bCs/>
              </w:rPr>
            </w:pPr>
            <w:r w:rsidRPr="00C17BDE">
              <w:rPr>
                <w:b/>
                <w:bCs/>
              </w:rPr>
              <w:t>I have skills and knowledge in this area</w:t>
            </w:r>
          </w:p>
          <w:p w14:paraId="08EC3792" w14:textId="77777777" w:rsidR="00BA7625" w:rsidRPr="00620271" w:rsidRDefault="00BA7625" w:rsidP="00D44A39">
            <w:pPr>
              <w:rPr>
                <w:b/>
                <w:bCs/>
              </w:rPr>
            </w:pPr>
            <w:r>
              <w:rPr>
                <w:b/>
                <w:bCs/>
              </w:rPr>
              <w:t>(1 point)</w:t>
            </w:r>
          </w:p>
        </w:tc>
        <w:tc>
          <w:tcPr>
            <w:tcW w:w="1325" w:type="dxa"/>
          </w:tcPr>
          <w:p w14:paraId="691C809A"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57E865D" w14:textId="77777777" w:rsidR="00BA7625" w:rsidRPr="00C17BDE" w:rsidRDefault="00BA7625" w:rsidP="00D44A39">
            <w:pPr>
              <w:rPr>
                <w:b/>
                <w:bCs/>
              </w:rPr>
            </w:pPr>
            <w:r w:rsidRPr="00C17BDE">
              <w:rPr>
                <w:b/>
                <w:bCs/>
              </w:rPr>
              <w:t>I have performed these tasks:</w:t>
            </w:r>
          </w:p>
          <w:p w14:paraId="61F55F45" w14:textId="77777777" w:rsidR="00BA7625" w:rsidRPr="007C797B" w:rsidRDefault="00BA7625" w:rsidP="00D44A39">
            <w:pPr>
              <w:rPr>
                <w:b/>
                <w:bCs/>
              </w:rPr>
            </w:pPr>
            <w:r w:rsidRPr="007C797B">
              <w:rPr>
                <w:b/>
                <w:bCs/>
              </w:rPr>
              <w:t>Rarely = 1 point</w:t>
            </w:r>
          </w:p>
          <w:p w14:paraId="1D54D0D5" w14:textId="77777777" w:rsidR="00BA7625" w:rsidRPr="007C797B" w:rsidRDefault="00BA7625" w:rsidP="00D44A39">
            <w:pPr>
              <w:rPr>
                <w:b/>
                <w:bCs/>
              </w:rPr>
            </w:pPr>
            <w:r w:rsidRPr="007C797B">
              <w:rPr>
                <w:b/>
                <w:bCs/>
              </w:rPr>
              <w:t>Sometimes</w:t>
            </w:r>
            <w:r>
              <w:rPr>
                <w:b/>
                <w:bCs/>
              </w:rPr>
              <w:t xml:space="preserve"> = 2 points</w:t>
            </w:r>
          </w:p>
          <w:p w14:paraId="59DC2B08" w14:textId="77777777" w:rsidR="00BA7625" w:rsidRPr="007C797B" w:rsidRDefault="00BA7625" w:rsidP="00D44A39">
            <w:pPr>
              <w:rPr>
                <w:b/>
                <w:bCs/>
              </w:rPr>
            </w:pPr>
            <w:r w:rsidRPr="007C797B">
              <w:rPr>
                <w:b/>
                <w:bCs/>
              </w:rPr>
              <w:t>Frequently = 3 points</w:t>
            </w:r>
          </w:p>
        </w:tc>
        <w:tc>
          <w:tcPr>
            <w:tcW w:w="1392" w:type="dxa"/>
          </w:tcPr>
          <w:p w14:paraId="6E6BBFD3" w14:textId="77777777" w:rsidR="00BA7625" w:rsidRDefault="00BA7625" w:rsidP="00D44A39">
            <w:pPr>
              <w:rPr>
                <w:b/>
                <w:bCs/>
              </w:rPr>
            </w:pPr>
            <w:r w:rsidRPr="00C17BDE">
              <w:rPr>
                <w:b/>
                <w:bCs/>
              </w:rPr>
              <w:t>I can collect documents and evidence that show I have undertaken these tasks</w:t>
            </w:r>
          </w:p>
          <w:p w14:paraId="36AAED66" w14:textId="77777777" w:rsidR="00BA7625" w:rsidRPr="00620271" w:rsidRDefault="00BA7625" w:rsidP="00D44A39">
            <w:pPr>
              <w:rPr>
                <w:b/>
                <w:bCs/>
              </w:rPr>
            </w:pPr>
            <w:r>
              <w:rPr>
                <w:b/>
                <w:bCs/>
              </w:rPr>
              <w:t>(2 points)</w:t>
            </w:r>
          </w:p>
        </w:tc>
        <w:tc>
          <w:tcPr>
            <w:tcW w:w="1392" w:type="dxa"/>
          </w:tcPr>
          <w:p w14:paraId="566243AF" w14:textId="77777777" w:rsidR="00BA7625" w:rsidRPr="00C17BDE" w:rsidRDefault="00BA7625" w:rsidP="00D44A39">
            <w:pPr>
              <w:rPr>
                <w:b/>
                <w:bCs/>
              </w:rPr>
            </w:pPr>
            <w:r>
              <w:rPr>
                <w:b/>
                <w:bCs/>
              </w:rPr>
              <w:t>Total number of points</w:t>
            </w:r>
          </w:p>
        </w:tc>
      </w:tr>
      <w:tr w:rsidR="00BA7625" w14:paraId="17B6026C" w14:textId="77777777" w:rsidTr="00D44A39">
        <w:tc>
          <w:tcPr>
            <w:tcW w:w="2912" w:type="dxa"/>
          </w:tcPr>
          <w:p w14:paraId="24A3A94E" w14:textId="77777777" w:rsidR="00BA7625" w:rsidRDefault="00BA7625" w:rsidP="00D44A39">
            <w:r>
              <w:t xml:space="preserve">I have </w:t>
            </w:r>
            <w:r w:rsidRPr="00A00CE3">
              <w:t>analys</w:t>
            </w:r>
            <w:r>
              <w:t>ed</w:t>
            </w:r>
            <w:r w:rsidRPr="00A00CE3">
              <w:t xml:space="preserve"> and interpret</w:t>
            </w:r>
            <w:r>
              <w:t>ed</w:t>
            </w:r>
            <w:r w:rsidRPr="00A00CE3">
              <w:t xml:space="preserve"> logistics information to determine where internal and external factors impact on the logistics requirements, and adjust</w:t>
            </w:r>
            <w:r>
              <w:t>ed</w:t>
            </w:r>
            <w:r w:rsidRPr="00A00CE3">
              <w:t xml:space="preserve"> planning accordingly</w:t>
            </w:r>
            <w:r>
              <w:t>.</w:t>
            </w:r>
          </w:p>
        </w:tc>
        <w:tc>
          <w:tcPr>
            <w:tcW w:w="1431" w:type="dxa"/>
          </w:tcPr>
          <w:p w14:paraId="35A2E429" w14:textId="77777777" w:rsidR="00BA7625" w:rsidRDefault="00BA7625" w:rsidP="00D44A39"/>
        </w:tc>
        <w:tc>
          <w:tcPr>
            <w:tcW w:w="1325" w:type="dxa"/>
          </w:tcPr>
          <w:p w14:paraId="4517D608" w14:textId="77777777" w:rsidR="00BA7625" w:rsidRDefault="00BA7625" w:rsidP="00D44A39"/>
        </w:tc>
        <w:tc>
          <w:tcPr>
            <w:tcW w:w="1956" w:type="dxa"/>
          </w:tcPr>
          <w:p w14:paraId="3E7AC247" w14:textId="77777777" w:rsidR="00BA7625" w:rsidRDefault="00BA7625" w:rsidP="00D44A39"/>
        </w:tc>
        <w:tc>
          <w:tcPr>
            <w:tcW w:w="1392" w:type="dxa"/>
          </w:tcPr>
          <w:p w14:paraId="067C01AD" w14:textId="77777777" w:rsidR="00BA7625" w:rsidRDefault="00BA7625" w:rsidP="00D44A39"/>
        </w:tc>
        <w:tc>
          <w:tcPr>
            <w:tcW w:w="1392" w:type="dxa"/>
          </w:tcPr>
          <w:p w14:paraId="5E590231" w14:textId="77777777" w:rsidR="00BA7625" w:rsidRDefault="00BA7625" w:rsidP="00D44A39"/>
        </w:tc>
      </w:tr>
      <w:tr w:rsidR="00BA7625" w14:paraId="2831767C" w14:textId="77777777" w:rsidTr="00D44A39">
        <w:tc>
          <w:tcPr>
            <w:tcW w:w="2912" w:type="dxa"/>
          </w:tcPr>
          <w:p w14:paraId="3C879CEF" w14:textId="77777777" w:rsidR="00BA7625" w:rsidRDefault="00BA7625" w:rsidP="00D44A39">
            <w:r>
              <w:t xml:space="preserve">I have </w:t>
            </w:r>
            <w:r w:rsidRPr="00A00CE3">
              <w:t>appl</w:t>
            </w:r>
            <w:r>
              <w:t>ied</w:t>
            </w:r>
            <w:r w:rsidRPr="00A00CE3">
              <w:t xml:space="preserve"> knowledge of logistics to assist </w:t>
            </w:r>
            <w:r>
              <w:t xml:space="preserve">my </w:t>
            </w:r>
            <w:r w:rsidRPr="00A00CE3">
              <w:t>work and to guide problem solving</w:t>
            </w:r>
            <w:r>
              <w:t>.</w:t>
            </w:r>
          </w:p>
        </w:tc>
        <w:tc>
          <w:tcPr>
            <w:tcW w:w="1431" w:type="dxa"/>
          </w:tcPr>
          <w:p w14:paraId="399C6367" w14:textId="77777777" w:rsidR="00BA7625" w:rsidRDefault="00BA7625" w:rsidP="00D44A39"/>
        </w:tc>
        <w:tc>
          <w:tcPr>
            <w:tcW w:w="1325" w:type="dxa"/>
          </w:tcPr>
          <w:p w14:paraId="3F9E3372" w14:textId="77777777" w:rsidR="00BA7625" w:rsidRDefault="00BA7625" w:rsidP="00D44A39"/>
        </w:tc>
        <w:tc>
          <w:tcPr>
            <w:tcW w:w="1956" w:type="dxa"/>
          </w:tcPr>
          <w:p w14:paraId="33286BC4" w14:textId="77777777" w:rsidR="00BA7625" w:rsidRDefault="00BA7625" w:rsidP="00D44A39"/>
        </w:tc>
        <w:tc>
          <w:tcPr>
            <w:tcW w:w="1392" w:type="dxa"/>
          </w:tcPr>
          <w:p w14:paraId="30BAFF64" w14:textId="77777777" w:rsidR="00BA7625" w:rsidRDefault="00BA7625" w:rsidP="00D44A39"/>
        </w:tc>
        <w:tc>
          <w:tcPr>
            <w:tcW w:w="1392" w:type="dxa"/>
          </w:tcPr>
          <w:p w14:paraId="10E47A38" w14:textId="77777777" w:rsidR="00BA7625" w:rsidRDefault="00BA7625" w:rsidP="00D44A39"/>
        </w:tc>
      </w:tr>
      <w:tr w:rsidR="00BA7625" w14:paraId="7DFED1A2" w14:textId="77777777" w:rsidTr="00D44A39">
        <w:tc>
          <w:tcPr>
            <w:tcW w:w="2912" w:type="dxa"/>
          </w:tcPr>
          <w:p w14:paraId="0C9B391C" w14:textId="77777777" w:rsidR="00BA7625" w:rsidRPr="00212219" w:rsidRDefault="00BA7625" w:rsidP="00D44A39">
            <w:r>
              <w:t xml:space="preserve">I have </w:t>
            </w:r>
            <w:r w:rsidRPr="00A00CE3">
              <w:t>communicat</w:t>
            </w:r>
            <w:r>
              <w:t>ed</w:t>
            </w:r>
            <w:r w:rsidRPr="00A00CE3">
              <w:t xml:space="preserve"> key logistics information clearly, presenting information confidently and selecting the appropriate communication </w:t>
            </w:r>
            <w:r w:rsidRPr="00A00CE3">
              <w:lastRenderedPageBreak/>
              <w:t>medium for a range of audiences</w:t>
            </w:r>
            <w:r>
              <w:t>.</w:t>
            </w:r>
          </w:p>
        </w:tc>
        <w:tc>
          <w:tcPr>
            <w:tcW w:w="1431" w:type="dxa"/>
          </w:tcPr>
          <w:p w14:paraId="39EA9448" w14:textId="77777777" w:rsidR="00BA7625" w:rsidRDefault="00BA7625" w:rsidP="00D44A39"/>
        </w:tc>
        <w:tc>
          <w:tcPr>
            <w:tcW w:w="1325" w:type="dxa"/>
          </w:tcPr>
          <w:p w14:paraId="77474EF7" w14:textId="77777777" w:rsidR="00BA7625" w:rsidRDefault="00BA7625" w:rsidP="00D44A39"/>
        </w:tc>
        <w:tc>
          <w:tcPr>
            <w:tcW w:w="1956" w:type="dxa"/>
          </w:tcPr>
          <w:p w14:paraId="05AD5E82" w14:textId="77777777" w:rsidR="00BA7625" w:rsidRDefault="00BA7625" w:rsidP="00D44A39"/>
        </w:tc>
        <w:tc>
          <w:tcPr>
            <w:tcW w:w="1392" w:type="dxa"/>
          </w:tcPr>
          <w:p w14:paraId="670F4F9B" w14:textId="77777777" w:rsidR="00BA7625" w:rsidRDefault="00BA7625" w:rsidP="00D44A39"/>
        </w:tc>
        <w:tc>
          <w:tcPr>
            <w:tcW w:w="1392" w:type="dxa"/>
          </w:tcPr>
          <w:p w14:paraId="516DD7DB" w14:textId="77777777" w:rsidR="00BA7625" w:rsidRDefault="00BA7625" w:rsidP="00D44A39"/>
        </w:tc>
      </w:tr>
      <w:tr w:rsidR="00BA7625" w14:paraId="59DDA062" w14:textId="77777777" w:rsidTr="00D44A39">
        <w:tc>
          <w:tcPr>
            <w:tcW w:w="2912" w:type="dxa"/>
          </w:tcPr>
          <w:p w14:paraId="33BD3554" w14:textId="77777777" w:rsidR="00BA7625" w:rsidRPr="00212219" w:rsidRDefault="00BA7625" w:rsidP="00D44A39">
            <w:r>
              <w:t xml:space="preserve">I have </w:t>
            </w:r>
            <w:r w:rsidRPr="00A00CE3">
              <w:t>us</w:t>
            </w:r>
            <w:r>
              <w:t>ed</w:t>
            </w:r>
            <w:r w:rsidRPr="00A00CE3">
              <w:t xml:space="preserve"> appropriate information technology and software.</w:t>
            </w:r>
          </w:p>
        </w:tc>
        <w:tc>
          <w:tcPr>
            <w:tcW w:w="1431" w:type="dxa"/>
          </w:tcPr>
          <w:p w14:paraId="7CB3AC8E" w14:textId="77777777" w:rsidR="00BA7625" w:rsidRDefault="00BA7625" w:rsidP="00D44A39"/>
        </w:tc>
        <w:tc>
          <w:tcPr>
            <w:tcW w:w="1325" w:type="dxa"/>
          </w:tcPr>
          <w:p w14:paraId="13EFCA03" w14:textId="77777777" w:rsidR="00BA7625" w:rsidRDefault="00BA7625" w:rsidP="00D44A39"/>
        </w:tc>
        <w:tc>
          <w:tcPr>
            <w:tcW w:w="1956" w:type="dxa"/>
          </w:tcPr>
          <w:p w14:paraId="71258378" w14:textId="77777777" w:rsidR="00BA7625" w:rsidRDefault="00BA7625" w:rsidP="00D44A39"/>
        </w:tc>
        <w:tc>
          <w:tcPr>
            <w:tcW w:w="1392" w:type="dxa"/>
          </w:tcPr>
          <w:p w14:paraId="47317D24" w14:textId="77777777" w:rsidR="00BA7625" w:rsidRDefault="00BA7625" w:rsidP="00D44A39"/>
        </w:tc>
        <w:tc>
          <w:tcPr>
            <w:tcW w:w="1392" w:type="dxa"/>
          </w:tcPr>
          <w:p w14:paraId="509AB34E" w14:textId="77777777" w:rsidR="00BA7625" w:rsidRDefault="00BA7625" w:rsidP="00D44A39"/>
        </w:tc>
      </w:tr>
      <w:tr w:rsidR="00BA7625" w14:paraId="69D8187C" w14:textId="77777777" w:rsidTr="00D44A39">
        <w:tc>
          <w:tcPr>
            <w:tcW w:w="2912" w:type="dxa"/>
          </w:tcPr>
          <w:p w14:paraId="265EC2C5" w14:textId="77777777" w:rsidR="00BA7625" w:rsidRPr="00620271" w:rsidRDefault="00BA7625" w:rsidP="00D44A39">
            <w:r>
              <w:t>I have applied l</w:t>
            </w:r>
            <w:r w:rsidRPr="00783565">
              <w:t>ogistics requirements and recommendations in accordance with organisational policy and procedures</w:t>
            </w:r>
            <w:r>
              <w:t>.</w:t>
            </w:r>
          </w:p>
        </w:tc>
        <w:tc>
          <w:tcPr>
            <w:tcW w:w="1431" w:type="dxa"/>
          </w:tcPr>
          <w:p w14:paraId="1C62BA03" w14:textId="77777777" w:rsidR="00BA7625" w:rsidRDefault="00BA7625" w:rsidP="00D44A39"/>
        </w:tc>
        <w:tc>
          <w:tcPr>
            <w:tcW w:w="1325" w:type="dxa"/>
          </w:tcPr>
          <w:p w14:paraId="1286D2A5" w14:textId="77777777" w:rsidR="00BA7625" w:rsidRDefault="00BA7625" w:rsidP="00D44A39"/>
        </w:tc>
        <w:tc>
          <w:tcPr>
            <w:tcW w:w="1956" w:type="dxa"/>
          </w:tcPr>
          <w:p w14:paraId="594BB757" w14:textId="77777777" w:rsidR="00BA7625" w:rsidRDefault="00BA7625" w:rsidP="00D44A39"/>
        </w:tc>
        <w:tc>
          <w:tcPr>
            <w:tcW w:w="1392" w:type="dxa"/>
          </w:tcPr>
          <w:p w14:paraId="48C575AC" w14:textId="77777777" w:rsidR="00BA7625" w:rsidRDefault="00BA7625" w:rsidP="00D44A39"/>
        </w:tc>
        <w:tc>
          <w:tcPr>
            <w:tcW w:w="1392" w:type="dxa"/>
          </w:tcPr>
          <w:p w14:paraId="5A4024FE" w14:textId="77777777" w:rsidR="00BA7625" w:rsidRDefault="00BA7625" w:rsidP="00D44A39"/>
        </w:tc>
      </w:tr>
      <w:tr w:rsidR="00BA7625" w14:paraId="0767279D" w14:textId="77777777" w:rsidTr="00D44A39">
        <w:tc>
          <w:tcPr>
            <w:tcW w:w="2912" w:type="dxa"/>
          </w:tcPr>
          <w:p w14:paraId="223042B0" w14:textId="77777777" w:rsidR="00BA7625" w:rsidRPr="00620271" w:rsidRDefault="00BA7625" w:rsidP="00D44A39">
            <w:r>
              <w:t xml:space="preserve">I have </w:t>
            </w:r>
            <w:r w:rsidRPr="00783565">
              <w:t xml:space="preserve">assessed, reviewed and recorded </w:t>
            </w:r>
            <w:r>
              <w:t>the e</w:t>
            </w:r>
            <w:r w:rsidRPr="00783565">
              <w:t>ffectiveness of the recommendations in accordance with organisational policy and procedures</w:t>
            </w:r>
          </w:p>
        </w:tc>
        <w:tc>
          <w:tcPr>
            <w:tcW w:w="1431" w:type="dxa"/>
          </w:tcPr>
          <w:p w14:paraId="307B1428" w14:textId="77777777" w:rsidR="00BA7625" w:rsidRDefault="00BA7625" w:rsidP="00D44A39"/>
        </w:tc>
        <w:tc>
          <w:tcPr>
            <w:tcW w:w="1325" w:type="dxa"/>
          </w:tcPr>
          <w:p w14:paraId="7CC12189" w14:textId="77777777" w:rsidR="00BA7625" w:rsidRDefault="00BA7625" w:rsidP="00D44A39"/>
        </w:tc>
        <w:tc>
          <w:tcPr>
            <w:tcW w:w="1956" w:type="dxa"/>
          </w:tcPr>
          <w:p w14:paraId="18309143" w14:textId="77777777" w:rsidR="00BA7625" w:rsidRDefault="00BA7625" w:rsidP="00D44A39"/>
        </w:tc>
        <w:tc>
          <w:tcPr>
            <w:tcW w:w="1392" w:type="dxa"/>
          </w:tcPr>
          <w:p w14:paraId="1A4180FF" w14:textId="77777777" w:rsidR="00BA7625" w:rsidRDefault="00BA7625" w:rsidP="00D44A39"/>
        </w:tc>
        <w:tc>
          <w:tcPr>
            <w:tcW w:w="1392" w:type="dxa"/>
          </w:tcPr>
          <w:p w14:paraId="5DFE7F51" w14:textId="77777777" w:rsidR="00BA7625" w:rsidRDefault="00BA7625" w:rsidP="00D44A39"/>
        </w:tc>
      </w:tr>
    </w:tbl>
    <w:p w14:paraId="1B6755B4" w14:textId="77777777" w:rsidR="00BA7625" w:rsidRDefault="00BA7625" w:rsidP="00BA7625"/>
    <w:p w14:paraId="1E59F183" w14:textId="201DF4CE" w:rsidR="00BA7625" w:rsidRDefault="00BA7625" w:rsidP="0028339C">
      <w:pPr>
        <w:pStyle w:val="BasicParagraph"/>
        <w:spacing w:line="264" w:lineRule="auto"/>
        <w:rPr>
          <w:rFonts w:ascii="Avenir LT Std 35 Light" w:hAnsi="Avenir LT Std 35 Light"/>
          <w:color w:val="auto"/>
          <w:sz w:val="20"/>
          <w:szCs w:val="20"/>
        </w:rPr>
      </w:pPr>
    </w:p>
    <w:p w14:paraId="3845534F" w14:textId="5699DAAF" w:rsidR="00BA7625" w:rsidRDefault="00BA7625" w:rsidP="0028339C">
      <w:pPr>
        <w:pStyle w:val="BasicParagraph"/>
        <w:spacing w:line="264" w:lineRule="auto"/>
        <w:rPr>
          <w:rFonts w:ascii="Avenir LT Std 35 Light" w:hAnsi="Avenir LT Std 35 Light"/>
          <w:color w:val="auto"/>
          <w:sz w:val="20"/>
          <w:szCs w:val="20"/>
        </w:rPr>
      </w:pPr>
    </w:p>
    <w:p w14:paraId="25593644" w14:textId="77777777" w:rsidR="008D5A47" w:rsidRDefault="008D5A47">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90"/>
      <w:r>
        <w:br w:type="page"/>
      </w:r>
    </w:p>
    <w:p w14:paraId="024309A3" w14:textId="650FAC7D" w:rsidR="00BA7625" w:rsidRPr="004278A5" w:rsidRDefault="00BA7625" w:rsidP="00BA7625">
      <w:pPr>
        <w:pStyle w:val="Heading1"/>
      </w:pPr>
      <w:r w:rsidRPr="004278A5">
        <w:lastRenderedPageBreak/>
        <w:t>TLII5018 Manage customer service</w:t>
      </w:r>
      <w:bookmarkEnd w:id="6"/>
    </w:p>
    <w:p w14:paraId="60D569CF" w14:textId="77777777" w:rsidR="00BA7625" w:rsidRDefault="00BA7625" w:rsidP="00BA7625">
      <w:r>
        <w:t>This unit involves the skills and knowledge required to manage customer service as part of work undertaken in various contexts within the transport and logistics industry. It includes planning to meet internal and external customer requirements, ensuring delivery of quality products/services and monitoring, adjusting and reporting customer service to improve the provision of products/services. The unit generally applies to those who lead individuals or teams.</w:t>
      </w:r>
    </w:p>
    <w:p w14:paraId="764921DC" w14:textId="77777777" w:rsidR="00BA7625" w:rsidRDefault="00BA7625" w:rsidP="00BA7625"/>
    <w:tbl>
      <w:tblPr>
        <w:tblStyle w:val="TableGrid"/>
        <w:tblW w:w="0" w:type="auto"/>
        <w:tblLook w:val="04A0" w:firstRow="1" w:lastRow="0" w:firstColumn="1" w:lastColumn="0" w:noHBand="0" w:noVBand="1"/>
      </w:tblPr>
      <w:tblGrid>
        <w:gridCol w:w="2299"/>
        <w:gridCol w:w="1350"/>
        <w:gridCol w:w="1322"/>
        <w:gridCol w:w="1530"/>
        <w:gridCol w:w="1380"/>
        <w:gridCol w:w="1128"/>
      </w:tblGrid>
      <w:tr w:rsidR="00BA7625" w14:paraId="698FAE6C" w14:textId="77777777" w:rsidTr="00D44A39">
        <w:trPr>
          <w:tblHeader/>
        </w:trPr>
        <w:tc>
          <w:tcPr>
            <w:tcW w:w="2912" w:type="dxa"/>
          </w:tcPr>
          <w:p w14:paraId="6EA4E8D5" w14:textId="77777777" w:rsidR="00BA7625" w:rsidRDefault="00BA7625" w:rsidP="00D44A39"/>
        </w:tc>
        <w:tc>
          <w:tcPr>
            <w:tcW w:w="1431" w:type="dxa"/>
          </w:tcPr>
          <w:p w14:paraId="47853395" w14:textId="77777777" w:rsidR="00BA7625" w:rsidRDefault="00BA7625" w:rsidP="00D44A39">
            <w:pPr>
              <w:rPr>
                <w:b/>
                <w:bCs/>
              </w:rPr>
            </w:pPr>
            <w:r w:rsidRPr="00C17BDE">
              <w:rPr>
                <w:b/>
                <w:bCs/>
              </w:rPr>
              <w:t>I have skills and knowledge in this area</w:t>
            </w:r>
          </w:p>
          <w:p w14:paraId="5C18ACE0" w14:textId="77777777" w:rsidR="00BA7625" w:rsidRPr="00620271" w:rsidRDefault="00BA7625" w:rsidP="00D44A39">
            <w:pPr>
              <w:rPr>
                <w:b/>
                <w:bCs/>
              </w:rPr>
            </w:pPr>
            <w:r>
              <w:rPr>
                <w:b/>
                <w:bCs/>
              </w:rPr>
              <w:t>(1 point)</w:t>
            </w:r>
          </w:p>
        </w:tc>
        <w:tc>
          <w:tcPr>
            <w:tcW w:w="1325" w:type="dxa"/>
          </w:tcPr>
          <w:p w14:paraId="39ACEDBC"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A290F67" w14:textId="77777777" w:rsidR="00BA7625" w:rsidRPr="00C17BDE" w:rsidRDefault="00BA7625" w:rsidP="00D44A39">
            <w:pPr>
              <w:rPr>
                <w:b/>
                <w:bCs/>
              </w:rPr>
            </w:pPr>
            <w:r w:rsidRPr="00C17BDE">
              <w:rPr>
                <w:b/>
                <w:bCs/>
              </w:rPr>
              <w:t>I have performed these tasks:</w:t>
            </w:r>
          </w:p>
          <w:p w14:paraId="5440AE8B" w14:textId="77777777" w:rsidR="00BA7625" w:rsidRPr="007C797B" w:rsidRDefault="00BA7625" w:rsidP="00D44A39">
            <w:pPr>
              <w:rPr>
                <w:b/>
                <w:bCs/>
              </w:rPr>
            </w:pPr>
            <w:r w:rsidRPr="007C797B">
              <w:rPr>
                <w:b/>
                <w:bCs/>
              </w:rPr>
              <w:t>Rarely = 1 point</w:t>
            </w:r>
          </w:p>
          <w:p w14:paraId="5074F950" w14:textId="77777777" w:rsidR="00BA7625" w:rsidRPr="007C797B" w:rsidRDefault="00BA7625" w:rsidP="00D44A39">
            <w:pPr>
              <w:rPr>
                <w:b/>
                <w:bCs/>
              </w:rPr>
            </w:pPr>
            <w:r w:rsidRPr="007C797B">
              <w:rPr>
                <w:b/>
                <w:bCs/>
              </w:rPr>
              <w:t>Sometimes</w:t>
            </w:r>
            <w:r>
              <w:rPr>
                <w:b/>
                <w:bCs/>
              </w:rPr>
              <w:t xml:space="preserve"> = 2 points</w:t>
            </w:r>
          </w:p>
          <w:p w14:paraId="328D64B4" w14:textId="77777777" w:rsidR="00BA7625" w:rsidRPr="007C797B" w:rsidRDefault="00BA7625" w:rsidP="00D44A39">
            <w:pPr>
              <w:rPr>
                <w:b/>
                <w:bCs/>
              </w:rPr>
            </w:pPr>
            <w:r w:rsidRPr="007C797B">
              <w:rPr>
                <w:b/>
                <w:bCs/>
              </w:rPr>
              <w:t>Frequently = 3 points</w:t>
            </w:r>
          </w:p>
        </w:tc>
        <w:tc>
          <w:tcPr>
            <w:tcW w:w="1392" w:type="dxa"/>
          </w:tcPr>
          <w:p w14:paraId="755D23C8" w14:textId="77777777" w:rsidR="00BA7625" w:rsidRDefault="00BA7625" w:rsidP="00D44A39">
            <w:pPr>
              <w:rPr>
                <w:b/>
                <w:bCs/>
              </w:rPr>
            </w:pPr>
            <w:r w:rsidRPr="00C17BDE">
              <w:rPr>
                <w:b/>
                <w:bCs/>
              </w:rPr>
              <w:t>I can collect documents and evidence that show I have undertaken these tasks</w:t>
            </w:r>
          </w:p>
          <w:p w14:paraId="11329A0F" w14:textId="77777777" w:rsidR="00BA7625" w:rsidRPr="00620271" w:rsidRDefault="00BA7625" w:rsidP="00D44A39">
            <w:pPr>
              <w:rPr>
                <w:b/>
                <w:bCs/>
              </w:rPr>
            </w:pPr>
            <w:r>
              <w:rPr>
                <w:b/>
                <w:bCs/>
              </w:rPr>
              <w:t>(2 points)</w:t>
            </w:r>
          </w:p>
        </w:tc>
        <w:tc>
          <w:tcPr>
            <w:tcW w:w="1392" w:type="dxa"/>
          </w:tcPr>
          <w:p w14:paraId="5D4CE23A" w14:textId="77777777" w:rsidR="00BA7625" w:rsidRPr="00C17BDE" w:rsidRDefault="00BA7625" w:rsidP="00D44A39">
            <w:pPr>
              <w:rPr>
                <w:b/>
                <w:bCs/>
              </w:rPr>
            </w:pPr>
            <w:r>
              <w:rPr>
                <w:b/>
                <w:bCs/>
              </w:rPr>
              <w:t>Total number of points</w:t>
            </w:r>
          </w:p>
        </w:tc>
      </w:tr>
      <w:tr w:rsidR="00BA7625" w14:paraId="58E364C1" w14:textId="77777777" w:rsidTr="00D44A39">
        <w:tc>
          <w:tcPr>
            <w:tcW w:w="2912" w:type="dxa"/>
          </w:tcPr>
          <w:p w14:paraId="48235FE4" w14:textId="77777777" w:rsidR="00BA7625" w:rsidRDefault="00BA7625" w:rsidP="00D44A39">
            <w:r>
              <w:t xml:space="preserve">I have </w:t>
            </w:r>
            <w:r w:rsidRPr="000A1A7B">
              <w:t>researched, clarified, assessed</w:t>
            </w:r>
            <w:r>
              <w:t xml:space="preserve"> customer needs including them in the planning of customer service strategies.</w:t>
            </w:r>
          </w:p>
        </w:tc>
        <w:tc>
          <w:tcPr>
            <w:tcW w:w="1431" w:type="dxa"/>
          </w:tcPr>
          <w:p w14:paraId="102294EF" w14:textId="77777777" w:rsidR="00BA7625" w:rsidRDefault="00BA7625" w:rsidP="00D44A39"/>
        </w:tc>
        <w:tc>
          <w:tcPr>
            <w:tcW w:w="1325" w:type="dxa"/>
          </w:tcPr>
          <w:p w14:paraId="19B845E8" w14:textId="77777777" w:rsidR="00BA7625" w:rsidRDefault="00BA7625" w:rsidP="00D44A39"/>
        </w:tc>
        <w:tc>
          <w:tcPr>
            <w:tcW w:w="1956" w:type="dxa"/>
          </w:tcPr>
          <w:p w14:paraId="4D5E87C8" w14:textId="77777777" w:rsidR="00BA7625" w:rsidRDefault="00BA7625" w:rsidP="00D44A39"/>
        </w:tc>
        <w:tc>
          <w:tcPr>
            <w:tcW w:w="1392" w:type="dxa"/>
          </w:tcPr>
          <w:p w14:paraId="3E8BEDD4" w14:textId="77777777" w:rsidR="00BA7625" w:rsidRDefault="00BA7625" w:rsidP="00D44A39"/>
        </w:tc>
        <w:tc>
          <w:tcPr>
            <w:tcW w:w="1392" w:type="dxa"/>
          </w:tcPr>
          <w:p w14:paraId="192FC69E" w14:textId="77777777" w:rsidR="00BA7625" w:rsidRDefault="00BA7625" w:rsidP="00D44A39"/>
        </w:tc>
      </w:tr>
      <w:tr w:rsidR="00BA7625" w14:paraId="26148439" w14:textId="77777777" w:rsidTr="00D44A39">
        <w:tc>
          <w:tcPr>
            <w:tcW w:w="2912" w:type="dxa"/>
          </w:tcPr>
          <w:p w14:paraId="269D1349" w14:textId="77777777" w:rsidR="00BA7625" w:rsidRDefault="00BA7625" w:rsidP="00D44A39">
            <w:r>
              <w:t xml:space="preserve">I have </w:t>
            </w:r>
            <w:r w:rsidRPr="00ED12F0">
              <w:t>applie</w:t>
            </w:r>
            <w:r>
              <w:t>d</w:t>
            </w:r>
            <w:r w:rsidRPr="00ED12F0">
              <w:t xml:space="preserve"> relevant legislation and workplace procedures</w:t>
            </w:r>
            <w:r>
              <w:t xml:space="preserve"> to customer interactions.</w:t>
            </w:r>
          </w:p>
        </w:tc>
        <w:tc>
          <w:tcPr>
            <w:tcW w:w="1431" w:type="dxa"/>
          </w:tcPr>
          <w:p w14:paraId="72F9A2D2" w14:textId="77777777" w:rsidR="00BA7625" w:rsidRDefault="00BA7625" w:rsidP="00D44A39"/>
        </w:tc>
        <w:tc>
          <w:tcPr>
            <w:tcW w:w="1325" w:type="dxa"/>
          </w:tcPr>
          <w:p w14:paraId="6DE8412E" w14:textId="77777777" w:rsidR="00BA7625" w:rsidRDefault="00BA7625" w:rsidP="00D44A39"/>
        </w:tc>
        <w:tc>
          <w:tcPr>
            <w:tcW w:w="1956" w:type="dxa"/>
          </w:tcPr>
          <w:p w14:paraId="02197B53" w14:textId="77777777" w:rsidR="00BA7625" w:rsidRDefault="00BA7625" w:rsidP="00D44A39"/>
        </w:tc>
        <w:tc>
          <w:tcPr>
            <w:tcW w:w="1392" w:type="dxa"/>
          </w:tcPr>
          <w:p w14:paraId="269CCB23" w14:textId="77777777" w:rsidR="00BA7625" w:rsidRDefault="00BA7625" w:rsidP="00D44A39"/>
        </w:tc>
        <w:tc>
          <w:tcPr>
            <w:tcW w:w="1392" w:type="dxa"/>
          </w:tcPr>
          <w:p w14:paraId="6829C918" w14:textId="77777777" w:rsidR="00BA7625" w:rsidRDefault="00BA7625" w:rsidP="00D44A39"/>
        </w:tc>
      </w:tr>
      <w:tr w:rsidR="00BA7625" w14:paraId="702DA787" w14:textId="77777777" w:rsidTr="00D44A39">
        <w:tc>
          <w:tcPr>
            <w:tcW w:w="2912" w:type="dxa"/>
          </w:tcPr>
          <w:p w14:paraId="7C2144C3" w14:textId="77777777" w:rsidR="00BA7625" w:rsidRPr="00212219" w:rsidRDefault="00BA7625" w:rsidP="00D44A39">
            <w:r>
              <w:t xml:space="preserve">I have </w:t>
            </w:r>
            <w:r w:rsidRPr="00ED12F0">
              <w:t>communicat</w:t>
            </w:r>
            <w:r>
              <w:t>ed</w:t>
            </w:r>
            <w:r w:rsidRPr="00ED12F0">
              <w:t xml:space="preserve"> and consult</w:t>
            </w:r>
            <w:r>
              <w:t>ed</w:t>
            </w:r>
            <w:r w:rsidRPr="00ED12F0">
              <w:t xml:space="preserve"> with others to ensure excellent customer service is modelled to staff and that customer issues are resolved</w:t>
            </w:r>
            <w:r>
              <w:t>.</w:t>
            </w:r>
          </w:p>
        </w:tc>
        <w:tc>
          <w:tcPr>
            <w:tcW w:w="1431" w:type="dxa"/>
          </w:tcPr>
          <w:p w14:paraId="2357E6AD" w14:textId="77777777" w:rsidR="00BA7625" w:rsidRDefault="00BA7625" w:rsidP="00D44A39"/>
        </w:tc>
        <w:tc>
          <w:tcPr>
            <w:tcW w:w="1325" w:type="dxa"/>
          </w:tcPr>
          <w:p w14:paraId="7E393BCF" w14:textId="77777777" w:rsidR="00BA7625" w:rsidRDefault="00BA7625" w:rsidP="00D44A39"/>
        </w:tc>
        <w:tc>
          <w:tcPr>
            <w:tcW w:w="1956" w:type="dxa"/>
          </w:tcPr>
          <w:p w14:paraId="74B8608B" w14:textId="77777777" w:rsidR="00BA7625" w:rsidRDefault="00BA7625" w:rsidP="00D44A39"/>
        </w:tc>
        <w:tc>
          <w:tcPr>
            <w:tcW w:w="1392" w:type="dxa"/>
          </w:tcPr>
          <w:p w14:paraId="605CA782" w14:textId="77777777" w:rsidR="00BA7625" w:rsidRDefault="00BA7625" w:rsidP="00D44A39"/>
        </w:tc>
        <w:tc>
          <w:tcPr>
            <w:tcW w:w="1392" w:type="dxa"/>
          </w:tcPr>
          <w:p w14:paraId="5D931F89" w14:textId="77777777" w:rsidR="00BA7625" w:rsidRDefault="00BA7625" w:rsidP="00D44A39"/>
        </w:tc>
      </w:tr>
      <w:tr w:rsidR="00BA7625" w14:paraId="25446D1D" w14:textId="77777777" w:rsidTr="00D44A39">
        <w:tc>
          <w:tcPr>
            <w:tcW w:w="2912" w:type="dxa"/>
          </w:tcPr>
          <w:p w14:paraId="2280E14D" w14:textId="77777777" w:rsidR="00BA7625" w:rsidRPr="00212219" w:rsidRDefault="00BA7625" w:rsidP="00D44A39">
            <w:r>
              <w:t xml:space="preserve">I have </w:t>
            </w:r>
            <w:r w:rsidRPr="00ED12F0">
              <w:t>deal</w:t>
            </w:r>
            <w:r>
              <w:t>t</w:t>
            </w:r>
            <w:r w:rsidRPr="00ED12F0">
              <w:t xml:space="preserve"> effectively with unplanned events such as a change in the volume of customer inquiries</w:t>
            </w:r>
            <w:r>
              <w:t>.</w:t>
            </w:r>
          </w:p>
        </w:tc>
        <w:tc>
          <w:tcPr>
            <w:tcW w:w="1431" w:type="dxa"/>
          </w:tcPr>
          <w:p w14:paraId="4550192B" w14:textId="77777777" w:rsidR="00BA7625" w:rsidRDefault="00BA7625" w:rsidP="00D44A39"/>
        </w:tc>
        <w:tc>
          <w:tcPr>
            <w:tcW w:w="1325" w:type="dxa"/>
          </w:tcPr>
          <w:p w14:paraId="2CE26A6D" w14:textId="77777777" w:rsidR="00BA7625" w:rsidRDefault="00BA7625" w:rsidP="00D44A39"/>
        </w:tc>
        <w:tc>
          <w:tcPr>
            <w:tcW w:w="1956" w:type="dxa"/>
          </w:tcPr>
          <w:p w14:paraId="0519AF58" w14:textId="77777777" w:rsidR="00BA7625" w:rsidRDefault="00BA7625" w:rsidP="00D44A39"/>
        </w:tc>
        <w:tc>
          <w:tcPr>
            <w:tcW w:w="1392" w:type="dxa"/>
          </w:tcPr>
          <w:p w14:paraId="45686AFB" w14:textId="77777777" w:rsidR="00BA7625" w:rsidRDefault="00BA7625" w:rsidP="00D44A39"/>
        </w:tc>
        <w:tc>
          <w:tcPr>
            <w:tcW w:w="1392" w:type="dxa"/>
          </w:tcPr>
          <w:p w14:paraId="51DCF8DF" w14:textId="77777777" w:rsidR="00BA7625" w:rsidRDefault="00BA7625" w:rsidP="00D44A39"/>
        </w:tc>
      </w:tr>
      <w:tr w:rsidR="00BA7625" w14:paraId="787CA599" w14:textId="77777777" w:rsidTr="00D44A39">
        <w:tc>
          <w:tcPr>
            <w:tcW w:w="2912" w:type="dxa"/>
          </w:tcPr>
          <w:p w14:paraId="4D1AACCE" w14:textId="77777777" w:rsidR="00BA7625" w:rsidRPr="00620271" w:rsidRDefault="00BA7625" w:rsidP="00D44A39">
            <w:r>
              <w:t xml:space="preserve">I have </w:t>
            </w:r>
            <w:r w:rsidRPr="00ED12F0">
              <w:t>develop</w:t>
            </w:r>
            <w:r>
              <w:t>ed</w:t>
            </w:r>
            <w:r w:rsidRPr="00ED12F0">
              <w:t>, implement</w:t>
            </w:r>
            <w:r>
              <w:t>ed</w:t>
            </w:r>
            <w:r w:rsidRPr="00ED12F0">
              <w:t xml:space="preserve"> and </w:t>
            </w:r>
            <w:r w:rsidRPr="00ED12F0">
              <w:lastRenderedPageBreak/>
              <w:t>revis</w:t>
            </w:r>
            <w:r>
              <w:t>ed</w:t>
            </w:r>
            <w:r w:rsidRPr="00ED12F0">
              <w:t xml:space="preserve"> contingency plans</w:t>
            </w:r>
            <w:r>
              <w:t xml:space="preserve"> in relation to customer service management.</w:t>
            </w:r>
          </w:p>
        </w:tc>
        <w:tc>
          <w:tcPr>
            <w:tcW w:w="1431" w:type="dxa"/>
          </w:tcPr>
          <w:p w14:paraId="13642851" w14:textId="77777777" w:rsidR="00BA7625" w:rsidRDefault="00BA7625" w:rsidP="00D44A39"/>
        </w:tc>
        <w:tc>
          <w:tcPr>
            <w:tcW w:w="1325" w:type="dxa"/>
          </w:tcPr>
          <w:p w14:paraId="046B57DD" w14:textId="77777777" w:rsidR="00BA7625" w:rsidRDefault="00BA7625" w:rsidP="00D44A39"/>
        </w:tc>
        <w:tc>
          <w:tcPr>
            <w:tcW w:w="1956" w:type="dxa"/>
          </w:tcPr>
          <w:p w14:paraId="251661C0" w14:textId="77777777" w:rsidR="00BA7625" w:rsidRDefault="00BA7625" w:rsidP="00D44A39"/>
        </w:tc>
        <w:tc>
          <w:tcPr>
            <w:tcW w:w="1392" w:type="dxa"/>
          </w:tcPr>
          <w:p w14:paraId="66B0B985" w14:textId="77777777" w:rsidR="00BA7625" w:rsidRDefault="00BA7625" w:rsidP="00D44A39"/>
        </w:tc>
        <w:tc>
          <w:tcPr>
            <w:tcW w:w="1392" w:type="dxa"/>
          </w:tcPr>
          <w:p w14:paraId="24CA1B0E" w14:textId="77777777" w:rsidR="00BA7625" w:rsidRDefault="00BA7625" w:rsidP="00D44A39"/>
        </w:tc>
      </w:tr>
      <w:tr w:rsidR="00BA7625" w14:paraId="525EE3EA" w14:textId="77777777" w:rsidTr="00D44A39">
        <w:tc>
          <w:tcPr>
            <w:tcW w:w="2912" w:type="dxa"/>
          </w:tcPr>
          <w:p w14:paraId="60E9E3A7" w14:textId="77777777" w:rsidR="00BA7625" w:rsidRPr="00620271" w:rsidRDefault="00BA7625" w:rsidP="00D44A39">
            <w:r>
              <w:t xml:space="preserve">I have </w:t>
            </w:r>
            <w:r w:rsidRPr="00ED12F0">
              <w:t>interpret</w:t>
            </w:r>
            <w:r>
              <w:t>ed</w:t>
            </w:r>
            <w:r w:rsidRPr="00ED12F0">
              <w:t xml:space="preserve"> and follow</w:t>
            </w:r>
            <w:r>
              <w:t>ed</w:t>
            </w:r>
            <w:r w:rsidRPr="00ED12F0">
              <w:t xml:space="preserve"> operational instructions and prioritis</w:t>
            </w:r>
            <w:r>
              <w:t>ed</w:t>
            </w:r>
            <w:r w:rsidRPr="00ED12F0">
              <w:t xml:space="preserve"> work</w:t>
            </w:r>
            <w:r>
              <w:t>.</w:t>
            </w:r>
          </w:p>
        </w:tc>
        <w:tc>
          <w:tcPr>
            <w:tcW w:w="1431" w:type="dxa"/>
          </w:tcPr>
          <w:p w14:paraId="07CF6E4A" w14:textId="77777777" w:rsidR="00BA7625" w:rsidRDefault="00BA7625" w:rsidP="00D44A39"/>
        </w:tc>
        <w:tc>
          <w:tcPr>
            <w:tcW w:w="1325" w:type="dxa"/>
          </w:tcPr>
          <w:p w14:paraId="3BC6C095" w14:textId="77777777" w:rsidR="00BA7625" w:rsidRDefault="00BA7625" w:rsidP="00D44A39"/>
        </w:tc>
        <w:tc>
          <w:tcPr>
            <w:tcW w:w="1956" w:type="dxa"/>
          </w:tcPr>
          <w:p w14:paraId="52D6FAB4" w14:textId="77777777" w:rsidR="00BA7625" w:rsidRDefault="00BA7625" w:rsidP="00D44A39"/>
        </w:tc>
        <w:tc>
          <w:tcPr>
            <w:tcW w:w="1392" w:type="dxa"/>
          </w:tcPr>
          <w:p w14:paraId="1C5CBEC8" w14:textId="77777777" w:rsidR="00BA7625" w:rsidRDefault="00BA7625" w:rsidP="00D44A39"/>
        </w:tc>
        <w:tc>
          <w:tcPr>
            <w:tcW w:w="1392" w:type="dxa"/>
          </w:tcPr>
          <w:p w14:paraId="2D0FCE02" w14:textId="77777777" w:rsidR="00BA7625" w:rsidRDefault="00BA7625" w:rsidP="00D44A39"/>
        </w:tc>
      </w:tr>
      <w:tr w:rsidR="00BA7625" w14:paraId="76066899" w14:textId="77777777" w:rsidTr="00D44A39">
        <w:tc>
          <w:tcPr>
            <w:tcW w:w="2912" w:type="dxa"/>
          </w:tcPr>
          <w:p w14:paraId="1D5A62E6" w14:textId="77777777" w:rsidR="00BA7625" w:rsidRDefault="00BA7625" w:rsidP="00D44A39">
            <w:r>
              <w:t xml:space="preserve">I have </w:t>
            </w:r>
            <w:r w:rsidRPr="00ED12F0">
              <w:t>monitor</w:t>
            </w:r>
            <w:r>
              <w:t>ed</w:t>
            </w:r>
            <w:r w:rsidRPr="00ED12F0">
              <w:t xml:space="preserve"> work activities in terms of planned schedule, particularly in line with agreed time and quality standards</w:t>
            </w:r>
            <w:r>
              <w:t>.</w:t>
            </w:r>
          </w:p>
        </w:tc>
        <w:tc>
          <w:tcPr>
            <w:tcW w:w="1431" w:type="dxa"/>
          </w:tcPr>
          <w:p w14:paraId="2F90D1B2" w14:textId="77777777" w:rsidR="00BA7625" w:rsidRDefault="00BA7625" w:rsidP="00D44A39"/>
        </w:tc>
        <w:tc>
          <w:tcPr>
            <w:tcW w:w="1325" w:type="dxa"/>
          </w:tcPr>
          <w:p w14:paraId="61C95FB8" w14:textId="77777777" w:rsidR="00BA7625" w:rsidRDefault="00BA7625" w:rsidP="00D44A39"/>
        </w:tc>
        <w:tc>
          <w:tcPr>
            <w:tcW w:w="1956" w:type="dxa"/>
          </w:tcPr>
          <w:p w14:paraId="056A0FAE" w14:textId="77777777" w:rsidR="00BA7625" w:rsidRDefault="00BA7625" w:rsidP="00D44A39"/>
        </w:tc>
        <w:tc>
          <w:tcPr>
            <w:tcW w:w="1392" w:type="dxa"/>
          </w:tcPr>
          <w:p w14:paraId="50E84706" w14:textId="77777777" w:rsidR="00BA7625" w:rsidRDefault="00BA7625" w:rsidP="00D44A39"/>
        </w:tc>
        <w:tc>
          <w:tcPr>
            <w:tcW w:w="1392" w:type="dxa"/>
          </w:tcPr>
          <w:p w14:paraId="79F98F96" w14:textId="77777777" w:rsidR="00BA7625" w:rsidRDefault="00BA7625" w:rsidP="00D44A39"/>
        </w:tc>
      </w:tr>
      <w:tr w:rsidR="00BA7625" w14:paraId="15D2BA52" w14:textId="77777777" w:rsidTr="00D44A39">
        <w:tc>
          <w:tcPr>
            <w:tcW w:w="2912" w:type="dxa"/>
          </w:tcPr>
          <w:p w14:paraId="6EE7A034" w14:textId="77777777" w:rsidR="00BA7625" w:rsidRDefault="00BA7625" w:rsidP="00D44A39">
            <w:r>
              <w:t>I have made a</w:t>
            </w:r>
            <w:r w:rsidRPr="00083F82">
              <w:t xml:space="preserve">djustments to products/services, and </w:t>
            </w:r>
            <w:r>
              <w:t xml:space="preserve">informed </w:t>
            </w:r>
            <w:r w:rsidRPr="00083F82">
              <w:t>those who have a role in their planning and delivery of changes</w:t>
            </w:r>
            <w:r>
              <w:t>.</w:t>
            </w:r>
          </w:p>
        </w:tc>
        <w:tc>
          <w:tcPr>
            <w:tcW w:w="1431" w:type="dxa"/>
          </w:tcPr>
          <w:p w14:paraId="46F9D703" w14:textId="77777777" w:rsidR="00BA7625" w:rsidRDefault="00BA7625" w:rsidP="00D44A39"/>
        </w:tc>
        <w:tc>
          <w:tcPr>
            <w:tcW w:w="1325" w:type="dxa"/>
          </w:tcPr>
          <w:p w14:paraId="79BA6C1F" w14:textId="77777777" w:rsidR="00BA7625" w:rsidRDefault="00BA7625" w:rsidP="00D44A39"/>
        </w:tc>
        <w:tc>
          <w:tcPr>
            <w:tcW w:w="1956" w:type="dxa"/>
          </w:tcPr>
          <w:p w14:paraId="7FD2DFE3" w14:textId="77777777" w:rsidR="00BA7625" w:rsidRDefault="00BA7625" w:rsidP="00D44A39"/>
        </w:tc>
        <w:tc>
          <w:tcPr>
            <w:tcW w:w="1392" w:type="dxa"/>
          </w:tcPr>
          <w:p w14:paraId="57E406C4" w14:textId="77777777" w:rsidR="00BA7625" w:rsidRDefault="00BA7625" w:rsidP="00D44A39"/>
        </w:tc>
        <w:tc>
          <w:tcPr>
            <w:tcW w:w="1392" w:type="dxa"/>
          </w:tcPr>
          <w:p w14:paraId="61E47E6B" w14:textId="77777777" w:rsidR="00BA7625" w:rsidRDefault="00BA7625" w:rsidP="00D44A39"/>
        </w:tc>
      </w:tr>
    </w:tbl>
    <w:p w14:paraId="5042A166" w14:textId="77777777" w:rsidR="00BA7625" w:rsidRDefault="00BA7625" w:rsidP="00BA7625"/>
    <w:p w14:paraId="6767555F" w14:textId="77777777" w:rsidR="00BA7625" w:rsidRDefault="00BA7625" w:rsidP="0028339C">
      <w:pPr>
        <w:pStyle w:val="BasicParagraph"/>
        <w:spacing w:line="264" w:lineRule="auto"/>
        <w:rPr>
          <w:rFonts w:ascii="Avenir LT Std 35 Light" w:hAnsi="Avenir LT Std 35 Light"/>
          <w:color w:val="auto"/>
          <w:sz w:val="20"/>
          <w:szCs w:val="20"/>
        </w:rPr>
      </w:pPr>
    </w:p>
    <w:p w14:paraId="453F5172" w14:textId="77777777" w:rsidR="00BA7625" w:rsidRDefault="00BA7625">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Hlk21092538"/>
      <w:r>
        <w:br w:type="page"/>
      </w:r>
    </w:p>
    <w:p w14:paraId="1ED3696D" w14:textId="77777777" w:rsidR="00BA7625" w:rsidRPr="00F35A41" w:rsidRDefault="00BA7625" w:rsidP="00BA7625">
      <w:pPr>
        <w:pStyle w:val="Heading1"/>
      </w:pPr>
      <w:bookmarkStart w:id="8" w:name="_Toc19790694"/>
      <w:bookmarkEnd w:id="7"/>
      <w:r w:rsidRPr="00F35A41">
        <w:lastRenderedPageBreak/>
        <w:t>TLIR5014 Manage suppliers</w:t>
      </w:r>
      <w:bookmarkEnd w:id="8"/>
    </w:p>
    <w:p w14:paraId="2F802A54" w14:textId="77777777" w:rsidR="00BA7625" w:rsidRDefault="00BA7625" w:rsidP="00BA7625">
      <w:r>
        <w:t>This unit involves the skills and knowledge required to manage suppliers in various contexts within the transport and logistics industry. It includes assessing and building productive relationships with suppliers, and evaluating the delivery of goods/services against agreements. It also includes negotiating arrangements, resolving disagreements with suppliers and reviewing supplier performance. The unit generally applies to those who lead individuals or teams.</w:t>
      </w:r>
    </w:p>
    <w:tbl>
      <w:tblPr>
        <w:tblStyle w:val="TableGrid"/>
        <w:tblW w:w="0" w:type="auto"/>
        <w:tblLook w:val="04A0" w:firstRow="1" w:lastRow="0" w:firstColumn="1" w:lastColumn="0" w:noHBand="0" w:noVBand="1"/>
      </w:tblPr>
      <w:tblGrid>
        <w:gridCol w:w="2294"/>
        <w:gridCol w:w="1350"/>
        <w:gridCol w:w="1322"/>
        <w:gridCol w:w="1532"/>
        <w:gridCol w:w="1381"/>
        <w:gridCol w:w="1130"/>
      </w:tblGrid>
      <w:tr w:rsidR="00BA7625" w14:paraId="70550318" w14:textId="77777777" w:rsidTr="00D44A39">
        <w:trPr>
          <w:tblHeader/>
        </w:trPr>
        <w:tc>
          <w:tcPr>
            <w:tcW w:w="2912" w:type="dxa"/>
          </w:tcPr>
          <w:p w14:paraId="62E4A70A" w14:textId="77777777" w:rsidR="00BA7625" w:rsidRDefault="00BA7625" w:rsidP="00D44A39"/>
        </w:tc>
        <w:tc>
          <w:tcPr>
            <w:tcW w:w="1431" w:type="dxa"/>
          </w:tcPr>
          <w:p w14:paraId="78E91241" w14:textId="77777777" w:rsidR="00BA7625" w:rsidRDefault="00BA7625" w:rsidP="00D44A39">
            <w:pPr>
              <w:rPr>
                <w:b/>
                <w:bCs/>
              </w:rPr>
            </w:pPr>
            <w:r w:rsidRPr="00C17BDE">
              <w:rPr>
                <w:b/>
                <w:bCs/>
              </w:rPr>
              <w:t>I have skills and knowledge in this area</w:t>
            </w:r>
          </w:p>
          <w:p w14:paraId="206E4FD6" w14:textId="77777777" w:rsidR="00BA7625" w:rsidRPr="00620271" w:rsidRDefault="00BA7625" w:rsidP="00D44A39">
            <w:pPr>
              <w:rPr>
                <w:b/>
                <w:bCs/>
              </w:rPr>
            </w:pPr>
            <w:r>
              <w:rPr>
                <w:b/>
                <w:bCs/>
              </w:rPr>
              <w:t>(1 point)</w:t>
            </w:r>
          </w:p>
        </w:tc>
        <w:tc>
          <w:tcPr>
            <w:tcW w:w="1325" w:type="dxa"/>
          </w:tcPr>
          <w:p w14:paraId="42F980E9"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8D33F03" w14:textId="77777777" w:rsidR="00BA7625" w:rsidRPr="00C17BDE" w:rsidRDefault="00BA7625" w:rsidP="00D44A39">
            <w:pPr>
              <w:rPr>
                <w:b/>
                <w:bCs/>
              </w:rPr>
            </w:pPr>
            <w:r w:rsidRPr="00C17BDE">
              <w:rPr>
                <w:b/>
                <w:bCs/>
              </w:rPr>
              <w:t>I have performed these tasks:</w:t>
            </w:r>
          </w:p>
          <w:p w14:paraId="5B254428" w14:textId="77777777" w:rsidR="00BA7625" w:rsidRPr="007C797B" w:rsidRDefault="00BA7625" w:rsidP="00D44A39">
            <w:pPr>
              <w:rPr>
                <w:b/>
                <w:bCs/>
              </w:rPr>
            </w:pPr>
            <w:r w:rsidRPr="007C797B">
              <w:rPr>
                <w:b/>
                <w:bCs/>
              </w:rPr>
              <w:t>Rarely = 1 point</w:t>
            </w:r>
          </w:p>
          <w:p w14:paraId="3FB4AC4A" w14:textId="77777777" w:rsidR="00BA7625" w:rsidRPr="007C797B" w:rsidRDefault="00BA7625" w:rsidP="00D44A39">
            <w:pPr>
              <w:rPr>
                <w:b/>
                <w:bCs/>
              </w:rPr>
            </w:pPr>
            <w:r w:rsidRPr="007C797B">
              <w:rPr>
                <w:b/>
                <w:bCs/>
              </w:rPr>
              <w:t>Sometimes</w:t>
            </w:r>
            <w:r>
              <w:rPr>
                <w:b/>
                <w:bCs/>
              </w:rPr>
              <w:t xml:space="preserve"> = 2 points</w:t>
            </w:r>
          </w:p>
          <w:p w14:paraId="11427318" w14:textId="77777777" w:rsidR="00BA7625" w:rsidRPr="007C797B" w:rsidRDefault="00BA7625" w:rsidP="00D44A39">
            <w:pPr>
              <w:rPr>
                <w:b/>
                <w:bCs/>
              </w:rPr>
            </w:pPr>
            <w:r w:rsidRPr="007C797B">
              <w:rPr>
                <w:b/>
                <w:bCs/>
              </w:rPr>
              <w:t>Frequently = 3 points</w:t>
            </w:r>
          </w:p>
        </w:tc>
        <w:tc>
          <w:tcPr>
            <w:tcW w:w="1392" w:type="dxa"/>
          </w:tcPr>
          <w:p w14:paraId="3D461BE3" w14:textId="77777777" w:rsidR="00BA7625" w:rsidRDefault="00BA7625" w:rsidP="00D44A39">
            <w:pPr>
              <w:rPr>
                <w:b/>
                <w:bCs/>
              </w:rPr>
            </w:pPr>
            <w:r w:rsidRPr="00C17BDE">
              <w:rPr>
                <w:b/>
                <w:bCs/>
              </w:rPr>
              <w:t>I can collect documents and evidence that show I have undertaken these tasks</w:t>
            </w:r>
          </w:p>
          <w:p w14:paraId="45A8A7D6" w14:textId="77777777" w:rsidR="00BA7625" w:rsidRPr="00620271" w:rsidRDefault="00BA7625" w:rsidP="00D44A39">
            <w:pPr>
              <w:rPr>
                <w:b/>
                <w:bCs/>
              </w:rPr>
            </w:pPr>
            <w:r>
              <w:rPr>
                <w:b/>
                <w:bCs/>
              </w:rPr>
              <w:t>(2 points)</w:t>
            </w:r>
          </w:p>
        </w:tc>
        <w:tc>
          <w:tcPr>
            <w:tcW w:w="1392" w:type="dxa"/>
          </w:tcPr>
          <w:p w14:paraId="723B8472" w14:textId="77777777" w:rsidR="00BA7625" w:rsidRPr="00C17BDE" w:rsidRDefault="00BA7625" w:rsidP="00D44A39">
            <w:pPr>
              <w:rPr>
                <w:b/>
                <w:bCs/>
              </w:rPr>
            </w:pPr>
            <w:r>
              <w:rPr>
                <w:b/>
                <w:bCs/>
              </w:rPr>
              <w:t>Total number of points</w:t>
            </w:r>
          </w:p>
        </w:tc>
      </w:tr>
      <w:tr w:rsidR="00BA7625" w14:paraId="31F437F7" w14:textId="77777777" w:rsidTr="00D44A39">
        <w:tc>
          <w:tcPr>
            <w:tcW w:w="2912" w:type="dxa"/>
          </w:tcPr>
          <w:p w14:paraId="0864AF53" w14:textId="77777777" w:rsidR="00BA7625" w:rsidRDefault="00BA7625" w:rsidP="00D44A39">
            <w:r>
              <w:t xml:space="preserve">I have </w:t>
            </w:r>
            <w:r w:rsidRPr="00F35A41">
              <w:t xml:space="preserve">developed and documented </w:t>
            </w:r>
            <w:r>
              <w:t>c</w:t>
            </w:r>
            <w:r w:rsidRPr="00F35A41">
              <w:t xml:space="preserve">riteria to effectively evaluate supplier services </w:t>
            </w:r>
            <w:r>
              <w:t>and assessed existing suppliers against the criteria.</w:t>
            </w:r>
          </w:p>
        </w:tc>
        <w:tc>
          <w:tcPr>
            <w:tcW w:w="1431" w:type="dxa"/>
          </w:tcPr>
          <w:p w14:paraId="19A6C385" w14:textId="77777777" w:rsidR="00BA7625" w:rsidRDefault="00BA7625" w:rsidP="00D44A39"/>
        </w:tc>
        <w:tc>
          <w:tcPr>
            <w:tcW w:w="1325" w:type="dxa"/>
          </w:tcPr>
          <w:p w14:paraId="2DA779EB" w14:textId="77777777" w:rsidR="00BA7625" w:rsidRDefault="00BA7625" w:rsidP="00D44A39"/>
        </w:tc>
        <w:tc>
          <w:tcPr>
            <w:tcW w:w="1956" w:type="dxa"/>
          </w:tcPr>
          <w:p w14:paraId="0CFCF37B" w14:textId="77777777" w:rsidR="00BA7625" w:rsidRDefault="00BA7625" w:rsidP="00D44A39"/>
        </w:tc>
        <w:tc>
          <w:tcPr>
            <w:tcW w:w="1392" w:type="dxa"/>
          </w:tcPr>
          <w:p w14:paraId="5F15779E" w14:textId="77777777" w:rsidR="00BA7625" w:rsidRDefault="00BA7625" w:rsidP="00D44A39"/>
        </w:tc>
        <w:tc>
          <w:tcPr>
            <w:tcW w:w="1392" w:type="dxa"/>
          </w:tcPr>
          <w:p w14:paraId="559AE29B" w14:textId="77777777" w:rsidR="00BA7625" w:rsidRDefault="00BA7625" w:rsidP="00D44A39"/>
        </w:tc>
      </w:tr>
      <w:tr w:rsidR="00BA7625" w14:paraId="5E6FBCE1" w14:textId="77777777" w:rsidTr="00D44A39">
        <w:tc>
          <w:tcPr>
            <w:tcW w:w="2912" w:type="dxa"/>
          </w:tcPr>
          <w:p w14:paraId="0113C88A" w14:textId="77777777" w:rsidR="00BA7625" w:rsidRDefault="00BA7625" w:rsidP="00D44A39">
            <w:r>
              <w:t xml:space="preserve">I have </w:t>
            </w:r>
            <w:r w:rsidRPr="00F35A41">
              <w:t xml:space="preserve">identified </w:t>
            </w:r>
            <w:r>
              <w:t>the a</w:t>
            </w:r>
            <w:r w:rsidRPr="00F35A41">
              <w:t>vailability and suitability of alternate suppliers who can meet the service support requirements within legislative requirements</w:t>
            </w:r>
            <w:r>
              <w:t>.</w:t>
            </w:r>
            <w:r w:rsidRPr="00F35A41">
              <w:t xml:space="preserve"> </w:t>
            </w:r>
          </w:p>
        </w:tc>
        <w:tc>
          <w:tcPr>
            <w:tcW w:w="1431" w:type="dxa"/>
          </w:tcPr>
          <w:p w14:paraId="6F010662" w14:textId="77777777" w:rsidR="00BA7625" w:rsidRDefault="00BA7625" w:rsidP="00D44A39"/>
        </w:tc>
        <w:tc>
          <w:tcPr>
            <w:tcW w:w="1325" w:type="dxa"/>
          </w:tcPr>
          <w:p w14:paraId="155EDCE9" w14:textId="77777777" w:rsidR="00BA7625" w:rsidRDefault="00BA7625" w:rsidP="00D44A39"/>
        </w:tc>
        <w:tc>
          <w:tcPr>
            <w:tcW w:w="1956" w:type="dxa"/>
          </w:tcPr>
          <w:p w14:paraId="734D86AC" w14:textId="77777777" w:rsidR="00BA7625" w:rsidRDefault="00BA7625" w:rsidP="00D44A39"/>
        </w:tc>
        <w:tc>
          <w:tcPr>
            <w:tcW w:w="1392" w:type="dxa"/>
          </w:tcPr>
          <w:p w14:paraId="00345EE3" w14:textId="77777777" w:rsidR="00BA7625" w:rsidRDefault="00BA7625" w:rsidP="00D44A39"/>
        </w:tc>
        <w:tc>
          <w:tcPr>
            <w:tcW w:w="1392" w:type="dxa"/>
          </w:tcPr>
          <w:p w14:paraId="7428DB3E" w14:textId="77777777" w:rsidR="00BA7625" w:rsidRDefault="00BA7625" w:rsidP="00D44A39"/>
        </w:tc>
      </w:tr>
      <w:tr w:rsidR="00BA7625" w14:paraId="0DD751B6" w14:textId="77777777" w:rsidTr="00D44A39">
        <w:tc>
          <w:tcPr>
            <w:tcW w:w="2912" w:type="dxa"/>
          </w:tcPr>
          <w:p w14:paraId="7FADE66A" w14:textId="77777777" w:rsidR="00BA7625" w:rsidRPr="00212219" w:rsidRDefault="00BA7625" w:rsidP="00D44A39">
            <w:r>
              <w:t>I have developed cooperative relationships with suppliers in accordance with organisational policies and procedures</w:t>
            </w:r>
          </w:p>
        </w:tc>
        <w:tc>
          <w:tcPr>
            <w:tcW w:w="1431" w:type="dxa"/>
          </w:tcPr>
          <w:p w14:paraId="4D6D792D" w14:textId="77777777" w:rsidR="00BA7625" w:rsidRDefault="00BA7625" w:rsidP="00D44A39"/>
        </w:tc>
        <w:tc>
          <w:tcPr>
            <w:tcW w:w="1325" w:type="dxa"/>
          </w:tcPr>
          <w:p w14:paraId="7BCE992C" w14:textId="77777777" w:rsidR="00BA7625" w:rsidRDefault="00BA7625" w:rsidP="00D44A39"/>
        </w:tc>
        <w:tc>
          <w:tcPr>
            <w:tcW w:w="1956" w:type="dxa"/>
          </w:tcPr>
          <w:p w14:paraId="3FD7276B" w14:textId="77777777" w:rsidR="00BA7625" w:rsidRDefault="00BA7625" w:rsidP="00D44A39"/>
        </w:tc>
        <w:tc>
          <w:tcPr>
            <w:tcW w:w="1392" w:type="dxa"/>
          </w:tcPr>
          <w:p w14:paraId="3C100638" w14:textId="77777777" w:rsidR="00BA7625" w:rsidRDefault="00BA7625" w:rsidP="00D44A39"/>
        </w:tc>
        <w:tc>
          <w:tcPr>
            <w:tcW w:w="1392" w:type="dxa"/>
          </w:tcPr>
          <w:p w14:paraId="4DCB5DB9" w14:textId="77777777" w:rsidR="00BA7625" w:rsidRDefault="00BA7625" w:rsidP="00D44A39"/>
        </w:tc>
      </w:tr>
      <w:tr w:rsidR="00BA7625" w14:paraId="7101AF4C" w14:textId="77777777" w:rsidTr="00D44A39">
        <w:tc>
          <w:tcPr>
            <w:tcW w:w="2912" w:type="dxa"/>
          </w:tcPr>
          <w:p w14:paraId="18665BE2" w14:textId="77777777" w:rsidR="00BA7625" w:rsidRPr="00212219" w:rsidRDefault="00BA7625" w:rsidP="00D44A39">
            <w:r>
              <w:t>I have e</w:t>
            </w:r>
            <w:r w:rsidRPr="00F35A41">
              <w:t>valuate</w:t>
            </w:r>
            <w:r>
              <w:t>d the</w:t>
            </w:r>
            <w:r w:rsidRPr="00F35A41">
              <w:t xml:space="preserve"> delivery of goods and/or services against agreements</w:t>
            </w:r>
            <w:r>
              <w:t xml:space="preserve"> and developed </w:t>
            </w:r>
            <w:r>
              <w:lastRenderedPageBreak/>
              <w:t>contingency plans should suppliers fail to deliver.</w:t>
            </w:r>
          </w:p>
        </w:tc>
        <w:tc>
          <w:tcPr>
            <w:tcW w:w="1431" w:type="dxa"/>
          </w:tcPr>
          <w:p w14:paraId="29DF9963" w14:textId="77777777" w:rsidR="00BA7625" w:rsidRDefault="00BA7625" w:rsidP="00D44A39"/>
        </w:tc>
        <w:tc>
          <w:tcPr>
            <w:tcW w:w="1325" w:type="dxa"/>
          </w:tcPr>
          <w:p w14:paraId="020C2BDB" w14:textId="77777777" w:rsidR="00BA7625" w:rsidRDefault="00BA7625" w:rsidP="00D44A39"/>
        </w:tc>
        <w:tc>
          <w:tcPr>
            <w:tcW w:w="1956" w:type="dxa"/>
          </w:tcPr>
          <w:p w14:paraId="27FB2F93" w14:textId="77777777" w:rsidR="00BA7625" w:rsidRDefault="00BA7625" w:rsidP="00D44A39"/>
        </w:tc>
        <w:tc>
          <w:tcPr>
            <w:tcW w:w="1392" w:type="dxa"/>
          </w:tcPr>
          <w:p w14:paraId="6A5CEB06" w14:textId="77777777" w:rsidR="00BA7625" w:rsidRDefault="00BA7625" w:rsidP="00D44A39"/>
        </w:tc>
        <w:tc>
          <w:tcPr>
            <w:tcW w:w="1392" w:type="dxa"/>
          </w:tcPr>
          <w:p w14:paraId="09B1471C" w14:textId="77777777" w:rsidR="00BA7625" w:rsidRDefault="00BA7625" w:rsidP="00D44A39"/>
        </w:tc>
      </w:tr>
      <w:tr w:rsidR="00BA7625" w14:paraId="49EF34B4" w14:textId="77777777" w:rsidTr="00D44A39">
        <w:tc>
          <w:tcPr>
            <w:tcW w:w="2912" w:type="dxa"/>
          </w:tcPr>
          <w:p w14:paraId="68AEE44D" w14:textId="77777777" w:rsidR="00BA7625" w:rsidRPr="00620271" w:rsidRDefault="00BA7625" w:rsidP="00D44A39">
            <w:r>
              <w:t xml:space="preserve">I have </w:t>
            </w:r>
            <w:r w:rsidRPr="00F35A41">
              <w:t xml:space="preserve">negotiated and implemented </w:t>
            </w:r>
            <w:r>
              <w:t>a</w:t>
            </w:r>
            <w:r w:rsidRPr="00F35A41">
              <w:t>rrangements with suppliers in accordance with organisational policies and procedures</w:t>
            </w:r>
            <w:r>
              <w:t>.</w:t>
            </w:r>
          </w:p>
        </w:tc>
        <w:tc>
          <w:tcPr>
            <w:tcW w:w="1431" w:type="dxa"/>
          </w:tcPr>
          <w:p w14:paraId="18795B2E" w14:textId="77777777" w:rsidR="00BA7625" w:rsidRDefault="00BA7625" w:rsidP="00D44A39"/>
        </w:tc>
        <w:tc>
          <w:tcPr>
            <w:tcW w:w="1325" w:type="dxa"/>
          </w:tcPr>
          <w:p w14:paraId="02ABBB32" w14:textId="77777777" w:rsidR="00BA7625" w:rsidRDefault="00BA7625" w:rsidP="00D44A39"/>
        </w:tc>
        <w:tc>
          <w:tcPr>
            <w:tcW w:w="1956" w:type="dxa"/>
          </w:tcPr>
          <w:p w14:paraId="11392B95" w14:textId="77777777" w:rsidR="00BA7625" w:rsidRDefault="00BA7625" w:rsidP="00D44A39"/>
        </w:tc>
        <w:tc>
          <w:tcPr>
            <w:tcW w:w="1392" w:type="dxa"/>
          </w:tcPr>
          <w:p w14:paraId="5949B25F" w14:textId="77777777" w:rsidR="00BA7625" w:rsidRDefault="00BA7625" w:rsidP="00D44A39"/>
        </w:tc>
        <w:tc>
          <w:tcPr>
            <w:tcW w:w="1392" w:type="dxa"/>
          </w:tcPr>
          <w:p w14:paraId="7B4CBCAD" w14:textId="77777777" w:rsidR="00BA7625" w:rsidRDefault="00BA7625" w:rsidP="00D44A39"/>
        </w:tc>
      </w:tr>
      <w:tr w:rsidR="00BA7625" w14:paraId="2EBF44DF" w14:textId="77777777" w:rsidTr="00D44A39">
        <w:tc>
          <w:tcPr>
            <w:tcW w:w="2912" w:type="dxa"/>
          </w:tcPr>
          <w:p w14:paraId="78C5C0F8" w14:textId="77777777" w:rsidR="00BA7625" w:rsidRDefault="00BA7625" w:rsidP="00D44A39">
            <w:r>
              <w:t>I have taken i</w:t>
            </w:r>
            <w:r w:rsidRPr="00783565">
              <w:t>mmediate corrective action in consultation with suppliers where potential or actual problems are indicated</w:t>
            </w:r>
            <w:r>
              <w:t>.</w:t>
            </w:r>
          </w:p>
        </w:tc>
        <w:tc>
          <w:tcPr>
            <w:tcW w:w="1431" w:type="dxa"/>
          </w:tcPr>
          <w:p w14:paraId="5588D34B" w14:textId="77777777" w:rsidR="00BA7625" w:rsidRDefault="00BA7625" w:rsidP="00D44A39"/>
        </w:tc>
        <w:tc>
          <w:tcPr>
            <w:tcW w:w="1325" w:type="dxa"/>
          </w:tcPr>
          <w:p w14:paraId="7D1EBEFB" w14:textId="77777777" w:rsidR="00BA7625" w:rsidRDefault="00BA7625" w:rsidP="00D44A39"/>
        </w:tc>
        <w:tc>
          <w:tcPr>
            <w:tcW w:w="1956" w:type="dxa"/>
          </w:tcPr>
          <w:p w14:paraId="1F91A21D" w14:textId="77777777" w:rsidR="00BA7625" w:rsidRDefault="00BA7625" w:rsidP="00D44A39"/>
        </w:tc>
        <w:tc>
          <w:tcPr>
            <w:tcW w:w="1392" w:type="dxa"/>
          </w:tcPr>
          <w:p w14:paraId="310500FC" w14:textId="77777777" w:rsidR="00BA7625" w:rsidRDefault="00BA7625" w:rsidP="00D44A39"/>
        </w:tc>
        <w:tc>
          <w:tcPr>
            <w:tcW w:w="1392" w:type="dxa"/>
          </w:tcPr>
          <w:p w14:paraId="2803A435" w14:textId="77777777" w:rsidR="00BA7625" w:rsidRDefault="00BA7625" w:rsidP="00D44A39"/>
        </w:tc>
      </w:tr>
      <w:tr w:rsidR="00BA7625" w14:paraId="0C7A1EDD" w14:textId="77777777" w:rsidTr="00D44A39">
        <w:tc>
          <w:tcPr>
            <w:tcW w:w="2912" w:type="dxa"/>
          </w:tcPr>
          <w:p w14:paraId="7AC1DAA7" w14:textId="77777777" w:rsidR="00BA7625" w:rsidRPr="00620271" w:rsidRDefault="00BA7625" w:rsidP="00D44A39">
            <w:r>
              <w:t>I have identified and communicated to relevant personnel market factors that may affect the supply of goods and services.</w:t>
            </w:r>
          </w:p>
        </w:tc>
        <w:tc>
          <w:tcPr>
            <w:tcW w:w="1431" w:type="dxa"/>
          </w:tcPr>
          <w:p w14:paraId="79EE28FB" w14:textId="77777777" w:rsidR="00BA7625" w:rsidRDefault="00BA7625" w:rsidP="00D44A39"/>
        </w:tc>
        <w:tc>
          <w:tcPr>
            <w:tcW w:w="1325" w:type="dxa"/>
          </w:tcPr>
          <w:p w14:paraId="40A7302D" w14:textId="77777777" w:rsidR="00BA7625" w:rsidRDefault="00BA7625" w:rsidP="00D44A39"/>
        </w:tc>
        <w:tc>
          <w:tcPr>
            <w:tcW w:w="1956" w:type="dxa"/>
          </w:tcPr>
          <w:p w14:paraId="68F00616" w14:textId="77777777" w:rsidR="00BA7625" w:rsidRDefault="00BA7625" w:rsidP="00D44A39"/>
        </w:tc>
        <w:tc>
          <w:tcPr>
            <w:tcW w:w="1392" w:type="dxa"/>
          </w:tcPr>
          <w:p w14:paraId="5B266EBB" w14:textId="77777777" w:rsidR="00BA7625" w:rsidRDefault="00BA7625" w:rsidP="00D44A39"/>
        </w:tc>
        <w:tc>
          <w:tcPr>
            <w:tcW w:w="1392" w:type="dxa"/>
          </w:tcPr>
          <w:p w14:paraId="6C72D59F" w14:textId="77777777" w:rsidR="00BA7625" w:rsidRDefault="00BA7625" w:rsidP="00D44A39"/>
        </w:tc>
      </w:tr>
      <w:tr w:rsidR="00BA7625" w14:paraId="21BE7A81" w14:textId="77777777" w:rsidTr="00D44A39">
        <w:tc>
          <w:tcPr>
            <w:tcW w:w="2912" w:type="dxa"/>
          </w:tcPr>
          <w:p w14:paraId="43FEBF8E" w14:textId="77777777" w:rsidR="00BA7625" w:rsidRDefault="00BA7625" w:rsidP="00D44A39">
            <w:r>
              <w:t xml:space="preserve">I have </w:t>
            </w:r>
            <w:r w:rsidRPr="00F35A41">
              <w:t xml:space="preserve">continuously reviewed </w:t>
            </w:r>
            <w:r>
              <w:t>s</w:t>
            </w:r>
            <w:r w:rsidRPr="00F35A41">
              <w:t>uppliers for quality, profitability, service, delivery status and other relevant performance indicators</w:t>
            </w:r>
            <w:r>
              <w:t xml:space="preserve"> and made recommendations about their future </w:t>
            </w:r>
            <w:r>
              <w:lastRenderedPageBreak/>
              <w:t>use to relevant personnel.</w:t>
            </w:r>
          </w:p>
        </w:tc>
        <w:tc>
          <w:tcPr>
            <w:tcW w:w="1431" w:type="dxa"/>
          </w:tcPr>
          <w:p w14:paraId="1F077810" w14:textId="77777777" w:rsidR="00BA7625" w:rsidRDefault="00BA7625" w:rsidP="00D44A39"/>
        </w:tc>
        <w:tc>
          <w:tcPr>
            <w:tcW w:w="1325" w:type="dxa"/>
          </w:tcPr>
          <w:p w14:paraId="7C95D09B" w14:textId="77777777" w:rsidR="00BA7625" w:rsidRDefault="00BA7625" w:rsidP="00D44A39"/>
        </w:tc>
        <w:tc>
          <w:tcPr>
            <w:tcW w:w="1956" w:type="dxa"/>
          </w:tcPr>
          <w:p w14:paraId="1A70BF80" w14:textId="77777777" w:rsidR="00BA7625" w:rsidRDefault="00BA7625" w:rsidP="00D44A39"/>
        </w:tc>
        <w:tc>
          <w:tcPr>
            <w:tcW w:w="1392" w:type="dxa"/>
          </w:tcPr>
          <w:p w14:paraId="726F4845" w14:textId="77777777" w:rsidR="00BA7625" w:rsidRDefault="00BA7625" w:rsidP="00D44A39"/>
        </w:tc>
        <w:tc>
          <w:tcPr>
            <w:tcW w:w="1392" w:type="dxa"/>
          </w:tcPr>
          <w:p w14:paraId="323476CE" w14:textId="77777777" w:rsidR="00BA7625" w:rsidRDefault="00BA7625" w:rsidP="00D44A39"/>
        </w:tc>
      </w:tr>
    </w:tbl>
    <w:p w14:paraId="3B983056" w14:textId="591E88BD" w:rsidR="00BA7625" w:rsidRDefault="00BA7625" w:rsidP="0028339C">
      <w:pPr>
        <w:pStyle w:val="BasicParagraph"/>
        <w:spacing w:line="264" w:lineRule="auto"/>
        <w:rPr>
          <w:rFonts w:ascii="Avenir LT Std 35 Light" w:hAnsi="Avenir LT Std 35 Light"/>
          <w:color w:val="auto"/>
          <w:sz w:val="20"/>
          <w:szCs w:val="20"/>
        </w:rPr>
      </w:pPr>
    </w:p>
    <w:p w14:paraId="03709A33" w14:textId="11D83A59" w:rsidR="00BA7625" w:rsidRDefault="00BA7625" w:rsidP="0028339C">
      <w:pPr>
        <w:pStyle w:val="BasicParagraph"/>
        <w:spacing w:line="264" w:lineRule="auto"/>
        <w:rPr>
          <w:rFonts w:ascii="Avenir LT Std 35 Light" w:hAnsi="Avenir LT Std 35 Light"/>
          <w:color w:val="auto"/>
          <w:sz w:val="20"/>
          <w:szCs w:val="20"/>
        </w:rPr>
      </w:pPr>
    </w:p>
    <w:p w14:paraId="2F431511" w14:textId="3B8BF183" w:rsidR="00BA7625" w:rsidRDefault="00BA7625" w:rsidP="0028339C">
      <w:pPr>
        <w:pStyle w:val="BasicParagraph"/>
        <w:spacing w:line="264" w:lineRule="auto"/>
        <w:rPr>
          <w:rFonts w:ascii="Avenir LT Std 35 Light" w:hAnsi="Avenir LT Std 35 Light"/>
          <w:color w:val="auto"/>
          <w:sz w:val="20"/>
          <w:szCs w:val="20"/>
        </w:rPr>
      </w:pPr>
    </w:p>
    <w:p w14:paraId="551FAE1C" w14:textId="77777777" w:rsidR="008D5A47" w:rsidRDefault="008D5A47">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79"/>
      <w:bookmarkStart w:id="10" w:name="_Hlk21089858"/>
      <w:r>
        <w:br w:type="page"/>
      </w:r>
    </w:p>
    <w:p w14:paraId="276E2A36" w14:textId="6A839608" w:rsidR="00BA7625" w:rsidRPr="00DD3DF1" w:rsidRDefault="00BA7625" w:rsidP="00BA7625">
      <w:pPr>
        <w:pStyle w:val="Heading1"/>
      </w:pPr>
      <w:r w:rsidRPr="00DD3DF1">
        <w:lastRenderedPageBreak/>
        <w:t>BSBWOR502 Lead and manage team effectiveness</w:t>
      </w:r>
      <w:bookmarkEnd w:id="9"/>
    </w:p>
    <w:p w14:paraId="48561CFA" w14:textId="77777777" w:rsidR="00BA7625" w:rsidRDefault="00BA7625" w:rsidP="00BA7625">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2AA287FA" w14:textId="77777777" w:rsidR="00BA7625" w:rsidRDefault="00BA7625" w:rsidP="00BA7625"/>
    <w:tbl>
      <w:tblPr>
        <w:tblStyle w:val="TableGrid"/>
        <w:tblW w:w="0" w:type="auto"/>
        <w:tblLook w:val="04A0" w:firstRow="1" w:lastRow="0" w:firstColumn="1" w:lastColumn="0" w:noHBand="0" w:noVBand="1"/>
      </w:tblPr>
      <w:tblGrid>
        <w:gridCol w:w="2208"/>
        <w:gridCol w:w="1359"/>
        <w:gridCol w:w="1322"/>
        <w:gridCol w:w="1579"/>
        <w:gridCol w:w="1382"/>
        <w:gridCol w:w="1159"/>
      </w:tblGrid>
      <w:tr w:rsidR="00BA7625" w14:paraId="14EDBDE4" w14:textId="77777777" w:rsidTr="00D44A39">
        <w:trPr>
          <w:tblHeader/>
        </w:trPr>
        <w:tc>
          <w:tcPr>
            <w:tcW w:w="2912" w:type="dxa"/>
          </w:tcPr>
          <w:p w14:paraId="38473D8A" w14:textId="77777777" w:rsidR="00BA7625" w:rsidRDefault="00BA7625" w:rsidP="00D44A39"/>
        </w:tc>
        <w:tc>
          <w:tcPr>
            <w:tcW w:w="1431" w:type="dxa"/>
          </w:tcPr>
          <w:p w14:paraId="2010A80F" w14:textId="77777777" w:rsidR="00BA7625" w:rsidRDefault="00BA7625" w:rsidP="00D44A39">
            <w:pPr>
              <w:rPr>
                <w:b/>
                <w:bCs/>
              </w:rPr>
            </w:pPr>
            <w:r w:rsidRPr="00C17BDE">
              <w:rPr>
                <w:b/>
                <w:bCs/>
              </w:rPr>
              <w:t>I have skills and knowledge in this area</w:t>
            </w:r>
          </w:p>
          <w:p w14:paraId="3A0C0185" w14:textId="77777777" w:rsidR="00BA7625" w:rsidRPr="00620271" w:rsidRDefault="00BA7625" w:rsidP="00D44A39">
            <w:pPr>
              <w:rPr>
                <w:b/>
                <w:bCs/>
              </w:rPr>
            </w:pPr>
            <w:r>
              <w:rPr>
                <w:b/>
                <w:bCs/>
              </w:rPr>
              <w:t>(1 point)</w:t>
            </w:r>
          </w:p>
        </w:tc>
        <w:tc>
          <w:tcPr>
            <w:tcW w:w="1325" w:type="dxa"/>
          </w:tcPr>
          <w:p w14:paraId="79A31C63"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184F057" w14:textId="77777777" w:rsidR="00BA7625" w:rsidRPr="00C17BDE" w:rsidRDefault="00BA7625" w:rsidP="00D44A39">
            <w:pPr>
              <w:rPr>
                <w:b/>
                <w:bCs/>
              </w:rPr>
            </w:pPr>
            <w:r w:rsidRPr="00C17BDE">
              <w:rPr>
                <w:b/>
                <w:bCs/>
              </w:rPr>
              <w:t>I have performed these tasks:</w:t>
            </w:r>
          </w:p>
          <w:p w14:paraId="6404DC25" w14:textId="77777777" w:rsidR="00BA7625" w:rsidRPr="007C797B" w:rsidRDefault="00BA7625" w:rsidP="00D44A39">
            <w:pPr>
              <w:rPr>
                <w:b/>
                <w:bCs/>
              </w:rPr>
            </w:pPr>
            <w:r w:rsidRPr="007C797B">
              <w:rPr>
                <w:b/>
                <w:bCs/>
              </w:rPr>
              <w:t>Rarely = 1 point</w:t>
            </w:r>
          </w:p>
          <w:p w14:paraId="297E6D88" w14:textId="77777777" w:rsidR="00BA7625" w:rsidRPr="007C797B" w:rsidRDefault="00BA7625" w:rsidP="00D44A39">
            <w:pPr>
              <w:rPr>
                <w:b/>
                <w:bCs/>
              </w:rPr>
            </w:pPr>
            <w:r w:rsidRPr="007C797B">
              <w:rPr>
                <w:b/>
                <w:bCs/>
              </w:rPr>
              <w:t>Sometimes</w:t>
            </w:r>
            <w:r>
              <w:rPr>
                <w:b/>
                <w:bCs/>
              </w:rPr>
              <w:t xml:space="preserve"> = 2 points</w:t>
            </w:r>
          </w:p>
          <w:p w14:paraId="723CC389" w14:textId="77777777" w:rsidR="00BA7625" w:rsidRPr="007C797B" w:rsidRDefault="00BA7625" w:rsidP="00D44A39">
            <w:pPr>
              <w:rPr>
                <w:b/>
                <w:bCs/>
              </w:rPr>
            </w:pPr>
            <w:r w:rsidRPr="007C797B">
              <w:rPr>
                <w:b/>
                <w:bCs/>
              </w:rPr>
              <w:t>Frequently = 3 points</w:t>
            </w:r>
          </w:p>
        </w:tc>
        <w:tc>
          <w:tcPr>
            <w:tcW w:w="1392" w:type="dxa"/>
          </w:tcPr>
          <w:p w14:paraId="20264367" w14:textId="77777777" w:rsidR="00BA7625" w:rsidRDefault="00BA7625" w:rsidP="00D44A39">
            <w:pPr>
              <w:rPr>
                <w:b/>
                <w:bCs/>
              </w:rPr>
            </w:pPr>
            <w:r w:rsidRPr="00C17BDE">
              <w:rPr>
                <w:b/>
                <w:bCs/>
              </w:rPr>
              <w:t>I can collect documents and evidence that show I have undertaken these tasks</w:t>
            </w:r>
          </w:p>
          <w:p w14:paraId="76F477CB" w14:textId="77777777" w:rsidR="00BA7625" w:rsidRPr="00620271" w:rsidRDefault="00BA7625" w:rsidP="00D44A39">
            <w:pPr>
              <w:rPr>
                <w:b/>
                <w:bCs/>
              </w:rPr>
            </w:pPr>
            <w:r>
              <w:rPr>
                <w:b/>
                <w:bCs/>
              </w:rPr>
              <w:t>(2 points)</w:t>
            </w:r>
          </w:p>
        </w:tc>
        <w:tc>
          <w:tcPr>
            <w:tcW w:w="1392" w:type="dxa"/>
          </w:tcPr>
          <w:p w14:paraId="1BA49B7D" w14:textId="77777777" w:rsidR="00BA7625" w:rsidRPr="00C17BDE" w:rsidRDefault="00BA7625" w:rsidP="00D44A39">
            <w:pPr>
              <w:rPr>
                <w:b/>
                <w:bCs/>
              </w:rPr>
            </w:pPr>
            <w:r>
              <w:rPr>
                <w:b/>
                <w:bCs/>
              </w:rPr>
              <w:t>Total number of points</w:t>
            </w:r>
          </w:p>
        </w:tc>
      </w:tr>
      <w:tr w:rsidR="00BA7625" w14:paraId="791DBAE8" w14:textId="77777777" w:rsidTr="00D44A39">
        <w:tc>
          <w:tcPr>
            <w:tcW w:w="2912" w:type="dxa"/>
          </w:tcPr>
          <w:p w14:paraId="7F9A7F22" w14:textId="77777777" w:rsidR="00BA7625" w:rsidRDefault="00BA7625" w:rsidP="00D44A39">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650C3B1A" w14:textId="77777777" w:rsidR="00BA7625" w:rsidRDefault="00BA7625" w:rsidP="00D44A39">
            <w:r>
              <w:t>modelling desired behaviour and practices.</w:t>
            </w:r>
          </w:p>
        </w:tc>
        <w:tc>
          <w:tcPr>
            <w:tcW w:w="1431" w:type="dxa"/>
          </w:tcPr>
          <w:p w14:paraId="2144491C" w14:textId="77777777" w:rsidR="00BA7625" w:rsidRDefault="00BA7625" w:rsidP="00D44A39"/>
        </w:tc>
        <w:tc>
          <w:tcPr>
            <w:tcW w:w="1325" w:type="dxa"/>
          </w:tcPr>
          <w:p w14:paraId="53B589E4" w14:textId="77777777" w:rsidR="00BA7625" w:rsidRDefault="00BA7625" w:rsidP="00D44A39"/>
        </w:tc>
        <w:tc>
          <w:tcPr>
            <w:tcW w:w="1956" w:type="dxa"/>
          </w:tcPr>
          <w:p w14:paraId="7677DE0B" w14:textId="77777777" w:rsidR="00BA7625" w:rsidRDefault="00BA7625" w:rsidP="00D44A39"/>
        </w:tc>
        <w:tc>
          <w:tcPr>
            <w:tcW w:w="1392" w:type="dxa"/>
          </w:tcPr>
          <w:p w14:paraId="6F8E539D" w14:textId="77777777" w:rsidR="00BA7625" w:rsidRDefault="00BA7625" w:rsidP="00D44A39"/>
        </w:tc>
        <w:tc>
          <w:tcPr>
            <w:tcW w:w="1392" w:type="dxa"/>
          </w:tcPr>
          <w:p w14:paraId="422AA58C" w14:textId="77777777" w:rsidR="00BA7625" w:rsidRDefault="00BA7625" w:rsidP="00D44A39"/>
        </w:tc>
      </w:tr>
      <w:tr w:rsidR="00BA7625" w14:paraId="44282CD0" w14:textId="77777777" w:rsidTr="00D44A39">
        <w:tc>
          <w:tcPr>
            <w:tcW w:w="2912" w:type="dxa"/>
          </w:tcPr>
          <w:p w14:paraId="04984853" w14:textId="77777777" w:rsidR="00BA7625" w:rsidRDefault="00BA7625" w:rsidP="00D44A39">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611B5D4F" w14:textId="77777777" w:rsidR="00BA7625" w:rsidRDefault="00BA7625" w:rsidP="00D44A39"/>
        </w:tc>
        <w:tc>
          <w:tcPr>
            <w:tcW w:w="1325" w:type="dxa"/>
          </w:tcPr>
          <w:p w14:paraId="71D792A3" w14:textId="77777777" w:rsidR="00BA7625" w:rsidRDefault="00BA7625" w:rsidP="00D44A39"/>
        </w:tc>
        <w:tc>
          <w:tcPr>
            <w:tcW w:w="1956" w:type="dxa"/>
          </w:tcPr>
          <w:p w14:paraId="7621697A" w14:textId="77777777" w:rsidR="00BA7625" w:rsidRDefault="00BA7625" w:rsidP="00D44A39"/>
        </w:tc>
        <w:tc>
          <w:tcPr>
            <w:tcW w:w="1392" w:type="dxa"/>
          </w:tcPr>
          <w:p w14:paraId="7AD86DAB" w14:textId="77777777" w:rsidR="00BA7625" w:rsidRDefault="00BA7625" w:rsidP="00D44A39"/>
        </w:tc>
        <w:tc>
          <w:tcPr>
            <w:tcW w:w="1392" w:type="dxa"/>
          </w:tcPr>
          <w:p w14:paraId="5BF43F2B" w14:textId="77777777" w:rsidR="00BA7625" w:rsidRDefault="00BA7625" w:rsidP="00D44A39"/>
        </w:tc>
      </w:tr>
      <w:tr w:rsidR="00BA7625" w14:paraId="43AD6715" w14:textId="77777777" w:rsidTr="00D44A39">
        <w:tc>
          <w:tcPr>
            <w:tcW w:w="2912" w:type="dxa"/>
          </w:tcPr>
          <w:p w14:paraId="544BF962" w14:textId="77777777" w:rsidR="00BA7625" w:rsidRPr="00212219" w:rsidRDefault="00BA7625" w:rsidP="00D44A39">
            <w:r>
              <w:t xml:space="preserve">I have </w:t>
            </w:r>
            <w:r w:rsidRPr="006E24D0">
              <w:t>establish</w:t>
            </w:r>
            <w:r>
              <w:t>ed</w:t>
            </w:r>
            <w:r w:rsidRPr="006E24D0">
              <w:t xml:space="preserve"> processes to address issues and resolve performance issues</w:t>
            </w:r>
            <w:r>
              <w:t>.</w:t>
            </w:r>
          </w:p>
        </w:tc>
        <w:tc>
          <w:tcPr>
            <w:tcW w:w="1431" w:type="dxa"/>
          </w:tcPr>
          <w:p w14:paraId="01AB0BEF" w14:textId="77777777" w:rsidR="00BA7625" w:rsidRDefault="00BA7625" w:rsidP="00D44A39"/>
        </w:tc>
        <w:tc>
          <w:tcPr>
            <w:tcW w:w="1325" w:type="dxa"/>
          </w:tcPr>
          <w:p w14:paraId="19F56F72" w14:textId="77777777" w:rsidR="00BA7625" w:rsidRDefault="00BA7625" w:rsidP="00D44A39"/>
        </w:tc>
        <w:tc>
          <w:tcPr>
            <w:tcW w:w="1956" w:type="dxa"/>
          </w:tcPr>
          <w:p w14:paraId="77C134EA" w14:textId="77777777" w:rsidR="00BA7625" w:rsidRDefault="00BA7625" w:rsidP="00D44A39"/>
        </w:tc>
        <w:tc>
          <w:tcPr>
            <w:tcW w:w="1392" w:type="dxa"/>
          </w:tcPr>
          <w:p w14:paraId="4A17F74F" w14:textId="77777777" w:rsidR="00BA7625" w:rsidRDefault="00BA7625" w:rsidP="00D44A39"/>
        </w:tc>
        <w:tc>
          <w:tcPr>
            <w:tcW w:w="1392" w:type="dxa"/>
          </w:tcPr>
          <w:p w14:paraId="147766BF" w14:textId="77777777" w:rsidR="00BA7625" w:rsidRDefault="00BA7625" w:rsidP="00D44A39"/>
        </w:tc>
      </w:tr>
      <w:tr w:rsidR="00BA7625" w14:paraId="11A26328" w14:textId="77777777" w:rsidTr="00D44A39">
        <w:tc>
          <w:tcPr>
            <w:tcW w:w="2912" w:type="dxa"/>
          </w:tcPr>
          <w:p w14:paraId="6E586538" w14:textId="77777777" w:rsidR="00BA7625" w:rsidRPr="00212219" w:rsidRDefault="00BA7625" w:rsidP="00D44A39">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50301851" w14:textId="77777777" w:rsidR="00BA7625" w:rsidRDefault="00BA7625" w:rsidP="00D44A39"/>
        </w:tc>
        <w:tc>
          <w:tcPr>
            <w:tcW w:w="1325" w:type="dxa"/>
          </w:tcPr>
          <w:p w14:paraId="6021C8BF" w14:textId="77777777" w:rsidR="00BA7625" w:rsidRDefault="00BA7625" w:rsidP="00D44A39"/>
        </w:tc>
        <w:tc>
          <w:tcPr>
            <w:tcW w:w="1956" w:type="dxa"/>
          </w:tcPr>
          <w:p w14:paraId="0B1F21C1" w14:textId="77777777" w:rsidR="00BA7625" w:rsidRDefault="00BA7625" w:rsidP="00D44A39"/>
        </w:tc>
        <w:tc>
          <w:tcPr>
            <w:tcW w:w="1392" w:type="dxa"/>
          </w:tcPr>
          <w:p w14:paraId="445E9ED6" w14:textId="77777777" w:rsidR="00BA7625" w:rsidRDefault="00BA7625" w:rsidP="00D44A39"/>
        </w:tc>
        <w:tc>
          <w:tcPr>
            <w:tcW w:w="1392" w:type="dxa"/>
          </w:tcPr>
          <w:p w14:paraId="7D005AA5" w14:textId="77777777" w:rsidR="00BA7625" w:rsidRDefault="00BA7625" w:rsidP="00D44A39"/>
        </w:tc>
      </w:tr>
      <w:tr w:rsidR="00BA7625" w14:paraId="36DE28F9" w14:textId="77777777" w:rsidTr="00D44A39">
        <w:tc>
          <w:tcPr>
            <w:tcW w:w="2912" w:type="dxa"/>
          </w:tcPr>
          <w:p w14:paraId="1DC2A8B6" w14:textId="77777777" w:rsidR="00BA7625" w:rsidRPr="00620271" w:rsidRDefault="00BA7625" w:rsidP="00D44A39">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4FCF03EA" w14:textId="77777777" w:rsidR="00BA7625" w:rsidRDefault="00BA7625" w:rsidP="00D44A39"/>
        </w:tc>
        <w:tc>
          <w:tcPr>
            <w:tcW w:w="1325" w:type="dxa"/>
          </w:tcPr>
          <w:p w14:paraId="53D611E1" w14:textId="77777777" w:rsidR="00BA7625" w:rsidRDefault="00BA7625" w:rsidP="00D44A39"/>
        </w:tc>
        <w:tc>
          <w:tcPr>
            <w:tcW w:w="1956" w:type="dxa"/>
          </w:tcPr>
          <w:p w14:paraId="5678D7D4" w14:textId="77777777" w:rsidR="00BA7625" w:rsidRDefault="00BA7625" w:rsidP="00D44A39"/>
        </w:tc>
        <w:tc>
          <w:tcPr>
            <w:tcW w:w="1392" w:type="dxa"/>
          </w:tcPr>
          <w:p w14:paraId="74FCB9DA" w14:textId="77777777" w:rsidR="00BA7625" w:rsidRDefault="00BA7625" w:rsidP="00D44A39"/>
        </w:tc>
        <w:tc>
          <w:tcPr>
            <w:tcW w:w="1392" w:type="dxa"/>
          </w:tcPr>
          <w:p w14:paraId="1E72D83C" w14:textId="77777777" w:rsidR="00BA7625" w:rsidRDefault="00BA7625" w:rsidP="00D44A39"/>
        </w:tc>
      </w:tr>
      <w:tr w:rsidR="00BA7625" w14:paraId="15A77676" w14:textId="77777777" w:rsidTr="00D44A39">
        <w:tc>
          <w:tcPr>
            <w:tcW w:w="2912" w:type="dxa"/>
          </w:tcPr>
          <w:p w14:paraId="03D6B49F" w14:textId="77777777" w:rsidR="00BA7625" w:rsidRPr="00620271" w:rsidRDefault="00BA7625" w:rsidP="00D44A39">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5EDBFB45" w14:textId="77777777" w:rsidR="00BA7625" w:rsidRDefault="00BA7625" w:rsidP="00D44A39"/>
        </w:tc>
        <w:tc>
          <w:tcPr>
            <w:tcW w:w="1325" w:type="dxa"/>
          </w:tcPr>
          <w:p w14:paraId="38437928" w14:textId="77777777" w:rsidR="00BA7625" w:rsidRDefault="00BA7625" w:rsidP="00D44A39"/>
        </w:tc>
        <w:tc>
          <w:tcPr>
            <w:tcW w:w="1956" w:type="dxa"/>
          </w:tcPr>
          <w:p w14:paraId="0F8BCD60" w14:textId="77777777" w:rsidR="00BA7625" w:rsidRDefault="00BA7625" w:rsidP="00D44A39"/>
        </w:tc>
        <w:tc>
          <w:tcPr>
            <w:tcW w:w="1392" w:type="dxa"/>
          </w:tcPr>
          <w:p w14:paraId="01528730" w14:textId="77777777" w:rsidR="00BA7625" w:rsidRDefault="00BA7625" w:rsidP="00D44A39"/>
        </w:tc>
        <w:tc>
          <w:tcPr>
            <w:tcW w:w="1392" w:type="dxa"/>
          </w:tcPr>
          <w:p w14:paraId="5618EF76" w14:textId="77777777" w:rsidR="00BA7625" w:rsidRDefault="00BA7625" w:rsidP="00D44A39"/>
        </w:tc>
      </w:tr>
      <w:tr w:rsidR="00BA7625" w14:paraId="59BA8B6F" w14:textId="77777777" w:rsidTr="00D44A39">
        <w:tc>
          <w:tcPr>
            <w:tcW w:w="2912" w:type="dxa"/>
          </w:tcPr>
          <w:p w14:paraId="54783DB8" w14:textId="77777777" w:rsidR="00BA7625" w:rsidRDefault="00BA7625" w:rsidP="00D44A39">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23E4A62B" w14:textId="77777777" w:rsidR="00BA7625" w:rsidRDefault="00BA7625" w:rsidP="00D44A39"/>
        </w:tc>
        <w:tc>
          <w:tcPr>
            <w:tcW w:w="1325" w:type="dxa"/>
          </w:tcPr>
          <w:p w14:paraId="15C78FCC" w14:textId="77777777" w:rsidR="00BA7625" w:rsidRDefault="00BA7625" w:rsidP="00D44A39"/>
        </w:tc>
        <w:tc>
          <w:tcPr>
            <w:tcW w:w="1956" w:type="dxa"/>
          </w:tcPr>
          <w:p w14:paraId="23E44639" w14:textId="77777777" w:rsidR="00BA7625" w:rsidRDefault="00BA7625" w:rsidP="00D44A39"/>
        </w:tc>
        <w:tc>
          <w:tcPr>
            <w:tcW w:w="1392" w:type="dxa"/>
          </w:tcPr>
          <w:p w14:paraId="0766CCA1" w14:textId="77777777" w:rsidR="00BA7625" w:rsidRDefault="00BA7625" w:rsidP="00D44A39"/>
        </w:tc>
        <w:tc>
          <w:tcPr>
            <w:tcW w:w="1392" w:type="dxa"/>
          </w:tcPr>
          <w:p w14:paraId="0DC500C0" w14:textId="77777777" w:rsidR="00BA7625" w:rsidRDefault="00BA7625" w:rsidP="00D44A39"/>
        </w:tc>
      </w:tr>
      <w:tr w:rsidR="00BA7625" w14:paraId="6886297A" w14:textId="77777777" w:rsidTr="00D44A39">
        <w:tc>
          <w:tcPr>
            <w:tcW w:w="2912" w:type="dxa"/>
          </w:tcPr>
          <w:p w14:paraId="6483F850" w14:textId="77777777" w:rsidR="00BA7625" w:rsidRDefault="00BA7625" w:rsidP="00D44A39">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35DA10D8" w14:textId="77777777" w:rsidR="00BA7625" w:rsidRDefault="00BA7625" w:rsidP="00D44A39"/>
        </w:tc>
        <w:tc>
          <w:tcPr>
            <w:tcW w:w="1325" w:type="dxa"/>
          </w:tcPr>
          <w:p w14:paraId="09C50B02" w14:textId="77777777" w:rsidR="00BA7625" w:rsidRDefault="00BA7625" w:rsidP="00D44A39"/>
        </w:tc>
        <w:tc>
          <w:tcPr>
            <w:tcW w:w="1956" w:type="dxa"/>
          </w:tcPr>
          <w:p w14:paraId="67440BB7" w14:textId="77777777" w:rsidR="00BA7625" w:rsidRDefault="00BA7625" w:rsidP="00D44A39"/>
        </w:tc>
        <w:tc>
          <w:tcPr>
            <w:tcW w:w="1392" w:type="dxa"/>
          </w:tcPr>
          <w:p w14:paraId="388249F7" w14:textId="77777777" w:rsidR="00BA7625" w:rsidRDefault="00BA7625" w:rsidP="00D44A39"/>
        </w:tc>
        <w:tc>
          <w:tcPr>
            <w:tcW w:w="1392" w:type="dxa"/>
          </w:tcPr>
          <w:p w14:paraId="795C6471" w14:textId="77777777" w:rsidR="00BA7625" w:rsidRDefault="00BA7625" w:rsidP="00D44A39"/>
        </w:tc>
      </w:tr>
      <w:bookmarkEnd w:id="10"/>
    </w:tbl>
    <w:p w14:paraId="02BCFB3F" w14:textId="3FA4F829" w:rsidR="00BA7625" w:rsidRDefault="00BA7625" w:rsidP="0028339C">
      <w:pPr>
        <w:pStyle w:val="BasicParagraph"/>
        <w:spacing w:line="264" w:lineRule="auto"/>
        <w:rPr>
          <w:rFonts w:ascii="Avenir LT Std 35 Light" w:hAnsi="Avenir LT Std 35 Light"/>
          <w:color w:val="auto"/>
          <w:sz w:val="20"/>
          <w:szCs w:val="20"/>
        </w:rPr>
      </w:pPr>
    </w:p>
    <w:p w14:paraId="36D106C6" w14:textId="107AD216" w:rsidR="00BA7625" w:rsidRDefault="00BA7625" w:rsidP="0028339C">
      <w:pPr>
        <w:pStyle w:val="BasicParagraph"/>
        <w:spacing w:line="264" w:lineRule="auto"/>
        <w:rPr>
          <w:rFonts w:ascii="Avenir LT Std 35 Light" w:hAnsi="Avenir LT Std 35 Light"/>
          <w:color w:val="auto"/>
          <w:sz w:val="20"/>
          <w:szCs w:val="20"/>
        </w:rPr>
      </w:pPr>
    </w:p>
    <w:p w14:paraId="52DA5096" w14:textId="1C5265FB" w:rsidR="00BA7625" w:rsidRDefault="00BA7625" w:rsidP="0028339C">
      <w:pPr>
        <w:pStyle w:val="BasicParagraph"/>
        <w:spacing w:line="264" w:lineRule="auto"/>
        <w:rPr>
          <w:rFonts w:ascii="Avenir LT Std 35 Light" w:hAnsi="Avenir LT Std 35 Light"/>
          <w:color w:val="auto"/>
          <w:sz w:val="20"/>
          <w:szCs w:val="20"/>
        </w:rPr>
      </w:pPr>
    </w:p>
    <w:p w14:paraId="201F1FB5" w14:textId="65102E34" w:rsidR="00BA7625" w:rsidRDefault="00BA7625" w:rsidP="0028339C">
      <w:pPr>
        <w:pStyle w:val="BasicParagraph"/>
        <w:spacing w:line="264" w:lineRule="auto"/>
        <w:rPr>
          <w:rFonts w:ascii="Avenir LT Std 35 Light" w:hAnsi="Avenir LT Std 35 Light"/>
          <w:color w:val="auto"/>
          <w:sz w:val="20"/>
          <w:szCs w:val="20"/>
        </w:rPr>
      </w:pPr>
    </w:p>
    <w:p w14:paraId="38C97DB9" w14:textId="24E8ED36" w:rsidR="00BA7625" w:rsidRDefault="00BA7625" w:rsidP="0028339C">
      <w:pPr>
        <w:pStyle w:val="BasicParagraph"/>
        <w:spacing w:line="264" w:lineRule="auto"/>
        <w:rPr>
          <w:rFonts w:ascii="Avenir LT Std 35 Light" w:hAnsi="Avenir LT Std 35 Light"/>
          <w:color w:val="auto"/>
          <w:sz w:val="20"/>
          <w:szCs w:val="20"/>
        </w:rPr>
      </w:pPr>
    </w:p>
    <w:p w14:paraId="43FF51E0" w14:textId="77777777" w:rsidR="00BA7625" w:rsidRDefault="00BA7625">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42"/>
      <w:bookmarkStart w:id="12" w:name="_Hlk21089789"/>
      <w:r>
        <w:br w:type="page"/>
      </w:r>
    </w:p>
    <w:p w14:paraId="7E423F8A" w14:textId="1DC259E4" w:rsidR="00BA7625" w:rsidRPr="00F418ED" w:rsidRDefault="00BA7625" w:rsidP="00BA7625">
      <w:pPr>
        <w:pStyle w:val="Heading1"/>
      </w:pPr>
      <w:r w:rsidRPr="00F418ED">
        <w:lastRenderedPageBreak/>
        <w:t>BSBLDR502 Lead and Manage Effective Workplace Relationships</w:t>
      </w:r>
      <w:bookmarkEnd w:id="11"/>
    </w:p>
    <w:p w14:paraId="4E8C9322" w14:textId="77777777" w:rsidR="00BA7625" w:rsidRDefault="00BA7625" w:rsidP="00BA7625">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01F55EE4" w14:textId="77777777" w:rsidR="00BA7625" w:rsidRDefault="00BA7625" w:rsidP="00BA7625"/>
    <w:tbl>
      <w:tblPr>
        <w:tblStyle w:val="TableGrid"/>
        <w:tblW w:w="0" w:type="auto"/>
        <w:tblLook w:val="04A0" w:firstRow="1" w:lastRow="0" w:firstColumn="1" w:lastColumn="0" w:noHBand="0" w:noVBand="1"/>
      </w:tblPr>
      <w:tblGrid>
        <w:gridCol w:w="2208"/>
        <w:gridCol w:w="1359"/>
        <w:gridCol w:w="1322"/>
        <w:gridCol w:w="1579"/>
        <w:gridCol w:w="1382"/>
        <w:gridCol w:w="1159"/>
      </w:tblGrid>
      <w:tr w:rsidR="00BA7625" w14:paraId="6E94EF43" w14:textId="77777777" w:rsidTr="00D44A39">
        <w:trPr>
          <w:tblHeader/>
        </w:trPr>
        <w:tc>
          <w:tcPr>
            <w:tcW w:w="2912" w:type="dxa"/>
          </w:tcPr>
          <w:p w14:paraId="3D45F4A5" w14:textId="77777777" w:rsidR="00BA7625" w:rsidRDefault="00BA7625" w:rsidP="00D44A39"/>
        </w:tc>
        <w:tc>
          <w:tcPr>
            <w:tcW w:w="1431" w:type="dxa"/>
          </w:tcPr>
          <w:p w14:paraId="3FC7310A" w14:textId="77777777" w:rsidR="00BA7625" w:rsidRDefault="00BA7625" w:rsidP="00D44A39">
            <w:pPr>
              <w:rPr>
                <w:b/>
                <w:bCs/>
              </w:rPr>
            </w:pPr>
            <w:r w:rsidRPr="00C17BDE">
              <w:rPr>
                <w:b/>
                <w:bCs/>
              </w:rPr>
              <w:t>I have skills and knowledge in this area</w:t>
            </w:r>
          </w:p>
          <w:p w14:paraId="57B127F8" w14:textId="77777777" w:rsidR="00BA7625" w:rsidRPr="00620271" w:rsidRDefault="00BA7625" w:rsidP="00D44A39">
            <w:pPr>
              <w:rPr>
                <w:b/>
                <w:bCs/>
              </w:rPr>
            </w:pPr>
            <w:r>
              <w:rPr>
                <w:b/>
                <w:bCs/>
              </w:rPr>
              <w:t>(1 point)</w:t>
            </w:r>
          </w:p>
        </w:tc>
        <w:tc>
          <w:tcPr>
            <w:tcW w:w="1325" w:type="dxa"/>
          </w:tcPr>
          <w:p w14:paraId="42573F0B"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81A5CB1" w14:textId="77777777" w:rsidR="00BA7625" w:rsidRPr="00C17BDE" w:rsidRDefault="00BA7625" w:rsidP="00D44A39">
            <w:pPr>
              <w:rPr>
                <w:b/>
                <w:bCs/>
              </w:rPr>
            </w:pPr>
            <w:r w:rsidRPr="00C17BDE">
              <w:rPr>
                <w:b/>
                <w:bCs/>
              </w:rPr>
              <w:t>I have performed these tasks:</w:t>
            </w:r>
          </w:p>
          <w:p w14:paraId="1662C806" w14:textId="77777777" w:rsidR="00BA7625" w:rsidRPr="007C797B" w:rsidRDefault="00BA7625" w:rsidP="00D44A39">
            <w:pPr>
              <w:rPr>
                <w:b/>
                <w:bCs/>
              </w:rPr>
            </w:pPr>
            <w:r w:rsidRPr="007C797B">
              <w:rPr>
                <w:b/>
                <w:bCs/>
              </w:rPr>
              <w:t>Rarely = 1 point</w:t>
            </w:r>
          </w:p>
          <w:p w14:paraId="66A039DC" w14:textId="77777777" w:rsidR="00BA7625" w:rsidRPr="007C797B" w:rsidRDefault="00BA7625" w:rsidP="00D44A39">
            <w:pPr>
              <w:rPr>
                <w:b/>
                <w:bCs/>
              </w:rPr>
            </w:pPr>
            <w:r w:rsidRPr="007C797B">
              <w:rPr>
                <w:b/>
                <w:bCs/>
              </w:rPr>
              <w:t>Sometimes</w:t>
            </w:r>
            <w:r>
              <w:rPr>
                <w:b/>
                <w:bCs/>
              </w:rPr>
              <w:t xml:space="preserve"> = 2 points</w:t>
            </w:r>
          </w:p>
          <w:p w14:paraId="2BD8A928" w14:textId="77777777" w:rsidR="00BA7625" w:rsidRPr="007C797B" w:rsidRDefault="00BA7625" w:rsidP="00D44A39">
            <w:pPr>
              <w:rPr>
                <w:b/>
                <w:bCs/>
              </w:rPr>
            </w:pPr>
            <w:r w:rsidRPr="007C797B">
              <w:rPr>
                <w:b/>
                <w:bCs/>
              </w:rPr>
              <w:t>Frequently = 3 points</w:t>
            </w:r>
          </w:p>
        </w:tc>
        <w:tc>
          <w:tcPr>
            <w:tcW w:w="1392" w:type="dxa"/>
          </w:tcPr>
          <w:p w14:paraId="31DE1D27" w14:textId="77777777" w:rsidR="00BA7625" w:rsidRDefault="00BA7625" w:rsidP="00D44A39">
            <w:pPr>
              <w:rPr>
                <w:b/>
                <w:bCs/>
              </w:rPr>
            </w:pPr>
            <w:r w:rsidRPr="00C17BDE">
              <w:rPr>
                <w:b/>
                <w:bCs/>
              </w:rPr>
              <w:t>I can collect documents and evidence that show I have undertaken these tasks</w:t>
            </w:r>
          </w:p>
          <w:p w14:paraId="31112ECB" w14:textId="77777777" w:rsidR="00BA7625" w:rsidRPr="00620271" w:rsidRDefault="00BA7625" w:rsidP="00D44A39">
            <w:pPr>
              <w:rPr>
                <w:b/>
                <w:bCs/>
              </w:rPr>
            </w:pPr>
            <w:r>
              <w:rPr>
                <w:b/>
                <w:bCs/>
              </w:rPr>
              <w:t>(2 points)</w:t>
            </w:r>
          </w:p>
        </w:tc>
        <w:tc>
          <w:tcPr>
            <w:tcW w:w="1392" w:type="dxa"/>
          </w:tcPr>
          <w:p w14:paraId="7B3D027A" w14:textId="77777777" w:rsidR="00BA7625" w:rsidRPr="00C17BDE" w:rsidRDefault="00BA7625" w:rsidP="00D44A39">
            <w:pPr>
              <w:rPr>
                <w:b/>
                <w:bCs/>
              </w:rPr>
            </w:pPr>
            <w:r>
              <w:rPr>
                <w:b/>
                <w:bCs/>
              </w:rPr>
              <w:t>Total number of points</w:t>
            </w:r>
          </w:p>
        </w:tc>
      </w:tr>
      <w:tr w:rsidR="00BA7625" w14:paraId="0B5C86C9" w14:textId="77777777" w:rsidTr="00D44A39">
        <w:tc>
          <w:tcPr>
            <w:tcW w:w="2912" w:type="dxa"/>
          </w:tcPr>
          <w:p w14:paraId="62ABE1BD" w14:textId="77777777" w:rsidR="00BA7625" w:rsidRDefault="00BA7625" w:rsidP="00D44A39">
            <w:r>
              <w:t>I have developed and implemented processes to manage ideas and information in a work team.</w:t>
            </w:r>
          </w:p>
        </w:tc>
        <w:tc>
          <w:tcPr>
            <w:tcW w:w="1431" w:type="dxa"/>
          </w:tcPr>
          <w:p w14:paraId="76FFE7FF" w14:textId="77777777" w:rsidR="00BA7625" w:rsidRDefault="00BA7625" w:rsidP="00D44A39"/>
        </w:tc>
        <w:tc>
          <w:tcPr>
            <w:tcW w:w="1325" w:type="dxa"/>
          </w:tcPr>
          <w:p w14:paraId="527427C2" w14:textId="77777777" w:rsidR="00BA7625" w:rsidRDefault="00BA7625" w:rsidP="00D44A39"/>
        </w:tc>
        <w:tc>
          <w:tcPr>
            <w:tcW w:w="1956" w:type="dxa"/>
          </w:tcPr>
          <w:p w14:paraId="4D261CB6" w14:textId="77777777" w:rsidR="00BA7625" w:rsidRDefault="00BA7625" w:rsidP="00D44A39"/>
        </w:tc>
        <w:tc>
          <w:tcPr>
            <w:tcW w:w="1392" w:type="dxa"/>
          </w:tcPr>
          <w:p w14:paraId="4A2846C9" w14:textId="77777777" w:rsidR="00BA7625" w:rsidRDefault="00BA7625" w:rsidP="00D44A39"/>
        </w:tc>
        <w:tc>
          <w:tcPr>
            <w:tcW w:w="1392" w:type="dxa"/>
          </w:tcPr>
          <w:p w14:paraId="0630709A" w14:textId="77777777" w:rsidR="00BA7625" w:rsidRDefault="00BA7625" w:rsidP="00D44A39"/>
        </w:tc>
      </w:tr>
      <w:tr w:rsidR="00BA7625" w14:paraId="58BC4905" w14:textId="77777777" w:rsidTr="00D44A39">
        <w:tc>
          <w:tcPr>
            <w:tcW w:w="2912" w:type="dxa"/>
          </w:tcPr>
          <w:p w14:paraId="77AB8164" w14:textId="77777777" w:rsidR="00BA7625" w:rsidRDefault="00BA7625" w:rsidP="00D44A39">
            <w:r>
              <w:t xml:space="preserve">I have developed and implemented processes to </w:t>
            </w:r>
            <w:r w:rsidRPr="001614ED">
              <w:t>ensure that employees have the opportunity to contribute to issues related to their work role</w:t>
            </w:r>
            <w:r>
              <w:t>.</w:t>
            </w:r>
          </w:p>
        </w:tc>
        <w:tc>
          <w:tcPr>
            <w:tcW w:w="1431" w:type="dxa"/>
          </w:tcPr>
          <w:p w14:paraId="098FD843" w14:textId="77777777" w:rsidR="00BA7625" w:rsidRDefault="00BA7625" w:rsidP="00D44A39"/>
        </w:tc>
        <w:tc>
          <w:tcPr>
            <w:tcW w:w="1325" w:type="dxa"/>
          </w:tcPr>
          <w:p w14:paraId="6E682A6D" w14:textId="77777777" w:rsidR="00BA7625" w:rsidRDefault="00BA7625" w:rsidP="00D44A39"/>
        </w:tc>
        <w:tc>
          <w:tcPr>
            <w:tcW w:w="1956" w:type="dxa"/>
          </w:tcPr>
          <w:p w14:paraId="2D307842" w14:textId="77777777" w:rsidR="00BA7625" w:rsidRDefault="00BA7625" w:rsidP="00D44A39"/>
        </w:tc>
        <w:tc>
          <w:tcPr>
            <w:tcW w:w="1392" w:type="dxa"/>
          </w:tcPr>
          <w:p w14:paraId="37823BBE" w14:textId="77777777" w:rsidR="00BA7625" w:rsidRDefault="00BA7625" w:rsidP="00D44A39"/>
        </w:tc>
        <w:tc>
          <w:tcPr>
            <w:tcW w:w="1392" w:type="dxa"/>
          </w:tcPr>
          <w:p w14:paraId="1A3AB19B" w14:textId="77777777" w:rsidR="00BA7625" w:rsidRDefault="00BA7625" w:rsidP="00D44A39"/>
        </w:tc>
      </w:tr>
      <w:tr w:rsidR="00BA7625" w14:paraId="70EDC82C" w14:textId="77777777" w:rsidTr="00D44A39">
        <w:tc>
          <w:tcPr>
            <w:tcW w:w="2912" w:type="dxa"/>
          </w:tcPr>
          <w:p w14:paraId="4A4A2A1F" w14:textId="77777777" w:rsidR="00BA7625" w:rsidRPr="00212219" w:rsidRDefault="00BA7625" w:rsidP="00D44A39">
            <w:r>
              <w:t>I have provided feedback to employees about the consultation process and resolved issues raised promptly or referred them onto appropriate people.</w:t>
            </w:r>
          </w:p>
        </w:tc>
        <w:tc>
          <w:tcPr>
            <w:tcW w:w="1431" w:type="dxa"/>
          </w:tcPr>
          <w:p w14:paraId="1A3EB0EB" w14:textId="77777777" w:rsidR="00BA7625" w:rsidRDefault="00BA7625" w:rsidP="00D44A39"/>
        </w:tc>
        <w:tc>
          <w:tcPr>
            <w:tcW w:w="1325" w:type="dxa"/>
          </w:tcPr>
          <w:p w14:paraId="7215F00C" w14:textId="77777777" w:rsidR="00BA7625" w:rsidRDefault="00BA7625" w:rsidP="00D44A39"/>
        </w:tc>
        <w:tc>
          <w:tcPr>
            <w:tcW w:w="1956" w:type="dxa"/>
          </w:tcPr>
          <w:p w14:paraId="4EA703E7" w14:textId="77777777" w:rsidR="00BA7625" w:rsidRDefault="00BA7625" w:rsidP="00D44A39"/>
        </w:tc>
        <w:tc>
          <w:tcPr>
            <w:tcW w:w="1392" w:type="dxa"/>
          </w:tcPr>
          <w:p w14:paraId="784DA562" w14:textId="77777777" w:rsidR="00BA7625" w:rsidRDefault="00BA7625" w:rsidP="00D44A39"/>
        </w:tc>
        <w:tc>
          <w:tcPr>
            <w:tcW w:w="1392" w:type="dxa"/>
          </w:tcPr>
          <w:p w14:paraId="55CE9317" w14:textId="77777777" w:rsidR="00BA7625" w:rsidRDefault="00BA7625" w:rsidP="00D44A39"/>
        </w:tc>
      </w:tr>
      <w:tr w:rsidR="00BA7625" w14:paraId="434ECE29" w14:textId="77777777" w:rsidTr="00D44A39">
        <w:tc>
          <w:tcPr>
            <w:tcW w:w="2912" w:type="dxa"/>
          </w:tcPr>
          <w:p w14:paraId="6D25329F" w14:textId="77777777" w:rsidR="00BA7625" w:rsidRPr="00212219" w:rsidRDefault="00BA7625" w:rsidP="00D44A39">
            <w:r>
              <w:t xml:space="preserve">I have </w:t>
            </w:r>
            <w:r w:rsidRPr="001462CD">
              <w:t>establish</w:t>
            </w:r>
            <w:r>
              <w:t>ed</w:t>
            </w:r>
            <w:r w:rsidRPr="001462CD">
              <w:t xml:space="preserve"> and</w:t>
            </w:r>
            <w:r>
              <w:t xml:space="preserve"> </w:t>
            </w:r>
            <w:r w:rsidRPr="001462CD">
              <w:t>implement</w:t>
            </w:r>
            <w:r>
              <w:t>ed</w:t>
            </w:r>
            <w:r w:rsidRPr="001462CD">
              <w:t xml:space="preserve"> policies to ensure that the </w:t>
            </w:r>
            <w:r w:rsidRPr="001462CD">
              <w:lastRenderedPageBreak/>
              <w:t>organisation’s cultural diversity and ethical values are adhered to</w:t>
            </w:r>
            <w:r>
              <w:t>.</w:t>
            </w:r>
          </w:p>
        </w:tc>
        <w:tc>
          <w:tcPr>
            <w:tcW w:w="1431" w:type="dxa"/>
          </w:tcPr>
          <w:p w14:paraId="4713FAAB" w14:textId="77777777" w:rsidR="00BA7625" w:rsidRDefault="00BA7625" w:rsidP="00D44A39"/>
        </w:tc>
        <w:tc>
          <w:tcPr>
            <w:tcW w:w="1325" w:type="dxa"/>
          </w:tcPr>
          <w:p w14:paraId="6484442A" w14:textId="77777777" w:rsidR="00BA7625" w:rsidRDefault="00BA7625" w:rsidP="00D44A39"/>
        </w:tc>
        <w:tc>
          <w:tcPr>
            <w:tcW w:w="1956" w:type="dxa"/>
          </w:tcPr>
          <w:p w14:paraId="4137FB7D" w14:textId="77777777" w:rsidR="00BA7625" w:rsidRDefault="00BA7625" w:rsidP="00D44A39"/>
        </w:tc>
        <w:tc>
          <w:tcPr>
            <w:tcW w:w="1392" w:type="dxa"/>
          </w:tcPr>
          <w:p w14:paraId="1BB7CA65" w14:textId="77777777" w:rsidR="00BA7625" w:rsidRDefault="00BA7625" w:rsidP="00D44A39"/>
        </w:tc>
        <w:tc>
          <w:tcPr>
            <w:tcW w:w="1392" w:type="dxa"/>
          </w:tcPr>
          <w:p w14:paraId="74DC5250" w14:textId="77777777" w:rsidR="00BA7625" w:rsidRDefault="00BA7625" w:rsidP="00D44A39"/>
        </w:tc>
      </w:tr>
      <w:tr w:rsidR="00BA7625" w14:paraId="2CE7B745" w14:textId="77777777" w:rsidTr="00D44A39">
        <w:tc>
          <w:tcPr>
            <w:tcW w:w="2912" w:type="dxa"/>
          </w:tcPr>
          <w:p w14:paraId="4147C18D" w14:textId="77777777" w:rsidR="00BA7625" w:rsidRDefault="00BA7625" w:rsidP="00D44A39">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78D92313" w14:textId="77777777" w:rsidR="00BA7625" w:rsidRDefault="00BA7625" w:rsidP="00D44A39"/>
        </w:tc>
        <w:tc>
          <w:tcPr>
            <w:tcW w:w="1325" w:type="dxa"/>
          </w:tcPr>
          <w:p w14:paraId="3D237C79" w14:textId="77777777" w:rsidR="00BA7625" w:rsidRDefault="00BA7625" w:rsidP="00D44A39"/>
        </w:tc>
        <w:tc>
          <w:tcPr>
            <w:tcW w:w="1956" w:type="dxa"/>
          </w:tcPr>
          <w:p w14:paraId="156B0F71" w14:textId="77777777" w:rsidR="00BA7625" w:rsidRDefault="00BA7625" w:rsidP="00D44A39"/>
        </w:tc>
        <w:tc>
          <w:tcPr>
            <w:tcW w:w="1392" w:type="dxa"/>
          </w:tcPr>
          <w:p w14:paraId="473C2197" w14:textId="77777777" w:rsidR="00BA7625" w:rsidRDefault="00BA7625" w:rsidP="00D44A39"/>
        </w:tc>
        <w:tc>
          <w:tcPr>
            <w:tcW w:w="1392" w:type="dxa"/>
          </w:tcPr>
          <w:p w14:paraId="68E178E4" w14:textId="77777777" w:rsidR="00BA7625" w:rsidRDefault="00BA7625" w:rsidP="00D44A39"/>
        </w:tc>
      </w:tr>
      <w:tr w:rsidR="00BA7625" w14:paraId="51859822" w14:textId="77777777" w:rsidTr="00D44A39">
        <w:tc>
          <w:tcPr>
            <w:tcW w:w="2912" w:type="dxa"/>
          </w:tcPr>
          <w:p w14:paraId="506E8FE2" w14:textId="77777777" w:rsidR="00BA7625" w:rsidRPr="00620271" w:rsidRDefault="00BA7625" w:rsidP="00D44A39">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3C92A552" w14:textId="77777777" w:rsidR="00BA7625" w:rsidRDefault="00BA7625" w:rsidP="00D44A39"/>
        </w:tc>
        <w:tc>
          <w:tcPr>
            <w:tcW w:w="1325" w:type="dxa"/>
          </w:tcPr>
          <w:p w14:paraId="60DD1AEC" w14:textId="77777777" w:rsidR="00BA7625" w:rsidRDefault="00BA7625" w:rsidP="00D44A39"/>
        </w:tc>
        <w:tc>
          <w:tcPr>
            <w:tcW w:w="1956" w:type="dxa"/>
          </w:tcPr>
          <w:p w14:paraId="1D5EAB4D" w14:textId="77777777" w:rsidR="00BA7625" w:rsidRDefault="00BA7625" w:rsidP="00D44A39"/>
        </w:tc>
        <w:tc>
          <w:tcPr>
            <w:tcW w:w="1392" w:type="dxa"/>
          </w:tcPr>
          <w:p w14:paraId="53DE5B19" w14:textId="77777777" w:rsidR="00BA7625" w:rsidRDefault="00BA7625" w:rsidP="00D44A39"/>
        </w:tc>
        <w:tc>
          <w:tcPr>
            <w:tcW w:w="1392" w:type="dxa"/>
          </w:tcPr>
          <w:p w14:paraId="1459BBC8" w14:textId="77777777" w:rsidR="00BA7625" w:rsidRDefault="00BA7625" w:rsidP="00D44A39"/>
        </w:tc>
      </w:tr>
      <w:tr w:rsidR="00BA7625" w14:paraId="0D526046" w14:textId="77777777" w:rsidTr="00D44A39">
        <w:tc>
          <w:tcPr>
            <w:tcW w:w="2912" w:type="dxa"/>
          </w:tcPr>
          <w:p w14:paraId="0D2A3E33" w14:textId="77777777" w:rsidR="00BA7625" w:rsidRPr="00620271" w:rsidRDefault="00BA7625" w:rsidP="00D44A39">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28A0E8F2" w14:textId="77777777" w:rsidR="00BA7625" w:rsidRDefault="00BA7625" w:rsidP="00D44A39"/>
        </w:tc>
        <w:tc>
          <w:tcPr>
            <w:tcW w:w="1325" w:type="dxa"/>
          </w:tcPr>
          <w:p w14:paraId="40154B27" w14:textId="77777777" w:rsidR="00BA7625" w:rsidRDefault="00BA7625" w:rsidP="00D44A39"/>
        </w:tc>
        <w:tc>
          <w:tcPr>
            <w:tcW w:w="1956" w:type="dxa"/>
          </w:tcPr>
          <w:p w14:paraId="0BF0FCB3" w14:textId="77777777" w:rsidR="00BA7625" w:rsidRDefault="00BA7625" w:rsidP="00D44A39"/>
        </w:tc>
        <w:tc>
          <w:tcPr>
            <w:tcW w:w="1392" w:type="dxa"/>
          </w:tcPr>
          <w:p w14:paraId="371B1739" w14:textId="77777777" w:rsidR="00BA7625" w:rsidRDefault="00BA7625" w:rsidP="00D44A39"/>
        </w:tc>
        <w:tc>
          <w:tcPr>
            <w:tcW w:w="1392" w:type="dxa"/>
          </w:tcPr>
          <w:p w14:paraId="2556C864" w14:textId="77777777" w:rsidR="00BA7625" w:rsidRDefault="00BA7625" w:rsidP="00D44A39"/>
        </w:tc>
      </w:tr>
      <w:tr w:rsidR="00BA7625" w14:paraId="61B5479D" w14:textId="77777777" w:rsidTr="00D44A39">
        <w:tc>
          <w:tcPr>
            <w:tcW w:w="2912" w:type="dxa"/>
          </w:tcPr>
          <w:p w14:paraId="2C441CE5" w14:textId="77777777" w:rsidR="00BA7625" w:rsidRDefault="00BA7625" w:rsidP="00D44A39">
            <w:r>
              <w:t>I have c</w:t>
            </w:r>
            <w:r w:rsidRPr="0053505B">
              <w:t>onduct</w:t>
            </w:r>
            <w:r>
              <w:t>ed</w:t>
            </w:r>
            <w:r w:rsidRPr="0053505B">
              <w:t xml:space="preserve"> ongoing planning to ensure that effective internal and external workplace relationships are developed and maintained</w:t>
            </w:r>
          </w:p>
        </w:tc>
        <w:tc>
          <w:tcPr>
            <w:tcW w:w="1431" w:type="dxa"/>
          </w:tcPr>
          <w:p w14:paraId="4C155143" w14:textId="77777777" w:rsidR="00BA7625" w:rsidRDefault="00BA7625" w:rsidP="00D44A39"/>
        </w:tc>
        <w:tc>
          <w:tcPr>
            <w:tcW w:w="1325" w:type="dxa"/>
          </w:tcPr>
          <w:p w14:paraId="68DB4989" w14:textId="77777777" w:rsidR="00BA7625" w:rsidRDefault="00BA7625" w:rsidP="00D44A39"/>
        </w:tc>
        <w:tc>
          <w:tcPr>
            <w:tcW w:w="1956" w:type="dxa"/>
          </w:tcPr>
          <w:p w14:paraId="3FA0F093" w14:textId="77777777" w:rsidR="00BA7625" w:rsidRDefault="00BA7625" w:rsidP="00D44A39"/>
        </w:tc>
        <w:tc>
          <w:tcPr>
            <w:tcW w:w="1392" w:type="dxa"/>
          </w:tcPr>
          <w:p w14:paraId="1C3A0F25" w14:textId="77777777" w:rsidR="00BA7625" w:rsidRDefault="00BA7625" w:rsidP="00D44A39"/>
        </w:tc>
        <w:tc>
          <w:tcPr>
            <w:tcW w:w="1392" w:type="dxa"/>
          </w:tcPr>
          <w:p w14:paraId="7A63CCD0" w14:textId="77777777" w:rsidR="00BA7625" w:rsidRDefault="00BA7625" w:rsidP="00D44A39"/>
        </w:tc>
      </w:tr>
      <w:tr w:rsidR="00BA7625" w14:paraId="6E6E211D" w14:textId="77777777" w:rsidTr="00D44A39">
        <w:tc>
          <w:tcPr>
            <w:tcW w:w="2912" w:type="dxa"/>
          </w:tcPr>
          <w:p w14:paraId="02893C36" w14:textId="77777777" w:rsidR="00BA7625" w:rsidRDefault="00BA7625" w:rsidP="00D44A39">
            <w:r>
              <w:lastRenderedPageBreak/>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65D7A5DA" w14:textId="77777777" w:rsidR="00BA7625" w:rsidRDefault="00BA7625" w:rsidP="00D44A39"/>
        </w:tc>
        <w:tc>
          <w:tcPr>
            <w:tcW w:w="1325" w:type="dxa"/>
          </w:tcPr>
          <w:p w14:paraId="1D028BEB" w14:textId="77777777" w:rsidR="00BA7625" w:rsidRDefault="00BA7625" w:rsidP="00D44A39"/>
        </w:tc>
        <w:tc>
          <w:tcPr>
            <w:tcW w:w="1956" w:type="dxa"/>
          </w:tcPr>
          <w:p w14:paraId="05BE7A2F" w14:textId="77777777" w:rsidR="00BA7625" w:rsidRDefault="00BA7625" w:rsidP="00D44A39"/>
        </w:tc>
        <w:tc>
          <w:tcPr>
            <w:tcW w:w="1392" w:type="dxa"/>
          </w:tcPr>
          <w:p w14:paraId="77621F4F" w14:textId="77777777" w:rsidR="00BA7625" w:rsidRDefault="00BA7625" w:rsidP="00D44A39"/>
        </w:tc>
        <w:tc>
          <w:tcPr>
            <w:tcW w:w="1392" w:type="dxa"/>
          </w:tcPr>
          <w:p w14:paraId="0A58096C" w14:textId="77777777" w:rsidR="00BA7625" w:rsidRDefault="00BA7625" w:rsidP="00D44A39"/>
        </w:tc>
      </w:tr>
      <w:tr w:rsidR="00BA7625" w14:paraId="2BA3ADEB" w14:textId="77777777" w:rsidTr="00D44A39">
        <w:tc>
          <w:tcPr>
            <w:tcW w:w="2912" w:type="dxa"/>
          </w:tcPr>
          <w:p w14:paraId="11F94E2C" w14:textId="77777777" w:rsidR="00BA7625" w:rsidRDefault="00BA7625" w:rsidP="00D44A39">
            <w:r>
              <w:t xml:space="preserve">I have </w:t>
            </w:r>
            <w:r w:rsidRPr="001156E5">
              <w:t>plann</w:t>
            </w:r>
            <w:r>
              <w:t>ed</w:t>
            </w:r>
            <w:r w:rsidRPr="001156E5">
              <w:t xml:space="preserve"> how to address difficulties</w:t>
            </w:r>
            <w:r>
              <w:t>.</w:t>
            </w:r>
          </w:p>
        </w:tc>
        <w:tc>
          <w:tcPr>
            <w:tcW w:w="1431" w:type="dxa"/>
          </w:tcPr>
          <w:p w14:paraId="2438B28C" w14:textId="77777777" w:rsidR="00BA7625" w:rsidRDefault="00BA7625" w:rsidP="00D44A39"/>
        </w:tc>
        <w:tc>
          <w:tcPr>
            <w:tcW w:w="1325" w:type="dxa"/>
          </w:tcPr>
          <w:p w14:paraId="2E26600E" w14:textId="77777777" w:rsidR="00BA7625" w:rsidRDefault="00BA7625" w:rsidP="00D44A39"/>
        </w:tc>
        <w:tc>
          <w:tcPr>
            <w:tcW w:w="1956" w:type="dxa"/>
          </w:tcPr>
          <w:p w14:paraId="113FBF99" w14:textId="77777777" w:rsidR="00BA7625" w:rsidRDefault="00BA7625" w:rsidP="00D44A39"/>
        </w:tc>
        <w:tc>
          <w:tcPr>
            <w:tcW w:w="1392" w:type="dxa"/>
          </w:tcPr>
          <w:p w14:paraId="55A60122" w14:textId="77777777" w:rsidR="00BA7625" w:rsidRDefault="00BA7625" w:rsidP="00D44A39"/>
        </w:tc>
        <w:tc>
          <w:tcPr>
            <w:tcW w:w="1392" w:type="dxa"/>
          </w:tcPr>
          <w:p w14:paraId="5C866A2A" w14:textId="77777777" w:rsidR="00BA7625" w:rsidRDefault="00BA7625" w:rsidP="00D44A39"/>
        </w:tc>
      </w:tr>
      <w:tr w:rsidR="00BA7625" w14:paraId="2B001176" w14:textId="77777777" w:rsidTr="00D44A39">
        <w:tc>
          <w:tcPr>
            <w:tcW w:w="2912" w:type="dxa"/>
          </w:tcPr>
          <w:p w14:paraId="4153CFFC" w14:textId="77777777" w:rsidR="00BA7625" w:rsidRDefault="00BA7625" w:rsidP="00D44A39">
            <w:r>
              <w:t xml:space="preserve">I have </w:t>
            </w:r>
            <w:r w:rsidRPr="001156E5">
              <w:t>provid</w:t>
            </w:r>
            <w:r>
              <w:t>ed</w:t>
            </w:r>
            <w:r w:rsidRPr="001156E5">
              <w:t xml:space="preserve"> guidance, counselling and support to assist co-workers in resolving their work difficulties.</w:t>
            </w:r>
          </w:p>
        </w:tc>
        <w:tc>
          <w:tcPr>
            <w:tcW w:w="1431" w:type="dxa"/>
          </w:tcPr>
          <w:p w14:paraId="475ED88E" w14:textId="77777777" w:rsidR="00BA7625" w:rsidRDefault="00BA7625" w:rsidP="00D44A39"/>
        </w:tc>
        <w:tc>
          <w:tcPr>
            <w:tcW w:w="1325" w:type="dxa"/>
          </w:tcPr>
          <w:p w14:paraId="1CA6898B" w14:textId="77777777" w:rsidR="00BA7625" w:rsidRDefault="00BA7625" w:rsidP="00D44A39"/>
        </w:tc>
        <w:tc>
          <w:tcPr>
            <w:tcW w:w="1956" w:type="dxa"/>
          </w:tcPr>
          <w:p w14:paraId="3BF757B0" w14:textId="77777777" w:rsidR="00BA7625" w:rsidRDefault="00BA7625" w:rsidP="00D44A39"/>
        </w:tc>
        <w:tc>
          <w:tcPr>
            <w:tcW w:w="1392" w:type="dxa"/>
          </w:tcPr>
          <w:p w14:paraId="1AEBCBA3" w14:textId="77777777" w:rsidR="00BA7625" w:rsidRDefault="00BA7625" w:rsidP="00D44A39"/>
        </w:tc>
        <w:tc>
          <w:tcPr>
            <w:tcW w:w="1392" w:type="dxa"/>
          </w:tcPr>
          <w:p w14:paraId="62EFF7BE" w14:textId="77777777" w:rsidR="00BA7625" w:rsidRDefault="00BA7625" w:rsidP="00D44A39"/>
        </w:tc>
      </w:tr>
      <w:bookmarkEnd w:id="12"/>
    </w:tbl>
    <w:p w14:paraId="16E103A4" w14:textId="1F7832A7" w:rsidR="00BA7625" w:rsidRDefault="00BA7625" w:rsidP="0028339C">
      <w:pPr>
        <w:pStyle w:val="BasicParagraph"/>
        <w:spacing w:line="264" w:lineRule="auto"/>
        <w:rPr>
          <w:rFonts w:ascii="Avenir LT Std 35 Light" w:hAnsi="Avenir LT Std 35 Light"/>
          <w:color w:val="auto"/>
          <w:sz w:val="20"/>
          <w:szCs w:val="20"/>
        </w:rPr>
      </w:pPr>
    </w:p>
    <w:p w14:paraId="613BECD5" w14:textId="4BA8EFD8" w:rsidR="00BA7625" w:rsidRDefault="00BA7625" w:rsidP="0028339C">
      <w:pPr>
        <w:pStyle w:val="BasicParagraph"/>
        <w:spacing w:line="264" w:lineRule="auto"/>
        <w:rPr>
          <w:rFonts w:ascii="Avenir LT Std 35 Light" w:hAnsi="Avenir LT Std 35 Light"/>
          <w:color w:val="auto"/>
          <w:sz w:val="20"/>
          <w:szCs w:val="20"/>
        </w:rPr>
      </w:pPr>
    </w:p>
    <w:p w14:paraId="2B060AB6" w14:textId="21D5A868" w:rsidR="00BA7625" w:rsidRDefault="00BA7625" w:rsidP="0028339C">
      <w:pPr>
        <w:pStyle w:val="BasicParagraph"/>
        <w:spacing w:line="264" w:lineRule="auto"/>
        <w:rPr>
          <w:rFonts w:ascii="Avenir LT Std 35 Light" w:hAnsi="Avenir LT Std 35 Light"/>
          <w:color w:val="auto"/>
          <w:sz w:val="20"/>
          <w:szCs w:val="20"/>
        </w:rPr>
      </w:pPr>
    </w:p>
    <w:p w14:paraId="1CAA71C7" w14:textId="51DBAA85" w:rsidR="00BA7625" w:rsidRDefault="00BA7625" w:rsidP="0028339C">
      <w:pPr>
        <w:pStyle w:val="BasicParagraph"/>
        <w:spacing w:line="264" w:lineRule="auto"/>
        <w:rPr>
          <w:rFonts w:ascii="Avenir LT Std 35 Light" w:hAnsi="Avenir LT Std 35 Light"/>
          <w:color w:val="auto"/>
          <w:sz w:val="20"/>
          <w:szCs w:val="20"/>
        </w:rPr>
      </w:pPr>
    </w:p>
    <w:p w14:paraId="780BAED3" w14:textId="77777777" w:rsidR="00BA7625" w:rsidRDefault="00BA7625">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75"/>
      <w:r>
        <w:br w:type="page"/>
      </w:r>
    </w:p>
    <w:p w14:paraId="0D658179" w14:textId="628088C4" w:rsidR="00BA7625" w:rsidRPr="006D68A2" w:rsidRDefault="00BA7625" w:rsidP="00BA7625">
      <w:pPr>
        <w:pStyle w:val="Heading1"/>
      </w:pPr>
      <w:r w:rsidRPr="006D68A2">
        <w:lastRenderedPageBreak/>
        <w:t>BSBRSK501 Manage risk</w:t>
      </w:r>
      <w:bookmarkEnd w:id="13"/>
    </w:p>
    <w:p w14:paraId="0A24C2FF" w14:textId="77777777" w:rsidR="00BA7625" w:rsidRDefault="00BA7625" w:rsidP="00BA7625">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3F59616A" w14:textId="77777777" w:rsidR="00BA7625" w:rsidRDefault="00BA7625" w:rsidP="00BA7625"/>
    <w:tbl>
      <w:tblPr>
        <w:tblStyle w:val="TableGrid"/>
        <w:tblW w:w="0" w:type="auto"/>
        <w:tblLook w:val="04A0" w:firstRow="1" w:lastRow="0" w:firstColumn="1" w:lastColumn="0" w:noHBand="0" w:noVBand="1"/>
      </w:tblPr>
      <w:tblGrid>
        <w:gridCol w:w="2201"/>
        <w:gridCol w:w="1360"/>
        <w:gridCol w:w="1322"/>
        <w:gridCol w:w="1583"/>
        <w:gridCol w:w="1382"/>
        <w:gridCol w:w="1161"/>
      </w:tblGrid>
      <w:tr w:rsidR="00BA7625" w14:paraId="267CDF61" w14:textId="77777777" w:rsidTr="00D44A39">
        <w:trPr>
          <w:tblHeader/>
        </w:trPr>
        <w:tc>
          <w:tcPr>
            <w:tcW w:w="2912" w:type="dxa"/>
          </w:tcPr>
          <w:p w14:paraId="62FB02DC" w14:textId="77777777" w:rsidR="00BA7625" w:rsidRDefault="00BA7625" w:rsidP="00D44A39"/>
        </w:tc>
        <w:tc>
          <w:tcPr>
            <w:tcW w:w="1431" w:type="dxa"/>
          </w:tcPr>
          <w:p w14:paraId="52A9AC94" w14:textId="77777777" w:rsidR="00BA7625" w:rsidRDefault="00BA7625" w:rsidP="00D44A39">
            <w:pPr>
              <w:rPr>
                <w:b/>
                <w:bCs/>
              </w:rPr>
            </w:pPr>
            <w:r w:rsidRPr="00C17BDE">
              <w:rPr>
                <w:b/>
                <w:bCs/>
              </w:rPr>
              <w:t>I have skills and knowledge in this area</w:t>
            </w:r>
          </w:p>
          <w:p w14:paraId="524E90DE" w14:textId="77777777" w:rsidR="00BA7625" w:rsidRPr="00620271" w:rsidRDefault="00BA7625" w:rsidP="00D44A39">
            <w:pPr>
              <w:rPr>
                <w:b/>
                <w:bCs/>
              </w:rPr>
            </w:pPr>
            <w:r>
              <w:rPr>
                <w:b/>
                <w:bCs/>
              </w:rPr>
              <w:t>(1 point)</w:t>
            </w:r>
          </w:p>
        </w:tc>
        <w:tc>
          <w:tcPr>
            <w:tcW w:w="1325" w:type="dxa"/>
          </w:tcPr>
          <w:p w14:paraId="2B186C17"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2F78738" w14:textId="77777777" w:rsidR="00BA7625" w:rsidRPr="00C17BDE" w:rsidRDefault="00BA7625" w:rsidP="00D44A39">
            <w:pPr>
              <w:rPr>
                <w:b/>
                <w:bCs/>
              </w:rPr>
            </w:pPr>
            <w:r w:rsidRPr="00C17BDE">
              <w:rPr>
                <w:b/>
                <w:bCs/>
              </w:rPr>
              <w:t>I have performed these tasks:</w:t>
            </w:r>
          </w:p>
          <w:p w14:paraId="4D0B5984" w14:textId="77777777" w:rsidR="00BA7625" w:rsidRPr="007C797B" w:rsidRDefault="00BA7625" w:rsidP="00D44A39">
            <w:pPr>
              <w:rPr>
                <w:b/>
                <w:bCs/>
              </w:rPr>
            </w:pPr>
            <w:r w:rsidRPr="007C797B">
              <w:rPr>
                <w:b/>
                <w:bCs/>
              </w:rPr>
              <w:t>Rarely = 1 point</w:t>
            </w:r>
          </w:p>
          <w:p w14:paraId="4776058E" w14:textId="77777777" w:rsidR="00BA7625" w:rsidRPr="007C797B" w:rsidRDefault="00BA7625" w:rsidP="00D44A39">
            <w:pPr>
              <w:rPr>
                <w:b/>
                <w:bCs/>
              </w:rPr>
            </w:pPr>
            <w:r w:rsidRPr="007C797B">
              <w:rPr>
                <w:b/>
                <w:bCs/>
              </w:rPr>
              <w:t>Sometimes</w:t>
            </w:r>
            <w:r>
              <w:rPr>
                <w:b/>
                <w:bCs/>
              </w:rPr>
              <w:t xml:space="preserve"> = 2 points</w:t>
            </w:r>
          </w:p>
          <w:p w14:paraId="15BFE1F2" w14:textId="77777777" w:rsidR="00BA7625" w:rsidRPr="007C797B" w:rsidRDefault="00BA7625" w:rsidP="00D44A39">
            <w:pPr>
              <w:rPr>
                <w:b/>
                <w:bCs/>
              </w:rPr>
            </w:pPr>
            <w:r w:rsidRPr="007C797B">
              <w:rPr>
                <w:b/>
                <w:bCs/>
              </w:rPr>
              <w:t>Frequently = 3 points</w:t>
            </w:r>
          </w:p>
        </w:tc>
        <w:tc>
          <w:tcPr>
            <w:tcW w:w="1392" w:type="dxa"/>
          </w:tcPr>
          <w:p w14:paraId="7D4BADB8" w14:textId="77777777" w:rsidR="00BA7625" w:rsidRDefault="00BA7625" w:rsidP="00D44A39">
            <w:pPr>
              <w:rPr>
                <w:b/>
                <w:bCs/>
              </w:rPr>
            </w:pPr>
            <w:r w:rsidRPr="00C17BDE">
              <w:rPr>
                <w:b/>
                <w:bCs/>
              </w:rPr>
              <w:t>I can collect documents and evidence that show I have undertaken these tasks</w:t>
            </w:r>
          </w:p>
          <w:p w14:paraId="5B545D82" w14:textId="77777777" w:rsidR="00BA7625" w:rsidRPr="00620271" w:rsidRDefault="00BA7625" w:rsidP="00D44A39">
            <w:pPr>
              <w:rPr>
                <w:b/>
                <w:bCs/>
              </w:rPr>
            </w:pPr>
            <w:r>
              <w:rPr>
                <w:b/>
                <w:bCs/>
              </w:rPr>
              <w:t>(2 points)</w:t>
            </w:r>
          </w:p>
        </w:tc>
        <w:tc>
          <w:tcPr>
            <w:tcW w:w="1392" w:type="dxa"/>
          </w:tcPr>
          <w:p w14:paraId="4E943332" w14:textId="77777777" w:rsidR="00BA7625" w:rsidRPr="00C17BDE" w:rsidRDefault="00BA7625" w:rsidP="00D44A39">
            <w:pPr>
              <w:rPr>
                <w:b/>
                <w:bCs/>
              </w:rPr>
            </w:pPr>
            <w:r>
              <w:rPr>
                <w:b/>
                <w:bCs/>
              </w:rPr>
              <w:t>Total number of points</w:t>
            </w:r>
          </w:p>
        </w:tc>
      </w:tr>
      <w:tr w:rsidR="00BA7625" w14:paraId="2BCE2841" w14:textId="77777777" w:rsidTr="00D44A39">
        <w:tc>
          <w:tcPr>
            <w:tcW w:w="2912" w:type="dxa"/>
          </w:tcPr>
          <w:p w14:paraId="1F925A64" w14:textId="77777777" w:rsidR="00BA7625" w:rsidRDefault="00BA7625" w:rsidP="00D44A39">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4CA2731D" w14:textId="77777777" w:rsidR="00BA7625" w:rsidRDefault="00BA7625" w:rsidP="00D44A39"/>
        </w:tc>
        <w:tc>
          <w:tcPr>
            <w:tcW w:w="1325" w:type="dxa"/>
          </w:tcPr>
          <w:p w14:paraId="0F26EFA3" w14:textId="77777777" w:rsidR="00BA7625" w:rsidRDefault="00BA7625" w:rsidP="00D44A39"/>
        </w:tc>
        <w:tc>
          <w:tcPr>
            <w:tcW w:w="1956" w:type="dxa"/>
          </w:tcPr>
          <w:p w14:paraId="63C3FA5B" w14:textId="77777777" w:rsidR="00BA7625" w:rsidRDefault="00BA7625" w:rsidP="00D44A39"/>
        </w:tc>
        <w:tc>
          <w:tcPr>
            <w:tcW w:w="1392" w:type="dxa"/>
          </w:tcPr>
          <w:p w14:paraId="70687376" w14:textId="77777777" w:rsidR="00BA7625" w:rsidRDefault="00BA7625" w:rsidP="00D44A39"/>
        </w:tc>
        <w:tc>
          <w:tcPr>
            <w:tcW w:w="1392" w:type="dxa"/>
          </w:tcPr>
          <w:p w14:paraId="7222601D" w14:textId="77777777" w:rsidR="00BA7625" w:rsidRDefault="00BA7625" w:rsidP="00D44A39"/>
        </w:tc>
      </w:tr>
      <w:tr w:rsidR="00BA7625" w14:paraId="32794CFC" w14:textId="77777777" w:rsidTr="00D44A39">
        <w:tc>
          <w:tcPr>
            <w:tcW w:w="2912" w:type="dxa"/>
          </w:tcPr>
          <w:p w14:paraId="1EEB18DC" w14:textId="77777777" w:rsidR="00BA7625" w:rsidRDefault="00BA7625" w:rsidP="00D44A39">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3C258232" w14:textId="77777777" w:rsidR="00BA7625" w:rsidRDefault="00BA7625" w:rsidP="00D44A39"/>
        </w:tc>
        <w:tc>
          <w:tcPr>
            <w:tcW w:w="1325" w:type="dxa"/>
          </w:tcPr>
          <w:p w14:paraId="06007C94" w14:textId="77777777" w:rsidR="00BA7625" w:rsidRDefault="00BA7625" w:rsidP="00D44A39"/>
        </w:tc>
        <w:tc>
          <w:tcPr>
            <w:tcW w:w="1956" w:type="dxa"/>
          </w:tcPr>
          <w:p w14:paraId="5BB7E705" w14:textId="77777777" w:rsidR="00BA7625" w:rsidRDefault="00BA7625" w:rsidP="00D44A39"/>
        </w:tc>
        <w:tc>
          <w:tcPr>
            <w:tcW w:w="1392" w:type="dxa"/>
          </w:tcPr>
          <w:p w14:paraId="39269FEE" w14:textId="77777777" w:rsidR="00BA7625" w:rsidRDefault="00BA7625" w:rsidP="00D44A39"/>
        </w:tc>
        <w:tc>
          <w:tcPr>
            <w:tcW w:w="1392" w:type="dxa"/>
          </w:tcPr>
          <w:p w14:paraId="19D243A2" w14:textId="77777777" w:rsidR="00BA7625" w:rsidRDefault="00BA7625" w:rsidP="00D44A39"/>
        </w:tc>
      </w:tr>
      <w:tr w:rsidR="00BA7625" w14:paraId="11106F21" w14:textId="77777777" w:rsidTr="00D44A39">
        <w:tc>
          <w:tcPr>
            <w:tcW w:w="2912" w:type="dxa"/>
          </w:tcPr>
          <w:p w14:paraId="728B1CB0" w14:textId="77777777" w:rsidR="00BA7625" w:rsidRPr="00212219" w:rsidRDefault="00BA7625" w:rsidP="00D44A39">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5DD86E2B" w14:textId="77777777" w:rsidR="00BA7625" w:rsidRDefault="00BA7625" w:rsidP="00D44A39"/>
        </w:tc>
        <w:tc>
          <w:tcPr>
            <w:tcW w:w="1325" w:type="dxa"/>
          </w:tcPr>
          <w:p w14:paraId="5307468E" w14:textId="77777777" w:rsidR="00BA7625" w:rsidRDefault="00BA7625" w:rsidP="00D44A39"/>
        </w:tc>
        <w:tc>
          <w:tcPr>
            <w:tcW w:w="1956" w:type="dxa"/>
          </w:tcPr>
          <w:p w14:paraId="592A94BE" w14:textId="77777777" w:rsidR="00BA7625" w:rsidRDefault="00BA7625" w:rsidP="00D44A39"/>
        </w:tc>
        <w:tc>
          <w:tcPr>
            <w:tcW w:w="1392" w:type="dxa"/>
          </w:tcPr>
          <w:p w14:paraId="51993116" w14:textId="77777777" w:rsidR="00BA7625" w:rsidRDefault="00BA7625" w:rsidP="00D44A39"/>
        </w:tc>
        <w:tc>
          <w:tcPr>
            <w:tcW w:w="1392" w:type="dxa"/>
          </w:tcPr>
          <w:p w14:paraId="7CFD00B1" w14:textId="77777777" w:rsidR="00BA7625" w:rsidRDefault="00BA7625" w:rsidP="00D44A39"/>
        </w:tc>
      </w:tr>
      <w:tr w:rsidR="00BA7625" w14:paraId="43470522" w14:textId="77777777" w:rsidTr="00D44A39">
        <w:tc>
          <w:tcPr>
            <w:tcW w:w="2912" w:type="dxa"/>
          </w:tcPr>
          <w:p w14:paraId="3E83FCF6" w14:textId="77777777" w:rsidR="00BA7625" w:rsidRPr="00212219" w:rsidRDefault="00BA7625" w:rsidP="00D44A39">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688C3724" w14:textId="77777777" w:rsidR="00BA7625" w:rsidRDefault="00BA7625" w:rsidP="00D44A39"/>
        </w:tc>
        <w:tc>
          <w:tcPr>
            <w:tcW w:w="1325" w:type="dxa"/>
          </w:tcPr>
          <w:p w14:paraId="662C4EBF" w14:textId="77777777" w:rsidR="00BA7625" w:rsidRDefault="00BA7625" w:rsidP="00D44A39"/>
        </w:tc>
        <w:tc>
          <w:tcPr>
            <w:tcW w:w="1956" w:type="dxa"/>
          </w:tcPr>
          <w:p w14:paraId="4CD5DA17" w14:textId="77777777" w:rsidR="00BA7625" w:rsidRDefault="00BA7625" w:rsidP="00D44A39"/>
        </w:tc>
        <w:tc>
          <w:tcPr>
            <w:tcW w:w="1392" w:type="dxa"/>
          </w:tcPr>
          <w:p w14:paraId="431C82FD" w14:textId="77777777" w:rsidR="00BA7625" w:rsidRDefault="00BA7625" w:rsidP="00D44A39"/>
        </w:tc>
        <w:tc>
          <w:tcPr>
            <w:tcW w:w="1392" w:type="dxa"/>
          </w:tcPr>
          <w:p w14:paraId="37DA0D8F" w14:textId="77777777" w:rsidR="00BA7625" w:rsidRDefault="00BA7625" w:rsidP="00D44A39"/>
        </w:tc>
      </w:tr>
      <w:tr w:rsidR="00BA7625" w14:paraId="76D52B67" w14:textId="77777777" w:rsidTr="00D44A39">
        <w:tc>
          <w:tcPr>
            <w:tcW w:w="2912" w:type="dxa"/>
          </w:tcPr>
          <w:p w14:paraId="169CCF8E" w14:textId="77777777" w:rsidR="00BA7625" w:rsidRPr="00620271" w:rsidRDefault="00BA7625" w:rsidP="00D44A39">
            <w:r>
              <w:t xml:space="preserve">I have </w:t>
            </w:r>
            <w:r w:rsidRPr="00076999">
              <w:t>maintain</w:t>
            </w:r>
            <w:r>
              <w:t xml:space="preserve">ed a range of risk management </w:t>
            </w:r>
            <w:r w:rsidRPr="00076999">
              <w:t xml:space="preserve"> documentation</w:t>
            </w:r>
            <w:r>
              <w:t xml:space="preserve"> and ensured that it is appropriately stored.</w:t>
            </w:r>
          </w:p>
        </w:tc>
        <w:tc>
          <w:tcPr>
            <w:tcW w:w="1431" w:type="dxa"/>
          </w:tcPr>
          <w:p w14:paraId="18D34B23" w14:textId="77777777" w:rsidR="00BA7625" w:rsidRDefault="00BA7625" w:rsidP="00D44A39"/>
        </w:tc>
        <w:tc>
          <w:tcPr>
            <w:tcW w:w="1325" w:type="dxa"/>
          </w:tcPr>
          <w:p w14:paraId="7CF63B4D" w14:textId="77777777" w:rsidR="00BA7625" w:rsidRDefault="00BA7625" w:rsidP="00D44A39"/>
        </w:tc>
        <w:tc>
          <w:tcPr>
            <w:tcW w:w="1956" w:type="dxa"/>
          </w:tcPr>
          <w:p w14:paraId="0D4E0504" w14:textId="77777777" w:rsidR="00BA7625" w:rsidRDefault="00BA7625" w:rsidP="00D44A39"/>
        </w:tc>
        <w:tc>
          <w:tcPr>
            <w:tcW w:w="1392" w:type="dxa"/>
          </w:tcPr>
          <w:p w14:paraId="052330AA" w14:textId="77777777" w:rsidR="00BA7625" w:rsidRDefault="00BA7625" w:rsidP="00D44A39"/>
        </w:tc>
        <w:tc>
          <w:tcPr>
            <w:tcW w:w="1392" w:type="dxa"/>
          </w:tcPr>
          <w:p w14:paraId="320EA4CD" w14:textId="77777777" w:rsidR="00BA7625" w:rsidRDefault="00BA7625" w:rsidP="00D44A39"/>
        </w:tc>
      </w:tr>
    </w:tbl>
    <w:p w14:paraId="7329983D" w14:textId="733EDCDF" w:rsidR="00BA7625" w:rsidRDefault="00BA7625" w:rsidP="0028339C">
      <w:pPr>
        <w:pStyle w:val="BasicParagraph"/>
        <w:spacing w:line="264" w:lineRule="auto"/>
        <w:rPr>
          <w:rFonts w:ascii="Avenir LT Std 35 Light" w:hAnsi="Avenir LT Std 35 Light"/>
          <w:color w:val="auto"/>
          <w:sz w:val="20"/>
          <w:szCs w:val="20"/>
        </w:rPr>
      </w:pPr>
    </w:p>
    <w:p w14:paraId="4DAC398B" w14:textId="63285DF0" w:rsidR="00BA7625" w:rsidRDefault="00BA7625" w:rsidP="0028339C">
      <w:pPr>
        <w:pStyle w:val="BasicParagraph"/>
        <w:spacing w:line="264" w:lineRule="auto"/>
        <w:rPr>
          <w:rFonts w:ascii="Avenir LT Std 35 Light" w:hAnsi="Avenir LT Std 35 Light"/>
          <w:color w:val="auto"/>
          <w:sz w:val="20"/>
          <w:szCs w:val="20"/>
        </w:rPr>
      </w:pPr>
    </w:p>
    <w:p w14:paraId="1EA8B53A" w14:textId="493D4145" w:rsidR="00BA7625" w:rsidRDefault="00BA7625" w:rsidP="0028339C">
      <w:pPr>
        <w:pStyle w:val="BasicParagraph"/>
        <w:spacing w:line="264" w:lineRule="auto"/>
        <w:rPr>
          <w:rFonts w:ascii="Avenir LT Std 35 Light" w:hAnsi="Avenir LT Std 35 Light"/>
          <w:color w:val="auto"/>
          <w:sz w:val="20"/>
          <w:szCs w:val="20"/>
        </w:rPr>
      </w:pPr>
    </w:p>
    <w:p w14:paraId="4DFDCDAE" w14:textId="1CC86F58" w:rsidR="00BA7625" w:rsidRDefault="00BA7625" w:rsidP="0028339C">
      <w:pPr>
        <w:pStyle w:val="BasicParagraph"/>
        <w:spacing w:line="264" w:lineRule="auto"/>
        <w:rPr>
          <w:rFonts w:ascii="Avenir LT Std 35 Light" w:hAnsi="Avenir LT Std 35 Light"/>
          <w:color w:val="auto"/>
          <w:sz w:val="20"/>
          <w:szCs w:val="20"/>
        </w:rPr>
      </w:pPr>
    </w:p>
    <w:p w14:paraId="0C5354E7" w14:textId="77777777" w:rsidR="00BA7625" w:rsidRDefault="00BA7625">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77"/>
      <w:bookmarkStart w:id="15" w:name="_Hlk21091699"/>
      <w:r>
        <w:br w:type="page"/>
      </w:r>
    </w:p>
    <w:p w14:paraId="58A29DAF" w14:textId="11873D9C" w:rsidR="00BA7625" w:rsidRPr="00C301CB" w:rsidRDefault="00BA7625" w:rsidP="00BA7625">
      <w:pPr>
        <w:pStyle w:val="Heading1"/>
      </w:pPr>
      <w:r w:rsidRPr="00C301CB">
        <w:lastRenderedPageBreak/>
        <w:t>BSBWHS521 - Ensure a safe workplace for a work area</w:t>
      </w:r>
      <w:bookmarkEnd w:id="14"/>
    </w:p>
    <w:p w14:paraId="718819A3" w14:textId="77777777" w:rsidR="00BA7625" w:rsidRDefault="00BA7625" w:rsidP="00BA7625">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0D4C84F8" w14:textId="77777777" w:rsidR="00BA7625" w:rsidRDefault="00BA7625" w:rsidP="00BA7625"/>
    <w:tbl>
      <w:tblPr>
        <w:tblStyle w:val="TableGrid"/>
        <w:tblW w:w="0" w:type="auto"/>
        <w:tblLook w:val="04A0" w:firstRow="1" w:lastRow="0" w:firstColumn="1" w:lastColumn="0" w:noHBand="0" w:noVBand="1"/>
      </w:tblPr>
      <w:tblGrid>
        <w:gridCol w:w="2176"/>
        <w:gridCol w:w="1362"/>
        <w:gridCol w:w="1322"/>
        <w:gridCol w:w="1597"/>
        <w:gridCol w:w="1382"/>
        <w:gridCol w:w="1170"/>
      </w:tblGrid>
      <w:tr w:rsidR="00BA7625" w14:paraId="09869BBF" w14:textId="77777777" w:rsidTr="00D44A39">
        <w:trPr>
          <w:tblHeader/>
        </w:trPr>
        <w:tc>
          <w:tcPr>
            <w:tcW w:w="2912" w:type="dxa"/>
          </w:tcPr>
          <w:p w14:paraId="4B95D038" w14:textId="77777777" w:rsidR="00BA7625" w:rsidRDefault="00BA7625" w:rsidP="00D44A39"/>
        </w:tc>
        <w:tc>
          <w:tcPr>
            <w:tcW w:w="1431" w:type="dxa"/>
          </w:tcPr>
          <w:p w14:paraId="4D61E20A" w14:textId="77777777" w:rsidR="00BA7625" w:rsidRDefault="00BA7625" w:rsidP="00D44A39">
            <w:pPr>
              <w:rPr>
                <w:b/>
                <w:bCs/>
              </w:rPr>
            </w:pPr>
            <w:r w:rsidRPr="00C17BDE">
              <w:rPr>
                <w:b/>
                <w:bCs/>
              </w:rPr>
              <w:t>I have skills and knowledge in this area</w:t>
            </w:r>
          </w:p>
          <w:p w14:paraId="3F29707A" w14:textId="77777777" w:rsidR="00BA7625" w:rsidRPr="00620271" w:rsidRDefault="00BA7625" w:rsidP="00D44A39">
            <w:pPr>
              <w:rPr>
                <w:b/>
                <w:bCs/>
              </w:rPr>
            </w:pPr>
            <w:r>
              <w:rPr>
                <w:b/>
                <w:bCs/>
              </w:rPr>
              <w:t>(1 point)</w:t>
            </w:r>
          </w:p>
        </w:tc>
        <w:tc>
          <w:tcPr>
            <w:tcW w:w="1325" w:type="dxa"/>
          </w:tcPr>
          <w:p w14:paraId="33CCBFCE"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0E70040" w14:textId="77777777" w:rsidR="00BA7625" w:rsidRPr="00C17BDE" w:rsidRDefault="00BA7625" w:rsidP="00D44A39">
            <w:pPr>
              <w:rPr>
                <w:b/>
                <w:bCs/>
              </w:rPr>
            </w:pPr>
            <w:r w:rsidRPr="00C17BDE">
              <w:rPr>
                <w:b/>
                <w:bCs/>
              </w:rPr>
              <w:t>I have performed these tasks:</w:t>
            </w:r>
          </w:p>
          <w:p w14:paraId="49017CDA" w14:textId="77777777" w:rsidR="00BA7625" w:rsidRPr="007C797B" w:rsidRDefault="00BA7625" w:rsidP="00D44A39">
            <w:pPr>
              <w:rPr>
                <w:b/>
                <w:bCs/>
              </w:rPr>
            </w:pPr>
            <w:r w:rsidRPr="007C797B">
              <w:rPr>
                <w:b/>
                <w:bCs/>
              </w:rPr>
              <w:t>Rarely = 1 point</w:t>
            </w:r>
          </w:p>
          <w:p w14:paraId="591F9CB9" w14:textId="77777777" w:rsidR="00BA7625" w:rsidRPr="007C797B" w:rsidRDefault="00BA7625" w:rsidP="00D44A39">
            <w:pPr>
              <w:rPr>
                <w:b/>
                <w:bCs/>
              </w:rPr>
            </w:pPr>
            <w:r w:rsidRPr="007C797B">
              <w:rPr>
                <w:b/>
                <w:bCs/>
              </w:rPr>
              <w:t>Sometimes</w:t>
            </w:r>
            <w:r>
              <w:rPr>
                <w:b/>
                <w:bCs/>
              </w:rPr>
              <w:t xml:space="preserve"> = 2 points</w:t>
            </w:r>
          </w:p>
          <w:p w14:paraId="2CCC43C5" w14:textId="77777777" w:rsidR="00BA7625" w:rsidRPr="007C797B" w:rsidRDefault="00BA7625" w:rsidP="00D44A39">
            <w:pPr>
              <w:rPr>
                <w:b/>
                <w:bCs/>
              </w:rPr>
            </w:pPr>
            <w:r w:rsidRPr="007C797B">
              <w:rPr>
                <w:b/>
                <w:bCs/>
              </w:rPr>
              <w:t>Frequently = 3 points</w:t>
            </w:r>
          </w:p>
        </w:tc>
        <w:tc>
          <w:tcPr>
            <w:tcW w:w="1392" w:type="dxa"/>
          </w:tcPr>
          <w:p w14:paraId="335098E3" w14:textId="77777777" w:rsidR="00BA7625" w:rsidRDefault="00BA7625" w:rsidP="00D44A39">
            <w:pPr>
              <w:rPr>
                <w:b/>
                <w:bCs/>
              </w:rPr>
            </w:pPr>
            <w:r w:rsidRPr="00C17BDE">
              <w:rPr>
                <w:b/>
                <w:bCs/>
              </w:rPr>
              <w:t>I can collect documents and evidence that show I have undertaken these tasks</w:t>
            </w:r>
          </w:p>
          <w:p w14:paraId="3605F869" w14:textId="77777777" w:rsidR="00BA7625" w:rsidRPr="00620271" w:rsidRDefault="00BA7625" w:rsidP="00D44A39">
            <w:pPr>
              <w:rPr>
                <w:b/>
                <w:bCs/>
              </w:rPr>
            </w:pPr>
            <w:r>
              <w:rPr>
                <w:b/>
                <w:bCs/>
              </w:rPr>
              <w:t>(2 points)</w:t>
            </w:r>
          </w:p>
        </w:tc>
        <w:tc>
          <w:tcPr>
            <w:tcW w:w="1392" w:type="dxa"/>
          </w:tcPr>
          <w:p w14:paraId="1E17939C" w14:textId="77777777" w:rsidR="00BA7625" w:rsidRPr="00C17BDE" w:rsidRDefault="00BA7625" w:rsidP="00D44A39">
            <w:pPr>
              <w:rPr>
                <w:b/>
                <w:bCs/>
              </w:rPr>
            </w:pPr>
            <w:r>
              <w:rPr>
                <w:b/>
                <w:bCs/>
              </w:rPr>
              <w:t>Total number of points</w:t>
            </w:r>
          </w:p>
        </w:tc>
      </w:tr>
      <w:tr w:rsidR="00BA7625" w14:paraId="3328AADB" w14:textId="77777777" w:rsidTr="00D44A39">
        <w:tc>
          <w:tcPr>
            <w:tcW w:w="2912" w:type="dxa"/>
          </w:tcPr>
          <w:p w14:paraId="0C119A39" w14:textId="77777777" w:rsidR="00BA7625" w:rsidRDefault="00BA7625" w:rsidP="00D44A39">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1A563A27" w14:textId="77777777" w:rsidR="00BA7625" w:rsidRDefault="00BA7625" w:rsidP="00D44A39"/>
        </w:tc>
        <w:tc>
          <w:tcPr>
            <w:tcW w:w="1325" w:type="dxa"/>
          </w:tcPr>
          <w:p w14:paraId="79019B8B" w14:textId="77777777" w:rsidR="00BA7625" w:rsidRDefault="00BA7625" w:rsidP="00D44A39"/>
        </w:tc>
        <w:tc>
          <w:tcPr>
            <w:tcW w:w="1956" w:type="dxa"/>
          </w:tcPr>
          <w:p w14:paraId="4DB9183C" w14:textId="77777777" w:rsidR="00BA7625" w:rsidRDefault="00BA7625" w:rsidP="00D44A39"/>
        </w:tc>
        <w:tc>
          <w:tcPr>
            <w:tcW w:w="1392" w:type="dxa"/>
          </w:tcPr>
          <w:p w14:paraId="50E38FA3" w14:textId="77777777" w:rsidR="00BA7625" w:rsidRDefault="00BA7625" w:rsidP="00D44A39"/>
        </w:tc>
        <w:tc>
          <w:tcPr>
            <w:tcW w:w="1392" w:type="dxa"/>
          </w:tcPr>
          <w:p w14:paraId="450A31E3" w14:textId="77777777" w:rsidR="00BA7625" w:rsidRDefault="00BA7625" w:rsidP="00D44A39"/>
        </w:tc>
      </w:tr>
      <w:tr w:rsidR="00BA7625" w14:paraId="7BC53F43" w14:textId="77777777" w:rsidTr="00D44A39">
        <w:tc>
          <w:tcPr>
            <w:tcW w:w="2912" w:type="dxa"/>
          </w:tcPr>
          <w:p w14:paraId="3A2F61C9" w14:textId="77777777" w:rsidR="00BA7625" w:rsidRPr="00450ED2" w:rsidRDefault="00BA7625" w:rsidP="00D44A39">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46C727C6" w14:textId="77777777" w:rsidR="00BA7625" w:rsidRDefault="00BA7625" w:rsidP="00D44A39"/>
        </w:tc>
        <w:tc>
          <w:tcPr>
            <w:tcW w:w="1325" w:type="dxa"/>
          </w:tcPr>
          <w:p w14:paraId="614DA2E8" w14:textId="77777777" w:rsidR="00BA7625" w:rsidRDefault="00BA7625" w:rsidP="00D44A39"/>
        </w:tc>
        <w:tc>
          <w:tcPr>
            <w:tcW w:w="1956" w:type="dxa"/>
          </w:tcPr>
          <w:p w14:paraId="7A6F7F29" w14:textId="77777777" w:rsidR="00BA7625" w:rsidRDefault="00BA7625" w:rsidP="00D44A39"/>
        </w:tc>
        <w:tc>
          <w:tcPr>
            <w:tcW w:w="1392" w:type="dxa"/>
          </w:tcPr>
          <w:p w14:paraId="226E42C7" w14:textId="77777777" w:rsidR="00BA7625" w:rsidRDefault="00BA7625" w:rsidP="00D44A39"/>
        </w:tc>
        <w:tc>
          <w:tcPr>
            <w:tcW w:w="1392" w:type="dxa"/>
          </w:tcPr>
          <w:p w14:paraId="7B04A1EF" w14:textId="77777777" w:rsidR="00BA7625" w:rsidRDefault="00BA7625" w:rsidP="00D44A39"/>
        </w:tc>
      </w:tr>
      <w:tr w:rsidR="00BA7625" w14:paraId="02336E5A" w14:textId="77777777" w:rsidTr="00D44A39">
        <w:tc>
          <w:tcPr>
            <w:tcW w:w="2912" w:type="dxa"/>
          </w:tcPr>
          <w:p w14:paraId="5918EDD7" w14:textId="77777777" w:rsidR="00BA7625" w:rsidRDefault="00BA7625" w:rsidP="00D44A39">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2C693EBA" w14:textId="77777777" w:rsidR="00BA7625" w:rsidRDefault="00BA7625" w:rsidP="00D44A39"/>
        </w:tc>
        <w:tc>
          <w:tcPr>
            <w:tcW w:w="1325" w:type="dxa"/>
          </w:tcPr>
          <w:p w14:paraId="5C983571" w14:textId="77777777" w:rsidR="00BA7625" w:rsidRDefault="00BA7625" w:rsidP="00D44A39"/>
        </w:tc>
        <w:tc>
          <w:tcPr>
            <w:tcW w:w="1956" w:type="dxa"/>
          </w:tcPr>
          <w:p w14:paraId="56472204" w14:textId="77777777" w:rsidR="00BA7625" w:rsidRDefault="00BA7625" w:rsidP="00D44A39"/>
        </w:tc>
        <w:tc>
          <w:tcPr>
            <w:tcW w:w="1392" w:type="dxa"/>
          </w:tcPr>
          <w:p w14:paraId="01F0D7DC" w14:textId="77777777" w:rsidR="00BA7625" w:rsidRDefault="00BA7625" w:rsidP="00D44A39"/>
        </w:tc>
        <w:tc>
          <w:tcPr>
            <w:tcW w:w="1392" w:type="dxa"/>
          </w:tcPr>
          <w:p w14:paraId="0F95D5B0" w14:textId="77777777" w:rsidR="00BA7625" w:rsidRDefault="00BA7625" w:rsidP="00D44A39"/>
        </w:tc>
      </w:tr>
      <w:tr w:rsidR="00BA7625" w14:paraId="5479DE3F" w14:textId="77777777" w:rsidTr="00D44A39">
        <w:tc>
          <w:tcPr>
            <w:tcW w:w="2912" w:type="dxa"/>
          </w:tcPr>
          <w:p w14:paraId="0A1D19A9" w14:textId="77777777" w:rsidR="00BA7625" w:rsidRDefault="00BA7625" w:rsidP="00D44A39">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196E2D42" w14:textId="77777777" w:rsidR="00BA7625" w:rsidRDefault="00BA7625" w:rsidP="00D44A39"/>
        </w:tc>
        <w:tc>
          <w:tcPr>
            <w:tcW w:w="1325" w:type="dxa"/>
          </w:tcPr>
          <w:p w14:paraId="32CB04AD" w14:textId="77777777" w:rsidR="00BA7625" w:rsidRDefault="00BA7625" w:rsidP="00D44A39"/>
        </w:tc>
        <w:tc>
          <w:tcPr>
            <w:tcW w:w="1956" w:type="dxa"/>
          </w:tcPr>
          <w:p w14:paraId="317F24EC" w14:textId="77777777" w:rsidR="00BA7625" w:rsidRDefault="00BA7625" w:rsidP="00D44A39"/>
        </w:tc>
        <w:tc>
          <w:tcPr>
            <w:tcW w:w="1392" w:type="dxa"/>
          </w:tcPr>
          <w:p w14:paraId="75B8392D" w14:textId="77777777" w:rsidR="00BA7625" w:rsidRDefault="00BA7625" w:rsidP="00D44A39"/>
        </w:tc>
        <w:tc>
          <w:tcPr>
            <w:tcW w:w="1392" w:type="dxa"/>
          </w:tcPr>
          <w:p w14:paraId="377667D3" w14:textId="77777777" w:rsidR="00BA7625" w:rsidRDefault="00BA7625" w:rsidP="00D44A39"/>
        </w:tc>
      </w:tr>
      <w:tr w:rsidR="00BA7625" w14:paraId="4BDA7020" w14:textId="77777777" w:rsidTr="00D44A39">
        <w:tc>
          <w:tcPr>
            <w:tcW w:w="2912" w:type="dxa"/>
          </w:tcPr>
          <w:p w14:paraId="624FF37F" w14:textId="77777777" w:rsidR="00BA7625" w:rsidRPr="00212219" w:rsidRDefault="00BA7625" w:rsidP="00D44A39">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303D3C75" w14:textId="77777777" w:rsidR="00BA7625" w:rsidRDefault="00BA7625" w:rsidP="00D44A39"/>
        </w:tc>
        <w:tc>
          <w:tcPr>
            <w:tcW w:w="1325" w:type="dxa"/>
          </w:tcPr>
          <w:p w14:paraId="38452EDE" w14:textId="77777777" w:rsidR="00BA7625" w:rsidRDefault="00BA7625" w:rsidP="00D44A39"/>
        </w:tc>
        <w:tc>
          <w:tcPr>
            <w:tcW w:w="1956" w:type="dxa"/>
          </w:tcPr>
          <w:p w14:paraId="5123D6BC" w14:textId="77777777" w:rsidR="00BA7625" w:rsidRDefault="00BA7625" w:rsidP="00D44A39"/>
        </w:tc>
        <w:tc>
          <w:tcPr>
            <w:tcW w:w="1392" w:type="dxa"/>
          </w:tcPr>
          <w:p w14:paraId="66F1CD33" w14:textId="77777777" w:rsidR="00BA7625" w:rsidRDefault="00BA7625" w:rsidP="00D44A39"/>
        </w:tc>
        <w:tc>
          <w:tcPr>
            <w:tcW w:w="1392" w:type="dxa"/>
          </w:tcPr>
          <w:p w14:paraId="655A14BC" w14:textId="77777777" w:rsidR="00BA7625" w:rsidRDefault="00BA7625" w:rsidP="00D44A39"/>
        </w:tc>
      </w:tr>
      <w:tr w:rsidR="00BA7625" w14:paraId="4790D77E" w14:textId="77777777" w:rsidTr="00D44A39">
        <w:tc>
          <w:tcPr>
            <w:tcW w:w="2912" w:type="dxa"/>
          </w:tcPr>
          <w:p w14:paraId="160C50D2" w14:textId="77777777" w:rsidR="00BA7625" w:rsidRPr="00822DC7" w:rsidRDefault="00BA7625" w:rsidP="00D44A39">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71854FEB" w14:textId="77777777" w:rsidR="00BA7625" w:rsidRDefault="00BA7625" w:rsidP="00D44A39"/>
        </w:tc>
        <w:tc>
          <w:tcPr>
            <w:tcW w:w="1325" w:type="dxa"/>
          </w:tcPr>
          <w:p w14:paraId="2257DD17" w14:textId="77777777" w:rsidR="00BA7625" w:rsidRDefault="00BA7625" w:rsidP="00D44A39"/>
        </w:tc>
        <w:tc>
          <w:tcPr>
            <w:tcW w:w="1956" w:type="dxa"/>
          </w:tcPr>
          <w:p w14:paraId="1FC9726E" w14:textId="77777777" w:rsidR="00BA7625" w:rsidRDefault="00BA7625" w:rsidP="00D44A39"/>
        </w:tc>
        <w:tc>
          <w:tcPr>
            <w:tcW w:w="1392" w:type="dxa"/>
          </w:tcPr>
          <w:p w14:paraId="0E37ACD9" w14:textId="77777777" w:rsidR="00BA7625" w:rsidRDefault="00BA7625" w:rsidP="00D44A39"/>
        </w:tc>
        <w:tc>
          <w:tcPr>
            <w:tcW w:w="1392" w:type="dxa"/>
          </w:tcPr>
          <w:p w14:paraId="08EEADDE" w14:textId="77777777" w:rsidR="00BA7625" w:rsidRDefault="00BA7625" w:rsidP="00D44A39"/>
        </w:tc>
      </w:tr>
      <w:tr w:rsidR="00BA7625" w14:paraId="058E9F80" w14:textId="77777777" w:rsidTr="00D44A39">
        <w:tc>
          <w:tcPr>
            <w:tcW w:w="2912" w:type="dxa"/>
          </w:tcPr>
          <w:p w14:paraId="1AA7DF4F" w14:textId="77777777" w:rsidR="00BA7625" w:rsidRPr="00212219" w:rsidRDefault="00BA7625" w:rsidP="00D44A39">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352E87B5" w14:textId="77777777" w:rsidR="00BA7625" w:rsidRDefault="00BA7625" w:rsidP="00D44A39"/>
        </w:tc>
        <w:tc>
          <w:tcPr>
            <w:tcW w:w="1325" w:type="dxa"/>
          </w:tcPr>
          <w:p w14:paraId="5518F276" w14:textId="77777777" w:rsidR="00BA7625" w:rsidRDefault="00BA7625" w:rsidP="00D44A39"/>
        </w:tc>
        <w:tc>
          <w:tcPr>
            <w:tcW w:w="1956" w:type="dxa"/>
          </w:tcPr>
          <w:p w14:paraId="391A6C30" w14:textId="77777777" w:rsidR="00BA7625" w:rsidRDefault="00BA7625" w:rsidP="00D44A39"/>
        </w:tc>
        <w:tc>
          <w:tcPr>
            <w:tcW w:w="1392" w:type="dxa"/>
          </w:tcPr>
          <w:p w14:paraId="45B546AD" w14:textId="77777777" w:rsidR="00BA7625" w:rsidRDefault="00BA7625" w:rsidP="00D44A39"/>
        </w:tc>
        <w:tc>
          <w:tcPr>
            <w:tcW w:w="1392" w:type="dxa"/>
          </w:tcPr>
          <w:p w14:paraId="56654180" w14:textId="77777777" w:rsidR="00BA7625" w:rsidRDefault="00BA7625" w:rsidP="00D44A39"/>
        </w:tc>
      </w:tr>
      <w:tr w:rsidR="00BA7625" w14:paraId="15FB86F3" w14:textId="77777777" w:rsidTr="00D44A39">
        <w:tc>
          <w:tcPr>
            <w:tcW w:w="2912" w:type="dxa"/>
          </w:tcPr>
          <w:p w14:paraId="4B89965D" w14:textId="77777777" w:rsidR="00BA7625" w:rsidRPr="00620271" w:rsidRDefault="00BA7625" w:rsidP="00D44A39">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785A55B5" w14:textId="77777777" w:rsidR="00BA7625" w:rsidRDefault="00BA7625" w:rsidP="00D44A39"/>
        </w:tc>
        <w:tc>
          <w:tcPr>
            <w:tcW w:w="1325" w:type="dxa"/>
          </w:tcPr>
          <w:p w14:paraId="3C96FE7C" w14:textId="77777777" w:rsidR="00BA7625" w:rsidRDefault="00BA7625" w:rsidP="00D44A39"/>
        </w:tc>
        <w:tc>
          <w:tcPr>
            <w:tcW w:w="1956" w:type="dxa"/>
          </w:tcPr>
          <w:p w14:paraId="07ADAD19" w14:textId="77777777" w:rsidR="00BA7625" w:rsidRDefault="00BA7625" w:rsidP="00D44A39"/>
        </w:tc>
        <w:tc>
          <w:tcPr>
            <w:tcW w:w="1392" w:type="dxa"/>
          </w:tcPr>
          <w:p w14:paraId="2CD64797" w14:textId="77777777" w:rsidR="00BA7625" w:rsidRDefault="00BA7625" w:rsidP="00D44A39"/>
        </w:tc>
        <w:tc>
          <w:tcPr>
            <w:tcW w:w="1392" w:type="dxa"/>
          </w:tcPr>
          <w:p w14:paraId="3385257A" w14:textId="77777777" w:rsidR="00BA7625" w:rsidRDefault="00BA7625" w:rsidP="00D44A39"/>
        </w:tc>
      </w:tr>
      <w:tr w:rsidR="00BA7625" w14:paraId="0E504ED3" w14:textId="77777777" w:rsidTr="00D44A39">
        <w:tc>
          <w:tcPr>
            <w:tcW w:w="2912" w:type="dxa"/>
          </w:tcPr>
          <w:p w14:paraId="6D74D2A5" w14:textId="77777777" w:rsidR="00BA7625" w:rsidRPr="00620271" w:rsidRDefault="00BA7625" w:rsidP="00D44A39">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35C1F0E3" w14:textId="77777777" w:rsidR="00BA7625" w:rsidRDefault="00BA7625" w:rsidP="00D44A39"/>
        </w:tc>
        <w:tc>
          <w:tcPr>
            <w:tcW w:w="1325" w:type="dxa"/>
          </w:tcPr>
          <w:p w14:paraId="6C43127F" w14:textId="77777777" w:rsidR="00BA7625" w:rsidRDefault="00BA7625" w:rsidP="00D44A39"/>
        </w:tc>
        <w:tc>
          <w:tcPr>
            <w:tcW w:w="1956" w:type="dxa"/>
          </w:tcPr>
          <w:p w14:paraId="642990C3" w14:textId="77777777" w:rsidR="00BA7625" w:rsidRDefault="00BA7625" w:rsidP="00D44A39"/>
        </w:tc>
        <w:tc>
          <w:tcPr>
            <w:tcW w:w="1392" w:type="dxa"/>
          </w:tcPr>
          <w:p w14:paraId="29A38825" w14:textId="77777777" w:rsidR="00BA7625" w:rsidRDefault="00BA7625" w:rsidP="00D44A39"/>
        </w:tc>
        <w:tc>
          <w:tcPr>
            <w:tcW w:w="1392" w:type="dxa"/>
          </w:tcPr>
          <w:p w14:paraId="01AABE39" w14:textId="77777777" w:rsidR="00BA7625" w:rsidRDefault="00BA7625" w:rsidP="00D44A39"/>
        </w:tc>
      </w:tr>
      <w:bookmarkEnd w:id="15"/>
    </w:tbl>
    <w:p w14:paraId="5064425B" w14:textId="77777777" w:rsidR="00BA7625" w:rsidRDefault="00BA7625" w:rsidP="0028339C">
      <w:pPr>
        <w:pStyle w:val="BasicParagraph"/>
        <w:spacing w:line="264" w:lineRule="auto"/>
        <w:rPr>
          <w:rFonts w:ascii="Avenir LT Std 35 Light" w:hAnsi="Avenir LT Std 35 Light"/>
          <w:color w:val="auto"/>
          <w:sz w:val="20"/>
          <w:szCs w:val="20"/>
        </w:rPr>
      </w:pPr>
    </w:p>
    <w:p w14:paraId="28DA6C66" w14:textId="73ECE37A" w:rsidR="008804B5" w:rsidRDefault="008804B5" w:rsidP="0028339C">
      <w:pPr>
        <w:pStyle w:val="BasicParagraph"/>
        <w:spacing w:line="264" w:lineRule="auto"/>
        <w:rPr>
          <w:rFonts w:ascii="Avenir LT Std 35 Light" w:hAnsi="Avenir LT Std 35 Light"/>
          <w:color w:val="auto"/>
          <w:sz w:val="20"/>
          <w:szCs w:val="20"/>
        </w:rPr>
      </w:pPr>
    </w:p>
    <w:p w14:paraId="61DFBD0C" w14:textId="2055264F" w:rsidR="00BA7625" w:rsidRDefault="00BA7625" w:rsidP="0028339C">
      <w:pPr>
        <w:pStyle w:val="BasicParagraph"/>
        <w:spacing w:line="264" w:lineRule="auto"/>
        <w:rPr>
          <w:rFonts w:ascii="Avenir LT Std 35 Light" w:hAnsi="Avenir LT Std 35 Light"/>
          <w:color w:val="auto"/>
          <w:sz w:val="20"/>
          <w:szCs w:val="20"/>
        </w:rPr>
      </w:pPr>
    </w:p>
    <w:p w14:paraId="766F1737" w14:textId="77777777" w:rsidR="00BA7625" w:rsidRPr="00083F82" w:rsidRDefault="00BA7625" w:rsidP="00BA7625">
      <w:pPr>
        <w:pStyle w:val="Heading1"/>
      </w:pPr>
      <w:bookmarkStart w:id="16" w:name="_Toc19790691"/>
      <w:r w:rsidRPr="00083F82">
        <w:lastRenderedPageBreak/>
        <w:t>TLIL5020 Develop and maintain operational procedures for transport and logistics enterprises</w:t>
      </w:r>
      <w:bookmarkEnd w:id="16"/>
    </w:p>
    <w:p w14:paraId="1EDA8734" w14:textId="77777777" w:rsidR="00BA7625" w:rsidRDefault="00BA7625" w:rsidP="00BA7625">
      <w:r>
        <w:t>This unit involves the skills and knowledge required to develop and maintain operational procedures for transport and logistics enterprises in accordance with relevant regulations, standards and codes of practice, including the Australian Dangerous Goods (ADG) Code and workplace procedures. It includes planning and developing operational procedures, and monitoring and evaluating the implementation of these operational procedure/s.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and teams.</w:t>
      </w:r>
    </w:p>
    <w:p w14:paraId="408190DC" w14:textId="77777777" w:rsidR="00BA7625" w:rsidRDefault="00BA7625" w:rsidP="00BA7625"/>
    <w:tbl>
      <w:tblPr>
        <w:tblStyle w:val="TableGrid"/>
        <w:tblW w:w="0" w:type="auto"/>
        <w:tblLook w:val="04A0" w:firstRow="1" w:lastRow="0" w:firstColumn="1" w:lastColumn="0" w:noHBand="0" w:noVBand="1"/>
      </w:tblPr>
      <w:tblGrid>
        <w:gridCol w:w="2208"/>
        <w:gridCol w:w="1359"/>
        <w:gridCol w:w="1322"/>
        <w:gridCol w:w="1579"/>
        <w:gridCol w:w="1382"/>
        <w:gridCol w:w="1159"/>
      </w:tblGrid>
      <w:tr w:rsidR="00BA7625" w14:paraId="63628041" w14:textId="77777777" w:rsidTr="00D44A39">
        <w:trPr>
          <w:tblHeader/>
        </w:trPr>
        <w:tc>
          <w:tcPr>
            <w:tcW w:w="2912" w:type="dxa"/>
          </w:tcPr>
          <w:p w14:paraId="459F1FE3" w14:textId="77777777" w:rsidR="00BA7625" w:rsidRDefault="00BA7625" w:rsidP="00D44A39"/>
        </w:tc>
        <w:tc>
          <w:tcPr>
            <w:tcW w:w="1431" w:type="dxa"/>
          </w:tcPr>
          <w:p w14:paraId="04972AC0" w14:textId="77777777" w:rsidR="00BA7625" w:rsidRDefault="00BA7625" w:rsidP="00D44A39">
            <w:pPr>
              <w:rPr>
                <w:b/>
                <w:bCs/>
              </w:rPr>
            </w:pPr>
            <w:r w:rsidRPr="00C17BDE">
              <w:rPr>
                <w:b/>
                <w:bCs/>
              </w:rPr>
              <w:t>I have skills and knowledge in this area</w:t>
            </w:r>
          </w:p>
          <w:p w14:paraId="364FAEB7" w14:textId="77777777" w:rsidR="00BA7625" w:rsidRPr="00620271" w:rsidRDefault="00BA7625" w:rsidP="00D44A39">
            <w:pPr>
              <w:rPr>
                <w:b/>
                <w:bCs/>
              </w:rPr>
            </w:pPr>
            <w:r>
              <w:rPr>
                <w:b/>
                <w:bCs/>
              </w:rPr>
              <w:t>(1 point)</w:t>
            </w:r>
          </w:p>
        </w:tc>
        <w:tc>
          <w:tcPr>
            <w:tcW w:w="1325" w:type="dxa"/>
          </w:tcPr>
          <w:p w14:paraId="29EE6757"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9FF4BAC" w14:textId="77777777" w:rsidR="00BA7625" w:rsidRPr="00C17BDE" w:rsidRDefault="00BA7625" w:rsidP="00D44A39">
            <w:pPr>
              <w:rPr>
                <w:b/>
                <w:bCs/>
              </w:rPr>
            </w:pPr>
            <w:r w:rsidRPr="00C17BDE">
              <w:rPr>
                <w:b/>
                <w:bCs/>
              </w:rPr>
              <w:t>I have performed these tasks:</w:t>
            </w:r>
          </w:p>
          <w:p w14:paraId="1206E1E0" w14:textId="77777777" w:rsidR="00BA7625" w:rsidRPr="007C797B" w:rsidRDefault="00BA7625" w:rsidP="00D44A39">
            <w:pPr>
              <w:rPr>
                <w:b/>
                <w:bCs/>
              </w:rPr>
            </w:pPr>
            <w:r w:rsidRPr="007C797B">
              <w:rPr>
                <w:b/>
                <w:bCs/>
              </w:rPr>
              <w:t>Rarely = 1 point</w:t>
            </w:r>
          </w:p>
          <w:p w14:paraId="2D14006E" w14:textId="77777777" w:rsidR="00BA7625" w:rsidRPr="007C797B" w:rsidRDefault="00BA7625" w:rsidP="00D44A39">
            <w:pPr>
              <w:rPr>
                <w:b/>
                <w:bCs/>
              </w:rPr>
            </w:pPr>
            <w:r w:rsidRPr="007C797B">
              <w:rPr>
                <w:b/>
                <w:bCs/>
              </w:rPr>
              <w:t>Sometimes</w:t>
            </w:r>
            <w:r>
              <w:rPr>
                <w:b/>
                <w:bCs/>
              </w:rPr>
              <w:t xml:space="preserve"> = 2 points</w:t>
            </w:r>
          </w:p>
          <w:p w14:paraId="73613C52" w14:textId="77777777" w:rsidR="00BA7625" w:rsidRPr="007C797B" w:rsidRDefault="00BA7625" w:rsidP="00D44A39">
            <w:pPr>
              <w:rPr>
                <w:b/>
                <w:bCs/>
              </w:rPr>
            </w:pPr>
            <w:r w:rsidRPr="007C797B">
              <w:rPr>
                <w:b/>
                <w:bCs/>
              </w:rPr>
              <w:t>Frequently = 3 points</w:t>
            </w:r>
          </w:p>
        </w:tc>
        <w:tc>
          <w:tcPr>
            <w:tcW w:w="1392" w:type="dxa"/>
          </w:tcPr>
          <w:p w14:paraId="7454171D" w14:textId="77777777" w:rsidR="00BA7625" w:rsidRDefault="00BA7625" w:rsidP="00D44A39">
            <w:pPr>
              <w:rPr>
                <w:b/>
                <w:bCs/>
              </w:rPr>
            </w:pPr>
            <w:r w:rsidRPr="00C17BDE">
              <w:rPr>
                <w:b/>
                <w:bCs/>
              </w:rPr>
              <w:t>I can collect documents and evidence that show I have undertaken these tasks</w:t>
            </w:r>
          </w:p>
          <w:p w14:paraId="5907A127" w14:textId="77777777" w:rsidR="00BA7625" w:rsidRPr="00620271" w:rsidRDefault="00BA7625" w:rsidP="00D44A39">
            <w:pPr>
              <w:rPr>
                <w:b/>
                <w:bCs/>
              </w:rPr>
            </w:pPr>
            <w:r>
              <w:rPr>
                <w:b/>
                <w:bCs/>
              </w:rPr>
              <w:t>(2 points)</w:t>
            </w:r>
          </w:p>
        </w:tc>
        <w:tc>
          <w:tcPr>
            <w:tcW w:w="1392" w:type="dxa"/>
          </w:tcPr>
          <w:p w14:paraId="14BE4B7C" w14:textId="77777777" w:rsidR="00BA7625" w:rsidRPr="00C17BDE" w:rsidRDefault="00BA7625" w:rsidP="00D44A39">
            <w:pPr>
              <w:rPr>
                <w:b/>
                <w:bCs/>
              </w:rPr>
            </w:pPr>
            <w:r>
              <w:rPr>
                <w:b/>
                <w:bCs/>
              </w:rPr>
              <w:t>Total number of points</w:t>
            </w:r>
          </w:p>
        </w:tc>
      </w:tr>
      <w:tr w:rsidR="00BA7625" w14:paraId="0D73F3CB" w14:textId="77777777" w:rsidTr="00D44A39">
        <w:tc>
          <w:tcPr>
            <w:tcW w:w="2912" w:type="dxa"/>
          </w:tcPr>
          <w:p w14:paraId="54DF1DE5" w14:textId="77777777" w:rsidR="00BA7625" w:rsidRDefault="00BA7625" w:rsidP="00D44A39">
            <w:r>
              <w:t xml:space="preserve">I have </w:t>
            </w:r>
            <w:r w:rsidRPr="00CF3E87">
              <w:t>appl</w:t>
            </w:r>
            <w:r>
              <w:t>ied</w:t>
            </w:r>
            <w:r w:rsidRPr="00CF3E87">
              <w:t xml:space="preserve"> precautions and required action to minimise, control or eliminate hazards that may exist during work activities</w:t>
            </w:r>
            <w:r>
              <w:t>.</w:t>
            </w:r>
          </w:p>
        </w:tc>
        <w:tc>
          <w:tcPr>
            <w:tcW w:w="1431" w:type="dxa"/>
          </w:tcPr>
          <w:p w14:paraId="0E8AC3B2" w14:textId="77777777" w:rsidR="00BA7625" w:rsidRDefault="00BA7625" w:rsidP="00D44A39"/>
        </w:tc>
        <w:tc>
          <w:tcPr>
            <w:tcW w:w="1325" w:type="dxa"/>
          </w:tcPr>
          <w:p w14:paraId="7C822D8C" w14:textId="77777777" w:rsidR="00BA7625" w:rsidRDefault="00BA7625" w:rsidP="00D44A39"/>
        </w:tc>
        <w:tc>
          <w:tcPr>
            <w:tcW w:w="1956" w:type="dxa"/>
          </w:tcPr>
          <w:p w14:paraId="291A424E" w14:textId="77777777" w:rsidR="00BA7625" w:rsidRDefault="00BA7625" w:rsidP="00D44A39"/>
        </w:tc>
        <w:tc>
          <w:tcPr>
            <w:tcW w:w="1392" w:type="dxa"/>
          </w:tcPr>
          <w:p w14:paraId="6F6E7A48" w14:textId="77777777" w:rsidR="00BA7625" w:rsidRDefault="00BA7625" w:rsidP="00D44A39"/>
        </w:tc>
        <w:tc>
          <w:tcPr>
            <w:tcW w:w="1392" w:type="dxa"/>
          </w:tcPr>
          <w:p w14:paraId="7C561516" w14:textId="77777777" w:rsidR="00BA7625" w:rsidRDefault="00BA7625" w:rsidP="00D44A39"/>
        </w:tc>
      </w:tr>
      <w:tr w:rsidR="00BA7625" w14:paraId="1E2021C5" w14:textId="77777777" w:rsidTr="00D44A39">
        <w:tc>
          <w:tcPr>
            <w:tcW w:w="2912" w:type="dxa"/>
          </w:tcPr>
          <w:p w14:paraId="345C5D88" w14:textId="77777777" w:rsidR="00BA7625" w:rsidRPr="00212219" w:rsidRDefault="00BA7625" w:rsidP="00D44A39">
            <w:r>
              <w:t xml:space="preserve">I have </w:t>
            </w:r>
            <w:r w:rsidRPr="00CF3E87">
              <w:t>communicat</w:t>
            </w:r>
            <w:r>
              <w:t>ed</w:t>
            </w:r>
            <w:r w:rsidRPr="00CF3E87">
              <w:t xml:space="preserve"> effectively with others when developing and maintaining operational procedures for transport and logistics enterprises</w:t>
            </w:r>
            <w:r>
              <w:t>.</w:t>
            </w:r>
          </w:p>
        </w:tc>
        <w:tc>
          <w:tcPr>
            <w:tcW w:w="1431" w:type="dxa"/>
          </w:tcPr>
          <w:p w14:paraId="567CF961" w14:textId="77777777" w:rsidR="00BA7625" w:rsidRDefault="00BA7625" w:rsidP="00D44A39"/>
        </w:tc>
        <w:tc>
          <w:tcPr>
            <w:tcW w:w="1325" w:type="dxa"/>
          </w:tcPr>
          <w:p w14:paraId="1377E950" w14:textId="77777777" w:rsidR="00BA7625" w:rsidRDefault="00BA7625" w:rsidP="00D44A39"/>
        </w:tc>
        <w:tc>
          <w:tcPr>
            <w:tcW w:w="1956" w:type="dxa"/>
          </w:tcPr>
          <w:p w14:paraId="7A3E6B30" w14:textId="77777777" w:rsidR="00BA7625" w:rsidRDefault="00BA7625" w:rsidP="00D44A39"/>
        </w:tc>
        <w:tc>
          <w:tcPr>
            <w:tcW w:w="1392" w:type="dxa"/>
          </w:tcPr>
          <w:p w14:paraId="47A31B6E" w14:textId="77777777" w:rsidR="00BA7625" w:rsidRDefault="00BA7625" w:rsidP="00D44A39"/>
        </w:tc>
        <w:tc>
          <w:tcPr>
            <w:tcW w:w="1392" w:type="dxa"/>
          </w:tcPr>
          <w:p w14:paraId="576022B3" w14:textId="77777777" w:rsidR="00BA7625" w:rsidRDefault="00BA7625" w:rsidP="00D44A39"/>
        </w:tc>
      </w:tr>
      <w:tr w:rsidR="00BA7625" w14:paraId="74AACA79" w14:textId="77777777" w:rsidTr="00D44A39">
        <w:tc>
          <w:tcPr>
            <w:tcW w:w="2912" w:type="dxa"/>
          </w:tcPr>
          <w:p w14:paraId="51BC35E4" w14:textId="77777777" w:rsidR="00BA7625" w:rsidRPr="00212219" w:rsidRDefault="00BA7625" w:rsidP="00D44A39">
            <w:r>
              <w:t xml:space="preserve">I have </w:t>
            </w:r>
            <w:r w:rsidRPr="00CF3E87">
              <w:t>complet</w:t>
            </w:r>
            <w:r>
              <w:t>ed</w:t>
            </w:r>
            <w:r w:rsidRPr="00CF3E87">
              <w:t xml:space="preserve"> documentation related to developing and maintaining operational </w:t>
            </w:r>
            <w:r w:rsidRPr="00CF3E87">
              <w:lastRenderedPageBreak/>
              <w:t>procedures for transport and logistics enterprises</w:t>
            </w:r>
          </w:p>
        </w:tc>
        <w:tc>
          <w:tcPr>
            <w:tcW w:w="1431" w:type="dxa"/>
          </w:tcPr>
          <w:p w14:paraId="3C6C55ED" w14:textId="77777777" w:rsidR="00BA7625" w:rsidRDefault="00BA7625" w:rsidP="00D44A39"/>
        </w:tc>
        <w:tc>
          <w:tcPr>
            <w:tcW w:w="1325" w:type="dxa"/>
          </w:tcPr>
          <w:p w14:paraId="232946BB" w14:textId="77777777" w:rsidR="00BA7625" w:rsidRDefault="00BA7625" w:rsidP="00D44A39"/>
        </w:tc>
        <w:tc>
          <w:tcPr>
            <w:tcW w:w="1956" w:type="dxa"/>
          </w:tcPr>
          <w:p w14:paraId="018B416A" w14:textId="77777777" w:rsidR="00BA7625" w:rsidRDefault="00BA7625" w:rsidP="00D44A39"/>
        </w:tc>
        <w:tc>
          <w:tcPr>
            <w:tcW w:w="1392" w:type="dxa"/>
          </w:tcPr>
          <w:p w14:paraId="56592BF0" w14:textId="77777777" w:rsidR="00BA7625" w:rsidRDefault="00BA7625" w:rsidP="00D44A39"/>
        </w:tc>
        <w:tc>
          <w:tcPr>
            <w:tcW w:w="1392" w:type="dxa"/>
          </w:tcPr>
          <w:p w14:paraId="35F78B61" w14:textId="77777777" w:rsidR="00BA7625" w:rsidRDefault="00BA7625" w:rsidP="00D44A39"/>
        </w:tc>
      </w:tr>
      <w:tr w:rsidR="00BA7625" w14:paraId="586E0194" w14:textId="77777777" w:rsidTr="00D44A39">
        <w:tc>
          <w:tcPr>
            <w:tcW w:w="2912" w:type="dxa"/>
          </w:tcPr>
          <w:p w14:paraId="572673AD" w14:textId="77777777" w:rsidR="00BA7625" w:rsidRPr="00620271" w:rsidRDefault="00BA7625" w:rsidP="00D44A39">
            <w:r>
              <w:t xml:space="preserve">I have </w:t>
            </w:r>
            <w:r w:rsidRPr="00CF3E87">
              <w:t>implement</w:t>
            </w:r>
            <w:r>
              <w:t>ed</w:t>
            </w:r>
            <w:r w:rsidRPr="00CF3E87">
              <w:t xml:space="preserve"> contingency plans</w:t>
            </w:r>
            <w:r>
              <w:t xml:space="preserve"> for the operations of transport and logistics.</w:t>
            </w:r>
          </w:p>
        </w:tc>
        <w:tc>
          <w:tcPr>
            <w:tcW w:w="1431" w:type="dxa"/>
          </w:tcPr>
          <w:p w14:paraId="79308717" w14:textId="77777777" w:rsidR="00BA7625" w:rsidRDefault="00BA7625" w:rsidP="00D44A39"/>
        </w:tc>
        <w:tc>
          <w:tcPr>
            <w:tcW w:w="1325" w:type="dxa"/>
          </w:tcPr>
          <w:p w14:paraId="55BB75FD" w14:textId="77777777" w:rsidR="00BA7625" w:rsidRDefault="00BA7625" w:rsidP="00D44A39"/>
        </w:tc>
        <w:tc>
          <w:tcPr>
            <w:tcW w:w="1956" w:type="dxa"/>
          </w:tcPr>
          <w:p w14:paraId="13AA55D6" w14:textId="77777777" w:rsidR="00BA7625" w:rsidRDefault="00BA7625" w:rsidP="00D44A39"/>
        </w:tc>
        <w:tc>
          <w:tcPr>
            <w:tcW w:w="1392" w:type="dxa"/>
          </w:tcPr>
          <w:p w14:paraId="08ABADF0" w14:textId="77777777" w:rsidR="00BA7625" w:rsidRDefault="00BA7625" w:rsidP="00D44A39"/>
        </w:tc>
        <w:tc>
          <w:tcPr>
            <w:tcW w:w="1392" w:type="dxa"/>
          </w:tcPr>
          <w:p w14:paraId="3D3C96B2" w14:textId="77777777" w:rsidR="00BA7625" w:rsidRDefault="00BA7625" w:rsidP="00D44A39"/>
        </w:tc>
      </w:tr>
      <w:tr w:rsidR="00BA7625" w14:paraId="0879E2DC" w14:textId="77777777" w:rsidTr="00D44A39">
        <w:tc>
          <w:tcPr>
            <w:tcW w:w="2912" w:type="dxa"/>
          </w:tcPr>
          <w:p w14:paraId="0F3F7F95" w14:textId="77777777" w:rsidR="00BA7625" w:rsidRPr="00620271" w:rsidRDefault="00BA7625" w:rsidP="00D44A39">
            <w:r>
              <w:t xml:space="preserve">I have </w:t>
            </w:r>
            <w:r w:rsidRPr="00CF3E87">
              <w:t>modif</w:t>
            </w:r>
            <w:r>
              <w:t>ied</w:t>
            </w:r>
            <w:r w:rsidRPr="00CF3E87">
              <w:t xml:space="preserve"> activities to cater for variations in workplace contexts and environment</w:t>
            </w:r>
            <w:r>
              <w:t>.</w:t>
            </w:r>
          </w:p>
        </w:tc>
        <w:tc>
          <w:tcPr>
            <w:tcW w:w="1431" w:type="dxa"/>
          </w:tcPr>
          <w:p w14:paraId="120E316D" w14:textId="77777777" w:rsidR="00BA7625" w:rsidRDefault="00BA7625" w:rsidP="00D44A39"/>
        </w:tc>
        <w:tc>
          <w:tcPr>
            <w:tcW w:w="1325" w:type="dxa"/>
          </w:tcPr>
          <w:p w14:paraId="458AE236" w14:textId="77777777" w:rsidR="00BA7625" w:rsidRDefault="00BA7625" w:rsidP="00D44A39"/>
        </w:tc>
        <w:tc>
          <w:tcPr>
            <w:tcW w:w="1956" w:type="dxa"/>
          </w:tcPr>
          <w:p w14:paraId="7C15139F" w14:textId="77777777" w:rsidR="00BA7625" w:rsidRDefault="00BA7625" w:rsidP="00D44A39"/>
        </w:tc>
        <w:tc>
          <w:tcPr>
            <w:tcW w:w="1392" w:type="dxa"/>
          </w:tcPr>
          <w:p w14:paraId="4F9EAB14" w14:textId="77777777" w:rsidR="00BA7625" w:rsidRDefault="00BA7625" w:rsidP="00D44A39"/>
        </w:tc>
        <w:tc>
          <w:tcPr>
            <w:tcW w:w="1392" w:type="dxa"/>
          </w:tcPr>
          <w:p w14:paraId="151602E6" w14:textId="77777777" w:rsidR="00BA7625" w:rsidRDefault="00BA7625" w:rsidP="00D44A39"/>
        </w:tc>
      </w:tr>
      <w:tr w:rsidR="00BA7625" w14:paraId="768EA481" w14:textId="77777777" w:rsidTr="00D44A39">
        <w:tc>
          <w:tcPr>
            <w:tcW w:w="2912" w:type="dxa"/>
          </w:tcPr>
          <w:p w14:paraId="4700D954" w14:textId="77777777" w:rsidR="00BA7625" w:rsidRDefault="00BA7625" w:rsidP="00D44A39">
            <w:r>
              <w:t xml:space="preserve">I have </w:t>
            </w:r>
            <w:r w:rsidRPr="00CF3E87">
              <w:t>monitor</w:t>
            </w:r>
            <w:r>
              <w:t>ed</w:t>
            </w:r>
            <w:r w:rsidRPr="00CF3E87">
              <w:t xml:space="preserve"> work activities in terms of planned schedule</w:t>
            </w:r>
            <w:r>
              <w:t>.</w:t>
            </w:r>
          </w:p>
        </w:tc>
        <w:tc>
          <w:tcPr>
            <w:tcW w:w="1431" w:type="dxa"/>
          </w:tcPr>
          <w:p w14:paraId="069E4954" w14:textId="77777777" w:rsidR="00BA7625" w:rsidRDefault="00BA7625" w:rsidP="00D44A39"/>
        </w:tc>
        <w:tc>
          <w:tcPr>
            <w:tcW w:w="1325" w:type="dxa"/>
          </w:tcPr>
          <w:p w14:paraId="016FDEE1" w14:textId="77777777" w:rsidR="00BA7625" w:rsidRDefault="00BA7625" w:rsidP="00D44A39"/>
        </w:tc>
        <w:tc>
          <w:tcPr>
            <w:tcW w:w="1956" w:type="dxa"/>
          </w:tcPr>
          <w:p w14:paraId="3BC61C87" w14:textId="77777777" w:rsidR="00BA7625" w:rsidRDefault="00BA7625" w:rsidP="00D44A39"/>
        </w:tc>
        <w:tc>
          <w:tcPr>
            <w:tcW w:w="1392" w:type="dxa"/>
          </w:tcPr>
          <w:p w14:paraId="3A414920" w14:textId="77777777" w:rsidR="00BA7625" w:rsidRDefault="00BA7625" w:rsidP="00D44A39"/>
        </w:tc>
        <w:tc>
          <w:tcPr>
            <w:tcW w:w="1392" w:type="dxa"/>
          </w:tcPr>
          <w:p w14:paraId="759F2D02" w14:textId="77777777" w:rsidR="00BA7625" w:rsidRDefault="00BA7625" w:rsidP="00D44A39"/>
        </w:tc>
      </w:tr>
      <w:tr w:rsidR="00BA7625" w14:paraId="6AAD49B3" w14:textId="77777777" w:rsidTr="00D44A39">
        <w:tc>
          <w:tcPr>
            <w:tcW w:w="2912" w:type="dxa"/>
          </w:tcPr>
          <w:p w14:paraId="5949CF97" w14:textId="77777777" w:rsidR="00BA7625" w:rsidRDefault="00BA7625" w:rsidP="00D44A39">
            <w:r>
              <w:t xml:space="preserve">I have </w:t>
            </w:r>
            <w:r w:rsidRPr="00CF3E87">
              <w:t>operat</w:t>
            </w:r>
            <w:r>
              <w:t>ed</w:t>
            </w:r>
            <w:r w:rsidRPr="00CF3E87">
              <w:t xml:space="preserve"> electronic communication equipment to required protocol</w:t>
            </w:r>
            <w:r>
              <w:t>.</w:t>
            </w:r>
          </w:p>
        </w:tc>
        <w:tc>
          <w:tcPr>
            <w:tcW w:w="1431" w:type="dxa"/>
          </w:tcPr>
          <w:p w14:paraId="7FADAEE4" w14:textId="77777777" w:rsidR="00BA7625" w:rsidRDefault="00BA7625" w:rsidP="00D44A39"/>
        </w:tc>
        <w:tc>
          <w:tcPr>
            <w:tcW w:w="1325" w:type="dxa"/>
          </w:tcPr>
          <w:p w14:paraId="451B5544" w14:textId="77777777" w:rsidR="00BA7625" w:rsidRDefault="00BA7625" w:rsidP="00D44A39"/>
        </w:tc>
        <w:tc>
          <w:tcPr>
            <w:tcW w:w="1956" w:type="dxa"/>
          </w:tcPr>
          <w:p w14:paraId="44A2F608" w14:textId="77777777" w:rsidR="00BA7625" w:rsidRDefault="00BA7625" w:rsidP="00D44A39"/>
        </w:tc>
        <w:tc>
          <w:tcPr>
            <w:tcW w:w="1392" w:type="dxa"/>
          </w:tcPr>
          <w:p w14:paraId="3AC57310" w14:textId="77777777" w:rsidR="00BA7625" w:rsidRDefault="00BA7625" w:rsidP="00D44A39"/>
        </w:tc>
        <w:tc>
          <w:tcPr>
            <w:tcW w:w="1392" w:type="dxa"/>
          </w:tcPr>
          <w:p w14:paraId="43DC04B4" w14:textId="77777777" w:rsidR="00BA7625" w:rsidRDefault="00BA7625" w:rsidP="00D44A39"/>
        </w:tc>
      </w:tr>
      <w:tr w:rsidR="00BA7625" w14:paraId="50A784B5" w14:textId="77777777" w:rsidTr="00D44A39">
        <w:tc>
          <w:tcPr>
            <w:tcW w:w="2912" w:type="dxa"/>
          </w:tcPr>
          <w:p w14:paraId="14F14FD7" w14:textId="77777777" w:rsidR="00BA7625" w:rsidRDefault="00BA7625" w:rsidP="00D44A39">
            <w:r>
              <w:t xml:space="preserve">I have </w:t>
            </w:r>
            <w:r w:rsidRPr="00CF3E87">
              <w:t>plann</w:t>
            </w:r>
            <w:r>
              <w:t xml:space="preserve">ed </w:t>
            </w:r>
            <w:r w:rsidRPr="00CF3E87">
              <w:t>and organis</w:t>
            </w:r>
            <w:r>
              <w:t>ed</w:t>
            </w:r>
            <w:r w:rsidRPr="00CF3E87">
              <w:t xml:space="preserve"> activities</w:t>
            </w:r>
            <w:r>
              <w:t xml:space="preserve"> for the operations of transport and logistics.</w:t>
            </w:r>
          </w:p>
        </w:tc>
        <w:tc>
          <w:tcPr>
            <w:tcW w:w="1431" w:type="dxa"/>
          </w:tcPr>
          <w:p w14:paraId="0890AF98" w14:textId="77777777" w:rsidR="00BA7625" w:rsidRDefault="00BA7625" w:rsidP="00D44A39"/>
        </w:tc>
        <w:tc>
          <w:tcPr>
            <w:tcW w:w="1325" w:type="dxa"/>
          </w:tcPr>
          <w:p w14:paraId="31AD0E72" w14:textId="77777777" w:rsidR="00BA7625" w:rsidRDefault="00BA7625" w:rsidP="00D44A39"/>
        </w:tc>
        <w:tc>
          <w:tcPr>
            <w:tcW w:w="1956" w:type="dxa"/>
          </w:tcPr>
          <w:p w14:paraId="570FF60B" w14:textId="77777777" w:rsidR="00BA7625" w:rsidRDefault="00BA7625" w:rsidP="00D44A39"/>
        </w:tc>
        <w:tc>
          <w:tcPr>
            <w:tcW w:w="1392" w:type="dxa"/>
          </w:tcPr>
          <w:p w14:paraId="1A5EDA8A" w14:textId="77777777" w:rsidR="00BA7625" w:rsidRDefault="00BA7625" w:rsidP="00D44A39"/>
        </w:tc>
        <w:tc>
          <w:tcPr>
            <w:tcW w:w="1392" w:type="dxa"/>
          </w:tcPr>
          <w:p w14:paraId="43F2B21B" w14:textId="77777777" w:rsidR="00BA7625" w:rsidRDefault="00BA7625" w:rsidP="00D44A39"/>
        </w:tc>
      </w:tr>
      <w:tr w:rsidR="00BA7625" w14:paraId="47129140" w14:textId="77777777" w:rsidTr="00D44A39">
        <w:tc>
          <w:tcPr>
            <w:tcW w:w="2912" w:type="dxa"/>
          </w:tcPr>
          <w:p w14:paraId="459AF7DC" w14:textId="77777777" w:rsidR="00BA7625" w:rsidRDefault="00BA7625" w:rsidP="00D44A39">
            <w:r>
              <w:t xml:space="preserve">I have </w:t>
            </w:r>
            <w:r w:rsidRPr="00CF3E87">
              <w:t>prioritis</w:t>
            </w:r>
            <w:r>
              <w:t>ed</w:t>
            </w:r>
            <w:r w:rsidRPr="00CF3E87">
              <w:t xml:space="preserve"> work and coordinat</w:t>
            </w:r>
            <w:r>
              <w:t>ed my</w:t>
            </w:r>
            <w:r w:rsidRPr="00CF3E87">
              <w:t>self and others in relation to transport and logistics operations</w:t>
            </w:r>
            <w:r>
              <w:t>.</w:t>
            </w:r>
          </w:p>
        </w:tc>
        <w:tc>
          <w:tcPr>
            <w:tcW w:w="1431" w:type="dxa"/>
          </w:tcPr>
          <w:p w14:paraId="6523802C" w14:textId="77777777" w:rsidR="00BA7625" w:rsidRDefault="00BA7625" w:rsidP="00D44A39"/>
        </w:tc>
        <w:tc>
          <w:tcPr>
            <w:tcW w:w="1325" w:type="dxa"/>
          </w:tcPr>
          <w:p w14:paraId="1DF8FC3E" w14:textId="77777777" w:rsidR="00BA7625" w:rsidRDefault="00BA7625" w:rsidP="00D44A39"/>
        </w:tc>
        <w:tc>
          <w:tcPr>
            <w:tcW w:w="1956" w:type="dxa"/>
          </w:tcPr>
          <w:p w14:paraId="73F18B58" w14:textId="77777777" w:rsidR="00BA7625" w:rsidRDefault="00BA7625" w:rsidP="00D44A39"/>
        </w:tc>
        <w:tc>
          <w:tcPr>
            <w:tcW w:w="1392" w:type="dxa"/>
          </w:tcPr>
          <w:p w14:paraId="147BB159" w14:textId="77777777" w:rsidR="00BA7625" w:rsidRDefault="00BA7625" w:rsidP="00D44A39"/>
        </w:tc>
        <w:tc>
          <w:tcPr>
            <w:tcW w:w="1392" w:type="dxa"/>
          </w:tcPr>
          <w:p w14:paraId="684F58E7" w14:textId="77777777" w:rsidR="00BA7625" w:rsidRDefault="00BA7625" w:rsidP="00D44A39"/>
        </w:tc>
      </w:tr>
      <w:tr w:rsidR="00BA7625" w14:paraId="659B7726" w14:textId="77777777" w:rsidTr="00D44A39">
        <w:tc>
          <w:tcPr>
            <w:tcW w:w="2912" w:type="dxa"/>
          </w:tcPr>
          <w:p w14:paraId="2E5B1D57" w14:textId="77777777" w:rsidR="00BA7625" w:rsidRDefault="00BA7625" w:rsidP="00D44A39">
            <w:r>
              <w:t xml:space="preserve">I have </w:t>
            </w:r>
            <w:r w:rsidRPr="00CF3E87">
              <w:t>provid</w:t>
            </w:r>
            <w:r>
              <w:t>ed</w:t>
            </w:r>
            <w:r w:rsidRPr="00CF3E87">
              <w:t xml:space="preserve"> leadership and work</w:t>
            </w:r>
            <w:r>
              <w:t>ed</w:t>
            </w:r>
            <w:r w:rsidRPr="00CF3E87">
              <w:t xml:space="preserve"> </w:t>
            </w:r>
            <w:r w:rsidRPr="00CF3E87">
              <w:lastRenderedPageBreak/>
              <w:t>collaboratively with others when developing and maintaining operational procedures for transport and logistics enterprises</w:t>
            </w:r>
            <w:r>
              <w:t>.</w:t>
            </w:r>
          </w:p>
        </w:tc>
        <w:tc>
          <w:tcPr>
            <w:tcW w:w="1431" w:type="dxa"/>
          </w:tcPr>
          <w:p w14:paraId="78816B51" w14:textId="77777777" w:rsidR="00BA7625" w:rsidRDefault="00BA7625" w:rsidP="00D44A39"/>
        </w:tc>
        <w:tc>
          <w:tcPr>
            <w:tcW w:w="1325" w:type="dxa"/>
          </w:tcPr>
          <w:p w14:paraId="17FF0507" w14:textId="77777777" w:rsidR="00BA7625" w:rsidRDefault="00BA7625" w:rsidP="00D44A39"/>
        </w:tc>
        <w:tc>
          <w:tcPr>
            <w:tcW w:w="1956" w:type="dxa"/>
          </w:tcPr>
          <w:p w14:paraId="2D70A819" w14:textId="77777777" w:rsidR="00BA7625" w:rsidRDefault="00BA7625" w:rsidP="00D44A39"/>
        </w:tc>
        <w:tc>
          <w:tcPr>
            <w:tcW w:w="1392" w:type="dxa"/>
          </w:tcPr>
          <w:p w14:paraId="55ED96A8" w14:textId="77777777" w:rsidR="00BA7625" w:rsidRDefault="00BA7625" w:rsidP="00D44A39"/>
        </w:tc>
        <w:tc>
          <w:tcPr>
            <w:tcW w:w="1392" w:type="dxa"/>
          </w:tcPr>
          <w:p w14:paraId="16B98120" w14:textId="77777777" w:rsidR="00BA7625" w:rsidRDefault="00BA7625" w:rsidP="00D44A39"/>
        </w:tc>
      </w:tr>
      <w:tr w:rsidR="00BA7625" w14:paraId="31387AA7" w14:textId="77777777" w:rsidTr="00D44A39">
        <w:tc>
          <w:tcPr>
            <w:tcW w:w="2912" w:type="dxa"/>
          </w:tcPr>
          <w:p w14:paraId="1836D46F" w14:textId="77777777" w:rsidR="00BA7625" w:rsidRDefault="00BA7625" w:rsidP="00D44A39">
            <w:r>
              <w:t xml:space="preserve">I have </w:t>
            </w:r>
            <w:r w:rsidRPr="00CF3E87">
              <w:t>read and interpret</w:t>
            </w:r>
            <w:r>
              <w:t>ed</w:t>
            </w:r>
            <w:r w:rsidRPr="00CF3E87">
              <w:t xml:space="preserve"> transport and logistics schedules, inventories, regulatory requirements, customer instructions, workplace procedures and manuals relevant to developing and maintaining operational procedures for transport and logistics enterprises</w:t>
            </w:r>
            <w:r>
              <w:t>.</w:t>
            </w:r>
          </w:p>
        </w:tc>
        <w:tc>
          <w:tcPr>
            <w:tcW w:w="1431" w:type="dxa"/>
          </w:tcPr>
          <w:p w14:paraId="0A8061D2" w14:textId="77777777" w:rsidR="00BA7625" w:rsidRDefault="00BA7625" w:rsidP="00D44A39"/>
        </w:tc>
        <w:tc>
          <w:tcPr>
            <w:tcW w:w="1325" w:type="dxa"/>
          </w:tcPr>
          <w:p w14:paraId="7A35714E" w14:textId="77777777" w:rsidR="00BA7625" w:rsidRDefault="00BA7625" w:rsidP="00D44A39"/>
        </w:tc>
        <w:tc>
          <w:tcPr>
            <w:tcW w:w="1956" w:type="dxa"/>
          </w:tcPr>
          <w:p w14:paraId="6F48AA21" w14:textId="77777777" w:rsidR="00BA7625" w:rsidRDefault="00BA7625" w:rsidP="00D44A39"/>
        </w:tc>
        <w:tc>
          <w:tcPr>
            <w:tcW w:w="1392" w:type="dxa"/>
          </w:tcPr>
          <w:p w14:paraId="51B3AA4D" w14:textId="77777777" w:rsidR="00BA7625" w:rsidRDefault="00BA7625" w:rsidP="00D44A39"/>
        </w:tc>
        <w:tc>
          <w:tcPr>
            <w:tcW w:w="1392" w:type="dxa"/>
          </w:tcPr>
          <w:p w14:paraId="74991E9E" w14:textId="77777777" w:rsidR="00BA7625" w:rsidRDefault="00BA7625" w:rsidP="00D44A39"/>
        </w:tc>
      </w:tr>
      <w:tr w:rsidR="00BA7625" w14:paraId="14791A0D" w14:textId="77777777" w:rsidTr="00D44A39">
        <w:tc>
          <w:tcPr>
            <w:tcW w:w="2912" w:type="dxa"/>
          </w:tcPr>
          <w:p w14:paraId="5EC617D5" w14:textId="77777777" w:rsidR="00BA7625" w:rsidRDefault="00BA7625" w:rsidP="00D44A39">
            <w:r>
              <w:t xml:space="preserve">I have </w:t>
            </w:r>
            <w:r w:rsidRPr="00CF3E87">
              <w:t>sele</w:t>
            </w:r>
            <w:r>
              <w:t>cted</w:t>
            </w:r>
            <w:r w:rsidRPr="00CF3E87">
              <w:t xml:space="preserve"> and appl</w:t>
            </w:r>
            <w:r>
              <w:t>ied</w:t>
            </w:r>
            <w:r w:rsidRPr="00CF3E87">
              <w:t xml:space="preserve"> appropriate application of technology, information systems and procedures</w:t>
            </w:r>
            <w:r>
              <w:t>.</w:t>
            </w:r>
          </w:p>
        </w:tc>
        <w:tc>
          <w:tcPr>
            <w:tcW w:w="1431" w:type="dxa"/>
          </w:tcPr>
          <w:p w14:paraId="708D24F0" w14:textId="77777777" w:rsidR="00BA7625" w:rsidRDefault="00BA7625" w:rsidP="00D44A39"/>
        </w:tc>
        <w:tc>
          <w:tcPr>
            <w:tcW w:w="1325" w:type="dxa"/>
          </w:tcPr>
          <w:p w14:paraId="71CEEDDE" w14:textId="77777777" w:rsidR="00BA7625" w:rsidRDefault="00BA7625" w:rsidP="00D44A39"/>
        </w:tc>
        <w:tc>
          <w:tcPr>
            <w:tcW w:w="1956" w:type="dxa"/>
          </w:tcPr>
          <w:p w14:paraId="2A884008" w14:textId="77777777" w:rsidR="00BA7625" w:rsidRDefault="00BA7625" w:rsidP="00D44A39"/>
        </w:tc>
        <w:tc>
          <w:tcPr>
            <w:tcW w:w="1392" w:type="dxa"/>
          </w:tcPr>
          <w:p w14:paraId="480D396A" w14:textId="77777777" w:rsidR="00BA7625" w:rsidRDefault="00BA7625" w:rsidP="00D44A39"/>
        </w:tc>
        <w:tc>
          <w:tcPr>
            <w:tcW w:w="1392" w:type="dxa"/>
          </w:tcPr>
          <w:p w14:paraId="3E606E6D" w14:textId="77777777" w:rsidR="00BA7625" w:rsidRDefault="00BA7625" w:rsidP="00D44A39"/>
        </w:tc>
      </w:tr>
      <w:tr w:rsidR="00BA7625" w14:paraId="011F2349" w14:textId="77777777" w:rsidTr="00D44A39">
        <w:tc>
          <w:tcPr>
            <w:tcW w:w="2912" w:type="dxa"/>
          </w:tcPr>
          <w:p w14:paraId="04E91F05" w14:textId="77777777" w:rsidR="00BA7625" w:rsidRDefault="00BA7625" w:rsidP="00D44A39">
            <w:r>
              <w:t xml:space="preserve">I have provided effective induction and supervision to personnel when </w:t>
            </w:r>
            <w:r>
              <w:lastRenderedPageBreak/>
              <w:t>implementing new procedures.</w:t>
            </w:r>
          </w:p>
        </w:tc>
        <w:tc>
          <w:tcPr>
            <w:tcW w:w="1431" w:type="dxa"/>
          </w:tcPr>
          <w:p w14:paraId="7E57C26D" w14:textId="77777777" w:rsidR="00BA7625" w:rsidRDefault="00BA7625" w:rsidP="00D44A39"/>
        </w:tc>
        <w:tc>
          <w:tcPr>
            <w:tcW w:w="1325" w:type="dxa"/>
          </w:tcPr>
          <w:p w14:paraId="07CAD7F9" w14:textId="77777777" w:rsidR="00BA7625" w:rsidRDefault="00BA7625" w:rsidP="00D44A39"/>
        </w:tc>
        <w:tc>
          <w:tcPr>
            <w:tcW w:w="1956" w:type="dxa"/>
          </w:tcPr>
          <w:p w14:paraId="0BCC0F0D" w14:textId="77777777" w:rsidR="00BA7625" w:rsidRDefault="00BA7625" w:rsidP="00D44A39"/>
        </w:tc>
        <w:tc>
          <w:tcPr>
            <w:tcW w:w="1392" w:type="dxa"/>
          </w:tcPr>
          <w:p w14:paraId="2E6A23EA" w14:textId="77777777" w:rsidR="00BA7625" w:rsidRDefault="00BA7625" w:rsidP="00D44A39"/>
        </w:tc>
        <w:tc>
          <w:tcPr>
            <w:tcW w:w="1392" w:type="dxa"/>
          </w:tcPr>
          <w:p w14:paraId="38F098B5" w14:textId="77777777" w:rsidR="00BA7625" w:rsidRDefault="00BA7625" w:rsidP="00D44A39"/>
        </w:tc>
      </w:tr>
      <w:tr w:rsidR="00BA7625" w14:paraId="737EBE01" w14:textId="77777777" w:rsidTr="00D44A39">
        <w:tc>
          <w:tcPr>
            <w:tcW w:w="2912" w:type="dxa"/>
          </w:tcPr>
          <w:p w14:paraId="22995E98" w14:textId="77777777" w:rsidR="00BA7625" w:rsidRDefault="00BA7625" w:rsidP="00D44A39">
            <w:r>
              <w:t>I have monitored the performance of personnel to ensure that they are working to required operational procedures.</w:t>
            </w:r>
          </w:p>
        </w:tc>
        <w:tc>
          <w:tcPr>
            <w:tcW w:w="1431" w:type="dxa"/>
          </w:tcPr>
          <w:p w14:paraId="70CEB419" w14:textId="77777777" w:rsidR="00BA7625" w:rsidRDefault="00BA7625" w:rsidP="00D44A39"/>
        </w:tc>
        <w:tc>
          <w:tcPr>
            <w:tcW w:w="1325" w:type="dxa"/>
          </w:tcPr>
          <w:p w14:paraId="44E02858" w14:textId="77777777" w:rsidR="00BA7625" w:rsidRDefault="00BA7625" w:rsidP="00D44A39"/>
        </w:tc>
        <w:tc>
          <w:tcPr>
            <w:tcW w:w="1956" w:type="dxa"/>
          </w:tcPr>
          <w:p w14:paraId="66788092" w14:textId="77777777" w:rsidR="00BA7625" w:rsidRDefault="00BA7625" w:rsidP="00D44A39"/>
        </w:tc>
        <w:tc>
          <w:tcPr>
            <w:tcW w:w="1392" w:type="dxa"/>
          </w:tcPr>
          <w:p w14:paraId="37E9619E" w14:textId="77777777" w:rsidR="00BA7625" w:rsidRDefault="00BA7625" w:rsidP="00D44A39"/>
        </w:tc>
        <w:tc>
          <w:tcPr>
            <w:tcW w:w="1392" w:type="dxa"/>
          </w:tcPr>
          <w:p w14:paraId="0F52B88D" w14:textId="77777777" w:rsidR="00BA7625" w:rsidRDefault="00BA7625" w:rsidP="00D44A39"/>
        </w:tc>
      </w:tr>
    </w:tbl>
    <w:p w14:paraId="604C22D3" w14:textId="77777777" w:rsidR="00BA7625" w:rsidRDefault="00BA7625" w:rsidP="00BA7625"/>
    <w:p w14:paraId="7DAB7252" w14:textId="038411F8" w:rsidR="00BA7625" w:rsidRDefault="00BA7625" w:rsidP="0028339C">
      <w:pPr>
        <w:pStyle w:val="BasicParagraph"/>
        <w:spacing w:line="264" w:lineRule="auto"/>
        <w:rPr>
          <w:rFonts w:ascii="Avenir LT Std 35 Light" w:hAnsi="Avenir LT Std 35 Light"/>
          <w:color w:val="auto"/>
          <w:sz w:val="20"/>
          <w:szCs w:val="20"/>
        </w:rPr>
      </w:pPr>
    </w:p>
    <w:p w14:paraId="7CB1FA4F" w14:textId="52DC90C6" w:rsidR="00BA7625" w:rsidRDefault="00BA7625" w:rsidP="0028339C">
      <w:pPr>
        <w:pStyle w:val="BasicParagraph"/>
        <w:spacing w:line="264" w:lineRule="auto"/>
        <w:rPr>
          <w:rFonts w:ascii="Avenir LT Std 35 Light" w:hAnsi="Avenir LT Std 35 Light"/>
          <w:color w:val="auto"/>
          <w:sz w:val="20"/>
          <w:szCs w:val="20"/>
        </w:rPr>
      </w:pPr>
    </w:p>
    <w:p w14:paraId="51B6840C" w14:textId="77777777" w:rsidR="00BA7625" w:rsidRDefault="00BA7625">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89"/>
      <w:r>
        <w:br w:type="page"/>
      </w:r>
    </w:p>
    <w:p w14:paraId="4D75999E" w14:textId="40B3EDCC" w:rsidR="00BA7625" w:rsidRPr="004278A5" w:rsidRDefault="00BA7625" w:rsidP="00BA7625">
      <w:pPr>
        <w:pStyle w:val="Heading1"/>
      </w:pPr>
      <w:r w:rsidRPr="004278A5">
        <w:lastRenderedPageBreak/>
        <w:t>TLIF0002 Administer chain of responsibility policies and procedures</w:t>
      </w:r>
      <w:bookmarkEnd w:id="17"/>
    </w:p>
    <w:p w14:paraId="339313B2" w14:textId="61F4B180" w:rsidR="00BA7625" w:rsidRDefault="00BA7625" w:rsidP="00BA7625">
      <w:r>
        <w:t>This unit involves the skills and knowledge required to identify, apply and follow chain of responsibility policies and procedures in a supervisory role in relation to heavy vehicles. It includes explaining the chain of responsibility features and administering the requirements in the Heavy Vehicle National Law (HVNL) and regulations or applicable state/territory law and regulations. It also involves administering and monitoring chain of responsibility workplace policies and procedures, and identifying and reporting chain of responsibility breaches. Work is performed under general supervision.</w:t>
      </w:r>
    </w:p>
    <w:p w14:paraId="562A85A8" w14:textId="77777777" w:rsidR="00BA7625" w:rsidRDefault="00BA7625" w:rsidP="00BA7625"/>
    <w:tbl>
      <w:tblPr>
        <w:tblStyle w:val="TableGrid"/>
        <w:tblW w:w="0" w:type="auto"/>
        <w:tblLook w:val="04A0" w:firstRow="1" w:lastRow="0" w:firstColumn="1" w:lastColumn="0" w:noHBand="0" w:noVBand="1"/>
      </w:tblPr>
      <w:tblGrid>
        <w:gridCol w:w="2190"/>
        <w:gridCol w:w="1361"/>
        <w:gridCol w:w="1322"/>
        <w:gridCol w:w="1589"/>
        <w:gridCol w:w="1382"/>
        <w:gridCol w:w="1165"/>
      </w:tblGrid>
      <w:tr w:rsidR="00BA7625" w14:paraId="54F41CED" w14:textId="77777777" w:rsidTr="00D44A39">
        <w:trPr>
          <w:tblHeader/>
        </w:trPr>
        <w:tc>
          <w:tcPr>
            <w:tcW w:w="2912" w:type="dxa"/>
          </w:tcPr>
          <w:p w14:paraId="2C677094" w14:textId="77777777" w:rsidR="00BA7625" w:rsidRDefault="00BA7625" w:rsidP="00D44A39"/>
        </w:tc>
        <w:tc>
          <w:tcPr>
            <w:tcW w:w="1431" w:type="dxa"/>
          </w:tcPr>
          <w:p w14:paraId="17569A3C" w14:textId="77777777" w:rsidR="00BA7625" w:rsidRDefault="00BA7625" w:rsidP="00D44A39">
            <w:pPr>
              <w:rPr>
                <w:b/>
                <w:bCs/>
              </w:rPr>
            </w:pPr>
            <w:r w:rsidRPr="00C17BDE">
              <w:rPr>
                <w:b/>
                <w:bCs/>
              </w:rPr>
              <w:t>I have skills and knowledge in this area</w:t>
            </w:r>
          </w:p>
          <w:p w14:paraId="7067B9AC" w14:textId="77777777" w:rsidR="00BA7625" w:rsidRPr="00620271" w:rsidRDefault="00BA7625" w:rsidP="00D44A39">
            <w:pPr>
              <w:rPr>
                <w:b/>
                <w:bCs/>
              </w:rPr>
            </w:pPr>
            <w:r>
              <w:rPr>
                <w:b/>
                <w:bCs/>
              </w:rPr>
              <w:t>(1 point)</w:t>
            </w:r>
          </w:p>
        </w:tc>
        <w:tc>
          <w:tcPr>
            <w:tcW w:w="1325" w:type="dxa"/>
          </w:tcPr>
          <w:p w14:paraId="564AFF6F"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6361A39" w14:textId="77777777" w:rsidR="00BA7625" w:rsidRPr="00C17BDE" w:rsidRDefault="00BA7625" w:rsidP="00D44A39">
            <w:pPr>
              <w:rPr>
                <w:b/>
                <w:bCs/>
              </w:rPr>
            </w:pPr>
            <w:r w:rsidRPr="00C17BDE">
              <w:rPr>
                <w:b/>
                <w:bCs/>
              </w:rPr>
              <w:t>I have performed these tasks:</w:t>
            </w:r>
          </w:p>
          <w:p w14:paraId="3498A877" w14:textId="77777777" w:rsidR="00BA7625" w:rsidRPr="007C797B" w:rsidRDefault="00BA7625" w:rsidP="00D44A39">
            <w:pPr>
              <w:rPr>
                <w:b/>
                <w:bCs/>
              </w:rPr>
            </w:pPr>
            <w:r w:rsidRPr="007C797B">
              <w:rPr>
                <w:b/>
                <w:bCs/>
              </w:rPr>
              <w:t>Rarely = 1 point</w:t>
            </w:r>
          </w:p>
          <w:p w14:paraId="5F83BA11" w14:textId="77777777" w:rsidR="00BA7625" w:rsidRPr="007C797B" w:rsidRDefault="00BA7625" w:rsidP="00D44A39">
            <w:pPr>
              <w:rPr>
                <w:b/>
                <w:bCs/>
              </w:rPr>
            </w:pPr>
            <w:r w:rsidRPr="007C797B">
              <w:rPr>
                <w:b/>
                <w:bCs/>
              </w:rPr>
              <w:t>Sometimes</w:t>
            </w:r>
            <w:r>
              <w:rPr>
                <w:b/>
                <w:bCs/>
              </w:rPr>
              <w:t xml:space="preserve"> = 2 points</w:t>
            </w:r>
          </w:p>
          <w:p w14:paraId="5B85FA09" w14:textId="77777777" w:rsidR="00BA7625" w:rsidRPr="007C797B" w:rsidRDefault="00BA7625" w:rsidP="00D44A39">
            <w:pPr>
              <w:rPr>
                <w:b/>
                <w:bCs/>
              </w:rPr>
            </w:pPr>
            <w:r w:rsidRPr="007C797B">
              <w:rPr>
                <w:b/>
                <w:bCs/>
              </w:rPr>
              <w:t>Frequently = 3 points</w:t>
            </w:r>
          </w:p>
        </w:tc>
        <w:tc>
          <w:tcPr>
            <w:tcW w:w="1392" w:type="dxa"/>
          </w:tcPr>
          <w:p w14:paraId="3DD61FA2" w14:textId="77777777" w:rsidR="00BA7625" w:rsidRDefault="00BA7625" w:rsidP="00D44A39">
            <w:pPr>
              <w:rPr>
                <w:b/>
                <w:bCs/>
              </w:rPr>
            </w:pPr>
            <w:r w:rsidRPr="00C17BDE">
              <w:rPr>
                <w:b/>
                <w:bCs/>
              </w:rPr>
              <w:t>I can collect documents and evidence that show I have undertaken these tasks</w:t>
            </w:r>
          </w:p>
          <w:p w14:paraId="5A886710" w14:textId="77777777" w:rsidR="00BA7625" w:rsidRPr="00620271" w:rsidRDefault="00BA7625" w:rsidP="00D44A39">
            <w:pPr>
              <w:rPr>
                <w:b/>
                <w:bCs/>
              </w:rPr>
            </w:pPr>
            <w:r>
              <w:rPr>
                <w:b/>
                <w:bCs/>
              </w:rPr>
              <w:t>(2 points)</w:t>
            </w:r>
          </w:p>
        </w:tc>
        <w:tc>
          <w:tcPr>
            <w:tcW w:w="1392" w:type="dxa"/>
          </w:tcPr>
          <w:p w14:paraId="3DE6A927" w14:textId="77777777" w:rsidR="00BA7625" w:rsidRPr="00C17BDE" w:rsidRDefault="00BA7625" w:rsidP="00D44A39">
            <w:pPr>
              <w:rPr>
                <w:b/>
                <w:bCs/>
              </w:rPr>
            </w:pPr>
            <w:r>
              <w:rPr>
                <w:b/>
                <w:bCs/>
              </w:rPr>
              <w:t>Total number of points</w:t>
            </w:r>
          </w:p>
        </w:tc>
      </w:tr>
      <w:tr w:rsidR="00BA7625" w14:paraId="25325BB3" w14:textId="77777777" w:rsidTr="00D44A39">
        <w:tc>
          <w:tcPr>
            <w:tcW w:w="2912" w:type="dxa"/>
          </w:tcPr>
          <w:p w14:paraId="34068F2F" w14:textId="77777777" w:rsidR="00BA7625" w:rsidRDefault="00BA7625" w:rsidP="00D44A39">
            <w:r>
              <w:t xml:space="preserve">I have </w:t>
            </w:r>
            <w:r w:rsidRPr="00316040">
              <w:t>appl</w:t>
            </w:r>
            <w:r>
              <w:t>ied</w:t>
            </w:r>
            <w:r w:rsidRPr="00316040">
              <w:t xml:space="preserve"> chain of responsibility obligations relating to </w:t>
            </w:r>
            <w:r>
              <w:t xml:space="preserve">my </w:t>
            </w:r>
            <w:r w:rsidRPr="00316040">
              <w:t>own job role</w:t>
            </w:r>
            <w:r>
              <w:t>.</w:t>
            </w:r>
          </w:p>
        </w:tc>
        <w:tc>
          <w:tcPr>
            <w:tcW w:w="1431" w:type="dxa"/>
          </w:tcPr>
          <w:p w14:paraId="7AAFC4CE" w14:textId="77777777" w:rsidR="00BA7625" w:rsidRDefault="00BA7625" w:rsidP="00D44A39"/>
        </w:tc>
        <w:tc>
          <w:tcPr>
            <w:tcW w:w="1325" w:type="dxa"/>
          </w:tcPr>
          <w:p w14:paraId="441DFEA8" w14:textId="77777777" w:rsidR="00BA7625" w:rsidRDefault="00BA7625" w:rsidP="00D44A39"/>
        </w:tc>
        <w:tc>
          <w:tcPr>
            <w:tcW w:w="1956" w:type="dxa"/>
          </w:tcPr>
          <w:p w14:paraId="4DBF5B8E" w14:textId="77777777" w:rsidR="00BA7625" w:rsidRDefault="00BA7625" w:rsidP="00D44A39"/>
        </w:tc>
        <w:tc>
          <w:tcPr>
            <w:tcW w:w="1392" w:type="dxa"/>
          </w:tcPr>
          <w:p w14:paraId="41283F56" w14:textId="77777777" w:rsidR="00BA7625" w:rsidRDefault="00BA7625" w:rsidP="00D44A39"/>
        </w:tc>
        <w:tc>
          <w:tcPr>
            <w:tcW w:w="1392" w:type="dxa"/>
          </w:tcPr>
          <w:p w14:paraId="40129D89" w14:textId="77777777" w:rsidR="00BA7625" w:rsidRDefault="00BA7625" w:rsidP="00D44A39"/>
        </w:tc>
      </w:tr>
      <w:tr w:rsidR="00BA7625" w14:paraId="66C9A481" w14:textId="77777777" w:rsidTr="00D44A39">
        <w:tc>
          <w:tcPr>
            <w:tcW w:w="2912" w:type="dxa"/>
          </w:tcPr>
          <w:p w14:paraId="17F4AE15" w14:textId="77777777" w:rsidR="00BA7625" w:rsidRDefault="00BA7625" w:rsidP="00D44A39">
            <w:r>
              <w:t xml:space="preserve">I have </w:t>
            </w:r>
            <w:r w:rsidRPr="00316040">
              <w:t>appl</w:t>
            </w:r>
            <w:r>
              <w:t>ied, communicated</w:t>
            </w:r>
            <w:r w:rsidRPr="00316040">
              <w:t xml:space="preserve"> and monitor</w:t>
            </w:r>
            <w:r>
              <w:t>ed</w:t>
            </w:r>
            <w:r w:rsidRPr="00316040">
              <w:t xml:space="preserve"> workplace policies and procedures relating to chain of responsibility in a supervisory role</w:t>
            </w:r>
            <w:r>
              <w:t>.</w:t>
            </w:r>
          </w:p>
        </w:tc>
        <w:tc>
          <w:tcPr>
            <w:tcW w:w="1431" w:type="dxa"/>
          </w:tcPr>
          <w:p w14:paraId="20C71D1E" w14:textId="77777777" w:rsidR="00BA7625" w:rsidRDefault="00BA7625" w:rsidP="00D44A39"/>
        </w:tc>
        <w:tc>
          <w:tcPr>
            <w:tcW w:w="1325" w:type="dxa"/>
          </w:tcPr>
          <w:p w14:paraId="11B4D84D" w14:textId="77777777" w:rsidR="00BA7625" w:rsidRDefault="00BA7625" w:rsidP="00D44A39"/>
        </w:tc>
        <w:tc>
          <w:tcPr>
            <w:tcW w:w="1956" w:type="dxa"/>
          </w:tcPr>
          <w:p w14:paraId="61DAB1A0" w14:textId="77777777" w:rsidR="00BA7625" w:rsidRDefault="00BA7625" w:rsidP="00D44A39"/>
        </w:tc>
        <w:tc>
          <w:tcPr>
            <w:tcW w:w="1392" w:type="dxa"/>
          </w:tcPr>
          <w:p w14:paraId="1DDD350C" w14:textId="77777777" w:rsidR="00BA7625" w:rsidRDefault="00BA7625" w:rsidP="00D44A39"/>
        </w:tc>
        <w:tc>
          <w:tcPr>
            <w:tcW w:w="1392" w:type="dxa"/>
          </w:tcPr>
          <w:p w14:paraId="4A48D2BE" w14:textId="77777777" w:rsidR="00BA7625" w:rsidRDefault="00BA7625" w:rsidP="00D44A39"/>
        </w:tc>
      </w:tr>
      <w:tr w:rsidR="00BA7625" w14:paraId="3BA124B1" w14:textId="77777777" w:rsidTr="00D44A39">
        <w:tc>
          <w:tcPr>
            <w:tcW w:w="2912" w:type="dxa"/>
          </w:tcPr>
          <w:p w14:paraId="60B8CEC4" w14:textId="77777777" w:rsidR="00BA7625" w:rsidRPr="00212219" w:rsidRDefault="00BA7625" w:rsidP="00D44A39">
            <w:r>
              <w:t xml:space="preserve">I have </w:t>
            </w:r>
            <w:r w:rsidRPr="00316040">
              <w:t>prepar</w:t>
            </w:r>
            <w:r>
              <w:t>ed</w:t>
            </w:r>
            <w:r w:rsidRPr="00316040">
              <w:t xml:space="preserve"> reports of chain of responsibility breaches </w:t>
            </w:r>
            <w:r>
              <w:t xml:space="preserve">relating to a range of breaches </w:t>
            </w:r>
            <w:r w:rsidRPr="004278A5">
              <w:t xml:space="preserve">and </w:t>
            </w:r>
            <w:r>
              <w:t xml:space="preserve">ensured </w:t>
            </w:r>
            <w:r w:rsidRPr="004278A5">
              <w:t>appropriate rectification action is taken</w:t>
            </w:r>
            <w:r w:rsidRPr="00316040">
              <w:t>.</w:t>
            </w:r>
          </w:p>
        </w:tc>
        <w:tc>
          <w:tcPr>
            <w:tcW w:w="1431" w:type="dxa"/>
          </w:tcPr>
          <w:p w14:paraId="2CE1103E" w14:textId="77777777" w:rsidR="00BA7625" w:rsidRDefault="00BA7625" w:rsidP="00D44A39"/>
        </w:tc>
        <w:tc>
          <w:tcPr>
            <w:tcW w:w="1325" w:type="dxa"/>
          </w:tcPr>
          <w:p w14:paraId="5138E899" w14:textId="77777777" w:rsidR="00BA7625" w:rsidRDefault="00BA7625" w:rsidP="00D44A39"/>
        </w:tc>
        <w:tc>
          <w:tcPr>
            <w:tcW w:w="1956" w:type="dxa"/>
          </w:tcPr>
          <w:p w14:paraId="0F4019C4" w14:textId="77777777" w:rsidR="00BA7625" w:rsidRDefault="00BA7625" w:rsidP="00D44A39"/>
        </w:tc>
        <w:tc>
          <w:tcPr>
            <w:tcW w:w="1392" w:type="dxa"/>
          </w:tcPr>
          <w:p w14:paraId="29292210" w14:textId="77777777" w:rsidR="00BA7625" w:rsidRDefault="00BA7625" w:rsidP="00D44A39"/>
        </w:tc>
        <w:tc>
          <w:tcPr>
            <w:tcW w:w="1392" w:type="dxa"/>
          </w:tcPr>
          <w:p w14:paraId="2A0C7995" w14:textId="77777777" w:rsidR="00BA7625" w:rsidRDefault="00BA7625" w:rsidP="00D44A39"/>
        </w:tc>
      </w:tr>
      <w:tr w:rsidR="00BA7625" w14:paraId="6DA76D2E" w14:textId="77777777" w:rsidTr="00D44A39">
        <w:tc>
          <w:tcPr>
            <w:tcW w:w="2912" w:type="dxa"/>
          </w:tcPr>
          <w:p w14:paraId="300972CB" w14:textId="77777777" w:rsidR="00BA7625" w:rsidRPr="00212219" w:rsidRDefault="00BA7625" w:rsidP="00D44A39">
            <w:r>
              <w:t xml:space="preserve">I have ensured the management of speed, fatigue, vehicle mass and </w:t>
            </w:r>
            <w:r>
              <w:lastRenderedPageBreak/>
              <w:t>load safety in a work team.</w:t>
            </w:r>
          </w:p>
        </w:tc>
        <w:tc>
          <w:tcPr>
            <w:tcW w:w="1431" w:type="dxa"/>
          </w:tcPr>
          <w:p w14:paraId="75859D13" w14:textId="77777777" w:rsidR="00BA7625" w:rsidRDefault="00BA7625" w:rsidP="00D44A39"/>
        </w:tc>
        <w:tc>
          <w:tcPr>
            <w:tcW w:w="1325" w:type="dxa"/>
          </w:tcPr>
          <w:p w14:paraId="21E7DF1C" w14:textId="77777777" w:rsidR="00BA7625" w:rsidRDefault="00BA7625" w:rsidP="00D44A39"/>
        </w:tc>
        <w:tc>
          <w:tcPr>
            <w:tcW w:w="1956" w:type="dxa"/>
          </w:tcPr>
          <w:p w14:paraId="5766FCBA" w14:textId="77777777" w:rsidR="00BA7625" w:rsidRDefault="00BA7625" w:rsidP="00D44A39"/>
        </w:tc>
        <w:tc>
          <w:tcPr>
            <w:tcW w:w="1392" w:type="dxa"/>
          </w:tcPr>
          <w:p w14:paraId="24FA5752" w14:textId="77777777" w:rsidR="00BA7625" w:rsidRDefault="00BA7625" w:rsidP="00D44A39"/>
        </w:tc>
        <w:tc>
          <w:tcPr>
            <w:tcW w:w="1392" w:type="dxa"/>
          </w:tcPr>
          <w:p w14:paraId="32F49FE9" w14:textId="77777777" w:rsidR="00BA7625" w:rsidRDefault="00BA7625" w:rsidP="00D44A39"/>
        </w:tc>
      </w:tr>
      <w:tr w:rsidR="00BA7625" w14:paraId="09FE59E2" w14:textId="77777777" w:rsidTr="00D44A39">
        <w:tc>
          <w:tcPr>
            <w:tcW w:w="2912" w:type="dxa"/>
          </w:tcPr>
          <w:p w14:paraId="4B147F1D" w14:textId="77777777" w:rsidR="00BA7625" w:rsidRPr="00620271" w:rsidRDefault="00BA7625" w:rsidP="00D44A39">
            <w:r>
              <w:t>I have completed and processed a range of workplace documents relating to chain of responsibility.</w:t>
            </w:r>
          </w:p>
        </w:tc>
        <w:tc>
          <w:tcPr>
            <w:tcW w:w="1431" w:type="dxa"/>
          </w:tcPr>
          <w:p w14:paraId="6C5D49AF" w14:textId="77777777" w:rsidR="00BA7625" w:rsidRDefault="00BA7625" w:rsidP="00D44A39"/>
        </w:tc>
        <w:tc>
          <w:tcPr>
            <w:tcW w:w="1325" w:type="dxa"/>
          </w:tcPr>
          <w:p w14:paraId="51E0A9B9" w14:textId="77777777" w:rsidR="00BA7625" w:rsidRDefault="00BA7625" w:rsidP="00D44A39"/>
        </w:tc>
        <w:tc>
          <w:tcPr>
            <w:tcW w:w="1956" w:type="dxa"/>
          </w:tcPr>
          <w:p w14:paraId="32DBEE75" w14:textId="77777777" w:rsidR="00BA7625" w:rsidRDefault="00BA7625" w:rsidP="00D44A39"/>
        </w:tc>
        <w:tc>
          <w:tcPr>
            <w:tcW w:w="1392" w:type="dxa"/>
          </w:tcPr>
          <w:p w14:paraId="3A57C696" w14:textId="77777777" w:rsidR="00BA7625" w:rsidRDefault="00BA7625" w:rsidP="00D44A39"/>
        </w:tc>
        <w:tc>
          <w:tcPr>
            <w:tcW w:w="1392" w:type="dxa"/>
          </w:tcPr>
          <w:p w14:paraId="546A384A" w14:textId="77777777" w:rsidR="00BA7625" w:rsidRDefault="00BA7625" w:rsidP="00D44A39"/>
        </w:tc>
      </w:tr>
    </w:tbl>
    <w:p w14:paraId="72AAE14E" w14:textId="77777777" w:rsidR="00BA7625" w:rsidRDefault="00BA7625" w:rsidP="0028339C">
      <w:pPr>
        <w:pStyle w:val="BasicParagraph"/>
        <w:spacing w:line="264" w:lineRule="auto"/>
        <w:rPr>
          <w:rFonts w:ascii="Avenir LT Std 35 Light" w:hAnsi="Avenir LT Std 35 Light"/>
          <w:color w:val="auto"/>
          <w:sz w:val="20"/>
          <w:szCs w:val="20"/>
        </w:rPr>
      </w:pPr>
    </w:p>
    <w:p w14:paraId="02075D20" w14:textId="38567219" w:rsidR="00BA7625" w:rsidRDefault="00BA7625" w:rsidP="0028339C">
      <w:pPr>
        <w:pStyle w:val="BasicParagraph"/>
        <w:spacing w:line="264" w:lineRule="auto"/>
        <w:rPr>
          <w:rFonts w:ascii="Avenir LT Std 35 Light" w:hAnsi="Avenir LT Std 35 Light"/>
          <w:color w:val="auto"/>
          <w:sz w:val="20"/>
          <w:szCs w:val="20"/>
        </w:rPr>
      </w:pPr>
    </w:p>
    <w:p w14:paraId="6AE0E8EB" w14:textId="77777777" w:rsidR="00BA7625" w:rsidRDefault="00BA7625">
      <w:pPr>
        <w:spacing w:after="200" w:line="276" w:lineRule="auto"/>
        <w:rPr>
          <w:rFonts w:asciiTheme="majorHAnsi" w:eastAsiaTheme="majorEastAsia" w:hAnsiTheme="majorHAnsi" w:cstheme="majorBidi"/>
          <w:color w:val="365F91" w:themeColor="accent1" w:themeShade="BF"/>
          <w:sz w:val="32"/>
          <w:szCs w:val="32"/>
          <w:lang w:eastAsia="en-AU"/>
        </w:rPr>
      </w:pPr>
      <w:bookmarkStart w:id="18" w:name="_Toc19790625"/>
      <w:bookmarkStart w:id="19" w:name="_Hlk21090898"/>
      <w:r>
        <w:br w:type="page"/>
      </w:r>
    </w:p>
    <w:p w14:paraId="0DEC8CA2" w14:textId="4F6182BA" w:rsidR="00BA7625" w:rsidRPr="00F418ED" w:rsidRDefault="00BA7625" w:rsidP="00BA7625">
      <w:pPr>
        <w:pStyle w:val="Heading1"/>
      </w:pPr>
      <w:r w:rsidRPr="00F418ED">
        <w:lastRenderedPageBreak/>
        <w:t>BSBFIM501 Manage budgets and financial plans</w:t>
      </w:r>
      <w:bookmarkEnd w:id="18"/>
    </w:p>
    <w:p w14:paraId="46DBD055" w14:textId="515466EC" w:rsidR="00BA7625" w:rsidRDefault="00BA7625" w:rsidP="00BA7625">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2DFD46C6" w14:textId="77777777" w:rsidR="00BA7625" w:rsidRDefault="00BA7625" w:rsidP="00BA7625"/>
    <w:tbl>
      <w:tblPr>
        <w:tblStyle w:val="TableGrid"/>
        <w:tblW w:w="0" w:type="auto"/>
        <w:tblLook w:val="04A0" w:firstRow="1" w:lastRow="0" w:firstColumn="1" w:lastColumn="0" w:noHBand="0" w:noVBand="1"/>
      </w:tblPr>
      <w:tblGrid>
        <w:gridCol w:w="2190"/>
        <w:gridCol w:w="1361"/>
        <w:gridCol w:w="1322"/>
        <w:gridCol w:w="1589"/>
        <w:gridCol w:w="1382"/>
        <w:gridCol w:w="1165"/>
      </w:tblGrid>
      <w:tr w:rsidR="00BA7625" w14:paraId="7CC5BD0E" w14:textId="77777777" w:rsidTr="00D44A39">
        <w:trPr>
          <w:tblHeader/>
        </w:trPr>
        <w:tc>
          <w:tcPr>
            <w:tcW w:w="2912" w:type="dxa"/>
          </w:tcPr>
          <w:p w14:paraId="79D43088" w14:textId="77777777" w:rsidR="00BA7625" w:rsidRDefault="00BA7625" w:rsidP="00D44A39"/>
        </w:tc>
        <w:tc>
          <w:tcPr>
            <w:tcW w:w="1431" w:type="dxa"/>
          </w:tcPr>
          <w:p w14:paraId="5C56C193" w14:textId="77777777" w:rsidR="00BA7625" w:rsidRDefault="00BA7625" w:rsidP="00D44A39">
            <w:pPr>
              <w:rPr>
                <w:b/>
                <w:bCs/>
              </w:rPr>
            </w:pPr>
            <w:r w:rsidRPr="00C17BDE">
              <w:rPr>
                <w:b/>
                <w:bCs/>
              </w:rPr>
              <w:t>I have skills and knowledge in this area</w:t>
            </w:r>
          </w:p>
          <w:p w14:paraId="074CFB19" w14:textId="77777777" w:rsidR="00BA7625" w:rsidRPr="00620271" w:rsidRDefault="00BA7625" w:rsidP="00D44A39">
            <w:pPr>
              <w:rPr>
                <w:b/>
                <w:bCs/>
              </w:rPr>
            </w:pPr>
            <w:r>
              <w:rPr>
                <w:b/>
                <w:bCs/>
              </w:rPr>
              <w:t>(1 point)</w:t>
            </w:r>
          </w:p>
        </w:tc>
        <w:tc>
          <w:tcPr>
            <w:tcW w:w="1325" w:type="dxa"/>
          </w:tcPr>
          <w:p w14:paraId="2F49A7A1" w14:textId="77777777" w:rsidR="00BA7625" w:rsidRPr="00620271" w:rsidRDefault="00BA7625"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7B09226" w14:textId="77777777" w:rsidR="00BA7625" w:rsidRPr="00C17BDE" w:rsidRDefault="00BA7625" w:rsidP="00D44A39">
            <w:pPr>
              <w:rPr>
                <w:b/>
                <w:bCs/>
              </w:rPr>
            </w:pPr>
            <w:r w:rsidRPr="00C17BDE">
              <w:rPr>
                <w:b/>
                <w:bCs/>
              </w:rPr>
              <w:t>I have performed these tasks:</w:t>
            </w:r>
          </w:p>
          <w:p w14:paraId="0BE37A4C" w14:textId="77777777" w:rsidR="00BA7625" w:rsidRPr="007C797B" w:rsidRDefault="00BA7625" w:rsidP="00D44A39">
            <w:pPr>
              <w:rPr>
                <w:b/>
                <w:bCs/>
              </w:rPr>
            </w:pPr>
            <w:r w:rsidRPr="007C797B">
              <w:rPr>
                <w:b/>
                <w:bCs/>
              </w:rPr>
              <w:t>Rarely = 1 point</w:t>
            </w:r>
          </w:p>
          <w:p w14:paraId="30D77BD2" w14:textId="77777777" w:rsidR="00BA7625" w:rsidRPr="007C797B" w:rsidRDefault="00BA7625" w:rsidP="00D44A39">
            <w:pPr>
              <w:rPr>
                <w:b/>
                <w:bCs/>
              </w:rPr>
            </w:pPr>
            <w:r w:rsidRPr="007C797B">
              <w:rPr>
                <w:b/>
                <w:bCs/>
              </w:rPr>
              <w:t>Sometimes</w:t>
            </w:r>
            <w:r>
              <w:rPr>
                <w:b/>
                <w:bCs/>
              </w:rPr>
              <w:t xml:space="preserve"> = 2 points</w:t>
            </w:r>
          </w:p>
          <w:p w14:paraId="55B5E255" w14:textId="77777777" w:rsidR="00BA7625" w:rsidRPr="007C797B" w:rsidRDefault="00BA7625" w:rsidP="00D44A39">
            <w:pPr>
              <w:rPr>
                <w:b/>
                <w:bCs/>
              </w:rPr>
            </w:pPr>
            <w:r w:rsidRPr="007C797B">
              <w:rPr>
                <w:b/>
                <w:bCs/>
              </w:rPr>
              <w:t>Frequently = 3 points</w:t>
            </w:r>
          </w:p>
        </w:tc>
        <w:tc>
          <w:tcPr>
            <w:tcW w:w="1392" w:type="dxa"/>
          </w:tcPr>
          <w:p w14:paraId="3DB8B5D0" w14:textId="77777777" w:rsidR="00BA7625" w:rsidRDefault="00BA7625" w:rsidP="00D44A39">
            <w:pPr>
              <w:rPr>
                <w:b/>
                <w:bCs/>
              </w:rPr>
            </w:pPr>
            <w:r w:rsidRPr="00C17BDE">
              <w:rPr>
                <w:b/>
                <w:bCs/>
              </w:rPr>
              <w:t>I can collect documents and evidence that show I have undertaken these tasks</w:t>
            </w:r>
          </w:p>
          <w:p w14:paraId="7223CBB8" w14:textId="77777777" w:rsidR="00BA7625" w:rsidRPr="00620271" w:rsidRDefault="00BA7625" w:rsidP="00D44A39">
            <w:pPr>
              <w:rPr>
                <w:b/>
                <w:bCs/>
              </w:rPr>
            </w:pPr>
            <w:r>
              <w:rPr>
                <w:b/>
                <w:bCs/>
              </w:rPr>
              <w:t>(2 points)</w:t>
            </w:r>
          </w:p>
        </w:tc>
        <w:tc>
          <w:tcPr>
            <w:tcW w:w="1392" w:type="dxa"/>
          </w:tcPr>
          <w:p w14:paraId="624B45E8" w14:textId="77777777" w:rsidR="00BA7625" w:rsidRPr="00C17BDE" w:rsidRDefault="00BA7625" w:rsidP="00D44A39">
            <w:pPr>
              <w:rPr>
                <w:b/>
                <w:bCs/>
              </w:rPr>
            </w:pPr>
            <w:r>
              <w:rPr>
                <w:b/>
                <w:bCs/>
              </w:rPr>
              <w:t>Total number of points</w:t>
            </w:r>
          </w:p>
        </w:tc>
      </w:tr>
      <w:tr w:rsidR="00BA7625" w14:paraId="2715BFA6" w14:textId="77777777" w:rsidTr="00D44A39">
        <w:tc>
          <w:tcPr>
            <w:tcW w:w="2912" w:type="dxa"/>
          </w:tcPr>
          <w:p w14:paraId="48F2B1E1" w14:textId="77777777" w:rsidR="00BA7625" w:rsidRDefault="00BA7625" w:rsidP="00D44A39">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219EDEE1" w14:textId="77777777" w:rsidR="00BA7625" w:rsidRDefault="00BA7625" w:rsidP="00D44A39"/>
        </w:tc>
        <w:tc>
          <w:tcPr>
            <w:tcW w:w="1325" w:type="dxa"/>
          </w:tcPr>
          <w:p w14:paraId="66D924EB" w14:textId="77777777" w:rsidR="00BA7625" w:rsidRDefault="00BA7625" w:rsidP="00D44A39"/>
        </w:tc>
        <w:tc>
          <w:tcPr>
            <w:tcW w:w="1956" w:type="dxa"/>
          </w:tcPr>
          <w:p w14:paraId="336A3AA4" w14:textId="77777777" w:rsidR="00BA7625" w:rsidRDefault="00BA7625" w:rsidP="00D44A39"/>
        </w:tc>
        <w:tc>
          <w:tcPr>
            <w:tcW w:w="1392" w:type="dxa"/>
          </w:tcPr>
          <w:p w14:paraId="0D58754E" w14:textId="77777777" w:rsidR="00BA7625" w:rsidRDefault="00BA7625" w:rsidP="00D44A39"/>
        </w:tc>
        <w:tc>
          <w:tcPr>
            <w:tcW w:w="1392" w:type="dxa"/>
          </w:tcPr>
          <w:p w14:paraId="1598EF01" w14:textId="77777777" w:rsidR="00BA7625" w:rsidRDefault="00BA7625" w:rsidP="00D44A39"/>
        </w:tc>
      </w:tr>
      <w:tr w:rsidR="00BA7625" w14:paraId="31EF1F9D" w14:textId="77777777" w:rsidTr="00D44A39">
        <w:tc>
          <w:tcPr>
            <w:tcW w:w="2912" w:type="dxa"/>
          </w:tcPr>
          <w:p w14:paraId="08660552" w14:textId="77777777" w:rsidR="00BA7625" w:rsidRDefault="00BA7625" w:rsidP="00D44A39">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4CE6CF3D" w14:textId="77777777" w:rsidR="00BA7625" w:rsidRDefault="00BA7625" w:rsidP="00D44A39"/>
        </w:tc>
        <w:tc>
          <w:tcPr>
            <w:tcW w:w="1325" w:type="dxa"/>
          </w:tcPr>
          <w:p w14:paraId="4DA936B1" w14:textId="77777777" w:rsidR="00BA7625" w:rsidRDefault="00BA7625" w:rsidP="00D44A39"/>
        </w:tc>
        <w:tc>
          <w:tcPr>
            <w:tcW w:w="1956" w:type="dxa"/>
          </w:tcPr>
          <w:p w14:paraId="6FA414D7" w14:textId="77777777" w:rsidR="00BA7625" w:rsidRDefault="00BA7625" w:rsidP="00D44A39"/>
        </w:tc>
        <w:tc>
          <w:tcPr>
            <w:tcW w:w="1392" w:type="dxa"/>
          </w:tcPr>
          <w:p w14:paraId="04C07591" w14:textId="77777777" w:rsidR="00BA7625" w:rsidRDefault="00BA7625" w:rsidP="00D44A39"/>
        </w:tc>
        <w:tc>
          <w:tcPr>
            <w:tcW w:w="1392" w:type="dxa"/>
          </w:tcPr>
          <w:p w14:paraId="666B0015" w14:textId="77777777" w:rsidR="00BA7625" w:rsidRDefault="00BA7625" w:rsidP="00D44A39"/>
        </w:tc>
      </w:tr>
      <w:tr w:rsidR="00BA7625" w14:paraId="70A5F242" w14:textId="77777777" w:rsidTr="00D44A39">
        <w:tc>
          <w:tcPr>
            <w:tcW w:w="2912" w:type="dxa"/>
          </w:tcPr>
          <w:p w14:paraId="3D9C98C9" w14:textId="77777777" w:rsidR="00BA7625" w:rsidRDefault="00BA7625" w:rsidP="00D44A39">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3B9E2D30" w14:textId="77777777" w:rsidR="00BA7625" w:rsidRDefault="00BA7625" w:rsidP="00D44A39"/>
        </w:tc>
        <w:tc>
          <w:tcPr>
            <w:tcW w:w="1325" w:type="dxa"/>
          </w:tcPr>
          <w:p w14:paraId="3E385FEE" w14:textId="77777777" w:rsidR="00BA7625" w:rsidRDefault="00BA7625" w:rsidP="00D44A39"/>
        </w:tc>
        <w:tc>
          <w:tcPr>
            <w:tcW w:w="1956" w:type="dxa"/>
          </w:tcPr>
          <w:p w14:paraId="13C510F8" w14:textId="77777777" w:rsidR="00BA7625" w:rsidRDefault="00BA7625" w:rsidP="00D44A39"/>
        </w:tc>
        <w:tc>
          <w:tcPr>
            <w:tcW w:w="1392" w:type="dxa"/>
          </w:tcPr>
          <w:p w14:paraId="0A28B5F7" w14:textId="77777777" w:rsidR="00BA7625" w:rsidRDefault="00BA7625" w:rsidP="00D44A39"/>
        </w:tc>
        <w:tc>
          <w:tcPr>
            <w:tcW w:w="1392" w:type="dxa"/>
          </w:tcPr>
          <w:p w14:paraId="56D97D3A" w14:textId="77777777" w:rsidR="00BA7625" w:rsidRDefault="00BA7625" w:rsidP="00D44A39"/>
        </w:tc>
      </w:tr>
      <w:tr w:rsidR="00BA7625" w14:paraId="1FF93A37" w14:textId="77777777" w:rsidTr="00D44A39">
        <w:tc>
          <w:tcPr>
            <w:tcW w:w="2912" w:type="dxa"/>
          </w:tcPr>
          <w:p w14:paraId="294BC62A" w14:textId="77777777" w:rsidR="00BA7625" w:rsidRPr="00212219" w:rsidRDefault="00BA7625" w:rsidP="00D44A39">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5AFDFA38" w14:textId="77777777" w:rsidR="00BA7625" w:rsidRDefault="00BA7625" w:rsidP="00D44A39"/>
        </w:tc>
        <w:tc>
          <w:tcPr>
            <w:tcW w:w="1325" w:type="dxa"/>
          </w:tcPr>
          <w:p w14:paraId="5C7522B0" w14:textId="77777777" w:rsidR="00BA7625" w:rsidRDefault="00BA7625" w:rsidP="00D44A39"/>
        </w:tc>
        <w:tc>
          <w:tcPr>
            <w:tcW w:w="1956" w:type="dxa"/>
          </w:tcPr>
          <w:p w14:paraId="14C0ACCE" w14:textId="77777777" w:rsidR="00BA7625" w:rsidRDefault="00BA7625" w:rsidP="00D44A39"/>
        </w:tc>
        <w:tc>
          <w:tcPr>
            <w:tcW w:w="1392" w:type="dxa"/>
          </w:tcPr>
          <w:p w14:paraId="3EB21FC5" w14:textId="77777777" w:rsidR="00BA7625" w:rsidRDefault="00BA7625" w:rsidP="00D44A39"/>
        </w:tc>
        <w:tc>
          <w:tcPr>
            <w:tcW w:w="1392" w:type="dxa"/>
          </w:tcPr>
          <w:p w14:paraId="5279A69A" w14:textId="77777777" w:rsidR="00BA7625" w:rsidRDefault="00BA7625" w:rsidP="00D44A39"/>
        </w:tc>
      </w:tr>
      <w:tr w:rsidR="00BA7625" w14:paraId="53583CB6" w14:textId="77777777" w:rsidTr="00D44A39">
        <w:tc>
          <w:tcPr>
            <w:tcW w:w="2912" w:type="dxa"/>
          </w:tcPr>
          <w:p w14:paraId="373B0268" w14:textId="77777777" w:rsidR="00BA7625" w:rsidRPr="00212219" w:rsidRDefault="00BA7625" w:rsidP="00D44A39">
            <w:r>
              <w:t xml:space="preserve">I have </w:t>
            </w:r>
            <w:r w:rsidRPr="00DA3234">
              <w:t>monitor</w:t>
            </w:r>
            <w:r>
              <w:t>ed</w:t>
            </w:r>
            <w:r w:rsidRPr="00DA3234">
              <w:t xml:space="preserve"> expenditure and </w:t>
            </w:r>
            <w:r w:rsidRPr="00DA3234">
              <w:lastRenderedPageBreak/>
              <w:t>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6DD832FC" w14:textId="77777777" w:rsidR="00BA7625" w:rsidRDefault="00BA7625" w:rsidP="00D44A39"/>
        </w:tc>
        <w:tc>
          <w:tcPr>
            <w:tcW w:w="1325" w:type="dxa"/>
          </w:tcPr>
          <w:p w14:paraId="1A28DA45" w14:textId="77777777" w:rsidR="00BA7625" w:rsidRDefault="00BA7625" w:rsidP="00D44A39"/>
        </w:tc>
        <w:tc>
          <w:tcPr>
            <w:tcW w:w="1956" w:type="dxa"/>
          </w:tcPr>
          <w:p w14:paraId="2C4A521F" w14:textId="77777777" w:rsidR="00BA7625" w:rsidRDefault="00BA7625" w:rsidP="00D44A39"/>
        </w:tc>
        <w:tc>
          <w:tcPr>
            <w:tcW w:w="1392" w:type="dxa"/>
          </w:tcPr>
          <w:p w14:paraId="3A3D4CEC" w14:textId="77777777" w:rsidR="00BA7625" w:rsidRDefault="00BA7625" w:rsidP="00D44A39"/>
        </w:tc>
        <w:tc>
          <w:tcPr>
            <w:tcW w:w="1392" w:type="dxa"/>
          </w:tcPr>
          <w:p w14:paraId="5CBCD585" w14:textId="77777777" w:rsidR="00BA7625" w:rsidRDefault="00BA7625" w:rsidP="00D44A39"/>
        </w:tc>
      </w:tr>
      <w:tr w:rsidR="00BA7625" w14:paraId="51A8B523" w14:textId="77777777" w:rsidTr="00D44A39">
        <w:tc>
          <w:tcPr>
            <w:tcW w:w="2912" w:type="dxa"/>
          </w:tcPr>
          <w:p w14:paraId="7B1DF372" w14:textId="77777777" w:rsidR="00BA7625" w:rsidRPr="00620271" w:rsidRDefault="00BA7625" w:rsidP="00D44A39">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47115ABE" w14:textId="77777777" w:rsidR="00BA7625" w:rsidRDefault="00BA7625" w:rsidP="00D44A39"/>
        </w:tc>
        <w:tc>
          <w:tcPr>
            <w:tcW w:w="1325" w:type="dxa"/>
          </w:tcPr>
          <w:p w14:paraId="7FD30E73" w14:textId="77777777" w:rsidR="00BA7625" w:rsidRDefault="00BA7625" w:rsidP="00D44A39"/>
        </w:tc>
        <w:tc>
          <w:tcPr>
            <w:tcW w:w="1956" w:type="dxa"/>
          </w:tcPr>
          <w:p w14:paraId="5EDE5367" w14:textId="77777777" w:rsidR="00BA7625" w:rsidRDefault="00BA7625" w:rsidP="00D44A39"/>
        </w:tc>
        <w:tc>
          <w:tcPr>
            <w:tcW w:w="1392" w:type="dxa"/>
          </w:tcPr>
          <w:p w14:paraId="1232798D" w14:textId="77777777" w:rsidR="00BA7625" w:rsidRDefault="00BA7625" w:rsidP="00D44A39"/>
        </w:tc>
        <w:tc>
          <w:tcPr>
            <w:tcW w:w="1392" w:type="dxa"/>
          </w:tcPr>
          <w:p w14:paraId="356DD59D" w14:textId="77777777" w:rsidR="00BA7625" w:rsidRDefault="00BA7625" w:rsidP="00D44A39"/>
        </w:tc>
      </w:tr>
      <w:tr w:rsidR="00BA7625" w14:paraId="18335FEE" w14:textId="77777777" w:rsidTr="00D44A39">
        <w:tc>
          <w:tcPr>
            <w:tcW w:w="2912" w:type="dxa"/>
          </w:tcPr>
          <w:p w14:paraId="5039D608" w14:textId="77777777" w:rsidR="00BA7625" w:rsidRPr="00620271" w:rsidRDefault="00BA7625" w:rsidP="00D44A39">
            <w:r>
              <w:t xml:space="preserve">I have </w:t>
            </w:r>
            <w:r w:rsidRPr="00DA3234">
              <w:t>report</w:t>
            </w:r>
            <w:r>
              <w:t>ed</w:t>
            </w:r>
            <w:r w:rsidRPr="00DA3234">
              <w:t xml:space="preserve"> on budget and expenditure</w:t>
            </w:r>
            <w:r>
              <w:t>.</w:t>
            </w:r>
          </w:p>
        </w:tc>
        <w:tc>
          <w:tcPr>
            <w:tcW w:w="1431" w:type="dxa"/>
          </w:tcPr>
          <w:p w14:paraId="55D4D456" w14:textId="77777777" w:rsidR="00BA7625" w:rsidRDefault="00BA7625" w:rsidP="00D44A39"/>
        </w:tc>
        <w:tc>
          <w:tcPr>
            <w:tcW w:w="1325" w:type="dxa"/>
          </w:tcPr>
          <w:p w14:paraId="60E2C281" w14:textId="77777777" w:rsidR="00BA7625" w:rsidRDefault="00BA7625" w:rsidP="00D44A39"/>
        </w:tc>
        <w:tc>
          <w:tcPr>
            <w:tcW w:w="1956" w:type="dxa"/>
          </w:tcPr>
          <w:p w14:paraId="764CB1D7" w14:textId="77777777" w:rsidR="00BA7625" w:rsidRDefault="00BA7625" w:rsidP="00D44A39"/>
        </w:tc>
        <w:tc>
          <w:tcPr>
            <w:tcW w:w="1392" w:type="dxa"/>
          </w:tcPr>
          <w:p w14:paraId="774F8348" w14:textId="77777777" w:rsidR="00BA7625" w:rsidRDefault="00BA7625" w:rsidP="00D44A39"/>
        </w:tc>
        <w:tc>
          <w:tcPr>
            <w:tcW w:w="1392" w:type="dxa"/>
          </w:tcPr>
          <w:p w14:paraId="406C5CDD" w14:textId="77777777" w:rsidR="00BA7625" w:rsidRDefault="00BA7625" w:rsidP="00D44A39"/>
        </w:tc>
      </w:tr>
      <w:tr w:rsidR="00BA7625" w14:paraId="769F7056" w14:textId="77777777" w:rsidTr="00D44A39">
        <w:tc>
          <w:tcPr>
            <w:tcW w:w="2912" w:type="dxa"/>
          </w:tcPr>
          <w:p w14:paraId="05F3F88B" w14:textId="77777777" w:rsidR="00BA7625" w:rsidRDefault="00BA7625" w:rsidP="00D44A39">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7B92A01E" w14:textId="77777777" w:rsidR="00BA7625" w:rsidRDefault="00BA7625" w:rsidP="00D44A39"/>
        </w:tc>
        <w:tc>
          <w:tcPr>
            <w:tcW w:w="1325" w:type="dxa"/>
          </w:tcPr>
          <w:p w14:paraId="4315A4DF" w14:textId="77777777" w:rsidR="00BA7625" w:rsidRDefault="00BA7625" w:rsidP="00D44A39"/>
        </w:tc>
        <w:tc>
          <w:tcPr>
            <w:tcW w:w="1956" w:type="dxa"/>
          </w:tcPr>
          <w:p w14:paraId="3062D029" w14:textId="77777777" w:rsidR="00BA7625" w:rsidRDefault="00BA7625" w:rsidP="00D44A39"/>
        </w:tc>
        <w:tc>
          <w:tcPr>
            <w:tcW w:w="1392" w:type="dxa"/>
          </w:tcPr>
          <w:p w14:paraId="59D883DE" w14:textId="77777777" w:rsidR="00BA7625" w:rsidRDefault="00BA7625" w:rsidP="00D44A39"/>
        </w:tc>
        <w:tc>
          <w:tcPr>
            <w:tcW w:w="1392" w:type="dxa"/>
          </w:tcPr>
          <w:p w14:paraId="6247C6B8" w14:textId="77777777" w:rsidR="00BA7625" w:rsidRDefault="00BA7625" w:rsidP="00D44A39"/>
        </w:tc>
      </w:tr>
      <w:tr w:rsidR="00BA7625" w14:paraId="25971872" w14:textId="77777777" w:rsidTr="00D44A39">
        <w:tc>
          <w:tcPr>
            <w:tcW w:w="2912" w:type="dxa"/>
          </w:tcPr>
          <w:p w14:paraId="5DA577DF" w14:textId="77777777" w:rsidR="00BA7625" w:rsidRDefault="00BA7625" w:rsidP="00D44A39">
            <w:r>
              <w:t>I have i</w:t>
            </w:r>
            <w:r w:rsidRPr="002C75E7">
              <w:t>mplement</w:t>
            </w:r>
            <w:r>
              <w:t>ed</w:t>
            </w:r>
            <w:r w:rsidRPr="002C75E7">
              <w:t xml:space="preserve"> and monitor</w:t>
            </w:r>
            <w:r>
              <w:t>ed</w:t>
            </w:r>
            <w:r w:rsidRPr="002C75E7">
              <w:t xml:space="preserve"> agreed </w:t>
            </w:r>
            <w:r w:rsidRPr="002C75E7">
              <w:lastRenderedPageBreak/>
              <w:t>improvements in line with financial objectives of the work team and the organisation</w:t>
            </w:r>
            <w:r>
              <w:t>.</w:t>
            </w:r>
          </w:p>
        </w:tc>
        <w:tc>
          <w:tcPr>
            <w:tcW w:w="1431" w:type="dxa"/>
          </w:tcPr>
          <w:p w14:paraId="2FF47DC1" w14:textId="77777777" w:rsidR="00BA7625" w:rsidRDefault="00BA7625" w:rsidP="00D44A39"/>
        </w:tc>
        <w:tc>
          <w:tcPr>
            <w:tcW w:w="1325" w:type="dxa"/>
          </w:tcPr>
          <w:p w14:paraId="5189237D" w14:textId="77777777" w:rsidR="00BA7625" w:rsidRDefault="00BA7625" w:rsidP="00D44A39"/>
        </w:tc>
        <w:tc>
          <w:tcPr>
            <w:tcW w:w="1956" w:type="dxa"/>
          </w:tcPr>
          <w:p w14:paraId="15234C1A" w14:textId="77777777" w:rsidR="00BA7625" w:rsidRDefault="00BA7625" w:rsidP="00D44A39"/>
        </w:tc>
        <w:tc>
          <w:tcPr>
            <w:tcW w:w="1392" w:type="dxa"/>
          </w:tcPr>
          <w:p w14:paraId="062B452F" w14:textId="77777777" w:rsidR="00BA7625" w:rsidRDefault="00BA7625" w:rsidP="00D44A39"/>
        </w:tc>
        <w:tc>
          <w:tcPr>
            <w:tcW w:w="1392" w:type="dxa"/>
          </w:tcPr>
          <w:p w14:paraId="4509D758" w14:textId="77777777" w:rsidR="00BA7625" w:rsidRDefault="00BA7625" w:rsidP="00D44A39"/>
        </w:tc>
      </w:tr>
      <w:tr w:rsidR="00BA7625" w14:paraId="41179F13" w14:textId="77777777" w:rsidTr="00D44A39">
        <w:tc>
          <w:tcPr>
            <w:tcW w:w="2912" w:type="dxa"/>
          </w:tcPr>
          <w:p w14:paraId="3091A036" w14:textId="77777777" w:rsidR="00BA7625" w:rsidRDefault="00BA7625" w:rsidP="00D44A39">
            <w:r>
              <w:t xml:space="preserve">I have </w:t>
            </w:r>
            <w:r w:rsidRPr="002C75E7">
              <w:t>met record keeping requirements for the Australian Taxation Office (ATO) and for auditing purposes.</w:t>
            </w:r>
          </w:p>
        </w:tc>
        <w:tc>
          <w:tcPr>
            <w:tcW w:w="1431" w:type="dxa"/>
          </w:tcPr>
          <w:p w14:paraId="5DBC0671" w14:textId="77777777" w:rsidR="00BA7625" w:rsidRDefault="00BA7625" w:rsidP="00D44A39"/>
        </w:tc>
        <w:tc>
          <w:tcPr>
            <w:tcW w:w="1325" w:type="dxa"/>
          </w:tcPr>
          <w:p w14:paraId="114FFA31" w14:textId="77777777" w:rsidR="00BA7625" w:rsidRDefault="00BA7625" w:rsidP="00D44A39"/>
        </w:tc>
        <w:tc>
          <w:tcPr>
            <w:tcW w:w="1956" w:type="dxa"/>
          </w:tcPr>
          <w:p w14:paraId="443DD4CF" w14:textId="77777777" w:rsidR="00BA7625" w:rsidRDefault="00BA7625" w:rsidP="00D44A39"/>
        </w:tc>
        <w:tc>
          <w:tcPr>
            <w:tcW w:w="1392" w:type="dxa"/>
          </w:tcPr>
          <w:p w14:paraId="1319ED15" w14:textId="77777777" w:rsidR="00BA7625" w:rsidRDefault="00BA7625" w:rsidP="00D44A39"/>
        </w:tc>
        <w:tc>
          <w:tcPr>
            <w:tcW w:w="1392" w:type="dxa"/>
          </w:tcPr>
          <w:p w14:paraId="64A8F6F9" w14:textId="77777777" w:rsidR="00BA7625" w:rsidRDefault="00BA7625" w:rsidP="00D44A39"/>
        </w:tc>
      </w:tr>
      <w:bookmarkEnd w:id="19"/>
    </w:tbl>
    <w:p w14:paraId="6763EA6B" w14:textId="7F24F3B1" w:rsidR="00BA7625" w:rsidRDefault="00BA7625" w:rsidP="0028339C">
      <w:pPr>
        <w:pStyle w:val="BasicParagraph"/>
        <w:spacing w:line="264" w:lineRule="auto"/>
        <w:rPr>
          <w:rFonts w:ascii="Avenir LT Std 35 Light" w:hAnsi="Avenir LT Std 35 Light"/>
          <w:color w:val="auto"/>
          <w:sz w:val="20"/>
          <w:szCs w:val="20"/>
        </w:rPr>
      </w:pPr>
    </w:p>
    <w:p w14:paraId="47A5D1EC" w14:textId="6890E801" w:rsidR="00BA7625" w:rsidRDefault="00BA7625" w:rsidP="0028339C">
      <w:pPr>
        <w:pStyle w:val="BasicParagraph"/>
        <w:spacing w:line="264" w:lineRule="auto"/>
        <w:rPr>
          <w:rFonts w:ascii="Avenir LT Std 35 Light" w:hAnsi="Avenir LT Std 35 Light"/>
          <w:color w:val="auto"/>
          <w:sz w:val="20"/>
          <w:szCs w:val="20"/>
        </w:rPr>
      </w:pPr>
    </w:p>
    <w:p w14:paraId="0A069E99" w14:textId="77777777" w:rsidR="00783320" w:rsidRDefault="00783320">
      <w:pPr>
        <w:spacing w:after="200" w:line="276" w:lineRule="auto"/>
        <w:rPr>
          <w:rFonts w:asciiTheme="majorHAnsi" w:eastAsiaTheme="majorEastAsia" w:hAnsiTheme="majorHAnsi" w:cstheme="majorBidi"/>
          <w:color w:val="365F91" w:themeColor="accent1" w:themeShade="BF"/>
          <w:sz w:val="32"/>
          <w:szCs w:val="32"/>
          <w:lang w:eastAsia="en-AU"/>
        </w:rPr>
      </w:pPr>
      <w:bookmarkStart w:id="20" w:name="_Toc19790648"/>
      <w:bookmarkStart w:id="21" w:name="_Hlk21090182"/>
      <w:r>
        <w:br w:type="page"/>
      </w:r>
    </w:p>
    <w:p w14:paraId="3C64F4A6" w14:textId="77777777" w:rsidR="008D5A47" w:rsidRDefault="008D5A47" w:rsidP="008D5A47">
      <w:pPr>
        <w:pStyle w:val="Heading1"/>
      </w:pPr>
      <w:r w:rsidRPr="00786894">
        <w:lastRenderedPageBreak/>
        <w:t>TLIP5035 Manage budgets and financial plans</w:t>
      </w:r>
    </w:p>
    <w:p w14:paraId="080A675D" w14:textId="77777777" w:rsidR="008D5A47" w:rsidRDefault="008D5A47" w:rsidP="008D5A47">
      <w:r>
        <w:t>This unit involves the skills and knowledge required to manage budgets and financial plans in various contexts within the transport and logistics industry. It includes communicating budget and financial plans, monitoring and controlling activities, and reporting outcomes of financial plans. It covers all of the significant aspects of financial management for operational managers who are not financial specialists. It emphasises preparing users of budgets/financial plans through communication and training, and consistent surveillance over budget performance, with early intervention where required. The unit generally applies to those who lead individuals or teams. No licensing, legislative or certification requirements apply to this unit at the time of publication.</w:t>
      </w:r>
    </w:p>
    <w:p w14:paraId="122C1336" w14:textId="77777777" w:rsidR="008D5A47" w:rsidRDefault="008D5A47" w:rsidP="008D5A47"/>
    <w:tbl>
      <w:tblPr>
        <w:tblStyle w:val="TableGrid"/>
        <w:tblW w:w="0" w:type="auto"/>
        <w:tblLook w:val="04A0" w:firstRow="1" w:lastRow="0" w:firstColumn="1" w:lastColumn="0" w:noHBand="0" w:noVBand="1"/>
      </w:tblPr>
      <w:tblGrid>
        <w:gridCol w:w="2190"/>
        <w:gridCol w:w="1361"/>
        <w:gridCol w:w="1322"/>
        <w:gridCol w:w="1589"/>
        <w:gridCol w:w="1382"/>
        <w:gridCol w:w="1165"/>
      </w:tblGrid>
      <w:tr w:rsidR="008D5A47" w14:paraId="2A4BF0CE" w14:textId="77777777" w:rsidTr="007E41E0">
        <w:trPr>
          <w:tblHeader/>
        </w:trPr>
        <w:tc>
          <w:tcPr>
            <w:tcW w:w="2912" w:type="dxa"/>
          </w:tcPr>
          <w:p w14:paraId="3FE9A97A" w14:textId="77777777" w:rsidR="008D5A47" w:rsidRDefault="008D5A47" w:rsidP="007E41E0"/>
        </w:tc>
        <w:tc>
          <w:tcPr>
            <w:tcW w:w="1431" w:type="dxa"/>
          </w:tcPr>
          <w:p w14:paraId="02178344" w14:textId="77777777" w:rsidR="008D5A47" w:rsidRDefault="008D5A47" w:rsidP="007E41E0">
            <w:pPr>
              <w:rPr>
                <w:b/>
                <w:bCs/>
              </w:rPr>
            </w:pPr>
            <w:r w:rsidRPr="00C17BDE">
              <w:rPr>
                <w:b/>
                <w:bCs/>
              </w:rPr>
              <w:t>I have skills and knowledge in this area</w:t>
            </w:r>
          </w:p>
          <w:p w14:paraId="5B13884A" w14:textId="77777777" w:rsidR="008D5A47" w:rsidRPr="00620271" w:rsidRDefault="008D5A47" w:rsidP="007E41E0">
            <w:pPr>
              <w:rPr>
                <w:b/>
                <w:bCs/>
              </w:rPr>
            </w:pPr>
            <w:r>
              <w:rPr>
                <w:b/>
                <w:bCs/>
              </w:rPr>
              <w:t>(1 point)</w:t>
            </w:r>
          </w:p>
        </w:tc>
        <w:tc>
          <w:tcPr>
            <w:tcW w:w="1325" w:type="dxa"/>
          </w:tcPr>
          <w:p w14:paraId="17606EC2" w14:textId="77777777" w:rsidR="008D5A47" w:rsidRPr="00620271" w:rsidRDefault="008D5A47" w:rsidP="007E41E0">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985B3DC" w14:textId="77777777" w:rsidR="008D5A47" w:rsidRPr="00C17BDE" w:rsidRDefault="008D5A47" w:rsidP="007E41E0">
            <w:pPr>
              <w:rPr>
                <w:b/>
                <w:bCs/>
              </w:rPr>
            </w:pPr>
            <w:r w:rsidRPr="00C17BDE">
              <w:rPr>
                <w:b/>
                <w:bCs/>
              </w:rPr>
              <w:t>I have performed these tasks:</w:t>
            </w:r>
          </w:p>
          <w:p w14:paraId="4951DF48" w14:textId="77777777" w:rsidR="008D5A47" w:rsidRPr="007C797B" w:rsidRDefault="008D5A47" w:rsidP="007E41E0">
            <w:pPr>
              <w:rPr>
                <w:b/>
                <w:bCs/>
              </w:rPr>
            </w:pPr>
            <w:r w:rsidRPr="007C797B">
              <w:rPr>
                <w:b/>
                <w:bCs/>
              </w:rPr>
              <w:t>Rarely = 1 point</w:t>
            </w:r>
          </w:p>
          <w:p w14:paraId="64EF9742" w14:textId="77777777" w:rsidR="008D5A47" w:rsidRPr="007C797B" w:rsidRDefault="008D5A47" w:rsidP="007E41E0">
            <w:pPr>
              <w:rPr>
                <w:b/>
                <w:bCs/>
              </w:rPr>
            </w:pPr>
            <w:r w:rsidRPr="007C797B">
              <w:rPr>
                <w:b/>
                <w:bCs/>
              </w:rPr>
              <w:t>Sometimes</w:t>
            </w:r>
            <w:r>
              <w:rPr>
                <w:b/>
                <w:bCs/>
              </w:rPr>
              <w:t xml:space="preserve"> = 2 points</w:t>
            </w:r>
          </w:p>
          <w:p w14:paraId="568AB177" w14:textId="77777777" w:rsidR="008D5A47" w:rsidRPr="007C797B" w:rsidRDefault="008D5A47" w:rsidP="007E41E0">
            <w:pPr>
              <w:rPr>
                <w:b/>
                <w:bCs/>
              </w:rPr>
            </w:pPr>
            <w:r w:rsidRPr="007C797B">
              <w:rPr>
                <w:b/>
                <w:bCs/>
              </w:rPr>
              <w:t>Frequently = 3 points</w:t>
            </w:r>
          </w:p>
        </w:tc>
        <w:tc>
          <w:tcPr>
            <w:tcW w:w="1392" w:type="dxa"/>
          </w:tcPr>
          <w:p w14:paraId="21C7110D" w14:textId="77777777" w:rsidR="008D5A47" w:rsidRDefault="008D5A47" w:rsidP="007E41E0">
            <w:pPr>
              <w:rPr>
                <w:b/>
                <w:bCs/>
              </w:rPr>
            </w:pPr>
            <w:r w:rsidRPr="00C17BDE">
              <w:rPr>
                <w:b/>
                <w:bCs/>
              </w:rPr>
              <w:t>I can collect documents and evidence that show I have undertaken these tasks</w:t>
            </w:r>
          </w:p>
          <w:p w14:paraId="6CE5EBFF" w14:textId="77777777" w:rsidR="008D5A47" w:rsidRPr="00620271" w:rsidRDefault="008D5A47" w:rsidP="007E41E0">
            <w:pPr>
              <w:rPr>
                <w:b/>
                <w:bCs/>
              </w:rPr>
            </w:pPr>
            <w:r>
              <w:rPr>
                <w:b/>
                <w:bCs/>
              </w:rPr>
              <w:t>(2 points)</w:t>
            </w:r>
          </w:p>
        </w:tc>
        <w:tc>
          <w:tcPr>
            <w:tcW w:w="1392" w:type="dxa"/>
          </w:tcPr>
          <w:p w14:paraId="4B9B9264" w14:textId="77777777" w:rsidR="008D5A47" w:rsidRPr="00C17BDE" w:rsidRDefault="008D5A47" w:rsidP="007E41E0">
            <w:pPr>
              <w:rPr>
                <w:b/>
                <w:bCs/>
              </w:rPr>
            </w:pPr>
            <w:r>
              <w:rPr>
                <w:b/>
                <w:bCs/>
              </w:rPr>
              <w:t>Total number of points</w:t>
            </w:r>
          </w:p>
        </w:tc>
      </w:tr>
      <w:tr w:rsidR="008D5A47" w14:paraId="4C6ECADD" w14:textId="77777777" w:rsidTr="007E41E0">
        <w:tc>
          <w:tcPr>
            <w:tcW w:w="2912" w:type="dxa"/>
          </w:tcPr>
          <w:p w14:paraId="3E61C695" w14:textId="77777777" w:rsidR="008D5A47" w:rsidRDefault="008D5A47" w:rsidP="007E41E0">
            <w:r>
              <w:t xml:space="preserve">I have </w:t>
            </w:r>
            <w:r w:rsidRPr="002766D1">
              <w:t>access</w:t>
            </w:r>
            <w:r>
              <w:t xml:space="preserve">ed and </w:t>
            </w:r>
            <w:r w:rsidRPr="002766D1">
              <w:t>interpret</w:t>
            </w:r>
            <w:r>
              <w:t>ed</w:t>
            </w:r>
            <w:r w:rsidRPr="002766D1">
              <w:t xml:space="preserve"> budgetary documents, financial statements and reports, and workplace policies and procedures</w:t>
            </w:r>
            <w:r>
              <w:t>.</w:t>
            </w:r>
          </w:p>
        </w:tc>
        <w:tc>
          <w:tcPr>
            <w:tcW w:w="1431" w:type="dxa"/>
          </w:tcPr>
          <w:p w14:paraId="480C215D" w14:textId="77777777" w:rsidR="008D5A47" w:rsidRDefault="008D5A47" w:rsidP="007E41E0"/>
        </w:tc>
        <w:tc>
          <w:tcPr>
            <w:tcW w:w="1325" w:type="dxa"/>
          </w:tcPr>
          <w:p w14:paraId="1468C175" w14:textId="77777777" w:rsidR="008D5A47" w:rsidRDefault="008D5A47" w:rsidP="007E41E0"/>
        </w:tc>
        <w:tc>
          <w:tcPr>
            <w:tcW w:w="1956" w:type="dxa"/>
          </w:tcPr>
          <w:p w14:paraId="11D262B9" w14:textId="77777777" w:rsidR="008D5A47" w:rsidRDefault="008D5A47" w:rsidP="007E41E0"/>
        </w:tc>
        <w:tc>
          <w:tcPr>
            <w:tcW w:w="1392" w:type="dxa"/>
          </w:tcPr>
          <w:p w14:paraId="4F22160B" w14:textId="77777777" w:rsidR="008D5A47" w:rsidRDefault="008D5A47" w:rsidP="007E41E0"/>
        </w:tc>
        <w:tc>
          <w:tcPr>
            <w:tcW w:w="1392" w:type="dxa"/>
          </w:tcPr>
          <w:p w14:paraId="69B47EBB" w14:textId="77777777" w:rsidR="008D5A47" w:rsidRDefault="008D5A47" w:rsidP="007E41E0"/>
        </w:tc>
      </w:tr>
      <w:tr w:rsidR="008D5A47" w14:paraId="007B3D97" w14:textId="77777777" w:rsidTr="007E41E0">
        <w:tc>
          <w:tcPr>
            <w:tcW w:w="2912" w:type="dxa"/>
          </w:tcPr>
          <w:p w14:paraId="51694E96" w14:textId="77777777" w:rsidR="008D5A47" w:rsidRDefault="008D5A47" w:rsidP="007E41E0">
            <w:r>
              <w:t xml:space="preserve">I have </w:t>
            </w:r>
            <w:r w:rsidRPr="002766D1">
              <w:t>appl</w:t>
            </w:r>
            <w:r>
              <w:t>ied</w:t>
            </w:r>
            <w:r w:rsidRPr="002766D1">
              <w:t xml:space="preserve"> basic accounting principles to budgetary processes</w:t>
            </w:r>
            <w:r>
              <w:t>.</w:t>
            </w:r>
          </w:p>
        </w:tc>
        <w:tc>
          <w:tcPr>
            <w:tcW w:w="1431" w:type="dxa"/>
          </w:tcPr>
          <w:p w14:paraId="4FF8A336" w14:textId="77777777" w:rsidR="008D5A47" w:rsidRDefault="008D5A47" w:rsidP="007E41E0"/>
        </w:tc>
        <w:tc>
          <w:tcPr>
            <w:tcW w:w="1325" w:type="dxa"/>
          </w:tcPr>
          <w:p w14:paraId="109A3CD7" w14:textId="77777777" w:rsidR="008D5A47" w:rsidRDefault="008D5A47" w:rsidP="007E41E0"/>
        </w:tc>
        <w:tc>
          <w:tcPr>
            <w:tcW w:w="1956" w:type="dxa"/>
          </w:tcPr>
          <w:p w14:paraId="081CBF01" w14:textId="77777777" w:rsidR="008D5A47" w:rsidRDefault="008D5A47" w:rsidP="007E41E0"/>
        </w:tc>
        <w:tc>
          <w:tcPr>
            <w:tcW w:w="1392" w:type="dxa"/>
          </w:tcPr>
          <w:p w14:paraId="51D833FF" w14:textId="77777777" w:rsidR="008D5A47" w:rsidRDefault="008D5A47" w:rsidP="007E41E0"/>
        </w:tc>
        <w:tc>
          <w:tcPr>
            <w:tcW w:w="1392" w:type="dxa"/>
          </w:tcPr>
          <w:p w14:paraId="6E4FA509" w14:textId="77777777" w:rsidR="008D5A47" w:rsidRDefault="008D5A47" w:rsidP="007E41E0"/>
        </w:tc>
      </w:tr>
      <w:tr w:rsidR="008D5A47" w14:paraId="4AA989CC" w14:textId="77777777" w:rsidTr="007E41E0">
        <w:tc>
          <w:tcPr>
            <w:tcW w:w="2912" w:type="dxa"/>
          </w:tcPr>
          <w:p w14:paraId="12F66BF3" w14:textId="77777777" w:rsidR="008D5A47" w:rsidRPr="00212219" w:rsidRDefault="008D5A47" w:rsidP="007E41E0">
            <w:r>
              <w:t xml:space="preserve">I have </w:t>
            </w:r>
            <w:r w:rsidRPr="002766D1">
              <w:t>appl</w:t>
            </w:r>
            <w:r>
              <w:t>ied</w:t>
            </w:r>
            <w:r w:rsidRPr="002766D1">
              <w:t xml:space="preserve"> relevant legislation and workplace procedures</w:t>
            </w:r>
            <w:r>
              <w:t xml:space="preserve"> to budget setting and control activities.</w:t>
            </w:r>
          </w:p>
        </w:tc>
        <w:tc>
          <w:tcPr>
            <w:tcW w:w="1431" w:type="dxa"/>
          </w:tcPr>
          <w:p w14:paraId="1298158F" w14:textId="77777777" w:rsidR="008D5A47" w:rsidRDefault="008D5A47" w:rsidP="007E41E0"/>
        </w:tc>
        <w:tc>
          <w:tcPr>
            <w:tcW w:w="1325" w:type="dxa"/>
          </w:tcPr>
          <w:p w14:paraId="6F7FCA7A" w14:textId="77777777" w:rsidR="008D5A47" w:rsidRDefault="008D5A47" w:rsidP="007E41E0"/>
        </w:tc>
        <w:tc>
          <w:tcPr>
            <w:tcW w:w="1956" w:type="dxa"/>
          </w:tcPr>
          <w:p w14:paraId="1487A35F" w14:textId="77777777" w:rsidR="008D5A47" w:rsidRDefault="008D5A47" w:rsidP="007E41E0"/>
        </w:tc>
        <w:tc>
          <w:tcPr>
            <w:tcW w:w="1392" w:type="dxa"/>
          </w:tcPr>
          <w:p w14:paraId="329324BE" w14:textId="77777777" w:rsidR="008D5A47" w:rsidRDefault="008D5A47" w:rsidP="007E41E0"/>
        </w:tc>
        <w:tc>
          <w:tcPr>
            <w:tcW w:w="1392" w:type="dxa"/>
          </w:tcPr>
          <w:p w14:paraId="51F54D76" w14:textId="77777777" w:rsidR="008D5A47" w:rsidRDefault="008D5A47" w:rsidP="007E41E0"/>
        </w:tc>
      </w:tr>
      <w:tr w:rsidR="008D5A47" w14:paraId="4CB4DC19" w14:textId="77777777" w:rsidTr="007E41E0">
        <w:tc>
          <w:tcPr>
            <w:tcW w:w="2912" w:type="dxa"/>
          </w:tcPr>
          <w:p w14:paraId="65184075" w14:textId="77777777" w:rsidR="008D5A47" w:rsidRDefault="008D5A47" w:rsidP="007E41E0">
            <w:r>
              <w:t>I have communicated the budget to stakeholders working with financial experts.</w:t>
            </w:r>
          </w:p>
        </w:tc>
        <w:tc>
          <w:tcPr>
            <w:tcW w:w="1431" w:type="dxa"/>
          </w:tcPr>
          <w:p w14:paraId="6E6DB12D" w14:textId="77777777" w:rsidR="008D5A47" w:rsidRDefault="008D5A47" w:rsidP="007E41E0"/>
        </w:tc>
        <w:tc>
          <w:tcPr>
            <w:tcW w:w="1325" w:type="dxa"/>
          </w:tcPr>
          <w:p w14:paraId="0133020A" w14:textId="77777777" w:rsidR="008D5A47" w:rsidRDefault="008D5A47" w:rsidP="007E41E0"/>
        </w:tc>
        <w:tc>
          <w:tcPr>
            <w:tcW w:w="1956" w:type="dxa"/>
          </w:tcPr>
          <w:p w14:paraId="1CE1E252" w14:textId="77777777" w:rsidR="008D5A47" w:rsidRDefault="008D5A47" w:rsidP="007E41E0"/>
        </w:tc>
        <w:tc>
          <w:tcPr>
            <w:tcW w:w="1392" w:type="dxa"/>
          </w:tcPr>
          <w:p w14:paraId="20B42F78" w14:textId="77777777" w:rsidR="008D5A47" w:rsidRDefault="008D5A47" w:rsidP="007E41E0"/>
        </w:tc>
        <w:tc>
          <w:tcPr>
            <w:tcW w:w="1392" w:type="dxa"/>
          </w:tcPr>
          <w:p w14:paraId="3B8DDF1B" w14:textId="77777777" w:rsidR="008D5A47" w:rsidRDefault="008D5A47" w:rsidP="007E41E0"/>
        </w:tc>
      </w:tr>
      <w:tr w:rsidR="008D5A47" w14:paraId="47467853" w14:textId="77777777" w:rsidTr="007E41E0">
        <w:tc>
          <w:tcPr>
            <w:tcW w:w="2912" w:type="dxa"/>
          </w:tcPr>
          <w:p w14:paraId="516C7F9A" w14:textId="77777777" w:rsidR="008D5A47" w:rsidRDefault="008D5A47" w:rsidP="007E41E0">
            <w:r>
              <w:lastRenderedPageBreak/>
              <w:t>I have ensured users of the budget have been trained.</w:t>
            </w:r>
          </w:p>
        </w:tc>
        <w:tc>
          <w:tcPr>
            <w:tcW w:w="1431" w:type="dxa"/>
          </w:tcPr>
          <w:p w14:paraId="4A680C97" w14:textId="77777777" w:rsidR="008D5A47" w:rsidRDefault="008D5A47" w:rsidP="007E41E0"/>
        </w:tc>
        <w:tc>
          <w:tcPr>
            <w:tcW w:w="1325" w:type="dxa"/>
          </w:tcPr>
          <w:p w14:paraId="14B7C7F0" w14:textId="77777777" w:rsidR="008D5A47" w:rsidRDefault="008D5A47" w:rsidP="007E41E0"/>
        </w:tc>
        <w:tc>
          <w:tcPr>
            <w:tcW w:w="1956" w:type="dxa"/>
          </w:tcPr>
          <w:p w14:paraId="697DF5D0" w14:textId="77777777" w:rsidR="008D5A47" w:rsidRDefault="008D5A47" w:rsidP="007E41E0"/>
        </w:tc>
        <w:tc>
          <w:tcPr>
            <w:tcW w:w="1392" w:type="dxa"/>
          </w:tcPr>
          <w:p w14:paraId="204C0C2C" w14:textId="77777777" w:rsidR="008D5A47" w:rsidRDefault="008D5A47" w:rsidP="007E41E0"/>
        </w:tc>
        <w:tc>
          <w:tcPr>
            <w:tcW w:w="1392" w:type="dxa"/>
          </w:tcPr>
          <w:p w14:paraId="207BC522" w14:textId="77777777" w:rsidR="008D5A47" w:rsidRDefault="008D5A47" w:rsidP="007E41E0"/>
        </w:tc>
      </w:tr>
      <w:tr w:rsidR="008D5A47" w14:paraId="62D41D93" w14:textId="77777777" w:rsidTr="007E41E0">
        <w:tc>
          <w:tcPr>
            <w:tcW w:w="2912" w:type="dxa"/>
          </w:tcPr>
          <w:p w14:paraId="7582F339" w14:textId="77777777" w:rsidR="008D5A47" w:rsidRPr="00212219" w:rsidRDefault="008D5A47" w:rsidP="007E41E0">
            <w:r>
              <w:t>I have monitored budget variances and analysed them to determine cause and effect.</w:t>
            </w:r>
          </w:p>
        </w:tc>
        <w:tc>
          <w:tcPr>
            <w:tcW w:w="1431" w:type="dxa"/>
          </w:tcPr>
          <w:p w14:paraId="3BB9C133" w14:textId="77777777" w:rsidR="008D5A47" w:rsidRDefault="008D5A47" w:rsidP="007E41E0"/>
        </w:tc>
        <w:tc>
          <w:tcPr>
            <w:tcW w:w="1325" w:type="dxa"/>
          </w:tcPr>
          <w:p w14:paraId="6035A628" w14:textId="77777777" w:rsidR="008D5A47" w:rsidRDefault="008D5A47" w:rsidP="007E41E0"/>
        </w:tc>
        <w:tc>
          <w:tcPr>
            <w:tcW w:w="1956" w:type="dxa"/>
          </w:tcPr>
          <w:p w14:paraId="05342434" w14:textId="77777777" w:rsidR="008D5A47" w:rsidRDefault="008D5A47" w:rsidP="007E41E0"/>
        </w:tc>
        <w:tc>
          <w:tcPr>
            <w:tcW w:w="1392" w:type="dxa"/>
          </w:tcPr>
          <w:p w14:paraId="3C5D7FEF" w14:textId="77777777" w:rsidR="008D5A47" w:rsidRDefault="008D5A47" w:rsidP="007E41E0"/>
        </w:tc>
        <w:tc>
          <w:tcPr>
            <w:tcW w:w="1392" w:type="dxa"/>
          </w:tcPr>
          <w:p w14:paraId="6A01D1A2" w14:textId="77777777" w:rsidR="008D5A47" w:rsidRDefault="008D5A47" w:rsidP="007E41E0"/>
        </w:tc>
      </w:tr>
      <w:tr w:rsidR="008D5A47" w14:paraId="49F74732" w14:textId="77777777" w:rsidTr="007E41E0">
        <w:tc>
          <w:tcPr>
            <w:tcW w:w="2912" w:type="dxa"/>
          </w:tcPr>
          <w:p w14:paraId="7E7F758D" w14:textId="77777777" w:rsidR="008D5A47" w:rsidRPr="00620271" w:rsidRDefault="008D5A47" w:rsidP="007E41E0">
            <w:r>
              <w:t xml:space="preserve">I have </w:t>
            </w:r>
            <w:r w:rsidRPr="002766D1">
              <w:t>identif</w:t>
            </w:r>
            <w:r>
              <w:t>ied</w:t>
            </w:r>
            <w:r w:rsidRPr="002766D1">
              <w:t xml:space="preserve"> and solv</w:t>
            </w:r>
            <w:r>
              <w:t>ed</w:t>
            </w:r>
            <w:r w:rsidRPr="002766D1">
              <w:t xml:space="preserve"> problems that may arise when setting and achieving budgets</w:t>
            </w:r>
            <w:r>
              <w:t>.</w:t>
            </w:r>
          </w:p>
        </w:tc>
        <w:tc>
          <w:tcPr>
            <w:tcW w:w="1431" w:type="dxa"/>
          </w:tcPr>
          <w:p w14:paraId="7ACDAAAA" w14:textId="77777777" w:rsidR="008D5A47" w:rsidRDefault="008D5A47" w:rsidP="007E41E0"/>
        </w:tc>
        <w:tc>
          <w:tcPr>
            <w:tcW w:w="1325" w:type="dxa"/>
          </w:tcPr>
          <w:p w14:paraId="3F19331E" w14:textId="77777777" w:rsidR="008D5A47" w:rsidRDefault="008D5A47" w:rsidP="007E41E0"/>
        </w:tc>
        <w:tc>
          <w:tcPr>
            <w:tcW w:w="1956" w:type="dxa"/>
          </w:tcPr>
          <w:p w14:paraId="44CAED60" w14:textId="77777777" w:rsidR="008D5A47" w:rsidRDefault="008D5A47" w:rsidP="007E41E0"/>
        </w:tc>
        <w:tc>
          <w:tcPr>
            <w:tcW w:w="1392" w:type="dxa"/>
          </w:tcPr>
          <w:p w14:paraId="38014FCC" w14:textId="77777777" w:rsidR="008D5A47" w:rsidRDefault="008D5A47" w:rsidP="007E41E0"/>
        </w:tc>
        <w:tc>
          <w:tcPr>
            <w:tcW w:w="1392" w:type="dxa"/>
          </w:tcPr>
          <w:p w14:paraId="255F095F" w14:textId="77777777" w:rsidR="008D5A47" w:rsidRDefault="008D5A47" w:rsidP="007E41E0"/>
        </w:tc>
      </w:tr>
      <w:tr w:rsidR="008D5A47" w14:paraId="77F2BD79" w14:textId="77777777" w:rsidTr="007E41E0">
        <w:tc>
          <w:tcPr>
            <w:tcW w:w="2912" w:type="dxa"/>
          </w:tcPr>
          <w:p w14:paraId="2E732028" w14:textId="77777777" w:rsidR="008D5A47" w:rsidRPr="00620271" w:rsidRDefault="008D5A47" w:rsidP="007E41E0">
            <w:r>
              <w:t xml:space="preserve">I have made </w:t>
            </w:r>
            <w:r w:rsidRPr="002766D1">
              <w:t xml:space="preserve">calculations </w:t>
            </w:r>
            <w:r>
              <w:t xml:space="preserve">and allocations </w:t>
            </w:r>
            <w:r w:rsidRPr="002766D1">
              <w:t>to set and achieve budgets</w:t>
            </w:r>
            <w:r>
              <w:t>.</w:t>
            </w:r>
          </w:p>
        </w:tc>
        <w:tc>
          <w:tcPr>
            <w:tcW w:w="1431" w:type="dxa"/>
          </w:tcPr>
          <w:p w14:paraId="11A573F4" w14:textId="77777777" w:rsidR="008D5A47" w:rsidRDefault="008D5A47" w:rsidP="007E41E0"/>
        </w:tc>
        <w:tc>
          <w:tcPr>
            <w:tcW w:w="1325" w:type="dxa"/>
          </w:tcPr>
          <w:p w14:paraId="135E0DD1" w14:textId="77777777" w:rsidR="008D5A47" w:rsidRDefault="008D5A47" w:rsidP="007E41E0"/>
        </w:tc>
        <w:tc>
          <w:tcPr>
            <w:tcW w:w="1956" w:type="dxa"/>
          </w:tcPr>
          <w:p w14:paraId="1A44CAEB" w14:textId="77777777" w:rsidR="008D5A47" w:rsidRDefault="008D5A47" w:rsidP="007E41E0"/>
        </w:tc>
        <w:tc>
          <w:tcPr>
            <w:tcW w:w="1392" w:type="dxa"/>
          </w:tcPr>
          <w:p w14:paraId="5C29517E" w14:textId="77777777" w:rsidR="008D5A47" w:rsidRDefault="008D5A47" w:rsidP="007E41E0"/>
        </w:tc>
        <w:tc>
          <w:tcPr>
            <w:tcW w:w="1392" w:type="dxa"/>
          </w:tcPr>
          <w:p w14:paraId="38282A7D" w14:textId="77777777" w:rsidR="008D5A47" w:rsidRDefault="008D5A47" w:rsidP="007E41E0"/>
        </w:tc>
      </w:tr>
      <w:tr w:rsidR="008D5A47" w14:paraId="3B9D5E54" w14:textId="77777777" w:rsidTr="007E41E0">
        <w:tc>
          <w:tcPr>
            <w:tcW w:w="2912" w:type="dxa"/>
          </w:tcPr>
          <w:p w14:paraId="365BB069" w14:textId="77777777" w:rsidR="008D5A47" w:rsidRDefault="008D5A47" w:rsidP="007E41E0">
            <w:r>
              <w:t xml:space="preserve">I have </w:t>
            </w:r>
            <w:r w:rsidRPr="002766D1">
              <w:t>modif</w:t>
            </w:r>
            <w:r>
              <w:t>ied</w:t>
            </w:r>
            <w:r w:rsidRPr="002766D1">
              <w:t xml:space="preserve"> budgets and plans as required to accommodate changes</w:t>
            </w:r>
            <w:r>
              <w:t>.</w:t>
            </w:r>
          </w:p>
        </w:tc>
        <w:tc>
          <w:tcPr>
            <w:tcW w:w="1431" w:type="dxa"/>
          </w:tcPr>
          <w:p w14:paraId="768B83E2" w14:textId="77777777" w:rsidR="008D5A47" w:rsidRDefault="008D5A47" w:rsidP="007E41E0"/>
        </w:tc>
        <w:tc>
          <w:tcPr>
            <w:tcW w:w="1325" w:type="dxa"/>
          </w:tcPr>
          <w:p w14:paraId="614F69D7" w14:textId="77777777" w:rsidR="008D5A47" w:rsidRDefault="008D5A47" w:rsidP="007E41E0"/>
        </w:tc>
        <w:tc>
          <w:tcPr>
            <w:tcW w:w="1956" w:type="dxa"/>
          </w:tcPr>
          <w:p w14:paraId="3E9C36F2" w14:textId="77777777" w:rsidR="008D5A47" w:rsidRDefault="008D5A47" w:rsidP="007E41E0"/>
        </w:tc>
        <w:tc>
          <w:tcPr>
            <w:tcW w:w="1392" w:type="dxa"/>
          </w:tcPr>
          <w:p w14:paraId="09F4B397" w14:textId="77777777" w:rsidR="008D5A47" w:rsidRDefault="008D5A47" w:rsidP="007E41E0"/>
        </w:tc>
        <w:tc>
          <w:tcPr>
            <w:tcW w:w="1392" w:type="dxa"/>
          </w:tcPr>
          <w:p w14:paraId="0B9A5AE3" w14:textId="77777777" w:rsidR="008D5A47" w:rsidRDefault="008D5A47" w:rsidP="007E41E0"/>
        </w:tc>
      </w:tr>
      <w:tr w:rsidR="008D5A47" w14:paraId="709069F6" w14:textId="77777777" w:rsidTr="007E41E0">
        <w:tc>
          <w:tcPr>
            <w:tcW w:w="2912" w:type="dxa"/>
          </w:tcPr>
          <w:p w14:paraId="1F388845" w14:textId="77777777" w:rsidR="008D5A47" w:rsidRDefault="008D5A47" w:rsidP="007E41E0">
            <w:r>
              <w:t>I have developed risk management and contingency plans for financial plans.</w:t>
            </w:r>
          </w:p>
        </w:tc>
        <w:tc>
          <w:tcPr>
            <w:tcW w:w="1431" w:type="dxa"/>
          </w:tcPr>
          <w:p w14:paraId="56D08B0B" w14:textId="77777777" w:rsidR="008D5A47" w:rsidRDefault="008D5A47" w:rsidP="007E41E0"/>
        </w:tc>
        <w:tc>
          <w:tcPr>
            <w:tcW w:w="1325" w:type="dxa"/>
          </w:tcPr>
          <w:p w14:paraId="197305E2" w14:textId="77777777" w:rsidR="008D5A47" w:rsidRDefault="008D5A47" w:rsidP="007E41E0"/>
        </w:tc>
        <w:tc>
          <w:tcPr>
            <w:tcW w:w="1956" w:type="dxa"/>
          </w:tcPr>
          <w:p w14:paraId="6CB55D41" w14:textId="77777777" w:rsidR="008D5A47" w:rsidRDefault="008D5A47" w:rsidP="007E41E0"/>
        </w:tc>
        <w:tc>
          <w:tcPr>
            <w:tcW w:w="1392" w:type="dxa"/>
          </w:tcPr>
          <w:p w14:paraId="04C782A0" w14:textId="77777777" w:rsidR="008D5A47" w:rsidRDefault="008D5A47" w:rsidP="007E41E0"/>
        </w:tc>
        <w:tc>
          <w:tcPr>
            <w:tcW w:w="1392" w:type="dxa"/>
          </w:tcPr>
          <w:p w14:paraId="74EAD8E9" w14:textId="77777777" w:rsidR="008D5A47" w:rsidRDefault="008D5A47" w:rsidP="007E41E0"/>
        </w:tc>
      </w:tr>
      <w:tr w:rsidR="008D5A47" w14:paraId="71CB067C" w14:textId="77777777" w:rsidTr="007E41E0">
        <w:tc>
          <w:tcPr>
            <w:tcW w:w="2912" w:type="dxa"/>
          </w:tcPr>
          <w:p w14:paraId="6F3E045D" w14:textId="77777777" w:rsidR="008D5A47" w:rsidRDefault="008D5A47" w:rsidP="007E41E0">
            <w:r>
              <w:t>I have reported the outcomes of financial plans and reviewed and updated strategies and plans.</w:t>
            </w:r>
          </w:p>
        </w:tc>
        <w:tc>
          <w:tcPr>
            <w:tcW w:w="1431" w:type="dxa"/>
          </w:tcPr>
          <w:p w14:paraId="393A69AF" w14:textId="77777777" w:rsidR="008D5A47" w:rsidRDefault="008D5A47" w:rsidP="007E41E0"/>
        </w:tc>
        <w:tc>
          <w:tcPr>
            <w:tcW w:w="1325" w:type="dxa"/>
          </w:tcPr>
          <w:p w14:paraId="10F528D5" w14:textId="77777777" w:rsidR="008D5A47" w:rsidRDefault="008D5A47" w:rsidP="007E41E0"/>
        </w:tc>
        <w:tc>
          <w:tcPr>
            <w:tcW w:w="1956" w:type="dxa"/>
          </w:tcPr>
          <w:p w14:paraId="282C2715" w14:textId="77777777" w:rsidR="008D5A47" w:rsidRDefault="008D5A47" w:rsidP="007E41E0"/>
        </w:tc>
        <w:tc>
          <w:tcPr>
            <w:tcW w:w="1392" w:type="dxa"/>
          </w:tcPr>
          <w:p w14:paraId="40E410D8" w14:textId="77777777" w:rsidR="008D5A47" w:rsidRDefault="008D5A47" w:rsidP="007E41E0"/>
        </w:tc>
        <w:tc>
          <w:tcPr>
            <w:tcW w:w="1392" w:type="dxa"/>
          </w:tcPr>
          <w:p w14:paraId="0866FB80" w14:textId="77777777" w:rsidR="008D5A47" w:rsidRDefault="008D5A47" w:rsidP="007E41E0"/>
        </w:tc>
      </w:tr>
    </w:tbl>
    <w:p w14:paraId="14C4AA9A" w14:textId="77777777" w:rsidR="008D5A47" w:rsidRDefault="008D5A47" w:rsidP="008D5A47"/>
    <w:p w14:paraId="57D18A9E" w14:textId="77777777" w:rsidR="008D5A47" w:rsidRDefault="008D5A47" w:rsidP="008D5A47"/>
    <w:p w14:paraId="6CD113EE" w14:textId="7FD0D84A" w:rsidR="00783320" w:rsidRPr="00F418ED" w:rsidRDefault="00783320" w:rsidP="00783320">
      <w:pPr>
        <w:pStyle w:val="Heading1"/>
      </w:pPr>
      <w:r w:rsidRPr="00F418ED">
        <w:lastRenderedPageBreak/>
        <w:t>BSBMGT517 Manage operational plan</w:t>
      </w:r>
      <w:bookmarkEnd w:id="20"/>
    </w:p>
    <w:p w14:paraId="2BF67378" w14:textId="77777777" w:rsidR="00783320" w:rsidRDefault="00783320" w:rsidP="00783320">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28B88C8D" w14:textId="77777777" w:rsidR="00783320" w:rsidRDefault="00783320" w:rsidP="00783320"/>
    <w:tbl>
      <w:tblPr>
        <w:tblStyle w:val="TableGrid"/>
        <w:tblW w:w="0" w:type="auto"/>
        <w:tblLook w:val="04A0" w:firstRow="1" w:lastRow="0" w:firstColumn="1" w:lastColumn="0" w:noHBand="0" w:noVBand="1"/>
      </w:tblPr>
      <w:tblGrid>
        <w:gridCol w:w="2190"/>
        <w:gridCol w:w="1361"/>
        <w:gridCol w:w="1322"/>
        <w:gridCol w:w="1589"/>
        <w:gridCol w:w="1382"/>
        <w:gridCol w:w="1165"/>
      </w:tblGrid>
      <w:tr w:rsidR="00783320" w14:paraId="32B75CB0" w14:textId="77777777" w:rsidTr="00D44A39">
        <w:trPr>
          <w:tblHeader/>
        </w:trPr>
        <w:tc>
          <w:tcPr>
            <w:tcW w:w="2912" w:type="dxa"/>
          </w:tcPr>
          <w:p w14:paraId="4AF4BB6A" w14:textId="77777777" w:rsidR="00783320" w:rsidRDefault="00783320" w:rsidP="00D44A39"/>
        </w:tc>
        <w:tc>
          <w:tcPr>
            <w:tcW w:w="1431" w:type="dxa"/>
          </w:tcPr>
          <w:p w14:paraId="29C6A235" w14:textId="77777777" w:rsidR="00783320" w:rsidRDefault="00783320" w:rsidP="00D44A39">
            <w:pPr>
              <w:rPr>
                <w:b/>
                <w:bCs/>
              </w:rPr>
            </w:pPr>
            <w:r w:rsidRPr="00C17BDE">
              <w:rPr>
                <w:b/>
                <w:bCs/>
              </w:rPr>
              <w:t>I have skills and knowledge in this area</w:t>
            </w:r>
          </w:p>
          <w:p w14:paraId="444996C8" w14:textId="77777777" w:rsidR="00783320" w:rsidRPr="00620271" w:rsidRDefault="00783320" w:rsidP="00D44A39">
            <w:pPr>
              <w:rPr>
                <w:b/>
                <w:bCs/>
              </w:rPr>
            </w:pPr>
            <w:r>
              <w:rPr>
                <w:b/>
                <w:bCs/>
              </w:rPr>
              <w:t>(1 point)</w:t>
            </w:r>
          </w:p>
        </w:tc>
        <w:tc>
          <w:tcPr>
            <w:tcW w:w="1325" w:type="dxa"/>
          </w:tcPr>
          <w:p w14:paraId="562A5417" w14:textId="77777777" w:rsidR="00783320" w:rsidRPr="00620271" w:rsidRDefault="00783320"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E8E39A" w14:textId="77777777" w:rsidR="00783320" w:rsidRPr="00C17BDE" w:rsidRDefault="00783320" w:rsidP="00D44A39">
            <w:pPr>
              <w:rPr>
                <w:b/>
                <w:bCs/>
              </w:rPr>
            </w:pPr>
            <w:r w:rsidRPr="00C17BDE">
              <w:rPr>
                <w:b/>
                <w:bCs/>
              </w:rPr>
              <w:t>I have performed these tasks:</w:t>
            </w:r>
          </w:p>
          <w:p w14:paraId="71705E56" w14:textId="77777777" w:rsidR="00783320" w:rsidRPr="007C797B" w:rsidRDefault="00783320" w:rsidP="00D44A39">
            <w:pPr>
              <w:rPr>
                <w:b/>
                <w:bCs/>
              </w:rPr>
            </w:pPr>
            <w:r w:rsidRPr="007C797B">
              <w:rPr>
                <w:b/>
                <w:bCs/>
              </w:rPr>
              <w:t>Rarely = 1 point</w:t>
            </w:r>
          </w:p>
          <w:p w14:paraId="7EE00FCF" w14:textId="77777777" w:rsidR="00783320" w:rsidRPr="007C797B" w:rsidRDefault="00783320" w:rsidP="00D44A39">
            <w:pPr>
              <w:rPr>
                <w:b/>
                <w:bCs/>
              </w:rPr>
            </w:pPr>
            <w:r w:rsidRPr="007C797B">
              <w:rPr>
                <w:b/>
                <w:bCs/>
              </w:rPr>
              <w:t>Sometimes</w:t>
            </w:r>
            <w:r>
              <w:rPr>
                <w:b/>
                <w:bCs/>
              </w:rPr>
              <w:t xml:space="preserve"> = 2 points</w:t>
            </w:r>
          </w:p>
          <w:p w14:paraId="74CB8117" w14:textId="77777777" w:rsidR="00783320" w:rsidRPr="007C797B" w:rsidRDefault="00783320" w:rsidP="00D44A39">
            <w:pPr>
              <w:rPr>
                <w:b/>
                <w:bCs/>
              </w:rPr>
            </w:pPr>
            <w:r w:rsidRPr="007C797B">
              <w:rPr>
                <w:b/>
                <w:bCs/>
              </w:rPr>
              <w:t>Frequently = 3 points</w:t>
            </w:r>
          </w:p>
        </w:tc>
        <w:tc>
          <w:tcPr>
            <w:tcW w:w="1392" w:type="dxa"/>
          </w:tcPr>
          <w:p w14:paraId="3E244A2A" w14:textId="77777777" w:rsidR="00783320" w:rsidRDefault="00783320" w:rsidP="00D44A39">
            <w:pPr>
              <w:rPr>
                <w:b/>
                <w:bCs/>
              </w:rPr>
            </w:pPr>
            <w:r w:rsidRPr="00C17BDE">
              <w:rPr>
                <w:b/>
                <w:bCs/>
              </w:rPr>
              <w:t>I can collect documents and evidence that show I have undertaken these tasks</w:t>
            </w:r>
          </w:p>
          <w:p w14:paraId="113DFC03" w14:textId="77777777" w:rsidR="00783320" w:rsidRPr="00620271" w:rsidRDefault="00783320" w:rsidP="00D44A39">
            <w:pPr>
              <w:rPr>
                <w:b/>
                <w:bCs/>
              </w:rPr>
            </w:pPr>
            <w:r>
              <w:rPr>
                <w:b/>
                <w:bCs/>
              </w:rPr>
              <w:t>(2 points)</w:t>
            </w:r>
          </w:p>
        </w:tc>
        <w:tc>
          <w:tcPr>
            <w:tcW w:w="1392" w:type="dxa"/>
          </w:tcPr>
          <w:p w14:paraId="11F9AEE6" w14:textId="77777777" w:rsidR="00783320" w:rsidRPr="00C17BDE" w:rsidRDefault="00783320" w:rsidP="00D44A39">
            <w:pPr>
              <w:rPr>
                <w:b/>
                <w:bCs/>
              </w:rPr>
            </w:pPr>
            <w:r>
              <w:rPr>
                <w:b/>
                <w:bCs/>
              </w:rPr>
              <w:t>Total number of points</w:t>
            </w:r>
          </w:p>
        </w:tc>
      </w:tr>
      <w:tr w:rsidR="00783320" w14:paraId="3BF97A2F" w14:textId="77777777" w:rsidTr="00D44A39">
        <w:tc>
          <w:tcPr>
            <w:tcW w:w="2912" w:type="dxa"/>
          </w:tcPr>
          <w:p w14:paraId="3F6B8914" w14:textId="77777777" w:rsidR="00783320" w:rsidRDefault="00783320" w:rsidP="00D44A39">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1B76A680" w14:textId="77777777" w:rsidR="00783320" w:rsidRDefault="00783320" w:rsidP="00D44A39">
            <w:r>
              <w:t>contingency plans.</w:t>
            </w:r>
          </w:p>
        </w:tc>
        <w:tc>
          <w:tcPr>
            <w:tcW w:w="1431" w:type="dxa"/>
          </w:tcPr>
          <w:p w14:paraId="31DE34FF" w14:textId="77777777" w:rsidR="00783320" w:rsidRDefault="00783320" w:rsidP="00D44A39"/>
        </w:tc>
        <w:tc>
          <w:tcPr>
            <w:tcW w:w="1325" w:type="dxa"/>
          </w:tcPr>
          <w:p w14:paraId="34A3F2D4" w14:textId="77777777" w:rsidR="00783320" w:rsidRDefault="00783320" w:rsidP="00D44A39"/>
        </w:tc>
        <w:tc>
          <w:tcPr>
            <w:tcW w:w="1956" w:type="dxa"/>
          </w:tcPr>
          <w:p w14:paraId="10A780D7" w14:textId="77777777" w:rsidR="00783320" w:rsidRDefault="00783320" w:rsidP="00D44A39"/>
        </w:tc>
        <w:tc>
          <w:tcPr>
            <w:tcW w:w="1392" w:type="dxa"/>
          </w:tcPr>
          <w:p w14:paraId="05067912" w14:textId="77777777" w:rsidR="00783320" w:rsidRDefault="00783320" w:rsidP="00D44A39"/>
        </w:tc>
        <w:tc>
          <w:tcPr>
            <w:tcW w:w="1392" w:type="dxa"/>
          </w:tcPr>
          <w:p w14:paraId="645F6D85" w14:textId="77777777" w:rsidR="00783320" w:rsidRDefault="00783320" w:rsidP="00D44A39"/>
        </w:tc>
      </w:tr>
      <w:tr w:rsidR="00783320" w14:paraId="2B74F160" w14:textId="77777777" w:rsidTr="00D44A39">
        <w:tc>
          <w:tcPr>
            <w:tcW w:w="2912" w:type="dxa"/>
          </w:tcPr>
          <w:p w14:paraId="6CD12201" w14:textId="77777777" w:rsidR="00783320" w:rsidRDefault="00783320" w:rsidP="00D44A39">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2E1284C3" w14:textId="77777777" w:rsidR="00783320" w:rsidRDefault="00783320" w:rsidP="00D44A39"/>
        </w:tc>
        <w:tc>
          <w:tcPr>
            <w:tcW w:w="1325" w:type="dxa"/>
          </w:tcPr>
          <w:p w14:paraId="177C052F" w14:textId="77777777" w:rsidR="00783320" w:rsidRDefault="00783320" w:rsidP="00D44A39"/>
        </w:tc>
        <w:tc>
          <w:tcPr>
            <w:tcW w:w="1956" w:type="dxa"/>
          </w:tcPr>
          <w:p w14:paraId="0BDF9579" w14:textId="77777777" w:rsidR="00783320" w:rsidRDefault="00783320" w:rsidP="00D44A39"/>
        </w:tc>
        <w:tc>
          <w:tcPr>
            <w:tcW w:w="1392" w:type="dxa"/>
          </w:tcPr>
          <w:p w14:paraId="1B75FBAE" w14:textId="77777777" w:rsidR="00783320" w:rsidRDefault="00783320" w:rsidP="00D44A39"/>
        </w:tc>
        <w:tc>
          <w:tcPr>
            <w:tcW w:w="1392" w:type="dxa"/>
          </w:tcPr>
          <w:p w14:paraId="184508F2" w14:textId="77777777" w:rsidR="00783320" w:rsidRDefault="00783320" w:rsidP="00D44A39"/>
        </w:tc>
      </w:tr>
      <w:tr w:rsidR="00783320" w14:paraId="10287A28" w14:textId="77777777" w:rsidTr="00D44A39">
        <w:tc>
          <w:tcPr>
            <w:tcW w:w="2912" w:type="dxa"/>
          </w:tcPr>
          <w:p w14:paraId="405CB1F6" w14:textId="77777777" w:rsidR="00783320" w:rsidRPr="00212219" w:rsidRDefault="00783320" w:rsidP="00D44A39">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3F240C26" w14:textId="77777777" w:rsidR="00783320" w:rsidRDefault="00783320" w:rsidP="00D44A39"/>
        </w:tc>
        <w:tc>
          <w:tcPr>
            <w:tcW w:w="1325" w:type="dxa"/>
          </w:tcPr>
          <w:p w14:paraId="64F2E937" w14:textId="77777777" w:rsidR="00783320" w:rsidRDefault="00783320" w:rsidP="00D44A39"/>
        </w:tc>
        <w:tc>
          <w:tcPr>
            <w:tcW w:w="1956" w:type="dxa"/>
          </w:tcPr>
          <w:p w14:paraId="55E9D3E5" w14:textId="77777777" w:rsidR="00783320" w:rsidRDefault="00783320" w:rsidP="00D44A39"/>
        </w:tc>
        <w:tc>
          <w:tcPr>
            <w:tcW w:w="1392" w:type="dxa"/>
          </w:tcPr>
          <w:p w14:paraId="0672EE22" w14:textId="77777777" w:rsidR="00783320" w:rsidRDefault="00783320" w:rsidP="00D44A39"/>
        </w:tc>
        <w:tc>
          <w:tcPr>
            <w:tcW w:w="1392" w:type="dxa"/>
          </w:tcPr>
          <w:p w14:paraId="02263E16" w14:textId="77777777" w:rsidR="00783320" w:rsidRDefault="00783320" w:rsidP="00D44A39"/>
        </w:tc>
      </w:tr>
      <w:tr w:rsidR="00783320" w14:paraId="38E9B4E1" w14:textId="77777777" w:rsidTr="00D44A39">
        <w:tc>
          <w:tcPr>
            <w:tcW w:w="2912" w:type="dxa"/>
          </w:tcPr>
          <w:p w14:paraId="7BE311CB" w14:textId="77777777" w:rsidR="00783320" w:rsidRPr="00212219" w:rsidRDefault="00783320" w:rsidP="00D44A39">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512E919B" w14:textId="77777777" w:rsidR="00783320" w:rsidRDefault="00783320" w:rsidP="00D44A39"/>
        </w:tc>
        <w:tc>
          <w:tcPr>
            <w:tcW w:w="1325" w:type="dxa"/>
          </w:tcPr>
          <w:p w14:paraId="0294C0B4" w14:textId="77777777" w:rsidR="00783320" w:rsidRDefault="00783320" w:rsidP="00D44A39"/>
        </w:tc>
        <w:tc>
          <w:tcPr>
            <w:tcW w:w="1956" w:type="dxa"/>
          </w:tcPr>
          <w:p w14:paraId="1FB16141" w14:textId="77777777" w:rsidR="00783320" w:rsidRDefault="00783320" w:rsidP="00D44A39"/>
        </w:tc>
        <w:tc>
          <w:tcPr>
            <w:tcW w:w="1392" w:type="dxa"/>
          </w:tcPr>
          <w:p w14:paraId="72ECC65E" w14:textId="77777777" w:rsidR="00783320" w:rsidRDefault="00783320" w:rsidP="00D44A39"/>
        </w:tc>
        <w:tc>
          <w:tcPr>
            <w:tcW w:w="1392" w:type="dxa"/>
          </w:tcPr>
          <w:p w14:paraId="0082E722" w14:textId="77777777" w:rsidR="00783320" w:rsidRDefault="00783320" w:rsidP="00D44A39"/>
        </w:tc>
      </w:tr>
      <w:tr w:rsidR="00783320" w14:paraId="2810E55B" w14:textId="77777777" w:rsidTr="00D44A39">
        <w:tc>
          <w:tcPr>
            <w:tcW w:w="2912" w:type="dxa"/>
          </w:tcPr>
          <w:p w14:paraId="78CCF80C" w14:textId="77777777" w:rsidR="00783320" w:rsidRPr="00620271" w:rsidRDefault="00783320" w:rsidP="00D44A39">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6A54E7A2" w14:textId="77777777" w:rsidR="00783320" w:rsidRDefault="00783320" w:rsidP="00D44A39"/>
        </w:tc>
        <w:tc>
          <w:tcPr>
            <w:tcW w:w="1325" w:type="dxa"/>
          </w:tcPr>
          <w:p w14:paraId="564714AE" w14:textId="77777777" w:rsidR="00783320" w:rsidRDefault="00783320" w:rsidP="00D44A39"/>
        </w:tc>
        <w:tc>
          <w:tcPr>
            <w:tcW w:w="1956" w:type="dxa"/>
          </w:tcPr>
          <w:p w14:paraId="7FF14773" w14:textId="77777777" w:rsidR="00783320" w:rsidRDefault="00783320" w:rsidP="00D44A39"/>
        </w:tc>
        <w:tc>
          <w:tcPr>
            <w:tcW w:w="1392" w:type="dxa"/>
          </w:tcPr>
          <w:p w14:paraId="664F0AB9" w14:textId="77777777" w:rsidR="00783320" w:rsidRDefault="00783320" w:rsidP="00D44A39"/>
        </w:tc>
        <w:tc>
          <w:tcPr>
            <w:tcW w:w="1392" w:type="dxa"/>
          </w:tcPr>
          <w:p w14:paraId="015B5678" w14:textId="77777777" w:rsidR="00783320" w:rsidRDefault="00783320" w:rsidP="00D44A39"/>
        </w:tc>
      </w:tr>
      <w:tr w:rsidR="00783320" w14:paraId="466143BD" w14:textId="77777777" w:rsidTr="00D44A39">
        <w:tc>
          <w:tcPr>
            <w:tcW w:w="2912" w:type="dxa"/>
          </w:tcPr>
          <w:p w14:paraId="2B3B8A89" w14:textId="77777777" w:rsidR="00783320" w:rsidRPr="00620271" w:rsidRDefault="00783320" w:rsidP="00D44A39">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263E6AC6" w14:textId="77777777" w:rsidR="00783320" w:rsidRDefault="00783320" w:rsidP="00D44A39"/>
        </w:tc>
        <w:tc>
          <w:tcPr>
            <w:tcW w:w="1325" w:type="dxa"/>
          </w:tcPr>
          <w:p w14:paraId="4392E437" w14:textId="77777777" w:rsidR="00783320" w:rsidRDefault="00783320" w:rsidP="00D44A39"/>
        </w:tc>
        <w:tc>
          <w:tcPr>
            <w:tcW w:w="1956" w:type="dxa"/>
          </w:tcPr>
          <w:p w14:paraId="7549EF9A" w14:textId="77777777" w:rsidR="00783320" w:rsidRDefault="00783320" w:rsidP="00D44A39"/>
        </w:tc>
        <w:tc>
          <w:tcPr>
            <w:tcW w:w="1392" w:type="dxa"/>
          </w:tcPr>
          <w:p w14:paraId="3079D265" w14:textId="77777777" w:rsidR="00783320" w:rsidRDefault="00783320" w:rsidP="00D44A39"/>
        </w:tc>
        <w:tc>
          <w:tcPr>
            <w:tcW w:w="1392" w:type="dxa"/>
          </w:tcPr>
          <w:p w14:paraId="4C893273" w14:textId="77777777" w:rsidR="00783320" w:rsidRDefault="00783320" w:rsidP="00D44A39"/>
        </w:tc>
      </w:tr>
      <w:tr w:rsidR="00783320" w14:paraId="5FEA4E23" w14:textId="77777777" w:rsidTr="00D44A39">
        <w:tc>
          <w:tcPr>
            <w:tcW w:w="2912" w:type="dxa"/>
          </w:tcPr>
          <w:p w14:paraId="1C707AF6" w14:textId="77777777" w:rsidR="00783320" w:rsidRDefault="00783320" w:rsidP="00D44A39">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2229E5EB" w14:textId="77777777" w:rsidR="00783320" w:rsidRDefault="00783320" w:rsidP="00D44A39"/>
        </w:tc>
        <w:tc>
          <w:tcPr>
            <w:tcW w:w="1325" w:type="dxa"/>
          </w:tcPr>
          <w:p w14:paraId="3C6624D7" w14:textId="77777777" w:rsidR="00783320" w:rsidRDefault="00783320" w:rsidP="00D44A39"/>
        </w:tc>
        <w:tc>
          <w:tcPr>
            <w:tcW w:w="1956" w:type="dxa"/>
          </w:tcPr>
          <w:p w14:paraId="35A015FC" w14:textId="77777777" w:rsidR="00783320" w:rsidRDefault="00783320" w:rsidP="00D44A39"/>
        </w:tc>
        <w:tc>
          <w:tcPr>
            <w:tcW w:w="1392" w:type="dxa"/>
          </w:tcPr>
          <w:p w14:paraId="59784222" w14:textId="77777777" w:rsidR="00783320" w:rsidRDefault="00783320" w:rsidP="00D44A39"/>
        </w:tc>
        <w:tc>
          <w:tcPr>
            <w:tcW w:w="1392" w:type="dxa"/>
          </w:tcPr>
          <w:p w14:paraId="758DE72B" w14:textId="77777777" w:rsidR="00783320" w:rsidRDefault="00783320" w:rsidP="00D44A39"/>
        </w:tc>
      </w:tr>
      <w:tr w:rsidR="00783320" w14:paraId="426622D0" w14:textId="77777777" w:rsidTr="00D44A39">
        <w:tc>
          <w:tcPr>
            <w:tcW w:w="2912" w:type="dxa"/>
          </w:tcPr>
          <w:p w14:paraId="3AC475BF" w14:textId="77777777" w:rsidR="00783320" w:rsidRDefault="00783320" w:rsidP="00D44A39">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1DE602D8" w14:textId="77777777" w:rsidR="00783320" w:rsidRDefault="00783320" w:rsidP="00D44A39"/>
        </w:tc>
        <w:tc>
          <w:tcPr>
            <w:tcW w:w="1325" w:type="dxa"/>
          </w:tcPr>
          <w:p w14:paraId="1C07E5DF" w14:textId="77777777" w:rsidR="00783320" w:rsidRDefault="00783320" w:rsidP="00D44A39"/>
        </w:tc>
        <w:tc>
          <w:tcPr>
            <w:tcW w:w="1956" w:type="dxa"/>
          </w:tcPr>
          <w:p w14:paraId="760A67D6" w14:textId="77777777" w:rsidR="00783320" w:rsidRDefault="00783320" w:rsidP="00D44A39"/>
        </w:tc>
        <w:tc>
          <w:tcPr>
            <w:tcW w:w="1392" w:type="dxa"/>
          </w:tcPr>
          <w:p w14:paraId="083E760E" w14:textId="77777777" w:rsidR="00783320" w:rsidRDefault="00783320" w:rsidP="00D44A39"/>
        </w:tc>
        <w:tc>
          <w:tcPr>
            <w:tcW w:w="1392" w:type="dxa"/>
          </w:tcPr>
          <w:p w14:paraId="5F43AD8F" w14:textId="77777777" w:rsidR="00783320" w:rsidRDefault="00783320" w:rsidP="00D44A39"/>
        </w:tc>
      </w:tr>
      <w:bookmarkEnd w:id="21"/>
    </w:tbl>
    <w:p w14:paraId="1A21528C" w14:textId="43542505" w:rsidR="00BA7625" w:rsidRDefault="00BA7625" w:rsidP="0028339C">
      <w:pPr>
        <w:pStyle w:val="BasicParagraph"/>
        <w:spacing w:line="264" w:lineRule="auto"/>
        <w:rPr>
          <w:rFonts w:ascii="Avenir LT Std 35 Light" w:hAnsi="Avenir LT Std 35 Light"/>
          <w:color w:val="auto"/>
          <w:sz w:val="20"/>
          <w:szCs w:val="20"/>
        </w:rPr>
      </w:pPr>
    </w:p>
    <w:p w14:paraId="0E1D1094" w14:textId="7A1670E6" w:rsidR="00783320" w:rsidRDefault="00783320" w:rsidP="0028339C">
      <w:pPr>
        <w:pStyle w:val="BasicParagraph"/>
        <w:spacing w:line="264" w:lineRule="auto"/>
        <w:rPr>
          <w:rFonts w:ascii="Avenir LT Std 35 Light" w:hAnsi="Avenir LT Std 35 Light"/>
          <w:color w:val="auto"/>
          <w:sz w:val="20"/>
          <w:szCs w:val="20"/>
        </w:rPr>
      </w:pPr>
    </w:p>
    <w:p w14:paraId="2E5B54E9" w14:textId="77777777" w:rsidR="00783320" w:rsidRPr="00772568" w:rsidRDefault="00783320" w:rsidP="00783320">
      <w:pPr>
        <w:pStyle w:val="Heading1"/>
      </w:pPr>
      <w:bookmarkStart w:id="22" w:name="_Toc19790688"/>
      <w:r w:rsidRPr="00772568">
        <w:lastRenderedPageBreak/>
        <w:t>TLIA5058 Manage facility and inventory requirements</w:t>
      </w:r>
      <w:bookmarkEnd w:id="22"/>
    </w:p>
    <w:p w14:paraId="00D54989" w14:textId="77777777" w:rsidR="00783320" w:rsidRDefault="00783320" w:rsidP="00783320">
      <w:r>
        <w:t>This unit involves the skills and knowledge required to manage a facility and its inventory requirements, in various contexts within the transport and logistics industry. It includes identifying space, safety and security requirements; developing a documentation system; designing storage zones and evaluating facility utilisation. This unit generally applies to those who provide leadership of others individually or in teams.</w:t>
      </w:r>
    </w:p>
    <w:p w14:paraId="1172CCE9" w14:textId="77777777" w:rsidR="00783320" w:rsidRDefault="00783320" w:rsidP="00783320"/>
    <w:tbl>
      <w:tblPr>
        <w:tblStyle w:val="TableGrid"/>
        <w:tblW w:w="0" w:type="auto"/>
        <w:tblLook w:val="04A0" w:firstRow="1" w:lastRow="0" w:firstColumn="1" w:lastColumn="0" w:noHBand="0" w:noVBand="1"/>
      </w:tblPr>
      <w:tblGrid>
        <w:gridCol w:w="2201"/>
        <w:gridCol w:w="1360"/>
        <w:gridCol w:w="1322"/>
        <w:gridCol w:w="1583"/>
        <w:gridCol w:w="1382"/>
        <w:gridCol w:w="1161"/>
      </w:tblGrid>
      <w:tr w:rsidR="00783320" w14:paraId="026B61F1" w14:textId="77777777" w:rsidTr="00D44A39">
        <w:trPr>
          <w:tblHeader/>
        </w:trPr>
        <w:tc>
          <w:tcPr>
            <w:tcW w:w="2912" w:type="dxa"/>
          </w:tcPr>
          <w:p w14:paraId="7C2BCCB3" w14:textId="77777777" w:rsidR="00783320" w:rsidRDefault="00783320" w:rsidP="00D44A39"/>
        </w:tc>
        <w:tc>
          <w:tcPr>
            <w:tcW w:w="1431" w:type="dxa"/>
          </w:tcPr>
          <w:p w14:paraId="3758F45D" w14:textId="77777777" w:rsidR="00783320" w:rsidRDefault="00783320" w:rsidP="00D44A39">
            <w:pPr>
              <w:rPr>
                <w:b/>
                <w:bCs/>
              </w:rPr>
            </w:pPr>
            <w:r w:rsidRPr="00C17BDE">
              <w:rPr>
                <w:b/>
                <w:bCs/>
              </w:rPr>
              <w:t>I have skills and knowledge in this area</w:t>
            </w:r>
          </w:p>
          <w:p w14:paraId="6AA36348" w14:textId="77777777" w:rsidR="00783320" w:rsidRPr="00620271" w:rsidRDefault="00783320" w:rsidP="00D44A39">
            <w:pPr>
              <w:rPr>
                <w:b/>
                <w:bCs/>
              </w:rPr>
            </w:pPr>
            <w:r>
              <w:rPr>
                <w:b/>
                <w:bCs/>
              </w:rPr>
              <w:t>(1 point)</w:t>
            </w:r>
          </w:p>
        </w:tc>
        <w:tc>
          <w:tcPr>
            <w:tcW w:w="1325" w:type="dxa"/>
          </w:tcPr>
          <w:p w14:paraId="1924B6A6" w14:textId="77777777" w:rsidR="00783320" w:rsidRPr="00620271" w:rsidRDefault="00783320"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7FAA97" w14:textId="77777777" w:rsidR="00783320" w:rsidRPr="00C17BDE" w:rsidRDefault="00783320" w:rsidP="00D44A39">
            <w:pPr>
              <w:rPr>
                <w:b/>
                <w:bCs/>
              </w:rPr>
            </w:pPr>
            <w:r w:rsidRPr="00C17BDE">
              <w:rPr>
                <w:b/>
                <w:bCs/>
              </w:rPr>
              <w:t>I have performed these tasks:</w:t>
            </w:r>
          </w:p>
          <w:p w14:paraId="2CC023BF" w14:textId="77777777" w:rsidR="00783320" w:rsidRPr="007C797B" w:rsidRDefault="00783320" w:rsidP="00D44A39">
            <w:pPr>
              <w:rPr>
                <w:b/>
                <w:bCs/>
              </w:rPr>
            </w:pPr>
            <w:r w:rsidRPr="007C797B">
              <w:rPr>
                <w:b/>
                <w:bCs/>
              </w:rPr>
              <w:t>Rarely = 1 point</w:t>
            </w:r>
          </w:p>
          <w:p w14:paraId="62281566" w14:textId="77777777" w:rsidR="00783320" w:rsidRPr="007C797B" w:rsidRDefault="00783320" w:rsidP="00D44A39">
            <w:pPr>
              <w:rPr>
                <w:b/>
                <w:bCs/>
              </w:rPr>
            </w:pPr>
            <w:r w:rsidRPr="007C797B">
              <w:rPr>
                <w:b/>
                <w:bCs/>
              </w:rPr>
              <w:t>Sometimes</w:t>
            </w:r>
            <w:r>
              <w:rPr>
                <w:b/>
                <w:bCs/>
              </w:rPr>
              <w:t xml:space="preserve"> = 2 points</w:t>
            </w:r>
          </w:p>
          <w:p w14:paraId="36C9E10B" w14:textId="77777777" w:rsidR="00783320" w:rsidRPr="007C797B" w:rsidRDefault="00783320" w:rsidP="00D44A39">
            <w:pPr>
              <w:rPr>
                <w:b/>
                <w:bCs/>
              </w:rPr>
            </w:pPr>
            <w:r w:rsidRPr="007C797B">
              <w:rPr>
                <w:b/>
                <w:bCs/>
              </w:rPr>
              <w:t>Frequently = 3 points</w:t>
            </w:r>
          </w:p>
        </w:tc>
        <w:tc>
          <w:tcPr>
            <w:tcW w:w="1392" w:type="dxa"/>
          </w:tcPr>
          <w:p w14:paraId="79CB278D" w14:textId="77777777" w:rsidR="00783320" w:rsidRDefault="00783320" w:rsidP="00D44A39">
            <w:pPr>
              <w:rPr>
                <w:b/>
                <w:bCs/>
              </w:rPr>
            </w:pPr>
            <w:r w:rsidRPr="00C17BDE">
              <w:rPr>
                <w:b/>
                <w:bCs/>
              </w:rPr>
              <w:t>I can collect documents and evidence that show I have undertaken these tasks</w:t>
            </w:r>
          </w:p>
          <w:p w14:paraId="01B95426" w14:textId="77777777" w:rsidR="00783320" w:rsidRPr="00620271" w:rsidRDefault="00783320" w:rsidP="00D44A39">
            <w:pPr>
              <w:rPr>
                <w:b/>
                <w:bCs/>
              </w:rPr>
            </w:pPr>
            <w:r>
              <w:rPr>
                <w:b/>
                <w:bCs/>
              </w:rPr>
              <w:t>(2 points)</w:t>
            </w:r>
          </w:p>
        </w:tc>
        <w:tc>
          <w:tcPr>
            <w:tcW w:w="1392" w:type="dxa"/>
          </w:tcPr>
          <w:p w14:paraId="3DDDD619" w14:textId="77777777" w:rsidR="00783320" w:rsidRPr="00C17BDE" w:rsidRDefault="00783320" w:rsidP="00D44A39">
            <w:pPr>
              <w:rPr>
                <w:b/>
                <w:bCs/>
              </w:rPr>
            </w:pPr>
            <w:r>
              <w:rPr>
                <w:b/>
                <w:bCs/>
              </w:rPr>
              <w:t>Total number of points</w:t>
            </w:r>
          </w:p>
        </w:tc>
      </w:tr>
      <w:tr w:rsidR="00783320" w14:paraId="1556242A" w14:textId="77777777" w:rsidTr="00D44A39">
        <w:tc>
          <w:tcPr>
            <w:tcW w:w="2912" w:type="dxa"/>
          </w:tcPr>
          <w:p w14:paraId="6C991165" w14:textId="77777777" w:rsidR="00783320" w:rsidRDefault="00783320" w:rsidP="00D44A39">
            <w:r>
              <w:t xml:space="preserve">I have </w:t>
            </w:r>
            <w:r w:rsidRPr="006234A3">
              <w:t>applie</w:t>
            </w:r>
            <w:r>
              <w:t>d</w:t>
            </w:r>
            <w:r w:rsidRPr="006234A3">
              <w:t xml:space="preserve"> precautions and required action to minimise, control or eliminate hazards that may exist during work activities</w:t>
            </w:r>
            <w:r>
              <w:t>.</w:t>
            </w:r>
          </w:p>
        </w:tc>
        <w:tc>
          <w:tcPr>
            <w:tcW w:w="1431" w:type="dxa"/>
          </w:tcPr>
          <w:p w14:paraId="473D4E66" w14:textId="77777777" w:rsidR="00783320" w:rsidRDefault="00783320" w:rsidP="00D44A39"/>
        </w:tc>
        <w:tc>
          <w:tcPr>
            <w:tcW w:w="1325" w:type="dxa"/>
          </w:tcPr>
          <w:p w14:paraId="15F56F75" w14:textId="77777777" w:rsidR="00783320" w:rsidRDefault="00783320" w:rsidP="00D44A39"/>
        </w:tc>
        <w:tc>
          <w:tcPr>
            <w:tcW w:w="1956" w:type="dxa"/>
          </w:tcPr>
          <w:p w14:paraId="03C18B2A" w14:textId="77777777" w:rsidR="00783320" w:rsidRDefault="00783320" w:rsidP="00D44A39"/>
        </w:tc>
        <w:tc>
          <w:tcPr>
            <w:tcW w:w="1392" w:type="dxa"/>
          </w:tcPr>
          <w:p w14:paraId="33046B74" w14:textId="77777777" w:rsidR="00783320" w:rsidRDefault="00783320" w:rsidP="00D44A39"/>
        </w:tc>
        <w:tc>
          <w:tcPr>
            <w:tcW w:w="1392" w:type="dxa"/>
          </w:tcPr>
          <w:p w14:paraId="4B9B0686" w14:textId="77777777" w:rsidR="00783320" w:rsidRDefault="00783320" w:rsidP="00D44A39"/>
        </w:tc>
      </w:tr>
      <w:tr w:rsidR="00783320" w14:paraId="2B2515E1" w14:textId="77777777" w:rsidTr="00D44A39">
        <w:tc>
          <w:tcPr>
            <w:tcW w:w="2912" w:type="dxa"/>
          </w:tcPr>
          <w:p w14:paraId="24B61ECD" w14:textId="77777777" w:rsidR="00783320" w:rsidRDefault="00783320" w:rsidP="00D44A39">
            <w:r>
              <w:t>I have assessed p</w:t>
            </w:r>
            <w:r w:rsidRPr="00772568">
              <w:t>roduct type, picking frequencies, value, fragility, weight, handling characteristics, quantity and holding periods to consider type and amount of storage</w:t>
            </w:r>
            <w:r>
              <w:t xml:space="preserve"> required.</w:t>
            </w:r>
          </w:p>
        </w:tc>
        <w:tc>
          <w:tcPr>
            <w:tcW w:w="1431" w:type="dxa"/>
          </w:tcPr>
          <w:p w14:paraId="79C85325" w14:textId="77777777" w:rsidR="00783320" w:rsidRDefault="00783320" w:rsidP="00D44A39"/>
        </w:tc>
        <w:tc>
          <w:tcPr>
            <w:tcW w:w="1325" w:type="dxa"/>
          </w:tcPr>
          <w:p w14:paraId="152AA6E2" w14:textId="77777777" w:rsidR="00783320" w:rsidRDefault="00783320" w:rsidP="00D44A39"/>
        </w:tc>
        <w:tc>
          <w:tcPr>
            <w:tcW w:w="1956" w:type="dxa"/>
          </w:tcPr>
          <w:p w14:paraId="2050EA12" w14:textId="77777777" w:rsidR="00783320" w:rsidRDefault="00783320" w:rsidP="00D44A39"/>
        </w:tc>
        <w:tc>
          <w:tcPr>
            <w:tcW w:w="1392" w:type="dxa"/>
          </w:tcPr>
          <w:p w14:paraId="5B307055" w14:textId="77777777" w:rsidR="00783320" w:rsidRDefault="00783320" w:rsidP="00D44A39"/>
        </w:tc>
        <w:tc>
          <w:tcPr>
            <w:tcW w:w="1392" w:type="dxa"/>
          </w:tcPr>
          <w:p w14:paraId="6C5244C4" w14:textId="77777777" w:rsidR="00783320" w:rsidRDefault="00783320" w:rsidP="00D44A39"/>
        </w:tc>
      </w:tr>
      <w:tr w:rsidR="00783320" w14:paraId="5DFD35C9" w14:textId="77777777" w:rsidTr="00D44A39">
        <w:tc>
          <w:tcPr>
            <w:tcW w:w="2912" w:type="dxa"/>
          </w:tcPr>
          <w:p w14:paraId="48C52A2F" w14:textId="77777777" w:rsidR="00783320" w:rsidRPr="00212219" w:rsidRDefault="00783320" w:rsidP="00D44A39">
            <w:r>
              <w:t xml:space="preserve">I have </w:t>
            </w:r>
            <w:r w:rsidRPr="006234A3">
              <w:t>communicat</w:t>
            </w:r>
            <w:r>
              <w:t>ed</w:t>
            </w:r>
            <w:r w:rsidRPr="006234A3">
              <w:t xml:space="preserve"> and work</w:t>
            </w:r>
            <w:r>
              <w:t>ed</w:t>
            </w:r>
            <w:r w:rsidRPr="006234A3">
              <w:t xml:space="preserve"> effectively with others when managing facility and inventory requirements</w:t>
            </w:r>
            <w:r>
              <w:t>.</w:t>
            </w:r>
          </w:p>
        </w:tc>
        <w:tc>
          <w:tcPr>
            <w:tcW w:w="1431" w:type="dxa"/>
          </w:tcPr>
          <w:p w14:paraId="4EF037EC" w14:textId="77777777" w:rsidR="00783320" w:rsidRDefault="00783320" w:rsidP="00D44A39"/>
        </w:tc>
        <w:tc>
          <w:tcPr>
            <w:tcW w:w="1325" w:type="dxa"/>
          </w:tcPr>
          <w:p w14:paraId="709E3352" w14:textId="77777777" w:rsidR="00783320" w:rsidRDefault="00783320" w:rsidP="00D44A39"/>
        </w:tc>
        <w:tc>
          <w:tcPr>
            <w:tcW w:w="1956" w:type="dxa"/>
          </w:tcPr>
          <w:p w14:paraId="0023C1C9" w14:textId="77777777" w:rsidR="00783320" w:rsidRDefault="00783320" w:rsidP="00D44A39"/>
        </w:tc>
        <w:tc>
          <w:tcPr>
            <w:tcW w:w="1392" w:type="dxa"/>
          </w:tcPr>
          <w:p w14:paraId="76CDEC32" w14:textId="77777777" w:rsidR="00783320" w:rsidRDefault="00783320" w:rsidP="00D44A39"/>
        </w:tc>
        <w:tc>
          <w:tcPr>
            <w:tcW w:w="1392" w:type="dxa"/>
          </w:tcPr>
          <w:p w14:paraId="54EB3280" w14:textId="77777777" w:rsidR="00783320" w:rsidRDefault="00783320" w:rsidP="00D44A39"/>
        </w:tc>
      </w:tr>
      <w:tr w:rsidR="00783320" w14:paraId="498F3A01" w14:textId="77777777" w:rsidTr="00D44A39">
        <w:tc>
          <w:tcPr>
            <w:tcW w:w="2912" w:type="dxa"/>
          </w:tcPr>
          <w:p w14:paraId="56053F54" w14:textId="77777777" w:rsidR="00783320" w:rsidRPr="00212219" w:rsidRDefault="00783320" w:rsidP="00D44A39">
            <w:r>
              <w:t xml:space="preserve">I have </w:t>
            </w:r>
            <w:r w:rsidRPr="006234A3">
              <w:t>develop</w:t>
            </w:r>
            <w:r>
              <w:t>ed</w:t>
            </w:r>
            <w:r w:rsidRPr="006234A3">
              <w:t xml:space="preserve"> and implement</w:t>
            </w:r>
            <w:r>
              <w:t>ed</w:t>
            </w:r>
            <w:r w:rsidRPr="006234A3">
              <w:t xml:space="preserve"> contingency plans</w:t>
            </w:r>
            <w:r>
              <w:t>.</w:t>
            </w:r>
          </w:p>
        </w:tc>
        <w:tc>
          <w:tcPr>
            <w:tcW w:w="1431" w:type="dxa"/>
          </w:tcPr>
          <w:p w14:paraId="225B5528" w14:textId="77777777" w:rsidR="00783320" w:rsidRDefault="00783320" w:rsidP="00D44A39"/>
        </w:tc>
        <w:tc>
          <w:tcPr>
            <w:tcW w:w="1325" w:type="dxa"/>
          </w:tcPr>
          <w:p w14:paraId="24DE98A1" w14:textId="77777777" w:rsidR="00783320" w:rsidRDefault="00783320" w:rsidP="00D44A39"/>
        </w:tc>
        <w:tc>
          <w:tcPr>
            <w:tcW w:w="1956" w:type="dxa"/>
          </w:tcPr>
          <w:p w14:paraId="0A921BB4" w14:textId="77777777" w:rsidR="00783320" w:rsidRDefault="00783320" w:rsidP="00D44A39"/>
        </w:tc>
        <w:tc>
          <w:tcPr>
            <w:tcW w:w="1392" w:type="dxa"/>
          </w:tcPr>
          <w:p w14:paraId="223D793F" w14:textId="77777777" w:rsidR="00783320" w:rsidRDefault="00783320" w:rsidP="00D44A39"/>
        </w:tc>
        <w:tc>
          <w:tcPr>
            <w:tcW w:w="1392" w:type="dxa"/>
          </w:tcPr>
          <w:p w14:paraId="2B6129D9" w14:textId="77777777" w:rsidR="00783320" w:rsidRDefault="00783320" w:rsidP="00D44A39"/>
        </w:tc>
      </w:tr>
      <w:tr w:rsidR="00783320" w14:paraId="27ACAB70" w14:textId="77777777" w:rsidTr="00D44A39">
        <w:tc>
          <w:tcPr>
            <w:tcW w:w="2912" w:type="dxa"/>
          </w:tcPr>
          <w:p w14:paraId="16B11FD8" w14:textId="77777777" w:rsidR="00783320" w:rsidRPr="00620271" w:rsidRDefault="00783320" w:rsidP="00D44A39">
            <w:r>
              <w:lastRenderedPageBreak/>
              <w:t xml:space="preserve">I have </w:t>
            </w:r>
            <w:r w:rsidRPr="006234A3">
              <w:t>prioritis</w:t>
            </w:r>
            <w:r>
              <w:t>ed</w:t>
            </w:r>
            <w:r w:rsidRPr="006234A3">
              <w:t xml:space="preserve"> work and coordinat</w:t>
            </w:r>
            <w:r>
              <w:t>ed</w:t>
            </w:r>
            <w:r w:rsidRPr="006234A3">
              <w:t xml:space="preserve"> the work of others</w:t>
            </w:r>
            <w:r>
              <w:t>.</w:t>
            </w:r>
          </w:p>
        </w:tc>
        <w:tc>
          <w:tcPr>
            <w:tcW w:w="1431" w:type="dxa"/>
          </w:tcPr>
          <w:p w14:paraId="241F4F07" w14:textId="77777777" w:rsidR="00783320" w:rsidRDefault="00783320" w:rsidP="00D44A39"/>
        </w:tc>
        <w:tc>
          <w:tcPr>
            <w:tcW w:w="1325" w:type="dxa"/>
          </w:tcPr>
          <w:p w14:paraId="602783CD" w14:textId="77777777" w:rsidR="00783320" w:rsidRDefault="00783320" w:rsidP="00D44A39"/>
        </w:tc>
        <w:tc>
          <w:tcPr>
            <w:tcW w:w="1956" w:type="dxa"/>
          </w:tcPr>
          <w:p w14:paraId="66F83B84" w14:textId="77777777" w:rsidR="00783320" w:rsidRDefault="00783320" w:rsidP="00D44A39"/>
        </w:tc>
        <w:tc>
          <w:tcPr>
            <w:tcW w:w="1392" w:type="dxa"/>
          </w:tcPr>
          <w:p w14:paraId="5C10344F" w14:textId="77777777" w:rsidR="00783320" w:rsidRDefault="00783320" w:rsidP="00D44A39"/>
        </w:tc>
        <w:tc>
          <w:tcPr>
            <w:tcW w:w="1392" w:type="dxa"/>
          </w:tcPr>
          <w:p w14:paraId="74B3901D" w14:textId="77777777" w:rsidR="00783320" w:rsidRDefault="00783320" w:rsidP="00D44A39"/>
        </w:tc>
      </w:tr>
      <w:tr w:rsidR="00783320" w14:paraId="0FF5694D" w14:textId="77777777" w:rsidTr="00D44A39">
        <w:tc>
          <w:tcPr>
            <w:tcW w:w="2912" w:type="dxa"/>
          </w:tcPr>
          <w:p w14:paraId="2639A7C1" w14:textId="77777777" w:rsidR="00783320" w:rsidRPr="00620271" w:rsidRDefault="00783320" w:rsidP="00D44A39">
            <w:r>
              <w:t xml:space="preserve">I have </w:t>
            </w:r>
            <w:r w:rsidRPr="006234A3">
              <w:t>provid</w:t>
            </w:r>
            <w:r>
              <w:t>ed</w:t>
            </w:r>
            <w:r w:rsidRPr="006234A3">
              <w:t xml:space="preserve"> leadership to others when managing facilities and inventory requirements</w:t>
            </w:r>
            <w:r>
              <w:t>.</w:t>
            </w:r>
          </w:p>
        </w:tc>
        <w:tc>
          <w:tcPr>
            <w:tcW w:w="1431" w:type="dxa"/>
          </w:tcPr>
          <w:p w14:paraId="0CE55635" w14:textId="77777777" w:rsidR="00783320" w:rsidRDefault="00783320" w:rsidP="00D44A39"/>
        </w:tc>
        <w:tc>
          <w:tcPr>
            <w:tcW w:w="1325" w:type="dxa"/>
          </w:tcPr>
          <w:p w14:paraId="5528E07B" w14:textId="77777777" w:rsidR="00783320" w:rsidRDefault="00783320" w:rsidP="00D44A39"/>
        </w:tc>
        <w:tc>
          <w:tcPr>
            <w:tcW w:w="1956" w:type="dxa"/>
          </w:tcPr>
          <w:p w14:paraId="1C38B57D" w14:textId="77777777" w:rsidR="00783320" w:rsidRDefault="00783320" w:rsidP="00D44A39"/>
        </w:tc>
        <w:tc>
          <w:tcPr>
            <w:tcW w:w="1392" w:type="dxa"/>
          </w:tcPr>
          <w:p w14:paraId="469737FA" w14:textId="77777777" w:rsidR="00783320" w:rsidRDefault="00783320" w:rsidP="00D44A39"/>
        </w:tc>
        <w:tc>
          <w:tcPr>
            <w:tcW w:w="1392" w:type="dxa"/>
          </w:tcPr>
          <w:p w14:paraId="324B5B2C" w14:textId="77777777" w:rsidR="00783320" w:rsidRDefault="00783320" w:rsidP="00D44A39"/>
        </w:tc>
      </w:tr>
      <w:tr w:rsidR="00783320" w14:paraId="7D612BBF" w14:textId="77777777" w:rsidTr="00D44A39">
        <w:tc>
          <w:tcPr>
            <w:tcW w:w="2912" w:type="dxa"/>
          </w:tcPr>
          <w:p w14:paraId="54D558EE" w14:textId="77777777" w:rsidR="00783320" w:rsidRDefault="00783320" w:rsidP="00D44A39">
            <w:r>
              <w:t xml:space="preserve">I have </w:t>
            </w:r>
            <w:r w:rsidRPr="006234A3">
              <w:t>read and interpret</w:t>
            </w:r>
            <w:r>
              <w:t>ed</w:t>
            </w:r>
            <w:r w:rsidRPr="006234A3">
              <w:t xml:space="preserve"> plans, diagrams, regulations, codes of practice and other documentation relevant to managing facilities and inventory requirements</w:t>
            </w:r>
            <w:r>
              <w:t>.</w:t>
            </w:r>
          </w:p>
        </w:tc>
        <w:tc>
          <w:tcPr>
            <w:tcW w:w="1431" w:type="dxa"/>
          </w:tcPr>
          <w:p w14:paraId="17C197E0" w14:textId="77777777" w:rsidR="00783320" w:rsidRDefault="00783320" w:rsidP="00D44A39"/>
        </w:tc>
        <w:tc>
          <w:tcPr>
            <w:tcW w:w="1325" w:type="dxa"/>
          </w:tcPr>
          <w:p w14:paraId="78EC380D" w14:textId="77777777" w:rsidR="00783320" w:rsidRDefault="00783320" w:rsidP="00D44A39"/>
        </w:tc>
        <w:tc>
          <w:tcPr>
            <w:tcW w:w="1956" w:type="dxa"/>
          </w:tcPr>
          <w:p w14:paraId="192F3619" w14:textId="77777777" w:rsidR="00783320" w:rsidRDefault="00783320" w:rsidP="00D44A39"/>
        </w:tc>
        <w:tc>
          <w:tcPr>
            <w:tcW w:w="1392" w:type="dxa"/>
          </w:tcPr>
          <w:p w14:paraId="433B1BCC" w14:textId="77777777" w:rsidR="00783320" w:rsidRDefault="00783320" w:rsidP="00D44A39"/>
        </w:tc>
        <w:tc>
          <w:tcPr>
            <w:tcW w:w="1392" w:type="dxa"/>
          </w:tcPr>
          <w:p w14:paraId="4DA63C39" w14:textId="77777777" w:rsidR="00783320" w:rsidRDefault="00783320" w:rsidP="00D44A39"/>
        </w:tc>
      </w:tr>
      <w:tr w:rsidR="00783320" w14:paraId="14A4B1EC" w14:textId="77777777" w:rsidTr="00D44A39">
        <w:tc>
          <w:tcPr>
            <w:tcW w:w="2912" w:type="dxa"/>
          </w:tcPr>
          <w:p w14:paraId="13D844D0" w14:textId="77777777" w:rsidR="00783320" w:rsidRDefault="00783320" w:rsidP="00D44A39">
            <w:r>
              <w:t xml:space="preserve">I have reported and rectified </w:t>
            </w:r>
            <w:r w:rsidRPr="006234A3">
              <w:t>identified problems promptly</w:t>
            </w:r>
            <w:r>
              <w:t>.</w:t>
            </w:r>
          </w:p>
        </w:tc>
        <w:tc>
          <w:tcPr>
            <w:tcW w:w="1431" w:type="dxa"/>
          </w:tcPr>
          <w:p w14:paraId="6AD48DF1" w14:textId="77777777" w:rsidR="00783320" w:rsidRDefault="00783320" w:rsidP="00D44A39"/>
        </w:tc>
        <w:tc>
          <w:tcPr>
            <w:tcW w:w="1325" w:type="dxa"/>
          </w:tcPr>
          <w:p w14:paraId="77564119" w14:textId="77777777" w:rsidR="00783320" w:rsidRDefault="00783320" w:rsidP="00D44A39"/>
        </w:tc>
        <w:tc>
          <w:tcPr>
            <w:tcW w:w="1956" w:type="dxa"/>
          </w:tcPr>
          <w:p w14:paraId="430C414F" w14:textId="77777777" w:rsidR="00783320" w:rsidRDefault="00783320" w:rsidP="00D44A39"/>
        </w:tc>
        <w:tc>
          <w:tcPr>
            <w:tcW w:w="1392" w:type="dxa"/>
          </w:tcPr>
          <w:p w14:paraId="48325CD3" w14:textId="77777777" w:rsidR="00783320" w:rsidRDefault="00783320" w:rsidP="00D44A39"/>
        </w:tc>
        <w:tc>
          <w:tcPr>
            <w:tcW w:w="1392" w:type="dxa"/>
          </w:tcPr>
          <w:p w14:paraId="4F1FDE6C" w14:textId="77777777" w:rsidR="00783320" w:rsidRDefault="00783320" w:rsidP="00D44A39"/>
        </w:tc>
      </w:tr>
      <w:tr w:rsidR="00783320" w14:paraId="1CEB7244" w14:textId="77777777" w:rsidTr="00D44A39">
        <w:tc>
          <w:tcPr>
            <w:tcW w:w="2912" w:type="dxa"/>
          </w:tcPr>
          <w:p w14:paraId="0D4A78AA" w14:textId="77777777" w:rsidR="00783320" w:rsidRDefault="00783320" w:rsidP="00D44A39">
            <w:r>
              <w:t xml:space="preserve">I have </w:t>
            </w:r>
            <w:r w:rsidRPr="006234A3">
              <w:t>select</w:t>
            </w:r>
            <w:r>
              <w:t>ed</w:t>
            </w:r>
            <w:r w:rsidRPr="006234A3">
              <w:t xml:space="preserve"> and appl</w:t>
            </w:r>
            <w:r>
              <w:t>ied</w:t>
            </w:r>
            <w:r w:rsidRPr="006234A3">
              <w:t xml:space="preserve"> appropriate technology, information systems and procedures when managing facility and inventory requirements.</w:t>
            </w:r>
          </w:p>
        </w:tc>
        <w:tc>
          <w:tcPr>
            <w:tcW w:w="1431" w:type="dxa"/>
          </w:tcPr>
          <w:p w14:paraId="7D03C1A2" w14:textId="77777777" w:rsidR="00783320" w:rsidRDefault="00783320" w:rsidP="00D44A39"/>
        </w:tc>
        <w:tc>
          <w:tcPr>
            <w:tcW w:w="1325" w:type="dxa"/>
          </w:tcPr>
          <w:p w14:paraId="142866AE" w14:textId="77777777" w:rsidR="00783320" w:rsidRDefault="00783320" w:rsidP="00D44A39"/>
        </w:tc>
        <w:tc>
          <w:tcPr>
            <w:tcW w:w="1956" w:type="dxa"/>
          </w:tcPr>
          <w:p w14:paraId="6CF7DA61" w14:textId="77777777" w:rsidR="00783320" w:rsidRDefault="00783320" w:rsidP="00D44A39"/>
        </w:tc>
        <w:tc>
          <w:tcPr>
            <w:tcW w:w="1392" w:type="dxa"/>
          </w:tcPr>
          <w:p w14:paraId="7B81ABC7" w14:textId="77777777" w:rsidR="00783320" w:rsidRDefault="00783320" w:rsidP="00D44A39"/>
        </w:tc>
        <w:tc>
          <w:tcPr>
            <w:tcW w:w="1392" w:type="dxa"/>
          </w:tcPr>
          <w:p w14:paraId="38A7EAE7" w14:textId="77777777" w:rsidR="00783320" w:rsidRDefault="00783320" w:rsidP="00D44A39"/>
        </w:tc>
      </w:tr>
      <w:tr w:rsidR="00783320" w14:paraId="04B47C03" w14:textId="77777777" w:rsidTr="00D44A39">
        <w:tc>
          <w:tcPr>
            <w:tcW w:w="2912" w:type="dxa"/>
          </w:tcPr>
          <w:p w14:paraId="0F8B6616" w14:textId="77777777" w:rsidR="00783320" w:rsidRDefault="00783320" w:rsidP="00D44A39">
            <w:r>
              <w:t>I have identified the need for f</w:t>
            </w:r>
            <w:r w:rsidRPr="004278A5">
              <w:t xml:space="preserve">ire prevention and firefighting systems </w:t>
            </w:r>
            <w:r w:rsidRPr="004278A5">
              <w:lastRenderedPageBreak/>
              <w:t>in accordance with building code regulations and storage material requirements</w:t>
            </w:r>
            <w:r>
              <w:t>.</w:t>
            </w:r>
          </w:p>
        </w:tc>
        <w:tc>
          <w:tcPr>
            <w:tcW w:w="1431" w:type="dxa"/>
          </w:tcPr>
          <w:p w14:paraId="71D80320" w14:textId="77777777" w:rsidR="00783320" w:rsidRDefault="00783320" w:rsidP="00D44A39"/>
        </w:tc>
        <w:tc>
          <w:tcPr>
            <w:tcW w:w="1325" w:type="dxa"/>
          </w:tcPr>
          <w:p w14:paraId="06FCD81E" w14:textId="77777777" w:rsidR="00783320" w:rsidRDefault="00783320" w:rsidP="00D44A39"/>
        </w:tc>
        <w:tc>
          <w:tcPr>
            <w:tcW w:w="1956" w:type="dxa"/>
          </w:tcPr>
          <w:p w14:paraId="2CFBA32F" w14:textId="77777777" w:rsidR="00783320" w:rsidRDefault="00783320" w:rsidP="00D44A39"/>
        </w:tc>
        <w:tc>
          <w:tcPr>
            <w:tcW w:w="1392" w:type="dxa"/>
          </w:tcPr>
          <w:p w14:paraId="4CB002F6" w14:textId="77777777" w:rsidR="00783320" w:rsidRDefault="00783320" w:rsidP="00D44A39"/>
        </w:tc>
        <w:tc>
          <w:tcPr>
            <w:tcW w:w="1392" w:type="dxa"/>
          </w:tcPr>
          <w:p w14:paraId="176E7CBF" w14:textId="77777777" w:rsidR="00783320" w:rsidRDefault="00783320" w:rsidP="00D44A39"/>
        </w:tc>
      </w:tr>
      <w:tr w:rsidR="00783320" w14:paraId="4853EB9F" w14:textId="77777777" w:rsidTr="00D44A39">
        <w:tc>
          <w:tcPr>
            <w:tcW w:w="2912" w:type="dxa"/>
          </w:tcPr>
          <w:p w14:paraId="1B0643A7" w14:textId="77777777" w:rsidR="00783320" w:rsidRDefault="00783320" w:rsidP="00D44A39">
            <w:r>
              <w:t>I have ensured that the evacuation plan for the building meets legislative obligations.</w:t>
            </w:r>
          </w:p>
        </w:tc>
        <w:tc>
          <w:tcPr>
            <w:tcW w:w="1431" w:type="dxa"/>
          </w:tcPr>
          <w:p w14:paraId="5A5E18DC" w14:textId="77777777" w:rsidR="00783320" w:rsidRDefault="00783320" w:rsidP="00D44A39"/>
        </w:tc>
        <w:tc>
          <w:tcPr>
            <w:tcW w:w="1325" w:type="dxa"/>
          </w:tcPr>
          <w:p w14:paraId="66EC9CCA" w14:textId="77777777" w:rsidR="00783320" w:rsidRDefault="00783320" w:rsidP="00D44A39"/>
        </w:tc>
        <w:tc>
          <w:tcPr>
            <w:tcW w:w="1956" w:type="dxa"/>
          </w:tcPr>
          <w:p w14:paraId="1E47EEAA" w14:textId="77777777" w:rsidR="00783320" w:rsidRDefault="00783320" w:rsidP="00D44A39"/>
        </w:tc>
        <w:tc>
          <w:tcPr>
            <w:tcW w:w="1392" w:type="dxa"/>
          </w:tcPr>
          <w:p w14:paraId="489BBE35" w14:textId="77777777" w:rsidR="00783320" w:rsidRDefault="00783320" w:rsidP="00D44A39"/>
        </w:tc>
        <w:tc>
          <w:tcPr>
            <w:tcW w:w="1392" w:type="dxa"/>
          </w:tcPr>
          <w:p w14:paraId="19DCD7EA" w14:textId="77777777" w:rsidR="00783320" w:rsidRDefault="00783320" w:rsidP="00D44A39"/>
        </w:tc>
      </w:tr>
      <w:tr w:rsidR="00783320" w14:paraId="4B529444" w14:textId="77777777" w:rsidTr="00D44A39">
        <w:tc>
          <w:tcPr>
            <w:tcW w:w="2912" w:type="dxa"/>
          </w:tcPr>
          <w:p w14:paraId="568314C4" w14:textId="77777777" w:rsidR="00783320" w:rsidRDefault="00783320" w:rsidP="00D44A39">
            <w:r>
              <w:t xml:space="preserve">I have ensured a continual </w:t>
            </w:r>
            <w:r w:rsidRPr="004278A5">
              <w:t>system of review is used involving regular checks to ensure storage areas and systems are functioning at optimum levels</w:t>
            </w:r>
            <w:r>
              <w:t>.</w:t>
            </w:r>
          </w:p>
        </w:tc>
        <w:tc>
          <w:tcPr>
            <w:tcW w:w="1431" w:type="dxa"/>
          </w:tcPr>
          <w:p w14:paraId="7DC09384" w14:textId="77777777" w:rsidR="00783320" w:rsidRDefault="00783320" w:rsidP="00D44A39"/>
        </w:tc>
        <w:tc>
          <w:tcPr>
            <w:tcW w:w="1325" w:type="dxa"/>
          </w:tcPr>
          <w:p w14:paraId="5FE839DE" w14:textId="77777777" w:rsidR="00783320" w:rsidRDefault="00783320" w:rsidP="00D44A39"/>
        </w:tc>
        <w:tc>
          <w:tcPr>
            <w:tcW w:w="1956" w:type="dxa"/>
          </w:tcPr>
          <w:p w14:paraId="6B00F0DB" w14:textId="77777777" w:rsidR="00783320" w:rsidRDefault="00783320" w:rsidP="00D44A39"/>
        </w:tc>
        <w:tc>
          <w:tcPr>
            <w:tcW w:w="1392" w:type="dxa"/>
          </w:tcPr>
          <w:p w14:paraId="1E250163" w14:textId="77777777" w:rsidR="00783320" w:rsidRDefault="00783320" w:rsidP="00D44A39"/>
        </w:tc>
        <w:tc>
          <w:tcPr>
            <w:tcW w:w="1392" w:type="dxa"/>
          </w:tcPr>
          <w:p w14:paraId="0CB30850" w14:textId="77777777" w:rsidR="00783320" w:rsidRDefault="00783320" w:rsidP="00D44A39"/>
        </w:tc>
      </w:tr>
      <w:tr w:rsidR="00783320" w14:paraId="2D4BC61C" w14:textId="77777777" w:rsidTr="00D44A39">
        <w:tc>
          <w:tcPr>
            <w:tcW w:w="2912" w:type="dxa"/>
          </w:tcPr>
          <w:p w14:paraId="3A0EDF2D" w14:textId="77777777" w:rsidR="00783320" w:rsidRDefault="00783320" w:rsidP="00D44A39">
            <w:r>
              <w:t>I have assessed p</w:t>
            </w:r>
            <w:r w:rsidRPr="004278A5">
              <w:t>roduct handling and storage process</w:t>
            </w:r>
            <w:r>
              <w:t>es</w:t>
            </w:r>
            <w:r w:rsidRPr="004278A5">
              <w:t xml:space="preserve"> to ensure minimisation of product damage, contamination and stock losses</w:t>
            </w:r>
            <w:r>
              <w:t>.</w:t>
            </w:r>
          </w:p>
        </w:tc>
        <w:tc>
          <w:tcPr>
            <w:tcW w:w="1431" w:type="dxa"/>
          </w:tcPr>
          <w:p w14:paraId="67949F75" w14:textId="77777777" w:rsidR="00783320" w:rsidRDefault="00783320" w:rsidP="00D44A39"/>
        </w:tc>
        <w:tc>
          <w:tcPr>
            <w:tcW w:w="1325" w:type="dxa"/>
          </w:tcPr>
          <w:p w14:paraId="4BB62ABD" w14:textId="77777777" w:rsidR="00783320" w:rsidRDefault="00783320" w:rsidP="00D44A39"/>
        </w:tc>
        <w:tc>
          <w:tcPr>
            <w:tcW w:w="1956" w:type="dxa"/>
          </w:tcPr>
          <w:p w14:paraId="26926955" w14:textId="77777777" w:rsidR="00783320" w:rsidRDefault="00783320" w:rsidP="00D44A39"/>
        </w:tc>
        <w:tc>
          <w:tcPr>
            <w:tcW w:w="1392" w:type="dxa"/>
          </w:tcPr>
          <w:p w14:paraId="59DF9F18" w14:textId="77777777" w:rsidR="00783320" w:rsidRDefault="00783320" w:rsidP="00D44A39"/>
        </w:tc>
        <w:tc>
          <w:tcPr>
            <w:tcW w:w="1392" w:type="dxa"/>
          </w:tcPr>
          <w:p w14:paraId="72E744EA" w14:textId="77777777" w:rsidR="00783320" w:rsidRDefault="00783320" w:rsidP="00D44A39"/>
        </w:tc>
      </w:tr>
    </w:tbl>
    <w:p w14:paraId="49F61001" w14:textId="3AFF160B" w:rsidR="00783320" w:rsidRDefault="00783320" w:rsidP="0028339C">
      <w:pPr>
        <w:pStyle w:val="BasicParagraph"/>
        <w:spacing w:line="264" w:lineRule="auto"/>
        <w:rPr>
          <w:rFonts w:ascii="Avenir LT Std 35 Light" w:hAnsi="Avenir LT Std 35 Light"/>
          <w:color w:val="auto"/>
          <w:sz w:val="20"/>
          <w:szCs w:val="20"/>
        </w:rPr>
      </w:pPr>
    </w:p>
    <w:p w14:paraId="66FD8241" w14:textId="267AE4C9" w:rsidR="00783320" w:rsidRDefault="00783320" w:rsidP="0028339C">
      <w:pPr>
        <w:pStyle w:val="BasicParagraph"/>
        <w:spacing w:line="264" w:lineRule="auto"/>
        <w:rPr>
          <w:rFonts w:ascii="Avenir LT Std 35 Light" w:hAnsi="Avenir LT Std 35 Light"/>
          <w:color w:val="auto"/>
          <w:sz w:val="20"/>
          <w:szCs w:val="20"/>
        </w:rPr>
      </w:pPr>
    </w:p>
    <w:p w14:paraId="44AEBCD5" w14:textId="77777777" w:rsidR="00783320" w:rsidRDefault="00783320">
      <w:pPr>
        <w:spacing w:after="200" w:line="276" w:lineRule="auto"/>
        <w:rPr>
          <w:rFonts w:asciiTheme="majorHAnsi" w:eastAsiaTheme="majorEastAsia" w:hAnsiTheme="majorHAnsi" w:cstheme="majorBidi"/>
          <w:color w:val="365F91" w:themeColor="accent1" w:themeShade="BF"/>
          <w:sz w:val="32"/>
          <w:szCs w:val="32"/>
          <w:lang w:eastAsia="en-AU"/>
        </w:rPr>
      </w:pPr>
      <w:bookmarkStart w:id="23" w:name="_Toc19790647"/>
      <w:r>
        <w:br w:type="page"/>
      </w:r>
    </w:p>
    <w:p w14:paraId="034E2F3D" w14:textId="6E296258" w:rsidR="00783320" w:rsidRPr="00F418ED" w:rsidRDefault="00783320" w:rsidP="00783320">
      <w:pPr>
        <w:pStyle w:val="Heading1"/>
      </w:pPr>
      <w:r w:rsidRPr="00F418ED">
        <w:lastRenderedPageBreak/>
        <w:t>BSBMGT516 Facilitate continuous improvement</w:t>
      </w:r>
      <w:bookmarkEnd w:id="23"/>
    </w:p>
    <w:p w14:paraId="6976E683" w14:textId="7E8F22BF" w:rsidR="00783320" w:rsidRDefault="00783320" w:rsidP="00783320">
      <w:r>
        <w:t>This unit describes the skills and knowledge required to lead and manage continuous improvement systems and processes. Particular emphasis is on the development of systems and the analysis of information to monitor and adjust performance strategies, and to manage opportunities for further improvements. It applies to individuals who take an active role in managing a continuous improvement process in order to achieve an organisation’s objectives. At this level, work will normally be carried out using complex and diverse methods and procedures which require the exercise of considerable discretion and judgement, using a range of problem-solving and decision-making strategies.</w:t>
      </w:r>
    </w:p>
    <w:p w14:paraId="543504C1" w14:textId="77777777" w:rsidR="00783320" w:rsidRDefault="00783320" w:rsidP="00783320"/>
    <w:tbl>
      <w:tblPr>
        <w:tblStyle w:val="TableGrid"/>
        <w:tblW w:w="0" w:type="auto"/>
        <w:tblLook w:val="04A0" w:firstRow="1" w:lastRow="0" w:firstColumn="1" w:lastColumn="0" w:noHBand="0" w:noVBand="1"/>
      </w:tblPr>
      <w:tblGrid>
        <w:gridCol w:w="2237"/>
        <w:gridCol w:w="1356"/>
        <w:gridCol w:w="1322"/>
        <w:gridCol w:w="1564"/>
        <w:gridCol w:w="1381"/>
        <w:gridCol w:w="1149"/>
      </w:tblGrid>
      <w:tr w:rsidR="00783320" w14:paraId="4DD8B073" w14:textId="77777777" w:rsidTr="00D44A39">
        <w:trPr>
          <w:tblHeader/>
        </w:trPr>
        <w:tc>
          <w:tcPr>
            <w:tcW w:w="2912" w:type="dxa"/>
          </w:tcPr>
          <w:p w14:paraId="11762801" w14:textId="77777777" w:rsidR="00783320" w:rsidRDefault="00783320" w:rsidP="00D44A39"/>
        </w:tc>
        <w:tc>
          <w:tcPr>
            <w:tcW w:w="1431" w:type="dxa"/>
          </w:tcPr>
          <w:p w14:paraId="7CE974DE" w14:textId="77777777" w:rsidR="00783320" w:rsidRDefault="00783320" w:rsidP="00D44A39">
            <w:pPr>
              <w:rPr>
                <w:b/>
                <w:bCs/>
              </w:rPr>
            </w:pPr>
            <w:r w:rsidRPr="00C17BDE">
              <w:rPr>
                <w:b/>
                <w:bCs/>
              </w:rPr>
              <w:t>I have skills and knowledge in this area</w:t>
            </w:r>
          </w:p>
          <w:p w14:paraId="233565EE" w14:textId="77777777" w:rsidR="00783320" w:rsidRPr="00620271" w:rsidRDefault="00783320" w:rsidP="00D44A39">
            <w:pPr>
              <w:rPr>
                <w:b/>
                <w:bCs/>
              </w:rPr>
            </w:pPr>
            <w:r>
              <w:rPr>
                <w:b/>
                <w:bCs/>
              </w:rPr>
              <w:t>(1 point)</w:t>
            </w:r>
          </w:p>
        </w:tc>
        <w:tc>
          <w:tcPr>
            <w:tcW w:w="1325" w:type="dxa"/>
          </w:tcPr>
          <w:p w14:paraId="529429E9" w14:textId="77777777" w:rsidR="00783320" w:rsidRPr="00620271" w:rsidRDefault="00783320"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918B04E" w14:textId="77777777" w:rsidR="00783320" w:rsidRPr="00C17BDE" w:rsidRDefault="00783320" w:rsidP="00D44A39">
            <w:pPr>
              <w:rPr>
                <w:b/>
                <w:bCs/>
              </w:rPr>
            </w:pPr>
            <w:r w:rsidRPr="00C17BDE">
              <w:rPr>
                <w:b/>
                <w:bCs/>
              </w:rPr>
              <w:t>I have performed these tasks:</w:t>
            </w:r>
          </w:p>
          <w:p w14:paraId="63305FF3" w14:textId="77777777" w:rsidR="00783320" w:rsidRPr="007C797B" w:rsidRDefault="00783320" w:rsidP="00D44A39">
            <w:pPr>
              <w:rPr>
                <w:b/>
                <w:bCs/>
              </w:rPr>
            </w:pPr>
            <w:r w:rsidRPr="007C797B">
              <w:rPr>
                <w:b/>
                <w:bCs/>
              </w:rPr>
              <w:t>Rarely = 1 point</w:t>
            </w:r>
          </w:p>
          <w:p w14:paraId="51DDCF48" w14:textId="77777777" w:rsidR="00783320" w:rsidRPr="007C797B" w:rsidRDefault="00783320" w:rsidP="00D44A39">
            <w:pPr>
              <w:rPr>
                <w:b/>
                <w:bCs/>
              </w:rPr>
            </w:pPr>
            <w:r w:rsidRPr="007C797B">
              <w:rPr>
                <w:b/>
                <w:bCs/>
              </w:rPr>
              <w:t>Sometimes</w:t>
            </w:r>
            <w:r>
              <w:rPr>
                <w:b/>
                <w:bCs/>
              </w:rPr>
              <w:t xml:space="preserve"> = 2 points</w:t>
            </w:r>
          </w:p>
          <w:p w14:paraId="4565ED79" w14:textId="77777777" w:rsidR="00783320" w:rsidRPr="007C797B" w:rsidRDefault="00783320" w:rsidP="00D44A39">
            <w:pPr>
              <w:rPr>
                <w:b/>
                <w:bCs/>
              </w:rPr>
            </w:pPr>
            <w:r w:rsidRPr="007C797B">
              <w:rPr>
                <w:b/>
                <w:bCs/>
              </w:rPr>
              <w:t>Frequently = 3 points</w:t>
            </w:r>
          </w:p>
        </w:tc>
        <w:tc>
          <w:tcPr>
            <w:tcW w:w="1392" w:type="dxa"/>
          </w:tcPr>
          <w:p w14:paraId="72541F82" w14:textId="77777777" w:rsidR="00783320" w:rsidRDefault="00783320" w:rsidP="00D44A39">
            <w:pPr>
              <w:rPr>
                <w:b/>
                <w:bCs/>
              </w:rPr>
            </w:pPr>
            <w:r w:rsidRPr="00C17BDE">
              <w:rPr>
                <w:b/>
                <w:bCs/>
              </w:rPr>
              <w:t>I can collect documents and evidence that show I have undertaken these tasks</w:t>
            </w:r>
          </w:p>
          <w:p w14:paraId="2049B54A" w14:textId="77777777" w:rsidR="00783320" w:rsidRPr="00620271" w:rsidRDefault="00783320" w:rsidP="00D44A39">
            <w:pPr>
              <w:rPr>
                <w:b/>
                <w:bCs/>
              </w:rPr>
            </w:pPr>
            <w:r>
              <w:rPr>
                <w:b/>
                <w:bCs/>
              </w:rPr>
              <w:t>(2 points)</w:t>
            </w:r>
          </w:p>
        </w:tc>
        <w:tc>
          <w:tcPr>
            <w:tcW w:w="1392" w:type="dxa"/>
          </w:tcPr>
          <w:p w14:paraId="46BCA37C" w14:textId="77777777" w:rsidR="00783320" w:rsidRPr="00C17BDE" w:rsidRDefault="00783320" w:rsidP="00D44A39">
            <w:pPr>
              <w:rPr>
                <w:b/>
                <w:bCs/>
              </w:rPr>
            </w:pPr>
            <w:r>
              <w:rPr>
                <w:b/>
                <w:bCs/>
              </w:rPr>
              <w:t>Total number of points</w:t>
            </w:r>
          </w:p>
        </w:tc>
      </w:tr>
      <w:tr w:rsidR="00783320" w14:paraId="3C0BF40E" w14:textId="77777777" w:rsidTr="00D44A39">
        <w:tc>
          <w:tcPr>
            <w:tcW w:w="2912" w:type="dxa"/>
          </w:tcPr>
          <w:p w14:paraId="0CF614E8" w14:textId="77777777" w:rsidR="00783320" w:rsidRDefault="00783320" w:rsidP="00D44A39">
            <w:r>
              <w:t xml:space="preserve">I have </w:t>
            </w:r>
            <w:r w:rsidRPr="001D2B84">
              <w:t>facilitate</w:t>
            </w:r>
            <w:r>
              <w:t>d</w:t>
            </w:r>
            <w:r w:rsidRPr="001D2B84">
              <w:t xml:space="preserve"> effective contributions to and communications about continuous improvement processes and outcomes</w:t>
            </w:r>
            <w:r>
              <w:t>.</w:t>
            </w:r>
          </w:p>
        </w:tc>
        <w:tc>
          <w:tcPr>
            <w:tcW w:w="1431" w:type="dxa"/>
          </w:tcPr>
          <w:p w14:paraId="578CB5B0" w14:textId="77777777" w:rsidR="00783320" w:rsidRDefault="00783320" w:rsidP="00D44A39"/>
        </w:tc>
        <w:tc>
          <w:tcPr>
            <w:tcW w:w="1325" w:type="dxa"/>
          </w:tcPr>
          <w:p w14:paraId="4C22FDA0" w14:textId="77777777" w:rsidR="00783320" w:rsidRDefault="00783320" w:rsidP="00D44A39"/>
        </w:tc>
        <w:tc>
          <w:tcPr>
            <w:tcW w:w="1956" w:type="dxa"/>
          </w:tcPr>
          <w:p w14:paraId="7568B10C" w14:textId="77777777" w:rsidR="00783320" w:rsidRDefault="00783320" w:rsidP="00D44A39"/>
        </w:tc>
        <w:tc>
          <w:tcPr>
            <w:tcW w:w="1392" w:type="dxa"/>
          </w:tcPr>
          <w:p w14:paraId="4C5D15F7" w14:textId="77777777" w:rsidR="00783320" w:rsidRDefault="00783320" w:rsidP="00D44A39"/>
        </w:tc>
        <w:tc>
          <w:tcPr>
            <w:tcW w:w="1392" w:type="dxa"/>
          </w:tcPr>
          <w:p w14:paraId="2A208145" w14:textId="77777777" w:rsidR="00783320" w:rsidRDefault="00783320" w:rsidP="00D44A39"/>
        </w:tc>
      </w:tr>
      <w:tr w:rsidR="00783320" w14:paraId="7317F5F7" w14:textId="77777777" w:rsidTr="00D44A39">
        <w:tc>
          <w:tcPr>
            <w:tcW w:w="2912" w:type="dxa"/>
          </w:tcPr>
          <w:p w14:paraId="319E9B92" w14:textId="77777777" w:rsidR="00783320" w:rsidRDefault="00783320" w:rsidP="00D44A39">
            <w:r>
              <w:t xml:space="preserve">I have </w:t>
            </w:r>
            <w:r w:rsidRPr="001D2B84">
              <w:t>address</w:t>
            </w:r>
            <w:r>
              <w:t>ed</w:t>
            </w:r>
            <w:r w:rsidRPr="001D2B84">
              <w:t xml:space="preserve"> sustainability requirements</w:t>
            </w:r>
            <w:r>
              <w:t xml:space="preserve"> within an organisation.</w:t>
            </w:r>
          </w:p>
        </w:tc>
        <w:tc>
          <w:tcPr>
            <w:tcW w:w="1431" w:type="dxa"/>
          </w:tcPr>
          <w:p w14:paraId="2CC30BC1" w14:textId="77777777" w:rsidR="00783320" w:rsidRDefault="00783320" w:rsidP="00D44A39"/>
        </w:tc>
        <w:tc>
          <w:tcPr>
            <w:tcW w:w="1325" w:type="dxa"/>
          </w:tcPr>
          <w:p w14:paraId="51A6AB2D" w14:textId="77777777" w:rsidR="00783320" w:rsidRDefault="00783320" w:rsidP="00D44A39"/>
        </w:tc>
        <w:tc>
          <w:tcPr>
            <w:tcW w:w="1956" w:type="dxa"/>
          </w:tcPr>
          <w:p w14:paraId="0201C2CE" w14:textId="77777777" w:rsidR="00783320" w:rsidRDefault="00783320" w:rsidP="00D44A39"/>
        </w:tc>
        <w:tc>
          <w:tcPr>
            <w:tcW w:w="1392" w:type="dxa"/>
          </w:tcPr>
          <w:p w14:paraId="189B0A11" w14:textId="77777777" w:rsidR="00783320" w:rsidRDefault="00783320" w:rsidP="00D44A39"/>
        </w:tc>
        <w:tc>
          <w:tcPr>
            <w:tcW w:w="1392" w:type="dxa"/>
          </w:tcPr>
          <w:p w14:paraId="0EDDEE9F" w14:textId="77777777" w:rsidR="00783320" w:rsidRDefault="00783320" w:rsidP="00D44A39"/>
        </w:tc>
      </w:tr>
      <w:tr w:rsidR="00783320" w14:paraId="73A45B24" w14:textId="77777777" w:rsidTr="00D44A39">
        <w:tc>
          <w:tcPr>
            <w:tcW w:w="2912" w:type="dxa"/>
          </w:tcPr>
          <w:p w14:paraId="79440B60" w14:textId="77777777" w:rsidR="00783320" w:rsidRPr="001D2B84" w:rsidRDefault="00783320" w:rsidP="00D44A39">
            <w:r>
              <w:t>I have d</w:t>
            </w:r>
            <w:r w:rsidRPr="00D47BCF">
              <w:t>evelop</w:t>
            </w:r>
            <w:r>
              <w:t>ed</w:t>
            </w:r>
            <w:r w:rsidRPr="00D47BCF">
              <w:t xml:space="preserve"> strategies to ensure that team members are actively encouraged and supported to participate in decision-making processes, assume responsibility and exercise initiative as appropriate</w:t>
            </w:r>
          </w:p>
        </w:tc>
        <w:tc>
          <w:tcPr>
            <w:tcW w:w="1431" w:type="dxa"/>
          </w:tcPr>
          <w:p w14:paraId="42754B73" w14:textId="77777777" w:rsidR="00783320" w:rsidRDefault="00783320" w:rsidP="00D44A39"/>
        </w:tc>
        <w:tc>
          <w:tcPr>
            <w:tcW w:w="1325" w:type="dxa"/>
          </w:tcPr>
          <w:p w14:paraId="28DC5212" w14:textId="77777777" w:rsidR="00783320" w:rsidRDefault="00783320" w:rsidP="00D44A39"/>
        </w:tc>
        <w:tc>
          <w:tcPr>
            <w:tcW w:w="1956" w:type="dxa"/>
          </w:tcPr>
          <w:p w14:paraId="27454778" w14:textId="77777777" w:rsidR="00783320" w:rsidRDefault="00783320" w:rsidP="00D44A39"/>
        </w:tc>
        <w:tc>
          <w:tcPr>
            <w:tcW w:w="1392" w:type="dxa"/>
          </w:tcPr>
          <w:p w14:paraId="27D392A6" w14:textId="77777777" w:rsidR="00783320" w:rsidRDefault="00783320" w:rsidP="00D44A39"/>
        </w:tc>
        <w:tc>
          <w:tcPr>
            <w:tcW w:w="1392" w:type="dxa"/>
          </w:tcPr>
          <w:p w14:paraId="7AADABCA" w14:textId="77777777" w:rsidR="00783320" w:rsidRDefault="00783320" w:rsidP="00D44A39"/>
        </w:tc>
      </w:tr>
      <w:tr w:rsidR="00783320" w14:paraId="28BECCB6" w14:textId="77777777" w:rsidTr="00D44A39">
        <w:tc>
          <w:tcPr>
            <w:tcW w:w="2912" w:type="dxa"/>
          </w:tcPr>
          <w:p w14:paraId="0349708A" w14:textId="77777777" w:rsidR="00783320" w:rsidRPr="00212219" w:rsidRDefault="00783320" w:rsidP="00D44A39">
            <w:r>
              <w:t xml:space="preserve">I have </w:t>
            </w:r>
            <w:r w:rsidRPr="001D2B84">
              <w:t>incorporate</w:t>
            </w:r>
            <w:r>
              <w:t>d</w:t>
            </w:r>
            <w:r w:rsidRPr="001D2B84">
              <w:t xml:space="preserve"> mentoring, coaching and other support </w:t>
            </w:r>
            <w:r w:rsidRPr="001D2B84">
              <w:lastRenderedPageBreak/>
              <w:t>to enable people to participate effectively in continuous improvement processes</w:t>
            </w:r>
            <w:r>
              <w:t>.</w:t>
            </w:r>
          </w:p>
        </w:tc>
        <w:tc>
          <w:tcPr>
            <w:tcW w:w="1431" w:type="dxa"/>
          </w:tcPr>
          <w:p w14:paraId="336F065F" w14:textId="77777777" w:rsidR="00783320" w:rsidRDefault="00783320" w:rsidP="00D44A39"/>
        </w:tc>
        <w:tc>
          <w:tcPr>
            <w:tcW w:w="1325" w:type="dxa"/>
          </w:tcPr>
          <w:p w14:paraId="455432BF" w14:textId="77777777" w:rsidR="00783320" w:rsidRDefault="00783320" w:rsidP="00D44A39"/>
        </w:tc>
        <w:tc>
          <w:tcPr>
            <w:tcW w:w="1956" w:type="dxa"/>
          </w:tcPr>
          <w:p w14:paraId="4A2B97C3" w14:textId="77777777" w:rsidR="00783320" w:rsidRDefault="00783320" w:rsidP="00D44A39"/>
        </w:tc>
        <w:tc>
          <w:tcPr>
            <w:tcW w:w="1392" w:type="dxa"/>
          </w:tcPr>
          <w:p w14:paraId="0569ED88" w14:textId="77777777" w:rsidR="00783320" w:rsidRDefault="00783320" w:rsidP="00D44A39"/>
        </w:tc>
        <w:tc>
          <w:tcPr>
            <w:tcW w:w="1392" w:type="dxa"/>
          </w:tcPr>
          <w:p w14:paraId="4BCA3E24" w14:textId="77777777" w:rsidR="00783320" w:rsidRDefault="00783320" w:rsidP="00D44A39"/>
        </w:tc>
      </w:tr>
      <w:tr w:rsidR="00783320" w14:paraId="273ED96E" w14:textId="77777777" w:rsidTr="00D44A39">
        <w:tc>
          <w:tcPr>
            <w:tcW w:w="2912" w:type="dxa"/>
          </w:tcPr>
          <w:p w14:paraId="3AC02F98" w14:textId="77777777" w:rsidR="00783320" w:rsidRDefault="00783320" w:rsidP="00D44A39">
            <w:r>
              <w:t xml:space="preserve">I have implemented </w:t>
            </w:r>
            <w:r w:rsidRPr="00D47BCF">
              <w:t>processes</w:t>
            </w:r>
            <w:r>
              <w:t xml:space="preserve"> which</w:t>
            </w:r>
            <w:r w:rsidRPr="00D47BCF">
              <w:t xml:space="preserve"> include </w:t>
            </w:r>
            <w:r>
              <w:t xml:space="preserve">the </w:t>
            </w:r>
            <w:r w:rsidRPr="00D47BCF">
              <w:t>recording of work team performance to assist in identifying further opportunities for improvement</w:t>
            </w:r>
            <w:r>
              <w:t>.</w:t>
            </w:r>
          </w:p>
        </w:tc>
        <w:tc>
          <w:tcPr>
            <w:tcW w:w="1431" w:type="dxa"/>
          </w:tcPr>
          <w:p w14:paraId="79EEAD03" w14:textId="77777777" w:rsidR="00783320" w:rsidRDefault="00783320" w:rsidP="00D44A39"/>
        </w:tc>
        <w:tc>
          <w:tcPr>
            <w:tcW w:w="1325" w:type="dxa"/>
          </w:tcPr>
          <w:p w14:paraId="54704147" w14:textId="77777777" w:rsidR="00783320" w:rsidRDefault="00783320" w:rsidP="00D44A39"/>
        </w:tc>
        <w:tc>
          <w:tcPr>
            <w:tcW w:w="1956" w:type="dxa"/>
          </w:tcPr>
          <w:p w14:paraId="71851DED" w14:textId="77777777" w:rsidR="00783320" w:rsidRDefault="00783320" w:rsidP="00D44A39"/>
        </w:tc>
        <w:tc>
          <w:tcPr>
            <w:tcW w:w="1392" w:type="dxa"/>
          </w:tcPr>
          <w:p w14:paraId="1ADA04D6" w14:textId="77777777" w:rsidR="00783320" w:rsidRDefault="00783320" w:rsidP="00D44A39"/>
        </w:tc>
        <w:tc>
          <w:tcPr>
            <w:tcW w:w="1392" w:type="dxa"/>
          </w:tcPr>
          <w:p w14:paraId="38F84369" w14:textId="77777777" w:rsidR="00783320" w:rsidRDefault="00783320" w:rsidP="00D44A39"/>
        </w:tc>
      </w:tr>
      <w:tr w:rsidR="00783320" w14:paraId="5042F505" w14:textId="77777777" w:rsidTr="00D44A39">
        <w:tc>
          <w:tcPr>
            <w:tcW w:w="2912" w:type="dxa"/>
          </w:tcPr>
          <w:p w14:paraId="312812F9" w14:textId="77777777" w:rsidR="00783320" w:rsidRPr="001D2B84" w:rsidRDefault="00783320" w:rsidP="00D44A39">
            <w:r>
              <w:t>I have e</w:t>
            </w:r>
            <w:r w:rsidRPr="00D47BCF">
              <w:t>stablish</w:t>
            </w:r>
            <w:r>
              <w:t>ed</w:t>
            </w:r>
            <w:r w:rsidRPr="00D47BCF">
              <w:t xml:space="preserve"> systems to ensure that the organisation’s continuous improvement processes are communicated to stakeholders</w:t>
            </w:r>
            <w:r>
              <w:t>.</w:t>
            </w:r>
          </w:p>
        </w:tc>
        <w:tc>
          <w:tcPr>
            <w:tcW w:w="1431" w:type="dxa"/>
          </w:tcPr>
          <w:p w14:paraId="696CB545" w14:textId="77777777" w:rsidR="00783320" w:rsidRDefault="00783320" w:rsidP="00D44A39"/>
        </w:tc>
        <w:tc>
          <w:tcPr>
            <w:tcW w:w="1325" w:type="dxa"/>
          </w:tcPr>
          <w:p w14:paraId="0A72F79B" w14:textId="77777777" w:rsidR="00783320" w:rsidRDefault="00783320" w:rsidP="00D44A39"/>
        </w:tc>
        <w:tc>
          <w:tcPr>
            <w:tcW w:w="1956" w:type="dxa"/>
          </w:tcPr>
          <w:p w14:paraId="7791991F" w14:textId="77777777" w:rsidR="00783320" w:rsidRDefault="00783320" w:rsidP="00D44A39"/>
        </w:tc>
        <w:tc>
          <w:tcPr>
            <w:tcW w:w="1392" w:type="dxa"/>
          </w:tcPr>
          <w:p w14:paraId="27AC33B9" w14:textId="77777777" w:rsidR="00783320" w:rsidRDefault="00783320" w:rsidP="00D44A39"/>
        </w:tc>
        <w:tc>
          <w:tcPr>
            <w:tcW w:w="1392" w:type="dxa"/>
          </w:tcPr>
          <w:p w14:paraId="1449049F" w14:textId="77777777" w:rsidR="00783320" w:rsidRDefault="00783320" w:rsidP="00D44A39"/>
        </w:tc>
      </w:tr>
      <w:tr w:rsidR="00783320" w14:paraId="28618BCB" w14:textId="77777777" w:rsidTr="00D44A39">
        <w:tc>
          <w:tcPr>
            <w:tcW w:w="2912" w:type="dxa"/>
          </w:tcPr>
          <w:p w14:paraId="33BE8F91" w14:textId="77777777" w:rsidR="00783320" w:rsidRPr="00212219" w:rsidRDefault="00783320" w:rsidP="00D44A39">
            <w:r>
              <w:t xml:space="preserve">I have </w:t>
            </w:r>
            <w:r w:rsidRPr="001D2B84">
              <w:t>capture</w:t>
            </w:r>
            <w:r>
              <w:t>d</w:t>
            </w:r>
            <w:r w:rsidRPr="001D2B84">
              <w:t xml:space="preserve"> insights, experiences and ideas for improvements and incorporate</w:t>
            </w:r>
            <w:r>
              <w:t>d</w:t>
            </w:r>
            <w:r w:rsidRPr="001D2B84">
              <w:t xml:space="preserve"> them into the organisation’s knowledge management systems and future planning.</w:t>
            </w:r>
          </w:p>
        </w:tc>
        <w:tc>
          <w:tcPr>
            <w:tcW w:w="1431" w:type="dxa"/>
          </w:tcPr>
          <w:p w14:paraId="309683D8" w14:textId="77777777" w:rsidR="00783320" w:rsidRDefault="00783320" w:rsidP="00D44A39"/>
        </w:tc>
        <w:tc>
          <w:tcPr>
            <w:tcW w:w="1325" w:type="dxa"/>
          </w:tcPr>
          <w:p w14:paraId="194CCAF7" w14:textId="77777777" w:rsidR="00783320" w:rsidRDefault="00783320" w:rsidP="00D44A39"/>
        </w:tc>
        <w:tc>
          <w:tcPr>
            <w:tcW w:w="1956" w:type="dxa"/>
          </w:tcPr>
          <w:p w14:paraId="321322E0" w14:textId="77777777" w:rsidR="00783320" w:rsidRDefault="00783320" w:rsidP="00D44A39"/>
        </w:tc>
        <w:tc>
          <w:tcPr>
            <w:tcW w:w="1392" w:type="dxa"/>
          </w:tcPr>
          <w:p w14:paraId="232DA73F" w14:textId="77777777" w:rsidR="00783320" w:rsidRDefault="00783320" w:rsidP="00D44A39"/>
        </w:tc>
        <w:tc>
          <w:tcPr>
            <w:tcW w:w="1392" w:type="dxa"/>
          </w:tcPr>
          <w:p w14:paraId="2975D462" w14:textId="77777777" w:rsidR="00783320" w:rsidRDefault="00783320" w:rsidP="00D44A39"/>
        </w:tc>
      </w:tr>
    </w:tbl>
    <w:p w14:paraId="53A7BF72" w14:textId="65685CBE" w:rsidR="00783320" w:rsidRDefault="00783320" w:rsidP="0028339C">
      <w:pPr>
        <w:pStyle w:val="BasicParagraph"/>
        <w:spacing w:line="264" w:lineRule="auto"/>
        <w:rPr>
          <w:rFonts w:ascii="Avenir LT Std 35 Light" w:hAnsi="Avenir LT Std 35 Light"/>
          <w:color w:val="auto"/>
          <w:sz w:val="20"/>
          <w:szCs w:val="20"/>
        </w:rPr>
      </w:pPr>
    </w:p>
    <w:p w14:paraId="2BC0EAF7" w14:textId="77777777" w:rsidR="00783320" w:rsidRPr="00F418ED" w:rsidRDefault="00783320" w:rsidP="00783320">
      <w:pPr>
        <w:pStyle w:val="Heading1"/>
      </w:pPr>
      <w:bookmarkStart w:id="24" w:name="_Toc19790638"/>
      <w:r w:rsidRPr="00F418ED">
        <w:lastRenderedPageBreak/>
        <w:t>BSBINN502 Build and sustain an innovative work environment</w:t>
      </w:r>
      <w:bookmarkEnd w:id="24"/>
    </w:p>
    <w:p w14:paraId="2302C5DF" w14:textId="77777777" w:rsidR="00783320" w:rsidRDefault="00783320" w:rsidP="00783320">
      <w:r>
        <w:t>This unit describes the skills and knowledge required to create an environment that enables and supports the application of innovative practice focusing on a holistic approach to the integration of innovation across all areas of work practice. It applies to individuals working in leadership or management roles in any industry or community context. The individual could be employed by the organisation, but may also be an external contractor, the leader of a cross organisation team or of a self-formed team of individuals. The work group could be permanent or temporary in nature.</w:t>
      </w:r>
    </w:p>
    <w:p w14:paraId="3C6DC212" w14:textId="77777777" w:rsidR="00783320" w:rsidRDefault="00783320" w:rsidP="00783320"/>
    <w:tbl>
      <w:tblPr>
        <w:tblStyle w:val="TableGrid"/>
        <w:tblW w:w="0" w:type="auto"/>
        <w:tblLook w:val="04A0" w:firstRow="1" w:lastRow="0" w:firstColumn="1" w:lastColumn="0" w:noHBand="0" w:noVBand="1"/>
      </w:tblPr>
      <w:tblGrid>
        <w:gridCol w:w="2179"/>
        <w:gridCol w:w="1362"/>
        <w:gridCol w:w="1322"/>
        <w:gridCol w:w="1595"/>
        <w:gridCol w:w="1382"/>
        <w:gridCol w:w="1169"/>
      </w:tblGrid>
      <w:tr w:rsidR="00783320" w14:paraId="5B58E8AF" w14:textId="77777777" w:rsidTr="00D44A39">
        <w:trPr>
          <w:tblHeader/>
        </w:trPr>
        <w:tc>
          <w:tcPr>
            <w:tcW w:w="2912" w:type="dxa"/>
          </w:tcPr>
          <w:p w14:paraId="59BB0002" w14:textId="77777777" w:rsidR="00783320" w:rsidRDefault="00783320" w:rsidP="00D44A39"/>
        </w:tc>
        <w:tc>
          <w:tcPr>
            <w:tcW w:w="1431" w:type="dxa"/>
          </w:tcPr>
          <w:p w14:paraId="75FC33E6" w14:textId="77777777" w:rsidR="00783320" w:rsidRDefault="00783320" w:rsidP="00D44A39">
            <w:pPr>
              <w:rPr>
                <w:b/>
                <w:bCs/>
              </w:rPr>
            </w:pPr>
            <w:r w:rsidRPr="00C17BDE">
              <w:rPr>
                <w:b/>
                <w:bCs/>
              </w:rPr>
              <w:t>I have skills and knowledge in this area</w:t>
            </w:r>
          </w:p>
          <w:p w14:paraId="67600353" w14:textId="77777777" w:rsidR="00783320" w:rsidRPr="00620271" w:rsidRDefault="00783320" w:rsidP="00D44A39">
            <w:pPr>
              <w:rPr>
                <w:b/>
                <w:bCs/>
              </w:rPr>
            </w:pPr>
            <w:r>
              <w:rPr>
                <w:b/>
                <w:bCs/>
              </w:rPr>
              <w:t>(1 point)</w:t>
            </w:r>
          </w:p>
        </w:tc>
        <w:tc>
          <w:tcPr>
            <w:tcW w:w="1325" w:type="dxa"/>
          </w:tcPr>
          <w:p w14:paraId="696C8242" w14:textId="77777777" w:rsidR="00783320" w:rsidRPr="00620271" w:rsidRDefault="00783320"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CE0887" w14:textId="77777777" w:rsidR="00783320" w:rsidRPr="00C17BDE" w:rsidRDefault="00783320" w:rsidP="00D44A39">
            <w:pPr>
              <w:rPr>
                <w:b/>
                <w:bCs/>
              </w:rPr>
            </w:pPr>
            <w:r w:rsidRPr="00C17BDE">
              <w:rPr>
                <w:b/>
                <w:bCs/>
              </w:rPr>
              <w:t>I have performed these tasks:</w:t>
            </w:r>
          </w:p>
          <w:p w14:paraId="3529E1C2" w14:textId="77777777" w:rsidR="00783320" w:rsidRPr="007C797B" w:rsidRDefault="00783320" w:rsidP="00D44A39">
            <w:pPr>
              <w:rPr>
                <w:b/>
                <w:bCs/>
              </w:rPr>
            </w:pPr>
            <w:r w:rsidRPr="007C797B">
              <w:rPr>
                <w:b/>
                <w:bCs/>
              </w:rPr>
              <w:t>Rarely = 1 point</w:t>
            </w:r>
          </w:p>
          <w:p w14:paraId="22C6AA98" w14:textId="77777777" w:rsidR="00783320" w:rsidRPr="007C797B" w:rsidRDefault="00783320" w:rsidP="00D44A39">
            <w:pPr>
              <w:rPr>
                <w:b/>
                <w:bCs/>
              </w:rPr>
            </w:pPr>
            <w:r w:rsidRPr="007C797B">
              <w:rPr>
                <w:b/>
                <w:bCs/>
              </w:rPr>
              <w:t>Sometimes</w:t>
            </w:r>
            <w:r>
              <w:rPr>
                <w:b/>
                <w:bCs/>
              </w:rPr>
              <w:t xml:space="preserve"> = 2 points</w:t>
            </w:r>
          </w:p>
          <w:p w14:paraId="3A8B4EE7" w14:textId="77777777" w:rsidR="00783320" w:rsidRPr="007C797B" w:rsidRDefault="00783320" w:rsidP="00D44A39">
            <w:pPr>
              <w:rPr>
                <w:b/>
                <w:bCs/>
              </w:rPr>
            </w:pPr>
            <w:r w:rsidRPr="007C797B">
              <w:rPr>
                <w:b/>
                <w:bCs/>
              </w:rPr>
              <w:t>Frequently = 3 points</w:t>
            </w:r>
          </w:p>
        </w:tc>
        <w:tc>
          <w:tcPr>
            <w:tcW w:w="1392" w:type="dxa"/>
          </w:tcPr>
          <w:p w14:paraId="0D5ECAEA" w14:textId="77777777" w:rsidR="00783320" w:rsidRDefault="00783320" w:rsidP="00D44A39">
            <w:pPr>
              <w:rPr>
                <w:b/>
                <w:bCs/>
              </w:rPr>
            </w:pPr>
            <w:r w:rsidRPr="00C17BDE">
              <w:rPr>
                <w:b/>
                <w:bCs/>
              </w:rPr>
              <w:t>I can collect documents and evidence that show I have undertaken these tasks</w:t>
            </w:r>
          </w:p>
          <w:p w14:paraId="089B2211" w14:textId="77777777" w:rsidR="00783320" w:rsidRPr="00620271" w:rsidRDefault="00783320" w:rsidP="00D44A39">
            <w:pPr>
              <w:rPr>
                <w:b/>
                <w:bCs/>
              </w:rPr>
            </w:pPr>
            <w:r>
              <w:rPr>
                <w:b/>
                <w:bCs/>
              </w:rPr>
              <w:t>(2 points)</w:t>
            </w:r>
          </w:p>
        </w:tc>
        <w:tc>
          <w:tcPr>
            <w:tcW w:w="1392" w:type="dxa"/>
          </w:tcPr>
          <w:p w14:paraId="42769C59" w14:textId="77777777" w:rsidR="00783320" w:rsidRPr="00C17BDE" w:rsidRDefault="00783320" w:rsidP="00D44A39">
            <w:pPr>
              <w:rPr>
                <w:b/>
                <w:bCs/>
              </w:rPr>
            </w:pPr>
            <w:r>
              <w:rPr>
                <w:b/>
                <w:bCs/>
              </w:rPr>
              <w:t>Total number of points</w:t>
            </w:r>
          </w:p>
        </w:tc>
      </w:tr>
      <w:tr w:rsidR="00783320" w14:paraId="5D65B62D" w14:textId="77777777" w:rsidTr="00D44A39">
        <w:tc>
          <w:tcPr>
            <w:tcW w:w="2912" w:type="dxa"/>
          </w:tcPr>
          <w:p w14:paraId="7CE3600E" w14:textId="77777777" w:rsidR="00783320" w:rsidRDefault="00783320" w:rsidP="00D44A39">
            <w:r>
              <w:t xml:space="preserve">I have </w:t>
            </w:r>
            <w:r w:rsidRPr="005B21B4">
              <w:t>establish</w:t>
            </w:r>
            <w:r>
              <w:t>ed</w:t>
            </w:r>
            <w:r w:rsidRPr="005B21B4">
              <w:t xml:space="preserve"> procedures and practices that foster innovation</w:t>
            </w:r>
            <w:r>
              <w:t>.</w:t>
            </w:r>
          </w:p>
        </w:tc>
        <w:tc>
          <w:tcPr>
            <w:tcW w:w="1431" w:type="dxa"/>
          </w:tcPr>
          <w:p w14:paraId="39E8FB2A" w14:textId="77777777" w:rsidR="00783320" w:rsidRDefault="00783320" w:rsidP="00D44A39"/>
        </w:tc>
        <w:tc>
          <w:tcPr>
            <w:tcW w:w="1325" w:type="dxa"/>
          </w:tcPr>
          <w:p w14:paraId="39F83A52" w14:textId="77777777" w:rsidR="00783320" w:rsidRDefault="00783320" w:rsidP="00D44A39"/>
        </w:tc>
        <w:tc>
          <w:tcPr>
            <w:tcW w:w="1956" w:type="dxa"/>
          </w:tcPr>
          <w:p w14:paraId="02E2413F" w14:textId="77777777" w:rsidR="00783320" w:rsidRDefault="00783320" w:rsidP="00D44A39"/>
        </w:tc>
        <w:tc>
          <w:tcPr>
            <w:tcW w:w="1392" w:type="dxa"/>
          </w:tcPr>
          <w:p w14:paraId="3CEDBF1D" w14:textId="77777777" w:rsidR="00783320" w:rsidRDefault="00783320" w:rsidP="00D44A39"/>
        </w:tc>
        <w:tc>
          <w:tcPr>
            <w:tcW w:w="1392" w:type="dxa"/>
          </w:tcPr>
          <w:p w14:paraId="07C9A258" w14:textId="77777777" w:rsidR="00783320" w:rsidRDefault="00783320" w:rsidP="00D44A39"/>
        </w:tc>
      </w:tr>
      <w:tr w:rsidR="00783320" w14:paraId="72CE6037" w14:textId="77777777" w:rsidTr="00D44A39">
        <w:tc>
          <w:tcPr>
            <w:tcW w:w="2912" w:type="dxa"/>
          </w:tcPr>
          <w:p w14:paraId="220ABCA2" w14:textId="77777777" w:rsidR="00783320" w:rsidRDefault="00783320" w:rsidP="00D44A39">
            <w:r>
              <w:t xml:space="preserve">I have made innovation an integral part of leadership and management activities. </w:t>
            </w:r>
          </w:p>
        </w:tc>
        <w:tc>
          <w:tcPr>
            <w:tcW w:w="1431" w:type="dxa"/>
          </w:tcPr>
          <w:p w14:paraId="10F355FE" w14:textId="77777777" w:rsidR="00783320" w:rsidRDefault="00783320" w:rsidP="00D44A39"/>
        </w:tc>
        <w:tc>
          <w:tcPr>
            <w:tcW w:w="1325" w:type="dxa"/>
          </w:tcPr>
          <w:p w14:paraId="62369B28" w14:textId="77777777" w:rsidR="00783320" w:rsidRDefault="00783320" w:rsidP="00D44A39"/>
        </w:tc>
        <w:tc>
          <w:tcPr>
            <w:tcW w:w="1956" w:type="dxa"/>
          </w:tcPr>
          <w:p w14:paraId="63EB3BF9" w14:textId="77777777" w:rsidR="00783320" w:rsidRDefault="00783320" w:rsidP="00D44A39"/>
        </w:tc>
        <w:tc>
          <w:tcPr>
            <w:tcW w:w="1392" w:type="dxa"/>
          </w:tcPr>
          <w:p w14:paraId="5268B59E" w14:textId="77777777" w:rsidR="00783320" w:rsidRDefault="00783320" w:rsidP="00D44A39"/>
        </w:tc>
        <w:tc>
          <w:tcPr>
            <w:tcW w:w="1392" w:type="dxa"/>
          </w:tcPr>
          <w:p w14:paraId="160C5966" w14:textId="77777777" w:rsidR="00783320" w:rsidRDefault="00783320" w:rsidP="00D44A39"/>
        </w:tc>
      </w:tr>
      <w:tr w:rsidR="00783320" w14:paraId="0B73AEC1" w14:textId="77777777" w:rsidTr="00D44A39">
        <w:tc>
          <w:tcPr>
            <w:tcW w:w="2912" w:type="dxa"/>
          </w:tcPr>
          <w:p w14:paraId="724E06BA" w14:textId="77777777" w:rsidR="00783320" w:rsidRPr="00212219" w:rsidRDefault="00783320" w:rsidP="00D44A39">
            <w:r>
              <w:t xml:space="preserve">I have </w:t>
            </w:r>
            <w:r w:rsidRPr="005B21B4">
              <w:t>evaluat</w:t>
            </w:r>
            <w:r>
              <w:t>ed</w:t>
            </w:r>
            <w:r w:rsidRPr="005B21B4">
              <w:t xml:space="preserve"> how the physical environment can be enhanced to support innovation and collaboration and collaborating on ideas to make improvements including in the selection of physical resources and equipment, and the design, fit-out and decoration of the workspaces</w:t>
            </w:r>
            <w:r>
              <w:t>.</w:t>
            </w:r>
          </w:p>
        </w:tc>
        <w:tc>
          <w:tcPr>
            <w:tcW w:w="1431" w:type="dxa"/>
          </w:tcPr>
          <w:p w14:paraId="36650B60" w14:textId="77777777" w:rsidR="00783320" w:rsidRDefault="00783320" w:rsidP="00D44A39"/>
        </w:tc>
        <w:tc>
          <w:tcPr>
            <w:tcW w:w="1325" w:type="dxa"/>
          </w:tcPr>
          <w:p w14:paraId="5D723AD0" w14:textId="77777777" w:rsidR="00783320" w:rsidRDefault="00783320" w:rsidP="00D44A39"/>
        </w:tc>
        <w:tc>
          <w:tcPr>
            <w:tcW w:w="1956" w:type="dxa"/>
          </w:tcPr>
          <w:p w14:paraId="02472EB5" w14:textId="77777777" w:rsidR="00783320" w:rsidRDefault="00783320" w:rsidP="00D44A39"/>
        </w:tc>
        <w:tc>
          <w:tcPr>
            <w:tcW w:w="1392" w:type="dxa"/>
          </w:tcPr>
          <w:p w14:paraId="7FD793DE" w14:textId="77777777" w:rsidR="00783320" w:rsidRDefault="00783320" w:rsidP="00D44A39"/>
        </w:tc>
        <w:tc>
          <w:tcPr>
            <w:tcW w:w="1392" w:type="dxa"/>
          </w:tcPr>
          <w:p w14:paraId="0C509BBF" w14:textId="77777777" w:rsidR="00783320" w:rsidRDefault="00783320" w:rsidP="00D44A39"/>
        </w:tc>
      </w:tr>
      <w:tr w:rsidR="00783320" w14:paraId="4208ADAD" w14:textId="77777777" w:rsidTr="00D44A39">
        <w:tc>
          <w:tcPr>
            <w:tcW w:w="2912" w:type="dxa"/>
          </w:tcPr>
          <w:p w14:paraId="7003D6B6" w14:textId="77777777" w:rsidR="00783320" w:rsidRPr="00212219" w:rsidRDefault="00783320" w:rsidP="00D44A39">
            <w:r>
              <w:t>I have i</w:t>
            </w:r>
            <w:r w:rsidRPr="005B21B4">
              <w:t>ntroduce</w:t>
            </w:r>
            <w:r>
              <w:t>d</w:t>
            </w:r>
            <w:r w:rsidRPr="005B21B4">
              <w:t xml:space="preserve"> and maintain</w:t>
            </w:r>
            <w:r>
              <w:t>ed</w:t>
            </w:r>
            <w:r w:rsidRPr="005B21B4">
              <w:t xml:space="preserve"> </w:t>
            </w:r>
            <w:r w:rsidRPr="005B21B4">
              <w:lastRenderedPageBreak/>
              <w:t>workplace procedures that foster innovation and allow for rigorous evaluation of innovative ideas</w:t>
            </w:r>
            <w:r>
              <w:t>.</w:t>
            </w:r>
          </w:p>
        </w:tc>
        <w:tc>
          <w:tcPr>
            <w:tcW w:w="1431" w:type="dxa"/>
          </w:tcPr>
          <w:p w14:paraId="5E50F196" w14:textId="77777777" w:rsidR="00783320" w:rsidRDefault="00783320" w:rsidP="00D44A39"/>
        </w:tc>
        <w:tc>
          <w:tcPr>
            <w:tcW w:w="1325" w:type="dxa"/>
          </w:tcPr>
          <w:p w14:paraId="6250EFDE" w14:textId="77777777" w:rsidR="00783320" w:rsidRDefault="00783320" w:rsidP="00D44A39"/>
        </w:tc>
        <w:tc>
          <w:tcPr>
            <w:tcW w:w="1956" w:type="dxa"/>
          </w:tcPr>
          <w:p w14:paraId="560EF276" w14:textId="77777777" w:rsidR="00783320" w:rsidRDefault="00783320" w:rsidP="00D44A39"/>
        </w:tc>
        <w:tc>
          <w:tcPr>
            <w:tcW w:w="1392" w:type="dxa"/>
          </w:tcPr>
          <w:p w14:paraId="16787867" w14:textId="77777777" w:rsidR="00783320" w:rsidRDefault="00783320" w:rsidP="00D44A39"/>
        </w:tc>
        <w:tc>
          <w:tcPr>
            <w:tcW w:w="1392" w:type="dxa"/>
          </w:tcPr>
          <w:p w14:paraId="26AFD199" w14:textId="77777777" w:rsidR="00783320" w:rsidRDefault="00783320" w:rsidP="00D44A39"/>
        </w:tc>
      </w:tr>
      <w:tr w:rsidR="00783320" w14:paraId="12D18344" w14:textId="77777777" w:rsidTr="00D44A39">
        <w:tc>
          <w:tcPr>
            <w:tcW w:w="2912" w:type="dxa"/>
          </w:tcPr>
          <w:p w14:paraId="61FBB08B" w14:textId="77777777" w:rsidR="00783320" w:rsidRPr="00620271" w:rsidRDefault="00783320" w:rsidP="00D44A39">
            <w:r>
              <w:t>I have f</w:t>
            </w:r>
            <w:r w:rsidRPr="005B21B4">
              <w:t>acilitate</w:t>
            </w:r>
            <w:r>
              <w:t>d</w:t>
            </w:r>
            <w:r w:rsidRPr="005B21B4">
              <w:t xml:space="preserve"> and participate</w:t>
            </w:r>
            <w:r>
              <w:t>d</w:t>
            </w:r>
            <w:r w:rsidRPr="005B21B4">
              <w:t xml:space="preserve"> in collaborative work arrangements to foster innovation</w:t>
            </w:r>
            <w:r>
              <w:t>.</w:t>
            </w:r>
          </w:p>
        </w:tc>
        <w:tc>
          <w:tcPr>
            <w:tcW w:w="1431" w:type="dxa"/>
          </w:tcPr>
          <w:p w14:paraId="0FB0B784" w14:textId="77777777" w:rsidR="00783320" w:rsidRDefault="00783320" w:rsidP="00D44A39"/>
        </w:tc>
        <w:tc>
          <w:tcPr>
            <w:tcW w:w="1325" w:type="dxa"/>
          </w:tcPr>
          <w:p w14:paraId="097CEF77" w14:textId="77777777" w:rsidR="00783320" w:rsidRDefault="00783320" w:rsidP="00D44A39"/>
        </w:tc>
        <w:tc>
          <w:tcPr>
            <w:tcW w:w="1956" w:type="dxa"/>
          </w:tcPr>
          <w:p w14:paraId="18FB57AA" w14:textId="77777777" w:rsidR="00783320" w:rsidRDefault="00783320" w:rsidP="00D44A39"/>
        </w:tc>
        <w:tc>
          <w:tcPr>
            <w:tcW w:w="1392" w:type="dxa"/>
          </w:tcPr>
          <w:p w14:paraId="7D5EC768" w14:textId="77777777" w:rsidR="00783320" w:rsidRDefault="00783320" w:rsidP="00D44A39"/>
        </w:tc>
        <w:tc>
          <w:tcPr>
            <w:tcW w:w="1392" w:type="dxa"/>
          </w:tcPr>
          <w:p w14:paraId="3814D8E4" w14:textId="77777777" w:rsidR="00783320" w:rsidRDefault="00783320" w:rsidP="00D44A39"/>
        </w:tc>
      </w:tr>
      <w:tr w:rsidR="00783320" w14:paraId="107BA92C" w14:textId="77777777" w:rsidTr="00D44A39">
        <w:tc>
          <w:tcPr>
            <w:tcW w:w="2912" w:type="dxa"/>
          </w:tcPr>
          <w:p w14:paraId="0AA5726A" w14:textId="77777777" w:rsidR="00783320" w:rsidRPr="00620271" w:rsidRDefault="00783320" w:rsidP="00D44A39">
            <w:r>
              <w:t>I have p</w:t>
            </w:r>
            <w:r w:rsidRPr="005B21B4">
              <w:t>romote</w:t>
            </w:r>
            <w:r>
              <w:t>d</w:t>
            </w:r>
            <w:r w:rsidRPr="005B21B4">
              <w:t xml:space="preserve"> and reinforce</w:t>
            </w:r>
            <w:r>
              <w:t>d</w:t>
            </w:r>
            <w:r w:rsidRPr="005B21B4">
              <w:t xml:space="preserve"> the value of innovation according to the vision and objectives of the organisation or project</w:t>
            </w:r>
            <w:r>
              <w:t>.</w:t>
            </w:r>
          </w:p>
        </w:tc>
        <w:tc>
          <w:tcPr>
            <w:tcW w:w="1431" w:type="dxa"/>
          </w:tcPr>
          <w:p w14:paraId="08231485" w14:textId="77777777" w:rsidR="00783320" w:rsidRDefault="00783320" w:rsidP="00D44A39"/>
        </w:tc>
        <w:tc>
          <w:tcPr>
            <w:tcW w:w="1325" w:type="dxa"/>
          </w:tcPr>
          <w:p w14:paraId="44D6D4C9" w14:textId="77777777" w:rsidR="00783320" w:rsidRDefault="00783320" w:rsidP="00D44A39"/>
        </w:tc>
        <w:tc>
          <w:tcPr>
            <w:tcW w:w="1956" w:type="dxa"/>
          </w:tcPr>
          <w:p w14:paraId="00ADEBC7" w14:textId="77777777" w:rsidR="00783320" w:rsidRDefault="00783320" w:rsidP="00D44A39"/>
        </w:tc>
        <w:tc>
          <w:tcPr>
            <w:tcW w:w="1392" w:type="dxa"/>
          </w:tcPr>
          <w:p w14:paraId="2B3AF315" w14:textId="77777777" w:rsidR="00783320" w:rsidRDefault="00783320" w:rsidP="00D44A39"/>
        </w:tc>
        <w:tc>
          <w:tcPr>
            <w:tcW w:w="1392" w:type="dxa"/>
          </w:tcPr>
          <w:p w14:paraId="0F8C328B" w14:textId="77777777" w:rsidR="00783320" w:rsidRDefault="00783320" w:rsidP="00D44A39"/>
        </w:tc>
      </w:tr>
      <w:tr w:rsidR="00783320" w14:paraId="0D202B0E" w14:textId="77777777" w:rsidTr="00D44A39">
        <w:tc>
          <w:tcPr>
            <w:tcW w:w="2912" w:type="dxa"/>
          </w:tcPr>
          <w:p w14:paraId="7315AE52" w14:textId="77777777" w:rsidR="00783320" w:rsidRDefault="00783320" w:rsidP="00D44A39">
            <w:r>
              <w:t xml:space="preserve">I have modelled behaviours which support innovation </w:t>
            </w:r>
            <w:r w:rsidRPr="005B21B4">
              <w:t xml:space="preserve">including being receptive to ideas, giving constructive advice, evaluating own work, establishing and maintaining relationships based on mutual respect and trust, </w:t>
            </w:r>
            <w:r>
              <w:t xml:space="preserve">and </w:t>
            </w:r>
            <w:r w:rsidRPr="005B21B4">
              <w:t>taking considered risks that provide opportunities for innovation</w:t>
            </w:r>
            <w:r>
              <w:t>.</w:t>
            </w:r>
          </w:p>
        </w:tc>
        <w:tc>
          <w:tcPr>
            <w:tcW w:w="1431" w:type="dxa"/>
          </w:tcPr>
          <w:p w14:paraId="21CD843A" w14:textId="77777777" w:rsidR="00783320" w:rsidRDefault="00783320" w:rsidP="00D44A39"/>
        </w:tc>
        <w:tc>
          <w:tcPr>
            <w:tcW w:w="1325" w:type="dxa"/>
          </w:tcPr>
          <w:p w14:paraId="64566DAD" w14:textId="77777777" w:rsidR="00783320" w:rsidRDefault="00783320" w:rsidP="00D44A39"/>
        </w:tc>
        <w:tc>
          <w:tcPr>
            <w:tcW w:w="1956" w:type="dxa"/>
          </w:tcPr>
          <w:p w14:paraId="62BA600F" w14:textId="77777777" w:rsidR="00783320" w:rsidRDefault="00783320" w:rsidP="00D44A39"/>
        </w:tc>
        <w:tc>
          <w:tcPr>
            <w:tcW w:w="1392" w:type="dxa"/>
          </w:tcPr>
          <w:p w14:paraId="230413F7" w14:textId="77777777" w:rsidR="00783320" w:rsidRDefault="00783320" w:rsidP="00D44A39"/>
        </w:tc>
        <w:tc>
          <w:tcPr>
            <w:tcW w:w="1392" w:type="dxa"/>
          </w:tcPr>
          <w:p w14:paraId="6E7EAF83" w14:textId="77777777" w:rsidR="00783320" w:rsidRDefault="00783320" w:rsidP="00D44A39"/>
        </w:tc>
      </w:tr>
      <w:tr w:rsidR="00783320" w14:paraId="2380F715" w14:textId="77777777" w:rsidTr="00D44A39">
        <w:tc>
          <w:tcPr>
            <w:tcW w:w="2912" w:type="dxa"/>
          </w:tcPr>
          <w:p w14:paraId="2620724F" w14:textId="77777777" w:rsidR="00783320" w:rsidRDefault="00783320" w:rsidP="00D44A39">
            <w:r>
              <w:lastRenderedPageBreak/>
              <w:t>I have pro-actively shared relevant information, knowledge and skills with colleagues and provided and encouraged formal and informal learning opportunities to help develop the skills needed for innovation.</w:t>
            </w:r>
          </w:p>
        </w:tc>
        <w:tc>
          <w:tcPr>
            <w:tcW w:w="1431" w:type="dxa"/>
          </w:tcPr>
          <w:p w14:paraId="45CDF958" w14:textId="77777777" w:rsidR="00783320" w:rsidRDefault="00783320" w:rsidP="00D44A39"/>
        </w:tc>
        <w:tc>
          <w:tcPr>
            <w:tcW w:w="1325" w:type="dxa"/>
          </w:tcPr>
          <w:p w14:paraId="09E38B1A" w14:textId="77777777" w:rsidR="00783320" w:rsidRDefault="00783320" w:rsidP="00D44A39"/>
        </w:tc>
        <w:tc>
          <w:tcPr>
            <w:tcW w:w="1956" w:type="dxa"/>
          </w:tcPr>
          <w:p w14:paraId="795C07A9" w14:textId="77777777" w:rsidR="00783320" w:rsidRDefault="00783320" w:rsidP="00D44A39"/>
        </w:tc>
        <w:tc>
          <w:tcPr>
            <w:tcW w:w="1392" w:type="dxa"/>
          </w:tcPr>
          <w:p w14:paraId="5A9EC678" w14:textId="77777777" w:rsidR="00783320" w:rsidRDefault="00783320" w:rsidP="00D44A39"/>
        </w:tc>
        <w:tc>
          <w:tcPr>
            <w:tcW w:w="1392" w:type="dxa"/>
          </w:tcPr>
          <w:p w14:paraId="1830CEF9" w14:textId="77777777" w:rsidR="00783320" w:rsidRDefault="00783320" w:rsidP="00D44A39"/>
        </w:tc>
      </w:tr>
    </w:tbl>
    <w:p w14:paraId="6FBAC72D" w14:textId="08E71426" w:rsidR="00783320" w:rsidRDefault="00783320" w:rsidP="0028339C">
      <w:pPr>
        <w:pStyle w:val="BasicParagraph"/>
        <w:spacing w:line="264" w:lineRule="auto"/>
        <w:rPr>
          <w:rFonts w:ascii="Avenir LT Std 35 Light" w:hAnsi="Avenir LT Std 35 Light"/>
          <w:color w:val="auto"/>
          <w:sz w:val="20"/>
          <w:szCs w:val="20"/>
        </w:rPr>
      </w:pPr>
    </w:p>
    <w:p w14:paraId="23FCA65C" w14:textId="2E86E5E0" w:rsidR="00783320" w:rsidRDefault="00783320" w:rsidP="0028339C">
      <w:pPr>
        <w:pStyle w:val="BasicParagraph"/>
        <w:spacing w:line="264" w:lineRule="auto"/>
        <w:rPr>
          <w:rFonts w:ascii="Avenir LT Std 35 Light" w:hAnsi="Avenir LT Std 35 Light"/>
          <w:color w:val="auto"/>
          <w:sz w:val="20"/>
          <w:szCs w:val="20"/>
        </w:rPr>
      </w:pPr>
    </w:p>
    <w:p w14:paraId="082D7CAC" w14:textId="54149219" w:rsidR="00783320" w:rsidRDefault="00783320" w:rsidP="0028339C">
      <w:pPr>
        <w:pStyle w:val="BasicParagraph"/>
        <w:spacing w:line="264" w:lineRule="auto"/>
        <w:rPr>
          <w:rFonts w:ascii="Avenir LT Std 35 Light" w:hAnsi="Avenir LT Std 35 Light"/>
          <w:color w:val="auto"/>
          <w:sz w:val="20"/>
          <w:szCs w:val="20"/>
        </w:rPr>
      </w:pPr>
    </w:p>
    <w:p w14:paraId="4EF6D5EC" w14:textId="77777777" w:rsidR="00783320" w:rsidRDefault="00783320">
      <w:pPr>
        <w:spacing w:after="200" w:line="276" w:lineRule="auto"/>
        <w:rPr>
          <w:rFonts w:asciiTheme="majorHAnsi" w:eastAsiaTheme="majorEastAsia" w:hAnsiTheme="majorHAnsi" w:cstheme="majorBidi"/>
          <w:color w:val="365F91" w:themeColor="accent1" w:themeShade="BF"/>
          <w:sz w:val="32"/>
          <w:szCs w:val="32"/>
          <w:lang w:eastAsia="en-AU"/>
        </w:rPr>
      </w:pPr>
      <w:bookmarkStart w:id="25" w:name="_Toc19790641"/>
      <w:bookmarkStart w:id="26" w:name="_Hlk21091329"/>
      <w:r>
        <w:br w:type="page"/>
      </w:r>
    </w:p>
    <w:p w14:paraId="7584189A" w14:textId="216C3340" w:rsidR="00783320" w:rsidRPr="00F418ED" w:rsidRDefault="00783320" w:rsidP="00783320">
      <w:pPr>
        <w:pStyle w:val="Heading1"/>
      </w:pPr>
      <w:r w:rsidRPr="00F418ED">
        <w:lastRenderedPageBreak/>
        <w:t>BSBLDR511 Develop and use emotional intelligence</w:t>
      </w:r>
      <w:bookmarkEnd w:id="25"/>
    </w:p>
    <w:p w14:paraId="67B0CA92" w14:textId="77777777" w:rsidR="00783320" w:rsidRDefault="00783320" w:rsidP="00783320">
      <w:r>
        <w:t>This unit covers the development and use of emotional intelligence to increase self-awareness, self-management, social awareness and relationship management in the context of the workplace. It includes identifying the impact of own emotions on others in the workplace, recognising and appreciating the emotional strengths and weaknesses of others, promoting the development of emotional intelligence in others and utilising emotional intelligence to maximise team outcomes. It applies to manag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04584259" w14:textId="77777777" w:rsidR="00783320" w:rsidRDefault="00783320" w:rsidP="00783320"/>
    <w:tbl>
      <w:tblPr>
        <w:tblStyle w:val="TableGrid"/>
        <w:tblW w:w="0" w:type="auto"/>
        <w:tblLook w:val="04A0" w:firstRow="1" w:lastRow="0" w:firstColumn="1" w:lastColumn="0" w:noHBand="0" w:noVBand="1"/>
      </w:tblPr>
      <w:tblGrid>
        <w:gridCol w:w="2161"/>
        <w:gridCol w:w="1364"/>
        <w:gridCol w:w="1322"/>
        <w:gridCol w:w="1605"/>
        <w:gridCol w:w="1382"/>
        <w:gridCol w:w="1175"/>
      </w:tblGrid>
      <w:tr w:rsidR="00783320" w14:paraId="265804B4" w14:textId="77777777" w:rsidTr="00D44A39">
        <w:trPr>
          <w:tblHeader/>
        </w:trPr>
        <w:tc>
          <w:tcPr>
            <w:tcW w:w="2912" w:type="dxa"/>
          </w:tcPr>
          <w:p w14:paraId="48F5F4BF" w14:textId="77777777" w:rsidR="00783320" w:rsidRDefault="00783320" w:rsidP="00D44A39"/>
        </w:tc>
        <w:tc>
          <w:tcPr>
            <w:tcW w:w="1431" w:type="dxa"/>
          </w:tcPr>
          <w:p w14:paraId="1EBB27DE" w14:textId="77777777" w:rsidR="00783320" w:rsidRDefault="00783320" w:rsidP="00D44A39">
            <w:pPr>
              <w:rPr>
                <w:b/>
                <w:bCs/>
              </w:rPr>
            </w:pPr>
            <w:r w:rsidRPr="00C17BDE">
              <w:rPr>
                <w:b/>
                <w:bCs/>
              </w:rPr>
              <w:t>I have skills and knowledge in this area</w:t>
            </w:r>
          </w:p>
          <w:p w14:paraId="0CF53962" w14:textId="77777777" w:rsidR="00783320" w:rsidRPr="00620271" w:rsidRDefault="00783320" w:rsidP="00D44A39">
            <w:pPr>
              <w:rPr>
                <w:b/>
                <w:bCs/>
              </w:rPr>
            </w:pPr>
            <w:r>
              <w:rPr>
                <w:b/>
                <w:bCs/>
              </w:rPr>
              <w:t>(1 point)</w:t>
            </w:r>
          </w:p>
        </w:tc>
        <w:tc>
          <w:tcPr>
            <w:tcW w:w="1325" w:type="dxa"/>
          </w:tcPr>
          <w:p w14:paraId="36A70DE3" w14:textId="77777777" w:rsidR="00783320" w:rsidRPr="00620271" w:rsidRDefault="00783320"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CC9A87" w14:textId="77777777" w:rsidR="00783320" w:rsidRPr="00C17BDE" w:rsidRDefault="00783320" w:rsidP="00D44A39">
            <w:pPr>
              <w:rPr>
                <w:b/>
                <w:bCs/>
              </w:rPr>
            </w:pPr>
            <w:r w:rsidRPr="00C17BDE">
              <w:rPr>
                <w:b/>
                <w:bCs/>
              </w:rPr>
              <w:t>I have performed these tasks:</w:t>
            </w:r>
          </w:p>
          <w:p w14:paraId="6150F772" w14:textId="77777777" w:rsidR="00783320" w:rsidRPr="007C797B" w:rsidRDefault="00783320" w:rsidP="00D44A39">
            <w:pPr>
              <w:rPr>
                <w:b/>
                <w:bCs/>
              </w:rPr>
            </w:pPr>
            <w:r w:rsidRPr="007C797B">
              <w:rPr>
                <w:b/>
                <w:bCs/>
              </w:rPr>
              <w:t>Rarely = 1 point</w:t>
            </w:r>
          </w:p>
          <w:p w14:paraId="7A31B869" w14:textId="77777777" w:rsidR="00783320" w:rsidRPr="007C797B" w:rsidRDefault="00783320" w:rsidP="00D44A39">
            <w:pPr>
              <w:rPr>
                <w:b/>
                <w:bCs/>
              </w:rPr>
            </w:pPr>
            <w:r w:rsidRPr="007C797B">
              <w:rPr>
                <w:b/>
                <w:bCs/>
              </w:rPr>
              <w:t>Sometimes</w:t>
            </w:r>
            <w:r>
              <w:rPr>
                <w:b/>
                <w:bCs/>
              </w:rPr>
              <w:t xml:space="preserve"> = 2 points</w:t>
            </w:r>
          </w:p>
          <w:p w14:paraId="607C98D7" w14:textId="77777777" w:rsidR="00783320" w:rsidRPr="007C797B" w:rsidRDefault="00783320" w:rsidP="00D44A39">
            <w:pPr>
              <w:rPr>
                <w:b/>
                <w:bCs/>
              </w:rPr>
            </w:pPr>
            <w:r w:rsidRPr="007C797B">
              <w:rPr>
                <w:b/>
                <w:bCs/>
              </w:rPr>
              <w:t>Frequently = 3 points</w:t>
            </w:r>
          </w:p>
        </w:tc>
        <w:tc>
          <w:tcPr>
            <w:tcW w:w="1392" w:type="dxa"/>
          </w:tcPr>
          <w:p w14:paraId="27006452" w14:textId="77777777" w:rsidR="00783320" w:rsidRDefault="00783320" w:rsidP="00D44A39">
            <w:pPr>
              <w:rPr>
                <w:b/>
                <w:bCs/>
              </w:rPr>
            </w:pPr>
            <w:r w:rsidRPr="00C17BDE">
              <w:rPr>
                <w:b/>
                <w:bCs/>
              </w:rPr>
              <w:t>I can collect documents and evidence that show I have undertaken these tasks</w:t>
            </w:r>
          </w:p>
          <w:p w14:paraId="55156D10" w14:textId="77777777" w:rsidR="00783320" w:rsidRPr="00620271" w:rsidRDefault="00783320" w:rsidP="00D44A39">
            <w:pPr>
              <w:rPr>
                <w:b/>
                <w:bCs/>
              </w:rPr>
            </w:pPr>
            <w:r>
              <w:rPr>
                <w:b/>
                <w:bCs/>
              </w:rPr>
              <w:t>(2 points)</w:t>
            </w:r>
          </w:p>
        </w:tc>
        <w:tc>
          <w:tcPr>
            <w:tcW w:w="1392" w:type="dxa"/>
          </w:tcPr>
          <w:p w14:paraId="3205DF65" w14:textId="77777777" w:rsidR="00783320" w:rsidRPr="00C17BDE" w:rsidRDefault="00783320" w:rsidP="00D44A39">
            <w:pPr>
              <w:rPr>
                <w:b/>
                <w:bCs/>
              </w:rPr>
            </w:pPr>
            <w:r>
              <w:rPr>
                <w:b/>
                <w:bCs/>
              </w:rPr>
              <w:t>Total number of points</w:t>
            </w:r>
          </w:p>
        </w:tc>
      </w:tr>
      <w:tr w:rsidR="00783320" w14:paraId="71890775" w14:textId="77777777" w:rsidTr="00D44A39">
        <w:tc>
          <w:tcPr>
            <w:tcW w:w="2912" w:type="dxa"/>
          </w:tcPr>
          <w:p w14:paraId="19B92D28" w14:textId="77777777" w:rsidR="00783320" w:rsidRDefault="00783320" w:rsidP="00D44A39">
            <w:r>
              <w:t xml:space="preserve">I have </w:t>
            </w:r>
            <w:r w:rsidRPr="006817FA">
              <w:t>conduct</w:t>
            </w:r>
            <w:r>
              <w:t>ed</w:t>
            </w:r>
            <w:r w:rsidRPr="006817FA">
              <w:t xml:space="preserve"> an analysis to identify own emotional strengths, weaknesses, stressors, emotional states and triggers, incorporating feedback from others</w:t>
            </w:r>
            <w:r>
              <w:t>.</w:t>
            </w:r>
          </w:p>
        </w:tc>
        <w:tc>
          <w:tcPr>
            <w:tcW w:w="1431" w:type="dxa"/>
          </w:tcPr>
          <w:p w14:paraId="7006211C" w14:textId="77777777" w:rsidR="00783320" w:rsidRDefault="00783320" w:rsidP="00D44A39"/>
        </w:tc>
        <w:tc>
          <w:tcPr>
            <w:tcW w:w="1325" w:type="dxa"/>
          </w:tcPr>
          <w:p w14:paraId="36311740" w14:textId="77777777" w:rsidR="00783320" w:rsidRDefault="00783320" w:rsidP="00D44A39"/>
        </w:tc>
        <w:tc>
          <w:tcPr>
            <w:tcW w:w="1956" w:type="dxa"/>
          </w:tcPr>
          <w:p w14:paraId="1455B145" w14:textId="77777777" w:rsidR="00783320" w:rsidRDefault="00783320" w:rsidP="00D44A39"/>
        </w:tc>
        <w:tc>
          <w:tcPr>
            <w:tcW w:w="1392" w:type="dxa"/>
          </w:tcPr>
          <w:p w14:paraId="367E4E54" w14:textId="77777777" w:rsidR="00783320" w:rsidRDefault="00783320" w:rsidP="00D44A39"/>
        </w:tc>
        <w:tc>
          <w:tcPr>
            <w:tcW w:w="1392" w:type="dxa"/>
          </w:tcPr>
          <w:p w14:paraId="268FB114" w14:textId="77777777" w:rsidR="00783320" w:rsidRDefault="00783320" w:rsidP="00D44A39"/>
        </w:tc>
      </w:tr>
      <w:tr w:rsidR="00783320" w14:paraId="783E9C69" w14:textId="77777777" w:rsidTr="00D44A39">
        <w:tc>
          <w:tcPr>
            <w:tcW w:w="2912" w:type="dxa"/>
          </w:tcPr>
          <w:p w14:paraId="30F00060" w14:textId="77777777" w:rsidR="00783320" w:rsidRDefault="00783320" w:rsidP="00D44A39">
            <w:r>
              <w:t xml:space="preserve">I have </w:t>
            </w:r>
            <w:r w:rsidRPr="006817FA">
              <w:t>identif</w:t>
            </w:r>
            <w:r>
              <w:t>ied</w:t>
            </w:r>
            <w:r w:rsidRPr="006817FA">
              <w:t xml:space="preserve"> workplace situations and environments that may trigger an emotional response</w:t>
            </w:r>
          </w:p>
        </w:tc>
        <w:tc>
          <w:tcPr>
            <w:tcW w:w="1431" w:type="dxa"/>
          </w:tcPr>
          <w:p w14:paraId="024B39DF" w14:textId="77777777" w:rsidR="00783320" w:rsidRDefault="00783320" w:rsidP="00D44A39"/>
        </w:tc>
        <w:tc>
          <w:tcPr>
            <w:tcW w:w="1325" w:type="dxa"/>
          </w:tcPr>
          <w:p w14:paraId="1AF7CF12" w14:textId="77777777" w:rsidR="00783320" w:rsidRDefault="00783320" w:rsidP="00D44A39"/>
        </w:tc>
        <w:tc>
          <w:tcPr>
            <w:tcW w:w="1956" w:type="dxa"/>
          </w:tcPr>
          <w:p w14:paraId="2FCF9BB7" w14:textId="77777777" w:rsidR="00783320" w:rsidRDefault="00783320" w:rsidP="00D44A39"/>
        </w:tc>
        <w:tc>
          <w:tcPr>
            <w:tcW w:w="1392" w:type="dxa"/>
          </w:tcPr>
          <w:p w14:paraId="4A959279" w14:textId="77777777" w:rsidR="00783320" w:rsidRDefault="00783320" w:rsidP="00D44A39"/>
        </w:tc>
        <w:tc>
          <w:tcPr>
            <w:tcW w:w="1392" w:type="dxa"/>
          </w:tcPr>
          <w:p w14:paraId="67210160" w14:textId="77777777" w:rsidR="00783320" w:rsidRDefault="00783320" w:rsidP="00D44A39"/>
        </w:tc>
      </w:tr>
      <w:tr w:rsidR="00783320" w14:paraId="520324ED" w14:textId="77777777" w:rsidTr="00D44A39">
        <w:tc>
          <w:tcPr>
            <w:tcW w:w="2912" w:type="dxa"/>
          </w:tcPr>
          <w:p w14:paraId="15034E80" w14:textId="77777777" w:rsidR="00783320" w:rsidRPr="00212219" w:rsidRDefault="00783320" w:rsidP="00D44A39">
            <w:r>
              <w:t xml:space="preserve">I have </w:t>
            </w:r>
            <w:r w:rsidRPr="006817FA">
              <w:t>model</w:t>
            </w:r>
            <w:r>
              <w:t>led</w:t>
            </w:r>
            <w:r w:rsidRPr="006817FA">
              <w:t xml:space="preserve"> behaviours that demonstrate </w:t>
            </w:r>
            <w:r>
              <w:t xml:space="preserve">the </w:t>
            </w:r>
            <w:r w:rsidRPr="006817FA">
              <w:t>management of emotions</w:t>
            </w:r>
            <w:r>
              <w:t>.</w:t>
            </w:r>
          </w:p>
        </w:tc>
        <w:tc>
          <w:tcPr>
            <w:tcW w:w="1431" w:type="dxa"/>
          </w:tcPr>
          <w:p w14:paraId="3AE73CC6" w14:textId="77777777" w:rsidR="00783320" w:rsidRDefault="00783320" w:rsidP="00D44A39"/>
        </w:tc>
        <w:tc>
          <w:tcPr>
            <w:tcW w:w="1325" w:type="dxa"/>
          </w:tcPr>
          <w:p w14:paraId="54133B37" w14:textId="77777777" w:rsidR="00783320" w:rsidRDefault="00783320" w:rsidP="00D44A39"/>
        </w:tc>
        <w:tc>
          <w:tcPr>
            <w:tcW w:w="1956" w:type="dxa"/>
          </w:tcPr>
          <w:p w14:paraId="00D38B2B" w14:textId="77777777" w:rsidR="00783320" w:rsidRDefault="00783320" w:rsidP="00D44A39"/>
        </w:tc>
        <w:tc>
          <w:tcPr>
            <w:tcW w:w="1392" w:type="dxa"/>
          </w:tcPr>
          <w:p w14:paraId="4E8EB076" w14:textId="77777777" w:rsidR="00783320" w:rsidRDefault="00783320" w:rsidP="00D44A39"/>
        </w:tc>
        <w:tc>
          <w:tcPr>
            <w:tcW w:w="1392" w:type="dxa"/>
          </w:tcPr>
          <w:p w14:paraId="53146F6A" w14:textId="77777777" w:rsidR="00783320" w:rsidRDefault="00783320" w:rsidP="00D44A39"/>
        </w:tc>
      </w:tr>
      <w:tr w:rsidR="00783320" w14:paraId="650F708F" w14:textId="77777777" w:rsidTr="00D44A39">
        <w:tc>
          <w:tcPr>
            <w:tcW w:w="2912" w:type="dxa"/>
          </w:tcPr>
          <w:p w14:paraId="5DAC75C2" w14:textId="77777777" w:rsidR="00783320" w:rsidRPr="00212219" w:rsidRDefault="00783320" w:rsidP="00D44A39">
            <w:r>
              <w:t xml:space="preserve">I have </w:t>
            </w:r>
            <w:r w:rsidRPr="006817FA">
              <w:t>recognise</w:t>
            </w:r>
            <w:r>
              <w:t>d</w:t>
            </w:r>
            <w:r w:rsidRPr="006817FA">
              <w:t xml:space="preserve"> the impact that cultural behaviours </w:t>
            </w:r>
            <w:r w:rsidRPr="006817FA">
              <w:lastRenderedPageBreak/>
              <w:t>and beliefs may have on workplace interactions</w:t>
            </w:r>
            <w:r>
              <w:t>.</w:t>
            </w:r>
          </w:p>
        </w:tc>
        <w:tc>
          <w:tcPr>
            <w:tcW w:w="1431" w:type="dxa"/>
          </w:tcPr>
          <w:p w14:paraId="3C2E6F44" w14:textId="77777777" w:rsidR="00783320" w:rsidRDefault="00783320" w:rsidP="00D44A39"/>
        </w:tc>
        <w:tc>
          <w:tcPr>
            <w:tcW w:w="1325" w:type="dxa"/>
          </w:tcPr>
          <w:p w14:paraId="5C6F4ABC" w14:textId="77777777" w:rsidR="00783320" w:rsidRDefault="00783320" w:rsidP="00D44A39"/>
        </w:tc>
        <w:tc>
          <w:tcPr>
            <w:tcW w:w="1956" w:type="dxa"/>
          </w:tcPr>
          <w:p w14:paraId="3492EFA1" w14:textId="77777777" w:rsidR="00783320" w:rsidRDefault="00783320" w:rsidP="00D44A39"/>
        </w:tc>
        <w:tc>
          <w:tcPr>
            <w:tcW w:w="1392" w:type="dxa"/>
          </w:tcPr>
          <w:p w14:paraId="03FFCB75" w14:textId="77777777" w:rsidR="00783320" w:rsidRDefault="00783320" w:rsidP="00D44A39"/>
        </w:tc>
        <w:tc>
          <w:tcPr>
            <w:tcW w:w="1392" w:type="dxa"/>
          </w:tcPr>
          <w:p w14:paraId="072D046D" w14:textId="77777777" w:rsidR="00783320" w:rsidRDefault="00783320" w:rsidP="00D44A39"/>
        </w:tc>
      </w:tr>
      <w:tr w:rsidR="00783320" w14:paraId="09175EAE" w14:textId="77777777" w:rsidTr="00D44A39">
        <w:tc>
          <w:tcPr>
            <w:tcW w:w="2912" w:type="dxa"/>
          </w:tcPr>
          <w:p w14:paraId="1C5E092D" w14:textId="77777777" w:rsidR="00783320" w:rsidRPr="00620271" w:rsidRDefault="00783320" w:rsidP="00D44A39">
            <w:r>
              <w:t xml:space="preserve">I have </w:t>
            </w:r>
            <w:r w:rsidRPr="006817FA">
              <w:t>recognise</w:t>
            </w:r>
            <w:r>
              <w:t>d</w:t>
            </w:r>
            <w:r w:rsidRPr="006817FA">
              <w:t xml:space="preserve"> and respond</w:t>
            </w:r>
            <w:r>
              <w:t>ed</w:t>
            </w:r>
            <w:r w:rsidRPr="006817FA">
              <w:t xml:space="preserve"> to the emotional states of others</w:t>
            </w:r>
            <w:r>
              <w:t>.</w:t>
            </w:r>
          </w:p>
        </w:tc>
        <w:tc>
          <w:tcPr>
            <w:tcW w:w="1431" w:type="dxa"/>
          </w:tcPr>
          <w:p w14:paraId="5E92B40D" w14:textId="77777777" w:rsidR="00783320" w:rsidRDefault="00783320" w:rsidP="00D44A39"/>
        </w:tc>
        <w:tc>
          <w:tcPr>
            <w:tcW w:w="1325" w:type="dxa"/>
          </w:tcPr>
          <w:p w14:paraId="3D12331C" w14:textId="77777777" w:rsidR="00783320" w:rsidRDefault="00783320" w:rsidP="00D44A39"/>
        </w:tc>
        <w:tc>
          <w:tcPr>
            <w:tcW w:w="1956" w:type="dxa"/>
          </w:tcPr>
          <w:p w14:paraId="7E3F9195" w14:textId="77777777" w:rsidR="00783320" w:rsidRDefault="00783320" w:rsidP="00D44A39"/>
        </w:tc>
        <w:tc>
          <w:tcPr>
            <w:tcW w:w="1392" w:type="dxa"/>
          </w:tcPr>
          <w:p w14:paraId="67C10E37" w14:textId="77777777" w:rsidR="00783320" w:rsidRDefault="00783320" w:rsidP="00D44A39"/>
        </w:tc>
        <w:tc>
          <w:tcPr>
            <w:tcW w:w="1392" w:type="dxa"/>
          </w:tcPr>
          <w:p w14:paraId="744B5561" w14:textId="77777777" w:rsidR="00783320" w:rsidRDefault="00783320" w:rsidP="00D44A39"/>
        </w:tc>
      </w:tr>
      <w:tr w:rsidR="00783320" w14:paraId="11C13B0F" w14:textId="77777777" w:rsidTr="00D44A39">
        <w:tc>
          <w:tcPr>
            <w:tcW w:w="2912" w:type="dxa"/>
          </w:tcPr>
          <w:p w14:paraId="6097F72D" w14:textId="77777777" w:rsidR="00783320" w:rsidRPr="00620271" w:rsidRDefault="00783320" w:rsidP="00D44A39">
            <w:r>
              <w:t xml:space="preserve">I have </w:t>
            </w:r>
            <w:r w:rsidRPr="006817FA">
              <w:t>use</w:t>
            </w:r>
            <w:r>
              <w:t>d</w:t>
            </w:r>
            <w:r w:rsidRPr="006817FA">
              <w:t xml:space="preserve"> emotional intelligence of self and others to enhance team performance</w:t>
            </w:r>
            <w:r>
              <w:t>.</w:t>
            </w:r>
          </w:p>
        </w:tc>
        <w:tc>
          <w:tcPr>
            <w:tcW w:w="1431" w:type="dxa"/>
          </w:tcPr>
          <w:p w14:paraId="40F25B81" w14:textId="77777777" w:rsidR="00783320" w:rsidRDefault="00783320" w:rsidP="00D44A39"/>
        </w:tc>
        <w:tc>
          <w:tcPr>
            <w:tcW w:w="1325" w:type="dxa"/>
          </w:tcPr>
          <w:p w14:paraId="2CAD3BC1" w14:textId="77777777" w:rsidR="00783320" w:rsidRDefault="00783320" w:rsidP="00D44A39"/>
        </w:tc>
        <w:tc>
          <w:tcPr>
            <w:tcW w:w="1956" w:type="dxa"/>
          </w:tcPr>
          <w:p w14:paraId="0CDA376E" w14:textId="77777777" w:rsidR="00783320" w:rsidRDefault="00783320" w:rsidP="00D44A39"/>
        </w:tc>
        <w:tc>
          <w:tcPr>
            <w:tcW w:w="1392" w:type="dxa"/>
          </w:tcPr>
          <w:p w14:paraId="2A8D220C" w14:textId="77777777" w:rsidR="00783320" w:rsidRDefault="00783320" w:rsidP="00D44A39"/>
        </w:tc>
        <w:tc>
          <w:tcPr>
            <w:tcW w:w="1392" w:type="dxa"/>
          </w:tcPr>
          <w:p w14:paraId="035FEAD9" w14:textId="77777777" w:rsidR="00783320" w:rsidRDefault="00783320" w:rsidP="00D44A39"/>
        </w:tc>
      </w:tr>
      <w:tr w:rsidR="00783320" w14:paraId="2CE5181E" w14:textId="77777777" w:rsidTr="00D44A39">
        <w:tc>
          <w:tcPr>
            <w:tcW w:w="2912" w:type="dxa"/>
          </w:tcPr>
          <w:p w14:paraId="3D037914" w14:textId="77777777" w:rsidR="00783320" w:rsidRDefault="00783320" w:rsidP="00D44A39">
            <w:r>
              <w:t xml:space="preserve">I have </w:t>
            </w:r>
            <w:r w:rsidRPr="006817FA">
              <w:t>promote</w:t>
            </w:r>
            <w:r>
              <w:t>d</w:t>
            </w:r>
            <w:r w:rsidRPr="006817FA">
              <w:t xml:space="preserve"> the development of emotional intelligence in others.</w:t>
            </w:r>
          </w:p>
        </w:tc>
        <w:tc>
          <w:tcPr>
            <w:tcW w:w="1431" w:type="dxa"/>
          </w:tcPr>
          <w:p w14:paraId="4948CACF" w14:textId="77777777" w:rsidR="00783320" w:rsidRDefault="00783320" w:rsidP="00D44A39"/>
        </w:tc>
        <w:tc>
          <w:tcPr>
            <w:tcW w:w="1325" w:type="dxa"/>
          </w:tcPr>
          <w:p w14:paraId="0899392D" w14:textId="77777777" w:rsidR="00783320" w:rsidRDefault="00783320" w:rsidP="00D44A39"/>
        </w:tc>
        <w:tc>
          <w:tcPr>
            <w:tcW w:w="1956" w:type="dxa"/>
          </w:tcPr>
          <w:p w14:paraId="79331BE1" w14:textId="77777777" w:rsidR="00783320" w:rsidRDefault="00783320" w:rsidP="00D44A39"/>
        </w:tc>
        <w:tc>
          <w:tcPr>
            <w:tcW w:w="1392" w:type="dxa"/>
          </w:tcPr>
          <w:p w14:paraId="38C19135" w14:textId="77777777" w:rsidR="00783320" w:rsidRDefault="00783320" w:rsidP="00D44A39"/>
        </w:tc>
        <w:tc>
          <w:tcPr>
            <w:tcW w:w="1392" w:type="dxa"/>
          </w:tcPr>
          <w:p w14:paraId="74EC6B81" w14:textId="77777777" w:rsidR="00783320" w:rsidRDefault="00783320" w:rsidP="00D44A39"/>
        </w:tc>
      </w:tr>
      <w:tr w:rsidR="00783320" w14:paraId="2AE2FAEB" w14:textId="77777777" w:rsidTr="00D44A39">
        <w:tc>
          <w:tcPr>
            <w:tcW w:w="2912" w:type="dxa"/>
          </w:tcPr>
          <w:p w14:paraId="6BDB123C" w14:textId="77777777" w:rsidR="00783320" w:rsidRDefault="00783320" w:rsidP="00D44A39">
            <w:r>
              <w:t xml:space="preserve">I have developed and implemented plans to encourage others to </w:t>
            </w:r>
            <w:r w:rsidRPr="001614ED">
              <w:t>develop their own emotional intelligence, to build productive relationships, and maximise workplace outcomes</w:t>
            </w:r>
            <w:r>
              <w:t>.</w:t>
            </w:r>
          </w:p>
        </w:tc>
        <w:tc>
          <w:tcPr>
            <w:tcW w:w="1431" w:type="dxa"/>
          </w:tcPr>
          <w:p w14:paraId="4E5771BF" w14:textId="77777777" w:rsidR="00783320" w:rsidRDefault="00783320" w:rsidP="00D44A39"/>
        </w:tc>
        <w:tc>
          <w:tcPr>
            <w:tcW w:w="1325" w:type="dxa"/>
          </w:tcPr>
          <w:p w14:paraId="0BB3803C" w14:textId="77777777" w:rsidR="00783320" w:rsidRDefault="00783320" w:rsidP="00D44A39"/>
        </w:tc>
        <w:tc>
          <w:tcPr>
            <w:tcW w:w="1956" w:type="dxa"/>
          </w:tcPr>
          <w:p w14:paraId="004B3B18" w14:textId="77777777" w:rsidR="00783320" w:rsidRDefault="00783320" w:rsidP="00D44A39"/>
        </w:tc>
        <w:tc>
          <w:tcPr>
            <w:tcW w:w="1392" w:type="dxa"/>
          </w:tcPr>
          <w:p w14:paraId="6126AB28" w14:textId="77777777" w:rsidR="00783320" w:rsidRDefault="00783320" w:rsidP="00D44A39"/>
        </w:tc>
        <w:tc>
          <w:tcPr>
            <w:tcW w:w="1392" w:type="dxa"/>
          </w:tcPr>
          <w:p w14:paraId="23811A84" w14:textId="77777777" w:rsidR="00783320" w:rsidRDefault="00783320" w:rsidP="00D44A39"/>
        </w:tc>
      </w:tr>
      <w:bookmarkEnd w:id="26"/>
    </w:tbl>
    <w:p w14:paraId="3435AB17" w14:textId="77777777" w:rsidR="00783320" w:rsidRDefault="00783320" w:rsidP="0028339C">
      <w:pPr>
        <w:pStyle w:val="BasicParagraph"/>
        <w:spacing w:line="264" w:lineRule="auto"/>
        <w:rPr>
          <w:rFonts w:ascii="Avenir LT Std 35 Light" w:hAnsi="Avenir LT Std 35 Light"/>
          <w:color w:val="auto"/>
          <w:sz w:val="20"/>
          <w:szCs w:val="20"/>
        </w:rPr>
      </w:pPr>
    </w:p>
    <w:p w14:paraId="6955A124" w14:textId="1513C1C4" w:rsidR="00783320" w:rsidRDefault="00783320" w:rsidP="0028339C">
      <w:pPr>
        <w:pStyle w:val="BasicParagraph"/>
        <w:spacing w:line="264" w:lineRule="auto"/>
        <w:rPr>
          <w:rFonts w:ascii="Avenir LT Std 35 Light" w:hAnsi="Avenir LT Std 35 Light"/>
          <w:color w:val="auto"/>
          <w:sz w:val="20"/>
          <w:szCs w:val="20"/>
        </w:rPr>
      </w:pPr>
    </w:p>
    <w:p w14:paraId="63271981" w14:textId="77777777" w:rsidR="00F72C7E" w:rsidRDefault="00F72C7E">
      <w:pPr>
        <w:spacing w:after="200" w:line="276" w:lineRule="auto"/>
        <w:rPr>
          <w:rFonts w:asciiTheme="majorHAnsi" w:eastAsiaTheme="majorEastAsia" w:hAnsiTheme="majorHAnsi" w:cstheme="majorBidi"/>
          <w:color w:val="365F91" w:themeColor="accent1" w:themeShade="BF"/>
          <w:sz w:val="32"/>
          <w:szCs w:val="32"/>
          <w:lang w:eastAsia="en-AU"/>
        </w:rPr>
      </w:pPr>
      <w:bookmarkStart w:id="27" w:name="_Toc19790629"/>
      <w:bookmarkStart w:id="28" w:name="_Hlk21090044"/>
      <w:r>
        <w:br w:type="page"/>
      </w:r>
    </w:p>
    <w:p w14:paraId="53F971A4" w14:textId="60777DEF" w:rsidR="00F72C7E" w:rsidRPr="00F418ED" w:rsidRDefault="00F72C7E" w:rsidP="00F72C7E">
      <w:pPr>
        <w:pStyle w:val="Heading1"/>
      </w:pPr>
      <w:r w:rsidRPr="00F418ED">
        <w:lastRenderedPageBreak/>
        <w:t>BSBHRM405 Support the recruitment, selection and induction of staff</w:t>
      </w:r>
      <w:bookmarkEnd w:id="27"/>
    </w:p>
    <w:p w14:paraId="6F4F0854" w14:textId="2051C2D3" w:rsidR="00F72C7E" w:rsidRDefault="00F72C7E" w:rsidP="00F72C7E">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p w14:paraId="45FF7B45" w14:textId="77777777" w:rsidR="00F72C7E" w:rsidRDefault="00F72C7E" w:rsidP="00F72C7E"/>
    <w:tbl>
      <w:tblPr>
        <w:tblStyle w:val="TableGrid"/>
        <w:tblW w:w="0" w:type="auto"/>
        <w:tblLook w:val="04A0" w:firstRow="1" w:lastRow="0" w:firstColumn="1" w:lastColumn="0" w:noHBand="0" w:noVBand="1"/>
      </w:tblPr>
      <w:tblGrid>
        <w:gridCol w:w="2198"/>
        <w:gridCol w:w="1360"/>
        <w:gridCol w:w="1322"/>
        <w:gridCol w:w="1585"/>
        <w:gridCol w:w="1382"/>
        <w:gridCol w:w="1162"/>
      </w:tblGrid>
      <w:tr w:rsidR="00F72C7E" w14:paraId="1076EC65" w14:textId="77777777" w:rsidTr="00D44A39">
        <w:trPr>
          <w:tblHeader/>
        </w:trPr>
        <w:tc>
          <w:tcPr>
            <w:tcW w:w="2912" w:type="dxa"/>
          </w:tcPr>
          <w:p w14:paraId="7528F089" w14:textId="77777777" w:rsidR="00F72C7E" w:rsidRDefault="00F72C7E" w:rsidP="00D44A39"/>
        </w:tc>
        <w:tc>
          <w:tcPr>
            <w:tcW w:w="1431" w:type="dxa"/>
          </w:tcPr>
          <w:p w14:paraId="3EA0BC3E" w14:textId="77777777" w:rsidR="00F72C7E" w:rsidRDefault="00F72C7E" w:rsidP="00D44A39">
            <w:pPr>
              <w:rPr>
                <w:b/>
                <w:bCs/>
              </w:rPr>
            </w:pPr>
            <w:r w:rsidRPr="00C17BDE">
              <w:rPr>
                <w:b/>
                <w:bCs/>
              </w:rPr>
              <w:t>I have skills and knowledge in this area</w:t>
            </w:r>
          </w:p>
          <w:p w14:paraId="376275C2" w14:textId="77777777" w:rsidR="00F72C7E" w:rsidRPr="00620271" w:rsidRDefault="00F72C7E" w:rsidP="00D44A39">
            <w:pPr>
              <w:rPr>
                <w:b/>
                <w:bCs/>
              </w:rPr>
            </w:pPr>
            <w:r>
              <w:rPr>
                <w:b/>
                <w:bCs/>
              </w:rPr>
              <w:t>(1 point)</w:t>
            </w:r>
          </w:p>
        </w:tc>
        <w:tc>
          <w:tcPr>
            <w:tcW w:w="1325" w:type="dxa"/>
          </w:tcPr>
          <w:p w14:paraId="574C6825" w14:textId="77777777" w:rsidR="00F72C7E" w:rsidRPr="00620271" w:rsidRDefault="00F72C7E"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9443706" w14:textId="77777777" w:rsidR="00F72C7E" w:rsidRPr="00C17BDE" w:rsidRDefault="00F72C7E" w:rsidP="00D44A39">
            <w:pPr>
              <w:rPr>
                <w:b/>
                <w:bCs/>
              </w:rPr>
            </w:pPr>
            <w:r w:rsidRPr="00C17BDE">
              <w:rPr>
                <w:b/>
                <w:bCs/>
              </w:rPr>
              <w:t>I have performed these tasks:</w:t>
            </w:r>
          </w:p>
          <w:p w14:paraId="38FFA404" w14:textId="77777777" w:rsidR="00F72C7E" w:rsidRPr="007C797B" w:rsidRDefault="00F72C7E" w:rsidP="00D44A39">
            <w:pPr>
              <w:rPr>
                <w:b/>
                <w:bCs/>
              </w:rPr>
            </w:pPr>
            <w:r w:rsidRPr="007C797B">
              <w:rPr>
                <w:b/>
                <w:bCs/>
              </w:rPr>
              <w:t>Rarely = 1 point</w:t>
            </w:r>
          </w:p>
          <w:p w14:paraId="42440831" w14:textId="77777777" w:rsidR="00F72C7E" w:rsidRPr="007C797B" w:rsidRDefault="00F72C7E" w:rsidP="00D44A39">
            <w:pPr>
              <w:rPr>
                <w:b/>
                <w:bCs/>
              </w:rPr>
            </w:pPr>
            <w:r w:rsidRPr="007C797B">
              <w:rPr>
                <w:b/>
                <w:bCs/>
              </w:rPr>
              <w:t>Sometimes</w:t>
            </w:r>
            <w:r>
              <w:rPr>
                <w:b/>
                <w:bCs/>
              </w:rPr>
              <w:t xml:space="preserve"> = 2 points</w:t>
            </w:r>
          </w:p>
          <w:p w14:paraId="46FB185E" w14:textId="77777777" w:rsidR="00F72C7E" w:rsidRPr="007C797B" w:rsidRDefault="00F72C7E" w:rsidP="00D44A39">
            <w:pPr>
              <w:rPr>
                <w:b/>
                <w:bCs/>
              </w:rPr>
            </w:pPr>
            <w:r w:rsidRPr="007C797B">
              <w:rPr>
                <w:b/>
                <w:bCs/>
              </w:rPr>
              <w:t>Frequently = 3 points</w:t>
            </w:r>
          </w:p>
        </w:tc>
        <w:tc>
          <w:tcPr>
            <w:tcW w:w="1392" w:type="dxa"/>
          </w:tcPr>
          <w:p w14:paraId="29E29C73" w14:textId="77777777" w:rsidR="00F72C7E" w:rsidRDefault="00F72C7E" w:rsidP="00D44A39">
            <w:pPr>
              <w:rPr>
                <w:b/>
                <w:bCs/>
              </w:rPr>
            </w:pPr>
            <w:r w:rsidRPr="00C17BDE">
              <w:rPr>
                <w:b/>
                <w:bCs/>
              </w:rPr>
              <w:t>I can collect documents and evidence that show I have undertaken these tasks</w:t>
            </w:r>
          </w:p>
          <w:p w14:paraId="7598BA7F" w14:textId="77777777" w:rsidR="00F72C7E" w:rsidRPr="00620271" w:rsidRDefault="00F72C7E" w:rsidP="00D44A39">
            <w:pPr>
              <w:rPr>
                <w:b/>
                <w:bCs/>
              </w:rPr>
            </w:pPr>
            <w:r>
              <w:rPr>
                <w:b/>
                <w:bCs/>
              </w:rPr>
              <w:t>(2 points)</w:t>
            </w:r>
          </w:p>
        </w:tc>
        <w:tc>
          <w:tcPr>
            <w:tcW w:w="1392" w:type="dxa"/>
          </w:tcPr>
          <w:p w14:paraId="7F37885A" w14:textId="77777777" w:rsidR="00F72C7E" w:rsidRPr="00C17BDE" w:rsidRDefault="00F72C7E" w:rsidP="00D44A39">
            <w:pPr>
              <w:rPr>
                <w:b/>
                <w:bCs/>
              </w:rPr>
            </w:pPr>
            <w:r>
              <w:rPr>
                <w:b/>
                <w:bCs/>
              </w:rPr>
              <w:t>Total number of points</w:t>
            </w:r>
          </w:p>
        </w:tc>
      </w:tr>
      <w:tr w:rsidR="00F72C7E" w14:paraId="7A883ABC" w14:textId="77777777" w:rsidTr="00D44A39">
        <w:tc>
          <w:tcPr>
            <w:tcW w:w="2912" w:type="dxa"/>
          </w:tcPr>
          <w:p w14:paraId="3D57905F" w14:textId="77777777" w:rsidR="00F72C7E" w:rsidRDefault="00F72C7E" w:rsidP="00D44A39">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634A5065" w14:textId="77777777" w:rsidR="00F72C7E" w:rsidRDefault="00F72C7E" w:rsidP="00D44A39"/>
        </w:tc>
        <w:tc>
          <w:tcPr>
            <w:tcW w:w="1325" w:type="dxa"/>
          </w:tcPr>
          <w:p w14:paraId="34FB2243" w14:textId="77777777" w:rsidR="00F72C7E" w:rsidRDefault="00F72C7E" w:rsidP="00D44A39"/>
        </w:tc>
        <w:tc>
          <w:tcPr>
            <w:tcW w:w="1956" w:type="dxa"/>
          </w:tcPr>
          <w:p w14:paraId="215E2993" w14:textId="77777777" w:rsidR="00F72C7E" w:rsidRDefault="00F72C7E" w:rsidP="00D44A39"/>
        </w:tc>
        <w:tc>
          <w:tcPr>
            <w:tcW w:w="1392" w:type="dxa"/>
          </w:tcPr>
          <w:p w14:paraId="346DBFF3" w14:textId="77777777" w:rsidR="00F72C7E" w:rsidRDefault="00F72C7E" w:rsidP="00D44A39"/>
        </w:tc>
        <w:tc>
          <w:tcPr>
            <w:tcW w:w="1392" w:type="dxa"/>
          </w:tcPr>
          <w:p w14:paraId="7169950E" w14:textId="77777777" w:rsidR="00F72C7E" w:rsidRDefault="00F72C7E" w:rsidP="00D44A39"/>
        </w:tc>
      </w:tr>
      <w:tr w:rsidR="00F72C7E" w14:paraId="75F89BE4" w14:textId="77777777" w:rsidTr="00D44A39">
        <w:tc>
          <w:tcPr>
            <w:tcW w:w="2912" w:type="dxa"/>
          </w:tcPr>
          <w:p w14:paraId="574239DA" w14:textId="77777777" w:rsidR="00F72C7E" w:rsidRDefault="00F72C7E" w:rsidP="00D44A39">
            <w:r>
              <w:t xml:space="preserve">I have </w:t>
            </w:r>
            <w:r w:rsidRPr="001D0FD1">
              <w:t>use</w:t>
            </w:r>
            <w:r>
              <w:t>d</w:t>
            </w:r>
            <w:r w:rsidRPr="001D0FD1">
              <w:t xml:space="preserve"> job descriptions to support sourcing, selecting and appointing suitable staff</w:t>
            </w:r>
          </w:p>
        </w:tc>
        <w:tc>
          <w:tcPr>
            <w:tcW w:w="1431" w:type="dxa"/>
          </w:tcPr>
          <w:p w14:paraId="22B24E44" w14:textId="77777777" w:rsidR="00F72C7E" w:rsidRDefault="00F72C7E" w:rsidP="00D44A39"/>
        </w:tc>
        <w:tc>
          <w:tcPr>
            <w:tcW w:w="1325" w:type="dxa"/>
          </w:tcPr>
          <w:p w14:paraId="2D715A06" w14:textId="77777777" w:rsidR="00F72C7E" w:rsidRDefault="00F72C7E" w:rsidP="00D44A39"/>
        </w:tc>
        <w:tc>
          <w:tcPr>
            <w:tcW w:w="1956" w:type="dxa"/>
          </w:tcPr>
          <w:p w14:paraId="7097716B" w14:textId="77777777" w:rsidR="00F72C7E" w:rsidRDefault="00F72C7E" w:rsidP="00D44A39"/>
        </w:tc>
        <w:tc>
          <w:tcPr>
            <w:tcW w:w="1392" w:type="dxa"/>
          </w:tcPr>
          <w:p w14:paraId="7CE6FC85" w14:textId="77777777" w:rsidR="00F72C7E" w:rsidRDefault="00F72C7E" w:rsidP="00D44A39"/>
        </w:tc>
        <w:tc>
          <w:tcPr>
            <w:tcW w:w="1392" w:type="dxa"/>
          </w:tcPr>
          <w:p w14:paraId="447274D3" w14:textId="77777777" w:rsidR="00F72C7E" w:rsidRDefault="00F72C7E" w:rsidP="00D44A39"/>
        </w:tc>
      </w:tr>
      <w:tr w:rsidR="00F72C7E" w14:paraId="64EF042B" w14:textId="77777777" w:rsidTr="00D44A39">
        <w:tc>
          <w:tcPr>
            <w:tcW w:w="2912" w:type="dxa"/>
          </w:tcPr>
          <w:p w14:paraId="5D81607A" w14:textId="77777777" w:rsidR="00F72C7E" w:rsidRPr="00212219" w:rsidRDefault="00F72C7E" w:rsidP="00D44A39">
            <w:r>
              <w:t xml:space="preserve">I have </w:t>
            </w:r>
            <w:r w:rsidRPr="001D0FD1">
              <w:t>use</w:t>
            </w:r>
            <w:r>
              <w:t>d</w:t>
            </w:r>
            <w:r w:rsidRPr="001D0FD1">
              <w:t xml:space="preserve"> different advertising channels to promote vacancies and/or establish a </w:t>
            </w:r>
            <w:r w:rsidRPr="001D0FD1">
              <w:lastRenderedPageBreak/>
              <w:t>potential talent pool</w:t>
            </w:r>
          </w:p>
        </w:tc>
        <w:tc>
          <w:tcPr>
            <w:tcW w:w="1431" w:type="dxa"/>
          </w:tcPr>
          <w:p w14:paraId="475F22D4" w14:textId="77777777" w:rsidR="00F72C7E" w:rsidRDefault="00F72C7E" w:rsidP="00D44A39"/>
        </w:tc>
        <w:tc>
          <w:tcPr>
            <w:tcW w:w="1325" w:type="dxa"/>
          </w:tcPr>
          <w:p w14:paraId="27C7F82F" w14:textId="77777777" w:rsidR="00F72C7E" w:rsidRDefault="00F72C7E" w:rsidP="00D44A39"/>
        </w:tc>
        <w:tc>
          <w:tcPr>
            <w:tcW w:w="1956" w:type="dxa"/>
          </w:tcPr>
          <w:p w14:paraId="3D88DC65" w14:textId="77777777" w:rsidR="00F72C7E" w:rsidRDefault="00F72C7E" w:rsidP="00D44A39"/>
        </w:tc>
        <w:tc>
          <w:tcPr>
            <w:tcW w:w="1392" w:type="dxa"/>
          </w:tcPr>
          <w:p w14:paraId="467BE6CF" w14:textId="77777777" w:rsidR="00F72C7E" w:rsidRDefault="00F72C7E" w:rsidP="00D44A39"/>
        </w:tc>
        <w:tc>
          <w:tcPr>
            <w:tcW w:w="1392" w:type="dxa"/>
          </w:tcPr>
          <w:p w14:paraId="1A525E0E" w14:textId="77777777" w:rsidR="00F72C7E" w:rsidRDefault="00F72C7E" w:rsidP="00D44A39"/>
        </w:tc>
      </w:tr>
      <w:tr w:rsidR="00F72C7E" w14:paraId="5C393C94" w14:textId="77777777" w:rsidTr="00D44A39">
        <w:tc>
          <w:tcPr>
            <w:tcW w:w="2912" w:type="dxa"/>
          </w:tcPr>
          <w:p w14:paraId="407FD198" w14:textId="77777777" w:rsidR="00F72C7E" w:rsidRPr="00212219" w:rsidRDefault="00F72C7E" w:rsidP="00D44A39">
            <w:r>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0298843F" w14:textId="77777777" w:rsidR="00F72C7E" w:rsidRDefault="00F72C7E" w:rsidP="00D44A39"/>
        </w:tc>
        <w:tc>
          <w:tcPr>
            <w:tcW w:w="1325" w:type="dxa"/>
          </w:tcPr>
          <w:p w14:paraId="30161810" w14:textId="77777777" w:rsidR="00F72C7E" w:rsidRDefault="00F72C7E" w:rsidP="00D44A39"/>
        </w:tc>
        <w:tc>
          <w:tcPr>
            <w:tcW w:w="1956" w:type="dxa"/>
          </w:tcPr>
          <w:p w14:paraId="5AA5F9FA" w14:textId="77777777" w:rsidR="00F72C7E" w:rsidRDefault="00F72C7E" w:rsidP="00D44A39"/>
        </w:tc>
        <w:tc>
          <w:tcPr>
            <w:tcW w:w="1392" w:type="dxa"/>
          </w:tcPr>
          <w:p w14:paraId="2C73C656" w14:textId="77777777" w:rsidR="00F72C7E" w:rsidRDefault="00F72C7E" w:rsidP="00D44A39"/>
        </w:tc>
        <w:tc>
          <w:tcPr>
            <w:tcW w:w="1392" w:type="dxa"/>
          </w:tcPr>
          <w:p w14:paraId="708C94E6" w14:textId="77777777" w:rsidR="00F72C7E" w:rsidRDefault="00F72C7E" w:rsidP="00D44A39"/>
        </w:tc>
      </w:tr>
      <w:tr w:rsidR="00F72C7E" w14:paraId="36E8E0C9" w14:textId="77777777" w:rsidTr="00D44A39">
        <w:tc>
          <w:tcPr>
            <w:tcW w:w="2912" w:type="dxa"/>
          </w:tcPr>
          <w:p w14:paraId="1AD5F1E1" w14:textId="77777777" w:rsidR="00F72C7E" w:rsidRPr="00620271" w:rsidRDefault="00F72C7E" w:rsidP="00D44A39">
            <w:r>
              <w:t xml:space="preserve">I have </w:t>
            </w:r>
            <w:r w:rsidRPr="001D0FD1">
              <w:t>develop</w:t>
            </w:r>
            <w:r>
              <w:t>ed</w:t>
            </w:r>
            <w:r w:rsidRPr="001D0FD1">
              <w:t xml:space="preserve"> selection criteria and interview questions in consultation with relevant personnel</w:t>
            </w:r>
            <w:r>
              <w:t>.</w:t>
            </w:r>
          </w:p>
        </w:tc>
        <w:tc>
          <w:tcPr>
            <w:tcW w:w="1431" w:type="dxa"/>
          </w:tcPr>
          <w:p w14:paraId="1CACFEBC" w14:textId="77777777" w:rsidR="00F72C7E" w:rsidRDefault="00F72C7E" w:rsidP="00D44A39"/>
        </w:tc>
        <w:tc>
          <w:tcPr>
            <w:tcW w:w="1325" w:type="dxa"/>
          </w:tcPr>
          <w:p w14:paraId="33B53C67" w14:textId="77777777" w:rsidR="00F72C7E" w:rsidRDefault="00F72C7E" w:rsidP="00D44A39"/>
        </w:tc>
        <w:tc>
          <w:tcPr>
            <w:tcW w:w="1956" w:type="dxa"/>
          </w:tcPr>
          <w:p w14:paraId="4ADB078B" w14:textId="77777777" w:rsidR="00F72C7E" w:rsidRDefault="00F72C7E" w:rsidP="00D44A39"/>
        </w:tc>
        <w:tc>
          <w:tcPr>
            <w:tcW w:w="1392" w:type="dxa"/>
          </w:tcPr>
          <w:p w14:paraId="4FBD4E50" w14:textId="77777777" w:rsidR="00F72C7E" w:rsidRDefault="00F72C7E" w:rsidP="00D44A39"/>
        </w:tc>
        <w:tc>
          <w:tcPr>
            <w:tcW w:w="1392" w:type="dxa"/>
          </w:tcPr>
          <w:p w14:paraId="2C7245B4" w14:textId="77777777" w:rsidR="00F72C7E" w:rsidRDefault="00F72C7E" w:rsidP="00D44A39"/>
        </w:tc>
      </w:tr>
      <w:tr w:rsidR="00F72C7E" w14:paraId="6C608709" w14:textId="77777777" w:rsidTr="00D44A39">
        <w:tc>
          <w:tcPr>
            <w:tcW w:w="2912" w:type="dxa"/>
          </w:tcPr>
          <w:p w14:paraId="1F04430F" w14:textId="77777777" w:rsidR="00F72C7E" w:rsidRPr="00620271" w:rsidRDefault="00F72C7E" w:rsidP="00D44A39">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018D473B" w14:textId="77777777" w:rsidR="00F72C7E" w:rsidRDefault="00F72C7E" w:rsidP="00D44A39"/>
        </w:tc>
        <w:tc>
          <w:tcPr>
            <w:tcW w:w="1325" w:type="dxa"/>
          </w:tcPr>
          <w:p w14:paraId="23F25F6D" w14:textId="77777777" w:rsidR="00F72C7E" w:rsidRDefault="00F72C7E" w:rsidP="00D44A39"/>
        </w:tc>
        <w:tc>
          <w:tcPr>
            <w:tcW w:w="1956" w:type="dxa"/>
          </w:tcPr>
          <w:p w14:paraId="2443ACE5" w14:textId="77777777" w:rsidR="00F72C7E" w:rsidRDefault="00F72C7E" w:rsidP="00D44A39"/>
        </w:tc>
        <w:tc>
          <w:tcPr>
            <w:tcW w:w="1392" w:type="dxa"/>
          </w:tcPr>
          <w:p w14:paraId="534C996E" w14:textId="77777777" w:rsidR="00F72C7E" w:rsidRDefault="00F72C7E" w:rsidP="00D44A39"/>
        </w:tc>
        <w:tc>
          <w:tcPr>
            <w:tcW w:w="1392" w:type="dxa"/>
          </w:tcPr>
          <w:p w14:paraId="3CA6F70D" w14:textId="77777777" w:rsidR="00F72C7E" w:rsidRDefault="00F72C7E" w:rsidP="00D44A39"/>
        </w:tc>
      </w:tr>
      <w:tr w:rsidR="00F72C7E" w14:paraId="1AA944AA" w14:textId="77777777" w:rsidTr="00D44A39">
        <w:tc>
          <w:tcPr>
            <w:tcW w:w="2912" w:type="dxa"/>
          </w:tcPr>
          <w:p w14:paraId="4E2951E4" w14:textId="77777777" w:rsidR="00F72C7E" w:rsidRDefault="00F72C7E" w:rsidP="00D44A39">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223767C7" w14:textId="77777777" w:rsidR="00F72C7E" w:rsidRDefault="00F72C7E" w:rsidP="00D44A39"/>
        </w:tc>
        <w:tc>
          <w:tcPr>
            <w:tcW w:w="1325" w:type="dxa"/>
          </w:tcPr>
          <w:p w14:paraId="42950FDD" w14:textId="77777777" w:rsidR="00F72C7E" w:rsidRDefault="00F72C7E" w:rsidP="00D44A39"/>
        </w:tc>
        <w:tc>
          <w:tcPr>
            <w:tcW w:w="1956" w:type="dxa"/>
          </w:tcPr>
          <w:p w14:paraId="6B8E7191" w14:textId="77777777" w:rsidR="00F72C7E" w:rsidRDefault="00F72C7E" w:rsidP="00D44A39"/>
        </w:tc>
        <w:tc>
          <w:tcPr>
            <w:tcW w:w="1392" w:type="dxa"/>
          </w:tcPr>
          <w:p w14:paraId="52A7B12D" w14:textId="77777777" w:rsidR="00F72C7E" w:rsidRDefault="00F72C7E" w:rsidP="00D44A39"/>
        </w:tc>
        <w:tc>
          <w:tcPr>
            <w:tcW w:w="1392" w:type="dxa"/>
          </w:tcPr>
          <w:p w14:paraId="0644DB9A" w14:textId="77777777" w:rsidR="00F72C7E" w:rsidRDefault="00F72C7E" w:rsidP="00D44A39"/>
        </w:tc>
      </w:tr>
      <w:tr w:rsidR="00F72C7E" w14:paraId="4FFC817D" w14:textId="77777777" w:rsidTr="00D44A39">
        <w:tc>
          <w:tcPr>
            <w:tcW w:w="2912" w:type="dxa"/>
          </w:tcPr>
          <w:p w14:paraId="6ABBFD8E" w14:textId="77777777" w:rsidR="00F72C7E" w:rsidRDefault="00F72C7E" w:rsidP="00D44A39">
            <w:r>
              <w:t xml:space="preserve">I have </w:t>
            </w:r>
            <w:r w:rsidRPr="001D0FD1">
              <w:t>obtain</w:t>
            </w:r>
            <w:r>
              <w:t>ed</w:t>
            </w:r>
            <w:r w:rsidRPr="001D0FD1">
              <w:t xml:space="preserve"> referees' reports</w:t>
            </w:r>
            <w:r>
              <w:t xml:space="preserve"> for candidates.</w:t>
            </w:r>
          </w:p>
        </w:tc>
        <w:tc>
          <w:tcPr>
            <w:tcW w:w="1431" w:type="dxa"/>
          </w:tcPr>
          <w:p w14:paraId="48FB1B95" w14:textId="77777777" w:rsidR="00F72C7E" w:rsidRDefault="00F72C7E" w:rsidP="00D44A39"/>
        </w:tc>
        <w:tc>
          <w:tcPr>
            <w:tcW w:w="1325" w:type="dxa"/>
          </w:tcPr>
          <w:p w14:paraId="645E0BA7" w14:textId="77777777" w:rsidR="00F72C7E" w:rsidRDefault="00F72C7E" w:rsidP="00D44A39"/>
        </w:tc>
        <w:tc>
          <w:tcPr>
            <w:tcW w:w="1956" w:type="dxa"/>
          </w:tcPr>
          <w:p w14:paraId="06F1EE6C" w14:textId="77777777" w:rsidR="00F72C7E" w:rsidRDefault="00F72C7E" w:rsidP="00D44A39"/>
        </w:tc>
        <w:tc>
          <w:tcPr>
            <w:tcW w:w="1392" w:type="dxa"/>
          </w:tcPr>
          <w:p w14:paraId="0A54562B" w14:textId="77777777" w:rsidR="00F72C7E" w:rsidRDefault="00F72C7E" w:rsidP="00D44A39"/>
        </w:tc>
        <w:tc>
          <w:tcPr>
            <w:tcW w:w="1392" w:type="dxa"/>
          </w:tcPr>
          <w:p w14:paraId="607A542F" w14:textId="77777777" w:rsidR="00F72C7E" w:rsidRDefault="00F72C7E" w:rsidP="00D44A39"/>
        </w:tc>
      </w:tr>
      <w:tr w:rsidR="00F72C7E" w14:paraId="69204D1E" w14:textId="77777777" w:rsidTr="00D44A39">
        <w:tc>
          <w:tcPr>
            <w:tcW w:w="2912" w:type="dxa"/>
          </w:tcPr>
          <w:p w14:paraId="25008043" w14:textId="77777777" w:rsidR="00F72C7E" w:rsidRDefault="00F72C7E" w:rsidP="00D44A39">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 xml:space="preserve">feedback to </w:t>
            </w:r>
            <w:r w:rsidRPr="001D0FD1">
              <w:lastRenderedPageBreak/>
              <w:t>unsuccessful candidates</w:t>
            </w:r>
            <w:r>
              <w:t>.</w:t>
            </w:r>
          </w:p>
        </w:tc>
        <w:tc>
          <w:tcPr>
            <w:tcW w:w="1431" w:type="dxa"/>
          </w:tcPr>
          <w:p w14:paraId="1F455ABD" w14:textId="77777777" w:rsidR="00F72C7E" w:rsidRDefault="00F72C7E" w:rsidP="00D44A39"/>
        </w:tc>
        <w:tc>
          <w:tcPr>
            <w:tcW w:w="1325" w:type="dxa"/>
          </w:tcPr>
          <w:p w14:paraId="42B6DAAE" w14:textId="77777777" w:rsidR="00F72C7E" w:rsidRDefault="00F72C7E" w:rsidP="00D44A39"/>
        </w:tc>
        <w:tc>
          <w:tcPr>
            <w:tcW w:w="1956" w:type="dxa"/>
          </w:tcPr>
          <w:p w14:paraId="7BF00CC4" w14:textId="77777777" w:rsidR="00F72C7E" w:rsidRDefault="00F72C7E" w:rsidP="00D44A39"/>
        </w:tc>
        <w:tc>
          <w:tcPr>
            <w:tcW w:w="1392" w:type="dxa"/>
          </w:tcPr>
          <w:p w14:paraId="4326A6F3" w14:textId="77777777" w:rsidR="00F72C7E" w:rsidRDefault="00F72C7E" w:rsidP="00D44A39"/>
        </w:tc>
        <w:tc>
          <w:tcPr>
            <w:tcW w:w="1392" w:type="dxa"/>
          </w:tcPr>
          <w:p w14:paraId="3CDF99E9" w14:textId="77777777" w:rsidR="00F72C7E" w:rsidRDefault="00F72C7E" w:rsidP="00D44A39"/>
        </w:tc>
      </w:tr>
      <w:tr w:rsidR="00F72C7E" w14:paraId="2E1A5444" w14:textId="77777777" w:rsidTr="00D44A39">
        <w:tc>
          <w:tcPr>
            <w:tcW w:w="2912" w:type="dxa"/>
          </w:tcPr>
          <w:p w14:paraId="173B710F" w14:textId="77777777" w:rsidR="00F72C7E" w:rsidRDefault="00F72C7E" w:rsidP="00D44A39">
            <w:r>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5E6D1B46" w14:textId="77777777" w:rsidR="00F72C7E" w:rsidRDefault="00F72C7E" w:rsidP="00D44A39"/>
        </w:tc>
        <w:tc>
          <w:tcPr>
            <w:tcW w:w="1325" w:type="dxa"/>
          </w:tcPr>
          <w:p w14:paraId="1ABC2991" w14:textId="77777777" w:rsidR="00F72C7E" w:rsidRDefault="00F72C7E" w:rsidP="00D44A39"/>
        </w:tc>
        <w:tc>
          <w:tcPr>
            <w:tcW w:w="1956" w:type="dxa"/>
          </w:tcPr>
          <w:p w14:paraId="3F93710C" w14:textId="77777777" w:rsidR="00F72C7E" w:rsidRDefault="00F72C7E" w:rsidP="00D44A39"/>
        </w:tc>
        <w:tc>
          <w:tcPr>
            <w:tcW w:w="1392" w:type="dxa"/>
          </w:tcPr>
          <w:p w14:paraId="1664BD3E" w14:textId="77777777" w:rsidR="00F72C7E" w:rsidRDefault="00F72C7E" w:rsidP="00D44A39"/>
        </w:tc>
        <w:tc>
          <w:tcPr>
            <w:tcW w:w="1392" w:type="dxa"/>
          </w:tcPr>
          <w:p w14:paraId="31BCABDF" w14:textId="77777777" w:rsidR="00F72C7E" w:rsidRDefault="00F72C7E" w:rsidP="00D44A39"/>
        </w:tc>
      </w:tr>
      <w:tr w:rsidR="00F72C7E" w14:paraId="212E2449" w14:textId="77777777" w:rsidTr="00D44A39">
        <w:tc>
          <w:tcPr>
            <w:tcW w:w="2912" w:type="dxa"/>
          </w:tcPr>
          <w:p w14:paraId="431F8EC4" w14:textId="77777777" w:rsidR="00F72C7E" w:rsidRDefault="00F72C7E" w:rsidP="00D44A39">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2CB4DBC8" w14:textId="77777777" w:rsidR="00F72C7E" w:rsidRDefault="00F72C7E" w:rsidP="00D44A39"/>
        </w:tc>
        <w:tc>
          <w:tcPr>
            <w:tcW w:w="1325" w:type="dxa"/>
          </w:tcPr>
          <w:p w14:paraId="316054AF" w14:textId="77777777" w:rsidR="00F72C7E" w:rsidRDefault="00F72C7E" w:rsidP="00D44A39"/>
        </w:tc>
        <w:tc>
          <w:tcPr>
            <w:tcW w:w="1956" w:type="dxa"/>
          </w:tcPr>
          <w:p w14:paraId="579D8CEC" w14:textId="77777777" w:rsidR="00F72C7E" w:rsidRDefault="00F72C7E" w:rsidP="00D44A39"/>
        </w:tc>
        <w:tc>
          <w:tcPr>
            <w:tcW w:w="1392" w:type="dxa"/>
          </w:tcPr>
          <w:p w14:paraId="52342149" w14:textId="77777777" w:rsidR="00F72C7E" w:rsidRDefault="00F72C7E" w:rsidP="00D44A39"/>
        </w:tc>
        <w:tc>
          <w:tcPr>
            <w:tcW w:w="1392" w:type="dxa"/>
          </w:tcPr>
          <w:p w14:paraId="34EDC869" w14:textId="77777777" w:rsidR="00F72C7E" w:rsidRDefault="00F72C7E" w:rsidP="00D44A39"/>
        </w:tc>
      </w:tr>
      <w:bookmarkEnd w:id="28"/>
    </w:tbl>
    <w:p w14:paraId="31FD2DF5" w14:textId="17F5DBFA" w:rsidR="00783320" w:rsidRDefault="00783320" w:rsidP="0028339C">
      <w:pPr>
        <w:pStyle w:val="BasicParagraph"/>
        <w:spacing w:line="264" w:lineRule="auto"/>
        <w:rPr>
          <w:rFonts w:ascii="Avenir LT Std 35 Light" w:hAnsi="Avenir LT Std 35 Light"/>
          <w:color w:val="auto"/>
          <w:sz w:val="20"/>
          <w:szCs w:val="20"/>
        </w:rPr>
      </w:pPr>
    </w:p>
    <w:p w14:paraId="4E04D4DE" w14:textId="145F84B5" w:rsidR="00F72C7E" w:rsidRDefault="00F72C7E" w:rsidP="0028339C">
      <w:pPr>
        <w:pStyle w:val="BasicParagraph"/>
        <w:spacing w:line="264" w:lineRule="auto"/>
        <w:rPr>
          <w:rFonts w:ascii="Avenir LT Std 35 Light" w:hAnsi="Avenir LT Std 35 Light"/>
          <w:color w:val="auto"/>
          <w:sz w:val="20"/>
          <w:szCs w:val="20"/>
        </w:rPr>
      </w:pPr>
    </w:p>
    <w:p w14:paraId="065BBC3C" w14:textId="77777777" w:rsidR="008D5A47" w:rsidRDefault="008D5A47">
      <w:pPr>
        <w:spacing w:after="200" w:line="276" w:lineRule="auto"/>
        <w:rPr>
          <w:rFonts w:asciiTheme="majorHAnsi" w:eastAsiaTheme="majorEastAsia" w:hAnsiTheme="majorHAnsi" w:cstheme="majorBidi"/>
          <w:color w:val="365F91" w:themeColor="accent1" w:themeShade="BF"/>
          <w:sz w:val="32"/>
          <w:szCs w:val="32"/>
          <w:lang w:eastAsia="en-AU"/>
        </w:rPr>
      </w:pPr>
      <w:bookmarkStart w:id="29" w:name="_Toc19790693"/>
      <w:r>
        <w:br w:type="page"/>
      </w:r>
    </w:p>
    <w:p w14:paraId="67CC212D" w14:textId="3B675604" w:rsidR="00D44A39" w:rsidRPr="00862B15" w:rsidRDefault="00D44A39" w:rsidP="00D44A39">
      <w:pPr>
        <w:pStyle w:val="Heading1"/>
      </w:pPr>
      <w:r w:rsidRPr="00862B15">
        <w:lastRenderedPageBreak/>
        <w:t>TLIP5004 Develop a transport and logistics business plan</w:t>
      </w:r>
      <w:bookmarkEnd w:id="29"/>
    </w:p>
    <w:p w14:paraId="1D21B303" w14:textId="77777777" w:rsidR="00D44A39" w:rsidRDefault="00D44A39" w:rsidP="00D44A39">
      <w:r>
        <w:t>This unit involves the skills and knowledge required to develop a business plan for an organisation or a discrete business unit in the transport and logistics industry, in accordance with relevant Australian and international regulatory requirements, standards, codes of practice and workplace procedures. This includes conducting a situational and market analysis, analysing the organisational environment, developing appropriate strategies, and implementing and evaluating the resulting business plan.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or teams.</w:t>
      </w:r>
    </w:p>
    <w:p w14:paraId="30DD30A4" w14:textId="77777777" w:rsidR="00D44A39" w:rsidRDefault="00D44A39" w:rsidP="00D44A39"/>
    <w:tbl>
      <w:tblPr>
        <w:tblStyle w:val="TableGrid"/>
        <w:tblW w:w="0" w:type="auto"/>
        <w:tblLook w:val="04A0" w:firstRow="1" w:lastRow="0" w:firstColumn="1" w:lastColumn="0" w:noHBand="0" w:noVBand="1"/>
      </w:tblPr>
      <w:tblGrid>
        <w:gridCol w:w="2222"/>
        <w:gridCol w:w="1357"/>
        <w:gridCol w:w="1322"/>
        <w:gridCol w:w="1572"/>
        <w:gridCol w:w="1382"/>
        <w:gridCol w:w="1154"/>
      </w:tblGrid>
      <w:tr w:rsidR="00D44A39" w14:paraId="2CBA232B" w14:textId="77777777" w:rsidTr="00D44A39">
        <w:trPr>
          <w:tblHeader/>
        </w:trPr>
        <w:tc>
          <w:tcPr>
            <w:tcW w:w="2912" w:type="dxa"/>
          </w:tcPr>
          <w:p w14:paraId="309FC00C" w14:textId="77777777" w:rsidR="00D44A39" w:rsidRDefault="00D44A39" w:rsidP="00D44A39"/>
        </w:tc>
        <w:tc>
          <w:tcPr>
            <w:tcW w:w="1431" w:type="dxa"/>
          </w:tcPr>
          <w:p w14:paraId="7B97563C" w14:textId="77777777" w:rsidR="00D44A39" w:rsidRDefault="00D44A39" w:rsidP="00D44A39">
            <w:pPr>
              <w:rPr>
                <w:b/>
                <w:bCs/>
              </w:rPr>
            </w:pPr>
            <w:r w:rsidRPr="00C17BDE">
              <w:rPr>
                <w:b/>
                <w:bCs/>
              </w:rPr>
              <w:t>I have skills and knowledge in this area</w:t>
            </w:r>
          </w:p>
          <w:p w14:paraId="77D43FBE" w14:textId="77777777" w:rsidR="00D44A39" w:rsidRPr="00620271" w:rsidRDefault="00D44A39" w:rsidP="00D44A39">
            <w:pPr>
              <w:rPr>
                <w:b/>
                <w:bCs/>
              </w:rPr>
            </w:pPr>
            <w:r>
              <w:rPr>
                <w:b/>
                <w:bCs/>
              </w:rPr>
              <w:t>(1 point)</w:t>
            </w:r>
          </w:p>
        </w:tc>
        <w:tc>
          <w:tcPr>
            <w:tcW w:w="1325" w:type="dxa"/>
          </w:tcPr>
          <w:p w14:paraId="249E5748" w14:textId="77777777" w:rsidR="00D44A39" w:rsidRPr="00620271" w:rsidRDefault="00D44A39"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987375A" w14:textId="77777777" w:rsidR="00D44A39" w:rsidRPr="00C17BDE" w:rsidRDefault="00D44A39" w:rsidP="00D44A39">
            <w:pPr>
              <w:rPr>
                <w:b/>
                <w:bCs/>
              </w:rPr>
            </w:pPr>
            <w:r w:rsidRPr="00C17BDE">
              <w:rPr>
                <w:b/>
                <w:bCs/>
              </w:rPr>
              <w:t>I have performed these tasks:</w:t>
            </w:r>
          </w:p>
          <w:p w14:paraId="03635B81" w14:textId="77777777" w:rsidR="00D44A39" w:rsidRPr="007C797B" w:rsidRDefault="00D44A39" w:rsidP="00D44A39">
            <w:pPr>
              <w:rPr>
                <w:b/>
                <w:bCs/>
              </w:rPr>
            </w:pPr>
            <w:r w:rsidRPr="007C797B">
              <w:rPr>
                <w:b/>
                <w:bCs/>
              </w:rPr>
              <w:t>Rarely = 1 point</w:t>
            </w:r>
          </w:p>
          <w:p w14:paraId="15BA153E" w14:textId="77777777" w:rsidR="00D44A39" w:rsidRPr="007C797B" w:rsidRDefault="00D44A39" w:rsidP="00D44A39">
            <w:pPr>
              <w:rPr>
                <w:b/>
                <w:bCs/>
              </w:rPr>
            </w:pPr>
            <w:r w:rsidRPr="007C797B">
              <w:rPr>
                <w:b/>
                <w:bCs/>
              </w:rPr>
              <w:t>Sometimes</w:t>
            </w:r>
            <w:r>
              <w:rPr>
                <w:b/>
                <w:bCs/>
              </w:rPr>
              <w:t xml:space="preserve"> = 2 points</w:t>
            </w:r>
          </w:p>
          <w:p w14:paraId="1ECDB9E7" w14:textId="77777777" w:rsidR="00D44A39" w:rsidRPr="007C797B" w:rsidRDefault="00D44A39" w:rsidP="00D44A39">
            <w:pPr>
              <w:rPr>
                <w:b/>
                <w:bCs/>
              </w:rPr>
            </w:pPr>
            <w:r w:rsidRPr="007C797B">
              <w:rPr>
                <w:b/>
                <w:bCs/>
              </w:rPr>
              <w:t>Frequently = 3 points</w:t>
            </w:r>
          </w:p>
        </w:tc>
        <w:tc>
          <w:tcPr>
            <w:tcW w:w="1392" w:type="dxa"/>
          </w:tcPr>
          <w:p w14:paraId="5561863E" w14:textId="77777777" w:rsidR="00D44A39" w:rsidRDefault="00D44A39" w:rsidP="00D44A39">
            <w:pPr>
              <w:rPr>
                <w:b/>
                <w:bCs/>
              </w:rPr>
            </w:pPr>
            <w:r w:rsidRPr="00C17BDE">
              <w:rPr>
                <w:b/>
                <w:bCs/>
              </w:rPr>
              <w:t>I can collect documents and evidence that show I have undertaken these tasks</w:t>
            </w:r>
          </w:p>
          <w:p w14:paraId="1967E2A0" w14:textId="77777777" w:rsidR="00D44A39" w:rsidRPr="00620271" w:rsidRDefault="00D44A39" w:rsidP="00D44A39">
            <w:pPr>
              <w:rPr>
                <w:b/>
                <w:bCs/>
              </w:rPr>
            </w:pPr>
            <w:r>
              <w:rPr>
                <w:b/>
                <w:bCs/>
              </w:rPr>
              <w:t>(2 points)</w:t>
            </w:r>
          </w:p>
        </w:tc>
        <w:tc>
          <w:tcPr>
            <w:tcW w:w="1392" w:type="dxa"/>
          </w:tcPr>
          <w:p w14:paraId="416DCF65" w14:textId="77777777" w:rsidR="00D44A39" w:rsidRPr="00C17BDE" w:rsidRDefault="00D44A39" w:rsidP="00D44A39">
            <w:pPr>
              <w:rPr>
                <w:b/>
                <w:bCs/>
              </w:rPr>
            </w:pPr>
            <w:r>
              <w:rPr>
                <w:b/>
                <w:bCs/>
              </w:rPr>
              <w:t>Total number of points</w:t>
            </w:r>
          </w:p>
        </w:tc>
      </w:tr>
      <w:tr w:rsidR="00D44A39" w14:paraId="2812E774" w14:textId="77777777" w:rsidTr="00D44A39">
        <w:tc>
          <w:tcPr>
            <w:tcW w:w="2912" w:type="dxa"/>
          </w:tcPr>
          <w:p w14:paraId="7BE3FB6A" w14:textId="77777777" w:rsidR="00D44A39" w:rsidRDefault="00D44A39" w:rsidP="00D44A39">
            <w:r>
              <w:t xml:space="preserve">I have </w:t>
            </w:r>
            <w:r w:rsidRPr="007B27D8">
              <w:t>communicat</w:t>
            </w:r>
            <w:r>
              <w:t>ed</w:t>
            </w:r>
            <w:r w:rsidRPr="007B27D8">
              <w:t xml:space="preserve"> effectively with others when developing a transport and logistics business plan</w:t>
            </w:r>
          </w:p>
        </w:tc>
        <w:tc>
          <w:tcPr>
            <w:tcW w:w="1431" w:type="dxa"/>
          </w:tcPr>
          <w:p w14:paraId="743106B1" w14:textId="77777777" w:rsidR="00D44A39" w:rsidRDefault="00D44A39" w:rsidP="00D44A39"/>
        </w:tc>
        <w:tc>
          <w:tcPr>
            <w:tcW w:w="1325" w:type="dxa"/>
          </w:tcPr>
          <w:p w14:paraId="17DAB7CD" w14:textId="77777777" w:rsidR="00D44A39" w:rsidRDefault="00D44A39" w:rsidP="00D44A39"/>
        </w:tc>
        <w:tc>
          <w:tcPr>
            <w:tcW w:w="1956" w:type="dxa"/>
          </w:tcPr>
          <w:p w14:paraId="3CCA04EC" w14:textId="77777777" w:rsidR="00D44A39" w:rsidRDefault="00D44A39" w:rsidP="00D44A39"/>
        </w:tc>
        <w:tc>
          <w:tcPr>
            <w:tcW w:w="1392" w:type="dxa"/>
          </w:tcPr>
          <w:p w14:paraId="2D2B9638" w14:textId="77777777" w:rsidR="00D44A39" w:rsidRDefault="00D44A39" w:rsidP="00D44A39"/>
        </w:tc>
        <w:tc>
          <w:tcPr>
            <w:tcW w:w="1392" w:type="dxa"/>
          </w:tcPr>
          <w:p w14:paraId="7C2EBCEE" w14:textId="77777777" w:rsidR="00D44A39" w:rsidRDefault="00D44A39" w:rsidP="00D44A39"/>
        </w:tc>
      </w:tr>
      <w:tr w:rsidR="00D44A39" w14:paraId="14706EB4" w14:textId="77777777" w:rsidTr="00D44A39">
        <w:tc>
          <w:tcPr>
            <w:tcW w:w="2912" w:type="dxa"/>
          </w:tcPr>
          <w:p w14:paraId="784623AE" w14:textId="77777777" w:rsidR="00D44A39" w:rsidRDefault="00D44A39" w:rsidP="00D44A39">
            <w:r>
              <w:t>I have c</w:t>
            </w:r>
            <w:r w:rsidRPr="00222B97">
              <w:t>onduct</w:t>
            </w:r>
            <w:r>
              <w:t>ed and documented</w:t>
            </w:r>
            <w:r w:rsidRPr="00222B97">
              <w:t xml:space="preserve"> a situational and market analysis</w:t>
            </w:r>
            <w:r>
              <w:t xml:space="preserve"> using quantitative and qualitative data.</w:t>
            </w:r>
          </w:p>
        </w:tc>
        <w:tc>
          <w:tcPr>
            <w:tcW w:w="1431" w:type="dxa"/>
          </w:tcPr>
          <w:p w14:paraId="35D3C28C" w14:textId="77777777" w:rsidR="00D44A39" w:rsidRDefault="00D44A39" w:rsidP="00D44A39"/>
        </w:tc>
        <w:tc>
          <w:tcPr>
            <w:tcW w:w="1325" w:type="dxa"/>
          </w:tcPr>
          <w:p w14:paraId="17DB43E9" w14:textId="77777777" w:rsidR="00D44A39" w:rsidRDefault="00D44A39" w:rsidP="00D44A39"/>
        </w:tc>
        <w:tc>
          <w:tcPr>
            <w:tcW w:w="1956" w:type="dxa"/>
          </w:tcPr>
          <w:p w14:paraId="51C90D52" w14:textId="77777777" w:rsidR="00D44A39" w:rsidRDefault="00D44A39" w:rsidP="00D44A39"/>
        </w:tc>
        <w:tc>
          <w:tcPr>
            <w:tcW w:w="1392" w:type="dxa"/>
          </w:tcPr>
          <w:p w14:paraId="2910EE2A" w14:textId="77777777" w:rsidR="00D44A39" w:rsidRDefault="00D44A39" w:rsidP="00D44A39"/>
        </w:tc>
        <w:tc>
          <w:tcPr>
            <w:tcW w:w="1392" w:type="dxa"/>
          </w:tcPr>
          <w:p w14:paraId="098D7FE7" w14:textId="77777777" w:rsidR="00D44A39" w:rsidRDefault="00D44A39" w:rsidP="00D44A39"/>
        </w:tc>
      </w:tr>
      <w:tr w:rsidR="00D44A39" w14:paraId="51ED8E89" w14:textId="77777777" w:rsidTr="00D44A39">
        <w:tc>
          <w:tcPr>
            <w:tcW w:w="2912" w:type="dxa"/>
          </w:tcPr>
          <w:p w14:paraId="3853A231" w14:textId="77777777" w:rsidR="00D44A39" w:rsidRDefault="00D44A39" w:rsidP="00D44A39">
            <w:r>
              <w:t xml:space="preserve">I have </w:t>
            </w:r>
            <w:r w:rsidRPr="007B27D8">
              <w:t>complet</w:t>
            </w:r>
            <w:r>
              <w:t xml:space="preserve">ed a range of </w:t>
            </w:r>
            <w:r w:rsidRPr="007B27D8">
              <w:t>documentation related to work activities and the development of a transport and logistics business plan</w:t>
            </w:r>
            <w:r>
              <w:t>.</w:t>
            </w:r>
          </w:p>
        </w:tc>
        <w:tc>
          <w:tcPr>
            <w:tcW w:w="1431" w:type="dxa"/>
          </w:tcPr>
          <w:p w14:paraId="7B82117B" w14:textId="77777777" w:rsidR="00D44A39" w:rsidRDefault="00D44A39" w:rsidP="00D44A39"/>
        </w:tc>
        <w:tc>
          <w:tcPr>
            <w:tcW w:w="1325" w:type="dxa"/>
          </w:tcPr>
          <w:p w14:paraId="47E59A2A" w14:textId="77777777" w:rsidR="00D44A39" w:rsidRDefault="00D44A39" w:rsidP="00D44A39"/>
        </w:tc>
        <w:tc>
          <w:tcPr>
            <w:tcW w:w="1956" w:type="dxa"/>
          </w:tcPr>
          <w:p w14:paraId="4E58081C" w14:textId="77777777" w:rsidR="00D44A39" w:rsidRDefault="00D44A39" w:rsidP="00D44A39"/>
        </w:tc>
        <w:tc>
          <w:tcPr>
            <w:tcW w:w="1392" w:type="dxa"/>
          </w:tcPr>
          <w:p w14:paraId="223C059F" w14:textId="77777777" w:rsidR="00D44A39" w:rsidRDefault="00D44A39" w:rsidP="00D44A39"/>
        </w:tc>
        <w:tc>
          <w:tcPr>
            <w:tcW w:w="1392" w:type="dxa"/>
          </w:tcPr>
          <w:p w14:paraId="73B06A5E" w14:textId="77777777" w:rsidR="00D44A39" w:rsidRDefault="00D44A39" w:rsidP="00D44A39"/>
        </w:tc>
      </w:tr>
      <w:tr w:rsidR="00D44A39" w14:paraId="126BF5DD" w14:textId="77777777" w:rsidTr="00D44A39">
        <w:tc>
          <w:tcPr>
            <w:tcW w:w="2912" w:type="dxa"/>
          </w:tcPr>
          <w:p w14:paraId="2181F750" w14:textId="77777777" w:rsidR="00D44A39" w:rsidRDefault="00D44A39" w:rsidP="00D44A39">
            <w:r>
              <w:lastRenderedPageBreak/>
              <w:t>I have identified and analysed c</w:t>
            </w:r>
            <w:r w:rsidRPr="00222B97">
              <w:t>ompetitors, customer perceptions and market share of existing competitors operating in the transport and logistics industry</w:t>
            </w:r>
            <w:r>
              <w:t>.</w:t>
            </w:r>
          </w:p>
        </w:tc>
        <w:tc>
          <w:tcPr>
            <w:tcW w:w="1431" w:type="dxa"/>
          </w:tcPr>
          <w:p w14:paraId="11F96DDD" w14:textId="77777777" w:rsidR="00D44A39" w:rsidRDefault="00D44A39" w:rsidP="00D44A39"/>
        </w:tc>
        <w:tc>
          <w:tcPr>
            <w:tcW w:w="1325" w:type="dxa"/>
          </w:tcPr>
          <w:p w14:paraId="28F87ACC" w14:textId="77777777" w:rsidR="00D44A39" w:rsidRDefault="00D44A39" w:rsidP="00D44A39"/>
        </w:tc>
        <w:tc>
          <w:tcPr>
            <w:tcW w:w="1956" w:type="dxa"/>
          </w:tcPr>
          <w:p w14:paraId="5F8BB0D6" w14:textId="77777777" w:rsidR="00D44A39" w:rsidRDefault="00D44A39" w:rsidP="00D44A39"/>
        </w:tc>
        <w:tc>
          <w:tcPr>
            <w:tcW w:w="1392" w:type="dxa"/>
          </w:tcPr>
          <w:p w14:paraId="0D0BDB96" w14:textId="77777777" w:rsidR="00D44A39" w:rsidRDefault="00D44A39" w:rsidP="00D44A39"/>
        </w:tc>
        <w:tc>
          <w:tcPr>
            <w:tcW w:w="1392" w:type="dxa"/>
          </w:tcPr>
          <w:p w14:paraId="1AF3B4CE" w14:textId="77777777" w:rsidR="00D44A39" w:rsidRDefault="00D44A39" w:rsidP="00D44A39"/>
        </w:tc>
      </w:tr>
      <w:tr w:rsidR="00D44A39" w14:paraId="6370046E" w14:textId="77777777" w:rsidTr="00D44A39">
        <w:tc>
          <w:tcPr>
            <w:tcW w:w="2912" w:type="dxa"/>
          </w:tcPr>
          <w:p w14:paraId="52C3ED82" w14:textId="77777777" w:rsidR="00D44A39" w:rsidRPr="00212219" w:rsidRDefault="00D44A39" w:rsidP="00D44A39">
            <w:r>
              <w:t xml:space="preserve">I have </w:t>
            </w:r>
            <w:r w:rsidRPr="00222B97">
              <w:t xml:space="preserve">evaluated and analysed </w:t>
            </w:r>
            <w:r>
              <w:t>d</w:t>
            </w:r>
            <w:r w:rsidRPr="00222B97">
              <w:t>evelopments in technology predicted within the lifetime of the business plan</w:t>
            </w:r>
            <w:r>
              <w:t>.</w:t>
            </w:r>
            <w:r w:rsidRPr="00222B97">
              <w:t xml:space="preserve"> </w:t>
            </w:r>
          </w:p>
        </w:tc>
        <w:tc>
          <w:tcPr>
            <w:tcW w:w="1431" w:type="dxa"/>
          </w:tcPr>
          <w:p w14:paraId="417B8658" w14:textId="77777777" w:rsidR="00D44A39" w:rsidRDefault="00D44A39" w:rsidP="00D44A39"/>
        </w:tc>
        <w:tc>
          <w:tcPr>
            <w:tcW w:w="1325" w:type="dxa"/>
          </w:tcPr>
          <w:p w14:paraId="3ADDA9F2" w14:textId="77777777" w:rsidR="00D44A39" w:rsidRDefault="00D44A39" w:rsidP="00D44A39"/>
        </w:tc>
        <w:tc>
          <w:tcPr>
            <w:tcW w:w="1956" w:type="dxa"/>
          </w:tcPr>
          <w:p w14:paraId="64CD89CB" w14:textId="77777777" w:rsidR="00D44A39" w:rsidRDefault="00D44A39" w:rsidP="00D44A39"/>
        </w:tc>
        <w:tc>
          <w:tcPr>
            <w:tcW w:w="1392" w:type="dxa"/>
          </w:tcPr>
          <w:p w14:paraId="3C2C2BA1" w14:textId="77777777" w:rsidR="00D44A39" w:rsidRDefault="00D44A39" w:rsidP="00D44A39"/>
        </w:tc>
        <w:tc>
          <w:tcPr>
            <w:tcW w:w="1392" w:type="dxa"/>
          </w:tcPr>
          <w:p w14:paraId="05929523" w14:textId="77777777" w:rsidR="00D44A39" w:rsidRDefault="00D44A39" w:rsidP="00D44A39"/>
        </w:tc>
      </w:tr>
      <w:tr w:rsidR="00D44A39" w14:paraId="467DCD93" w14:textId="77777777" w:rsidTr="00D44A39">
        <w:tc>
          <w:tcPr>
            <w:tcW w:w="2912" w:type="dxa"/>
          </w:tcPr>
          <w:p w14:paraId="5B66C9F3" w14:textId="77777777" w:rsidR="00D44A39" w:rsidRPr="00212219" w:rsidRDefault="00D44A39" w:rsidP="00D44A39">
            <w:r>
              <w:t xml:space="preserve">I have </w:t>
            </w:r>
            <w:r w:rsidRPr="007B27D8">
              <w:t>monitor</w:t>
            </w:r>
            <w:r>
              <w:t xml:space="preserve">ed </w:t>
            </w:r>
            <w:r w:rsidRPr="007B27D8">
              <w:t>work activities in terms of planned schedule</w:t>
            </w:r>
            <w:r>
              <w:t>.</w:t>
            </w:r>
          </w:p>
        </w:tc>
        <w:tc>
          <w:tcPr>
            <w:tcW w:w="1431" w:type="dxa"/>
          </w:tcPr>
          <w:p w14:paraId="115E4EE4" w14:textId="77777777" w:rsidR="00D44A39" w:rsidRDefault="00D44A39" w:rsidP="00D44A39"/>
        </w:tc>
        <w:tc>
          <w:tcPr>
            <w:tcW w:w="1325" w:type="dxa"/>
          </w:tcPr>
          <w:p w14:paraId="6A052B9C" w14:textId="77777777" w:rsidR="00D44A39" w:rsidRDefault="00D44A39" w:rsidP="00D44A39"/>
        </w:tc>
        <w:tc>
          <w:tcPr>
            <w:tcW w:w="1956" w:type="dxa"/>
          </w:tcPr>
          <w:p w14:paraId="6366F502" w14:textId="77777777" w:rsidR="00D44A39" w:rsidRDefault="00D44A39" w:rsidP="00D44A39"/>
        </w:tc>
        <w:tc>
          <w:tcPr>
            <w:tcW w:w="1392" w:type="dxa"/>
          </w:tcPr>
          <w:p w14:paraId="7FD238CC" w14:textId="77777777" w:rsidR="00D44A39" w:rsidRDefault="00D44A39" w:rsidP="00D44A39"/>
        </w:tc>
        <w:tc>
          <w:tcPr>
            <w:tcW w:w="1392" w:type="dxa"/>
          </w:tcPr>
          <w:p w14:paraId="3ED9D99A" w14:textId="77777777" w:rsidR="00D44A39" w:rsidRDefault="00D44A39" w:rsidP="00D44A39"/>
        </w:tc>
      </w:tr>
      <w:tr w:rsidR="00D44A39" w14:paraId="3FAE73D2" w14:textId="77777777" w:rsidTr="00D44A39">
        <w:tc>
          <w:tcPr>
            <w:tcW w:w="2912" w:type="dxa"/>
          </w:tcPr>
          <w:p w14:paraId="63445811" w14:textId="77777777" w:rsidR="00D44A39" w:rsidRPr="00620271" w:rsidRDefault="00D44A39" w:rsidP="00D44A39">
            <w:r>
              <w:t>I have analysed and assessed organisational capability in terms of staff, equipment, facilities, operational systems and financial status.</w:t>
            </w:r>
          </w:p>
        </w:tc>
        <w:tc>
          <w:tcPr>
            <w:tcW w:w="1431" w:type="dxa"/>
          </w:tcPr>
          <w:p w14:paraId="4FF371F2" w14:textId="77777777" w:rsidR="00D44A39" w:rsidRDefault="00D44A39" w:rsidP="00D44A39"/>
        </w:tc>
        <w:tc>
          <w:tcPr>
            <w:tcW w:w="1325" w:type="dxa"/>
          </w:tcPr>
          <w:p w14:paraId="49672EB9" w14:textId="77777777" w:rsidR="00D44A39" w:rsidRDefault="00D44A39" w:rsidP="00D44A39"/>
        </w:tc>
        <w:tc>
          <w:tcPr>
            <w:tcW w:w="1956" w:type="dxa"/>
          </w:tcPr>
          <w:p w14:paraId="167858EF" w14:textId="77777777" w:rsidR="00D44A39" w:rsidRDefault="00D44A39" w:rsidP="00D44A39"/>
        </w:tc>
        <w:tc>
          <w:tcPr>
            <w:tcW w:w="1392" w:type="dxa"/>
          </w:tcPr>
          <w:p w14:paraId="21F8879E" w14:textId="77777777" w:rsidR="00D44A39" w:rsidRDefault="00D44A39" w:rsidP="00D44A39"/>
        </w:tc>
        <w:tc>
          <w:tcPr>
            <w:tcW w:w="1392" w:type="dxa"/>
          </w:tcPr>
          <w:p w14:paraId="5677741E" w14:textId="77777777" w:rsidR="00D44A39" w:rsidRDefault="00D44A39" w:rsidP="00D44A39"/>
        </w:tc>
      </w:tr>
      <w:tr w:rsidR="00D44A39" w14:paraId="2AF839EF" w14:textId="77777777" w:rsidTr="00D44A39">
        <w:tc>
          <w:tcPr>
            <w:tcW w:w="2912" w:type="dxa"/>
          </w:tcPr>
          <w:p w14:paraId="229E1FB9" w14:textId="77777777" w:rsidR="00D44A39" w:rsidRPr="00620271" w:rsidRDefault="00D44A39" w:rsidP="00D44A39">
            <w:r>
              <w:t>I have documented benchmark goals, costs of making operational adjustments, contingency plans and premises of decisions.</w:t>
            </w:r>
          </w:p>
        </w:tc>
        <w:tc>
          <w:tcPr>
            <w:tcW w:w="1431" w:type="dxa"/>
          </w:tcPr>
          <w:p w14:paraId="2733CD48" w14:textId="77777777" w:rsidR="00D44A39" w:rsidRDefault="00D44A39" w:rsidP="00D44A39"/>
        </w:tc>
        <w:tc>
          <w:tcPr>
            <w:tcW w:w="1325" w:type="dxa"/>
          </w:tcPr>
          <w:p w14:paraId="09570B2A" w14:textId="77777777" w:rsidR="00D44A39" w:rsidRDefault="00D44A39" w:rsidP="00D44A39"/>
        </w:tc>
        <w:tc>
          <w:tcPr>
            <w:tcW w:w="1956" w:type="dxa"/>
          </w:tcPr>
          <w:p w14:paraId="6B541316" w14:textId="77777777" w:rsidR="00D44A39" w:rsidRDefault="00D44A39" w:rsidP="00D44A39"/>
        </w:tc>
        <w:tc>
          <w:tcPr>
            <w:tcW w:w="1392" w:type="dxa"/>
          </w:tcPr>
          <w:p w14:paraId="136D221D" w14:textId="77777777" w:rsidR="00D44A39" w:rsidRDefault="00D44A39" w:rsidP="00D44A39"/>
        </w:tc>
        <w:tc>
          <w:tcPr>
            <w:tcW w:w="1392" w:type="dxa"/>
          </w:tcPr>
          <w:p w14:paraId="5CC27465" w14:textId="77777777" w:rsidR="00D44A39" w:rsidRDefault="00D44A39" w:rsidP="00D44A39"/>
        </w:tc>
      </w:tr>
      <w:tr w:rsidR="00D44A39" w14:paraId="6416CD7E" w14:textId="77777777" w:rsidTr="00D44A39">
        <w:tc>
          <w:tcPr>
            <w:tcW w:w="2912" w:type="dxa"/>
          </w:tcPr>
          <w:p w14:paraId="0FD3473D" w14:textId="77777777" w:rsidR="00D44A39" w:rsidRDefault="00D44A39" w:rsidP="00D44A39">
            <w:r>
              <w:lastRenderedPageBreak/>
              <w:t>I have communicated the business plan including performance indicators to relevant stakeholders seeking questions and feedback from stakeholders and where appropriate incorporating these into the plan.</w:t>
            </w:r>
          </w:p>
        </w:tc>
        <w:tc>
          <w:tcPr>
            <w:tcW w:w="1431" w:type="dxa"/>
          </w:tcPr>
          <w:p w14:paraId="3760B897" w14:textId="77777777" w:rsidR="00D44A39" w:rsidRDefault="00D44A39" w:rsidP="00D44A39"/>
        </w:tc>
        <w:tc>
          <w:tcPr>
            <w:tcW w:w="1325" w:type="dxa"/>
          </w:tcPr>
          <w:p w14:paraId="149652FF" w14:textId="77777777" w:rsidR="00D44A39" w:rsidRDefault="00D44A39" w:rsidP="00D44A39"/>
        </w:tc>
        <w:tc>
          <w:tcPr>
            <w:tcW w:w="1956" w:type="dxa"/>
          </w:tcPr>
          <w:p w14:paraId="65FAC7D1" w14:textId="77777777" w:rsidR="00D44A39" w:rsidRDefault="00D44A39" w:rsidP="00D44A39"/>
        </w:tc>
        <w:tc>
          <w:tcPr>
            <w:tcW w:w="1392" w:type="dxa"/>
          </w:tcPr>
          <w:p w14:paraId="60D08C31" w14:textId="77777777" w:rsidR="00D44A39" w:rsidRDefault="00D44A39" w:rsidP="00D44A39"/>
        </w:tc>
        <w:tc>
          <w:tcPr>
            <w:tcW w:w="1392" w:type="dxa"/>
          </w:tcPr>
          <w:p w14:paraId="3B9F29E3" w14:textId="77777777" w:rsidR="00D44A39" w:rsidRDefault="00D44A39" w:rsidP="00D44A39"/>
        </w:tc>
      </w:tr>
      <w:tr w:rsidR="00D44A39" w14:paraId="09AD8C3E" w14:textId="77777777" w:rsidTr="00D44A39">
        <w:tc>
          <w:tcPr>
            <w:tcW w:w="2912" w:type="dxa"/>
          </w:tcPr>
          <w:p w14:paraId="59D6476B" w14:textId="77777777" w:rsidR="00D44A39" w:rsidRDefault="00D44A39" w:rsidP="00D44A39">
            <w:r>
              <w:t xml:space="preserve">I have monitored, reviewed and made adjustments to implementation plans for </w:t>
            </w:r>
            <w:r w:rsidRPr="00F35A41">
              <w:t>the management of workplaces, staff, business operation and operational systems</w:t>
            </w:r>
          </w:p>
        </w:tc>
        <w:tc>
          <w:tcPr>
            <w:tcW w:w="1431" w:type="dxa"/>
          </w:tcPr>
          <w:p w14:paraId="0C7EBC40" w14:textId="77777777" w:rsidR="00D44A39" w:rsidRDefault="00D44A39" w:rsidP="00D44A39"/>
        </w:tc>
        <w:tc>
          <w:tcPr>
            <w:tcW w:w="1325" w:type="dxa"/>
          </w:tcPr>
          <w:p w14:paraId="750897B2" w14:textId="77777777" w:rsidR="00D44A39" w:rsidRDefault="00D44A39" w:rsidP="00D44A39"/>
        </w:tc>
        <w:tc>
          <w:tcPr>
            <w:tcW w:w="1956" w:type="dxa"/>
          </w:tcPr>
          <w:p w14:paraId="65B08D8F" w14:textId="77777777" w:rsidR="00D44A39" w:rsidRDefault="00D44A39" w:rsidP="00D44A39"/>
        </w:tc>
        <w:tc>
          <w:tcPr>
            <w:tcW w:w="1392" w:type="dxa"/>
          </w:tcPr>
          <w:p w14:paraId="41339791" w14:textId="77777777" w:rsidR="00D44A39" w:rsidRDefault="00D44A39" w:rsidP="00D44A39"/>
        </w:tc>
        <w:tc>
          <w:tcPr>
            <w:tcW w:w="1392" w:type="dxa"/>
          </w:tcPr>
          <w:p w14:paraId="734A6FBD" w14:textId="77777777" w:rsidR="00D44A39" w:rsidRDefault="00D44A39" w:rsidP="00D44A39"/>
        </w:tc>
      </w:tr>
      <w:tr w:rsidR="00D44A39" w14:paraId="430497DC" w14:textId="77777777" w:rsidTr="00D44A39">
        <w:tc>
          <w:tcPr>
            <w:tcW w:w="2912" w:type="dxa"/>
          </w:tcPr>
          <w:p w14:paraId="61E9CD42" w14:textId="77777777" w:rsidR="00D44A39" w:rsidRDefault="00D44A39" w:rsidP="00D44A39">
            <w:r>
              <w:t xml:space="preserve">I have documented and implemented current and future marketing strategies and areas of specialisation into </w:t>
            </w:r>
            <w:r w:rsidRPr="00F35A41">
              <w:t>transport and logistics business plan</w:t>
            </w:r>
            <w:r>
              <w:t>s.</w:t>
            </w:r>
          </w:p>
        </w:tc>
        <w:tc>
          <w:tcPr>
            <w:tcW w:w="1431" w:type="dxa"/>
          </w:tcPr>
          <w:p w14:paraId="617459A8" w14:textId="77777777" w:rsidR="00D44A39" w:rsidRDefault="00D44A39" w:rsidP="00D44A39"/>
        </w:tc>
        <w:tc>
          <w:tcPr>
            <w:tcW w:w="1325" w:type="dxa"/>
          </w:tcPr>
          <w:p w14:paraId="47A06576" w14:textId="77777777" w:rsidR="00D44A39" w:rsidRDefault="00D44A39" w:rsidP="00D44A39"/>
        </w:tc>
        <w:tc>
          <w:tcPr>
            <w:tcW w:w="1956" w:type="dxa"/>
          </w:tcPr>
          <w:p w14:paraId="6F613B21" w14:textId="77777777" w:rsidR="00D44A39" w:rsidRDefault="00D44A39" w:rsidP="00D44A39"/>
        </w:tc>
        <w:tc>
          <w:tcPr>
            <w:tcW w:w="1392" w:type="dxa"/>
          </w:tcPr>
          <w:p w14:paraId="002643F9" w14:textId="77777777" w:rsidR="00D44A39" w:rsidRDefault="00D44A39" w:rsidP="00D44A39"/>
        </w:tc>
        <w:tc>
          <w:tcPr>
            <w:tcW w:w="1392" w:type="dxa"/>
          </w:tcPr>
          <w:p w14:paraId="570A58FC" w14:textId="77777777" w:rsidR="00D44A39" w:rsidRDefault="00D44A39" w:rsidP="00D44A39"/>
        </w:tc>
      </w:tr>
    </w:tbl>
    <w:p w14:paraId="2242B2C2" w14:textId="77777777" w:rsidR="00D44A39" w:rsidRDefault="00D44A39" w:rsidP="00D44A39"/>
    <w:p w14:paraId="73D07C2A" w14:textId="77777777" w:rsidR="00D44A39" w:rsidRDefault="00D44A39" w:rsidP="00D44A39"/>
    <w:p w14:paraId="1F67CC79" w14:textId="77777777" w:rsidR="00D44A39" w:rsidRPr="009E6BD7" w:rsidRDefault="00D44A39" w:rsidP="00D44A39">
      <w:pPr>
        <w:pStyle w:val="Heading1"/>
      </w:pPr>
      <w:bookmarkStart w:id="30" w:name="_Toc19790678"/>
      <w:r w:rsidRPr="009E6BD7">
        <w:lastRenderedPageBreak/>
        <w:t>BSBWOR501 Manage personal work priorities and professional development</w:t>
      </w:r>
      <w:bookmarkEnd w:id="30"/>
    </w:p>
    <w:p w14:paraId="6C1C0510" w14:textId="77777777" w:rsidR="00D44A39" w:rsidRDefault="00D44A39" w:rsidP="00D44A39">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09FB1F1E" w14:textId="77777777" w:rsidR="00D44A39" w:rsidRDefault="00D44A39" w:rsidP="00D44A39"/>
    <w:tbl>
      <w:tblPr>
        <w:tblStyle w:val="TableGrid"/>
        <w:tblW w:w="0" w:type="auto"/>
        <w:tblLook w:val="04A0" w:firstRow="1" w:lastRow="0" w:firstColumn="1" w:lastColumn="0" w:noHBand="0" w:noVBand="1"/>
      </w:tblPr>
      <w:tblGrid>
        <w:gridCol w:w="2179"/>
        <w:gridCol w:w="1362"/>
        <w:gridCol w:w="1322"/>
        <w:gridCol w:w="1595"/>
        <w:gridCol w:w="1382"/>
        <w:gridCol w:w="1169"/>
      </w:tblGrid>
      <w:tr w:rsidR="00D44A39" w14:paraId="04EF14C8" w14:textId="77777777" w:rsidTr="00D44A39">
        <w:trPr>
          <w:tblHeader/>
        </w:trPr>
        <w:tc>
          <w:tcPr>
            <w:tcW w:w="2912" w:type="dxa"/>
          </w:tcPr>
          <w:p w14:paraId="01E56F62" w14:textId="77777777" w:rsidR="00D44A39" w:rsidRDefault="00D44A39" w:rsidP="00D44A39"/>
        </w:tc>
        <w:tc>
          <w:tcPr>
            <w:tcW w:w="1431" w:type="dxa"/>
          </w:tcPr>
          <w:p w14:paraId="59EEBFE4" w14:textId="77777777" w:rsidR="00D44A39" w:rsidRDefault="00D44A39" w:rsidP="00D44A39">
            <w:pPr>
              <w:rPr>
                <w:b/>
                <w:bCs/>
              </w:rPr>
            </w:pPr>
            <w:r w:rsidRPr="00C17BDE">
              <w:rPr>
                <w:b/>
                <w:bCs/>
              </w:rPr>
              <w:t>I have skills and knowledge in this area</w:t>
            </w:r>
          </w:p>
          <w:p w14:paraId="37447E00" w14:textId="77777777" w:rsidR="00D44A39" w:rsidRPr="00620271" w:rsidRDefault="00D44A39" w:rsidP="00D44A39">
            <w:pPr>
              <w:rPr>
                <w:b/>
                <w:bCs/>
              </w:rPr>
            </w:pPr>
            <w:r>
              <w:rPr>
                <w:b/>
                <w:bCs/>
              </w:rPr>
              <w:t>(1 point)</w:t>
            </w:r>
          </w:p>
        </w:tc>
        <w:tc>
          <w:tcPr>
            <w:tcW w:w="1325" w:type="dxa"/>
          </w:tcPr>
          <w:p w14:paraId="59A28D41" w14:textId="77777777" w:rsidR="00D44A39" w:rsidRPr="00620271" w:rsidRDefault="00D44A39"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C11ECDA" w14:textId="77777777" w:rsidR="00D44A39" w:rsidRPr="00C17BDE" w:rsidRDefault="00D44A39" w:rsidP="00D44A39">
            <w:pPr>
              <w:rPr>
                <w:b/>
                <w:bCs/>
              </w:rPr>
            </w:pPr>
            <w:r w:rsidRPr="00C17BDE">
              <w:rPr>
                <w:b/>
                <w:bCs/>
              </w:rPr>
              <w:t>I have performed these tasks:</w:t>
            </w:r>
          </w:p>
          <w:p w14:paraId="66B832CC" w14:textId="77777777" w:rsidR="00D44A39" w:rsidRPr="007C797B" w:rsidRDefault="00D44A39" w:rsidP="00D44A39">
            <w:pPr>
              <w:rPr>
                <w:b/>
                <w:bCs/>
              </w:rPr>
            </w:pPr>
            <w:r w:rsidRPr="007C797B">
              <w:rPr>
                <w:b/>
                <w:bCs/>
              </w:rPr>
              <w:t>Rarely = 1 point</w:t>
            </w:r>
          </w:p>
          <w:p w14:paraId="4381A083" w14:textId="77777777" w:rsidR="00D44A39" w:rsidRPr="007C797B" w:rsidRDefault="00D44A39" w:rsidP="00D44A39">
            <w:pPr>
              <w:rPr>
                <w:b/>
                <w:bCs/>
              </w:rPr>
            </w:pPr>
            <w:r w:rsidRPr="007C797B">
              <w:rPr>
                <w:b/>
                <w:bCs/>
              </w:rPr>
              <w:t>Sometimes</w:t>
            </w:r>
            <w:r>
              <w:rPr>
                <w:b/>
                <w:bCs/>
              </w:rPr>
              <w:t xml:space="preserve"> = 2 points</w:t>
            </w:r>
          </w:p>
          <w:p w14:paraId="5EF7AAB6" w14:textId="77777777" w:rsidR="00D44A39" w:rsidRPr="007C797B" w:rsidRDefault="00D44A39" w:rsidP="00D44A39">
            <w:pPr>
              <w:rPr>
                <w:b/>
                <w:bCs/>
              </w:rPr>
            </w:pPr>
            <w:r w:rsidRPr="007C797B">
              <w:rPr>
                <w:b/>
                <w:bCs/>
              </w:rPr>
              <w:t>Frequently = 3 points</w:t>
            </w:r>
          </w:p>
        </w:tc>
        <w:tc>
          <w:tcPr>
            <w:tcW w:w="1392" w:type="dxa"/>
          </w:tcPr>
          <w:p w14:paraId="5E5D0240" w14:textId="77777777" w:rsidR="00D44A39" w:rsidRDefault="00D44A39" w:rsidP="00D44A39">
            <w:pPr>
              <w:rPr>
                <w:b/>
                <w:bCs/>
              </w:rPr>
            </w:pPr>
            <w:r w:rsidRPr="00C17BDE">
              <w:rPr>
                <w:b/>
                <w:bCs/>
              </w:rPr>
              <w:t>I can collect documents and evidence that show I have undertaken these tasks</w:t>
            </w:r>
          </w:p>
          <w:p w14:paraId="312C2DF0" w14:textId="77777777" w:rsidR="00D44A39" w:rsidRPr="00620271" w:rsidRDefault="00D44A39" w:rsidP="00D44A39">
            <w:pPr>
              <w:rPr>
                <w:b/>
                <w:bCs/>
              </w:rPr>
            </w:pPr>
            <w:r>
              <w:rPr>
                <w:b/>
                <w:bCs/>
              </w:rPr>
              <w:t>(2 points)</w:t>
            </w:r>
          </w:p>
        </w:tc>
        <w:tc>
          <w:tcPr>
            <w:tcW w:w="1392" w:type="dxa"/>
          </w:tcPr>
          <w:p w14:paraId="06EB1E1E" w14:textId="77777777" w:rsidR="00D44A39" w:rsidRPr="00C17BDE" w:rsidRDefault="00D44A39" w:rsidP="00D44A39">
            <w:pPr>
              <w:rPr>
                <w:b/>
                <w:bCs/>
              </w:rPr>
            </w:pPr>
            <w:r>
              <w:rPr>
                <w:b/>
                <w:bCs/>
              </w:rPr>
              <w:t>Total number of points</w:t>
            </w:r>
          </w:p>
        </w:tc>
      </w:tr>
      <w:tr w:rsidR="00D44A39" w14:paraId="072260FA" w14:textId="77777777" w:rsidTr="00D44A39">
        <w:tc>
          <w:tcPr>
            <w:tcW w:w="2912" w:type="dxa"/>
          </w:tcPr>
          <w:p w14:paraId="62FCF2C1" w14:textId="77777777" w:rsidR="00D44A39" w:rsidRDefault="00D44A39" w:rsidP="00D44A39">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1CF9B580" w14:textId="77777777" w:rsidR="00D44A39" w:rsidRDefault="00D44A39" w:rsidP="00D44A39"/>
        </w:tc>
        <w:tc>
          <w:tcPr>
            <w:tcW w:w="1325" w:type="dxa"/>
          </w:tcPr>
          <w:p w14:paraId="32B4ABBE" w14:textId="77777777" w:rsidR="00D44A39" w:rsidRDefault="00D44A39" w:rsidP="00D44A39"/>
        </w:tc>
        <w:tc>
          <w:tcPr>
            <w:tcW w:w="1956" w:type="dxa"/>
          </w:tcPr>
          <w:p w14:paraId="582D735C" w14:textId="77777777" w:rsidR="00D44A39" w:rsidRDefault="00D44A39" w:rsidP="00D44A39"/>
        </w:tc>
        <w:tc>
          <w:tcPr>
            <w:tcW w:w="1392" w:type="dxa"/>
          </w:tcPr>
          <w:p w14:paraId="62AF7A5E" w14:textId="77777777" w:rsidR="00D44A39" w:rsidRDefault="00D44A39" w:rsidP="00D44A39"/>
        </w:tc>
        <w:tc>
          <w:tcPr>
            <w:tcW w:w="1392" w:type="dxa"/>
          </w:tcPr>
          <w:p w14:paraId="00F66236" w14:textId="77777777" w:rsidR="00D44A39" w:rsidRDefault="00D44A39" w:rsidP="00D44A39"/>
        </w:tc>
      </w:tr>
      <w:tr w:rsidR="00D44A39" w14:paraId="369D2BE0" w14:textId="77777777" w:rsidTr="00D44A39">
        <w:tc>
          <w:tcPr>
            <w:tcW w:w="2912" w:type="dxa"/>
          </w:tcPr>
          <w:p w14:paraId="4CEF0281" w14:textId="77777777" w:rsidR="00D44A39" w:rsidRDefault="00D44A39" w:rsidP="00D44A39">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083FF03C" w14:textId="77777777" w:rsidR="00D44A39" w:rsidRDefault="00D44A39" w:rsidP="00D44A39"/>
        </w:tc>
        <w:tc>
          <w:tcPr>
            <w:tcW w:w="1325" w:type="dxa"/>
          </w:tcPr>
          <w:p w14:paraId="17EFF608" w14:textId="77777777" w:rsidR="00D44A39" w:rsidRDefault="00D44A39" w:rsidP="00D44A39"/>
        </w:tc>
        <w:tc>
          <w:tcPr>
            <w:tcW w:w="1956" w:type="dxa"/>
          </w:tcPr>
          <w:p w14:paraId="6BBE4847" w14:textId="77777777" w:rsidR="00D44A39" w:rsidRDefault="00D44A39" w:rsidP="00D44A39"/>
        </w:tc>
        <w:tc>
          <w:tcPr>
            <w:tcW w:w="1392" w:type="dxa"/>
          </w:tcPr>
          <w:p w14:paraId="7DE7AE8C" w14:textId="77777777" w:rsidR="00D44A39" w:rsidRDefault="00D44A39" w:rsidP="00D44A39"/>
        </w:tc>
        <w:tc>
          <w:tcPr>
            <w:tcW w:w="1392" w:type="dxa"/>
          </w:tcPr>
          <w:p w14:paraId="3C201A49" w14:textId="77777777" w:rsidR="00D44A39" w:rsidRDefault="00D44A39" w:rsidP="00D44A39"/>
        </w:tc>
      </w:tr>
      <w:tr w:rsidR="00D44A39" w14:paraId="314453C3" w14:textId="77777777" w:rsidTr="00D44A39">
        <w:tc>
          <w:tcPr>
            <w:tcW w:w="2912" w:type="dxa"/>
          </w:tcPr>
          <w:p w14:paraId="46A9038C" w14:textId="77777777" w:rsidR="00D44A39" w:rsidRPr="00212219" w:rsidRDefault="00D44A39" w:rsidP="00D44A39">
            <w:r>
              <w:t xml:space="preserve">I have </w:t>
            </w:r>
            <w:r w:rsidRPr="00C9410F">
              <w:t>maintain</w:t>
            </w:r>
            <w:r>
              <w:t>ed</w:t>
            </w:r>
            <w:r w:rsidRPr="00C9410F">
              <w:t xml:space="preserve"> an appropriate work-life balance to manage personal health and stress</w:t>
            </w:r>
            <w:r>
              <w:t>.</w:t>
            </w:r>
          </w:p>
        </w:tc>
        <w:tc>
          <w:tcPr>
            <w:tcW w:w="1431" w:type="dxa"/>
          </w:tcPr>
          <w:p w14:paraId="5CF9DD29" w14:textId="77777777" w:rsidR="00D44A39" w:rsidRDefault="00D44A39" w:rsidP="00D44A39"/>
        </w:tc>
        <w:tc>
          <w:tcPr>
            <w:tcW w:w="1325" w:type="dxa"/>
          </w:tcPr>
          <w:p w14:paraId="78A65CC9" w14:textId="77777777" w:rsidR="00D44A39" w:rsidRDefault="00D44A39" w:rsidP="00D44A39"/>
        </w:tc>
        <w:tc>
          <w:tcPr>
            <w:tcW w:w="1956" w:type="dxa"/>
          </w:tcPr>
          <w:p w14:paraId="214284A1" w14:textId="77777777" w:rsidR="00D44A39" w:rsidRDefault="00D44A39" w:rsidP="00D44A39"/>
        </w:tc>
        <w:tc>
          <w:tcPr>
            <w:tcW w:w="1392" w:type="dxa"/>
          </w:tcPr>
          <w:p w14:paraId="0FE6E6D6" w14:textId="77777777" w:rsidR="00D44A39" w:rsidRDefault="00D44A39" w:rsidP="00D44A39"/>
        </w:tc>
        <w:tc>
          <w:tcPr>
            <w:tcW w:w="1392" w:type="dxa"/>
          </w:tcPr>
          <w:p w14:paraId="28326B1F" w14:textId="77777777" w:rsidR="00D44A39" w:rsidRDefault="00D44A39" w:rsidP="00D44A39"/>
        </w:tc>
      </w:tr>
      <w:tr w:rsidR="00D44A39" w14:paraId="3E22B427" w14:textId="77777777" w:rsidTr="00D44A39">
        <w:tc>
          <w:tcPr>
            <w:tcW w:w="2912" w:type="dxa"/>
          </w:tcPr>
          <w:p w14:paraId="254E2EF7" w14:textId="77777777" w:rsidR="00D44A39" w:rsidRPr="00212219" w:rsidRDefault="00D44A39" w:rsidP="00D44A39">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36C8C60" w14:textId="77777777" w:rsidR="00D44A39" w:rsidRDefault="00D44A39" w:rsidP="00D44A39"/>
        </w:tc>
        <w:tc>
          <w:tcPr>
            <w:tcW w:w="1325" w:type="dxa"/>
          </w:tcPr>
          <w:p w14:paraId="36522621" w14:textId="77777777" w:rsidR="00D44A39" w:rsidRDefault="00D44A39" w:rsidP="00D44A39"/>
        </w:tc>
        <w:tc>
          <w:tcPr>
            <w:tcW w:w="1956" w:type="dxa"/>
          </w:tcPr>
          <w:p w14:paraId="088D7F02" w14:textId="77777777" w:rsidR="00D44A39" w:rsidRDefault="00D44A39" w:rsidP="00D44A39"/>
        </w:tc>
        <w:tc>
          <w:tcPr>
            <w:tcW w:w="1392" w:type="dxa"/>
          </w:tcPr>
          <w:p w14:paraId="374E19FD" w14:textId="77777777" w:rsidR="00D44A39" w:rsidRDefault="00D44A39" w:rsidP="00D44A39"/>
        </w:tc>
        <w:tc>
          <w:tcPr>
            <w:tcW w:w="1392" w:type="dxa"/>
          </w:tcPr>
          <w:p w14:paraId="4A47C378" w14:textId="77777777" w:rsidR="00D44A39" w:rsidRDefault="00D44A39" w:rsidP="00D44A39"/>
        </w:tc>
      </w:tr>
      <w:tr w:rsidR="00D44A39" w14:paraId="57CD2697" w14:textId="77777777" w:rsidTr="00D44A39">
        <w:tc>
          <w:tcPr>
            <w:tcW w:w="2912" w:type="dxa"/>
          </w:tcPr>
          <w:p w14:paraId="546602AD" w14:textId="77777777" w:rsidR="00D44A39" w:rsidRPr="00620271" w:rsidRDefault="00D44A39" w:rsidP="00D44A39">
            <w:r>
              <w:t xml:space="preserve">I have </w:t>
            </w:r>
            <w:r w:rsidRPr="00C9410F">
              <w:t>develop</w:t>
            </w:r>
            <w:r>
              <w:t>ed</w:t>
            </w:r>
            <w:r w:rsidRPr="00C9410F">
              <w:t xml:space="preserve"> a personal development plan which includes career objectives and an action plan</w:t>
            </w:r>
            <w:r>
              <w:t>.</w:t>
            </w:r>
          </w:p>
        </w:tc>
        <w:tc>
          <w:tcPr>
            <w:tcW w:w="1431" w:type="dxa"/>
          </w:tcPr>
          <w:p w14:paraId="68817DC3" w14:textId="77777777" w:rsidR="00D44A39" w:rsidRDefault="00D44A39" w:rsidP="00D44A39"/>
        </w:tc>
        <w:tc>
          <w:tcPr>
            <w:tcW w:w="1325" w:type="dxa"/>
          </w:tcPr>
          <w:p w14:paraId="4AC296A7" w14:textId="77777777" w:rsidR="00D44A39" w:rsidRDefault="00D44A39" w:rsidP="00D44A39"/>
        </w:tc>
        <w:tc>
          <w:tcPr>
            <w:tcW w:w="1956" w:type="dxa"/>
          </w:tcPr>
          <w:p w14:paraId="261A6554" w14:textId="77777777" w:rsidR="00D44A39" w:rsidRDefault="00D44A39" w:rsidP="00D44A39"/>
        </w:tc>
        <w:tc>
          <w:tcPr>
            <w:tcW w:w="1392" w:type="dxa"/>
          </w:tcPr>
          <w:p w14:paraId="5DAE0721" w14:textId="77777777" w:rsidR="00D44A39" w:rsidRDefault="00D44A39" w:rsidP="00D44A39"/>
        </w:tc>
        <w:tc>
          <w:tcPr>
            <w:tcW w:w="1392" w:type="dxa"/>
          </w:tcPr>
          <w:p w14:paraId="78545EFE" w14:textId="77777777" w:rsidR="00D44A39" w:rsidRDefault="00D44A39" w:rsidP="00D44A39"/>
        </w:tc>
      </w:tr>
      <w:tr w:rsidR="00D44A39" w14:paraId="0B3CD6D1" w14:textId="77777777" w:rsidTr="00D44A39">
        <w:tc>
          <w:tcPr>
            <w:tcW w:w="2912" w:type="dxa"/>
          </w:tcPr>
          <w:p w14:paraId="744E537B" w14:textId="77777777" w:rsidR="00D44A39" w:rsidRPr="00620271" w:rsidRDefault="00D44A39" w:rsidP="00D44A39">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7BE593B6" w14:textId="77777777" w:rsidR="00D44A39" w:rsidRDefault="00D44A39" w:rsidP="00D44A39"/>
        </w:tc>
        <w:tc>
          <w:tcPr>
            <w:tcW w:w="1325" w:type="dxa"/>
          </w:tcPr>
          <w:p w14:paraId="31609B0A" w14:textId="77777777" w:rsidR="00D44A39" w:rsidRDefault="00D44A39" w:rsidP="00D44A39"/>
        </w:tc>
        <w:tc>
          <w:tcPr>
            <w:tcW w:w="1956" w:type="dxa"/>
          </w:tcPr>
          <w:p w14:paraId="62289417" w14:textId="77777777" w:rsidR="00D44A39" w:rsidRDefault="00D44A39" w:rsidP="00D44A39"/>
        </w:tc>
        <w:tc>
          <w:tcPr>
            <w:tcW w:w="1392" w:type="dxa"/>
          </w:tcPr>
          <w:p w14:paraId="49C61ECE" w14:textId="77777777" w:rsidR="00D44A39" w:rsidRDefault="00D44A39" w:rsidP="00D44A39"/>
        </w:tc>
        <w:tc>
          <w:tcPr>
            <w:tcW w:w="1392" w:type="dxa"/>
          </w:tcPr>
          <w:p w14:paraId="5098A69E" w14:textId="77777777" w:rsidR="00D44A39" w:rsidRDefault="00D44A39" w:rsidP="00D44A39"/>
        </w:tc>
      </w:tr>
    </w:tbl>
    <w:p w14:paraId="3809B41E" w14:textId="3DD25DB3" w:rsidR="00D44A39" w:rsidRDefault="00D44A39" w:rsidP="00D44A39"/>
    <w:p w14:paraId="27D483CD" w14:textId="77777777" w:rsidR="008D5A47" w:rsidRDefault="008D5A47">
      <w:pPr>
        <w:spacing w:after="200" w:line="276" w:lineRule="auto"/>
        <w:rPr>
          <w:rFonts w:asciiTheme="majorHAnsi" w:eastAsiaTheme="majorEastAsia" w:hAnsiTheme="majorHAnsi" w:cstheme="majorBidi"/>
          <w:color w:val="365F91" w:themeColor="accent1" w:themeShade="BF"/>
          <w:sz w:val="32"/>
          <w:szCs w:val="32"/>
          <w:lang w:eastAsia="en-AU"/>
        </w:rPr>
      </w:pPr>
      <w:bookmarkStart w:id="31" w:name="_Toc19790646"/>
      <w:r>
        <w:br w:type="page"/>
      </w:r>
    </w:p>
    <w:p w14:paraId="1A0D1F24" w14:textId="0851090A" w:rsidR="00D44A39" w:rsidRPr="00F418ED" w:rsidRDefault="00D44A39" w:rsidP="00D44A39">
      <w:pPr>
        <w:pStyle w:val="Heading1"/>
      </w:pPr>
      <w:r w:rsidRPr="00F418ED">
        <w:lastRenderedPageBreak/>
        <w:t>BSBMGT502 Manage people performance</w:t>
      </w:r>
      <w:bookmarkEnd w:id="31"/>
    </w:p>
    <w:p w14:paraId="047057BD" w14:textId="77777777" w:rsidR="00D44A39" w:rsidRDefault="00D44A39" w:rsidP="00D44A39">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64E28EDA" w14:textId="77777777" w:rsidR="00D44A39" w:rsidRDefault="00D44A39" w:rsidP="00D44A39"/>
    <w:tbl>
      <w:tblPr>
        <w:tblStyle w:val="TableGrid"/>
        <w:tblW w:w="0" w:type="auto"/>
        <w:tblLook w:val="04A0" w:firstRow="1" w:lastRow="0" w:firstColumn="1" w:lastColumn="0" w:noHBand="0" w:noVBand="1"/>
      </w:tblPr>
      <w:tblGrid>
        <w:gridCol w:w="2222"/>
        <w:gridCol w:w="1357"/>
        <w:gridCol w:w="1322"/>
        <w:gridCol w:w="1572"/>
        <w:gridCol w:w="1382"/>
        <w:gridCol w:w="1154"/>
      </w:tblGrid>
      <w:tr w:rsidR="00D44A39" w14:paraId="0097817C" w14:textId="77777777" w:rsidTr="00D44A39">
        <w:trPr>
          <w:tblHeader/>
        </w:trPr>
        <w:tc>
          <w:tcPr>
            <w:tcW w:w="2912" w:type="dxa"/>
          </w:tcPr>
          <w:p w14:paraId="628F2CF1" w14:textId="77777777" w:rsidR="00D44A39" w:rsidRDefault="00D44A39" w:rsidP="00D44A39"/>
        </w:tc>
        <w:tc>
          <w:tcPr>
            <w:tcW w:w="1431" w:type="dxa"/>
          </w:tcPr>
          <w:p w14:paraId="29BBFB09" w14:textId="77777777" w:rsidR="00D44A39" w:rsidRDefault="00D44A39" w:rsidP="00D44A39">
            <w:pPr>
              <w:rPr>
                <w:b/>
                <w:bCs/>
              </w:rPr>
            </w:pPr>
            <w:r w:rsidRPr="00C17BDE">
              <w:rPr>
                <w:b/>
                <w:bCs/>
              </w:rPr>
              <w:t>I have skills and knowledge in this area</w:t>
            </w:r>
          </w:p>
          <w:p w14:paraId="2B9A47CF" w14:textId="77777777" w:rsidR="00D44A39" w:rsidRPr="00620271" w:rsidRDefault="00D44A39" w:rsidP="00D44A39">
            <w:pPr>
              <w:rPr>
                <w:b/>
                <w:bCs/>
              </w:rPr>
            </w:pPr>
            <w:r>
              <w:rPr>
                <w:b/>
                <w:bCs/>
              </w:rPr>
              <w:t>(1 point)</w:t>
            </w:r>
          </w:p>
        </w:tc>
        <w:tc>
          <w:tcPr>
            <w:tcW w:w="1325" w:type="dxa"/>
          </w:tcPr>
          <w:p w14:paraId="58C1AB3C" w14:textId="77777777" w:rsidR="00D44A39" w:rsidRPr="00620271" w:rsidRDefault="00D44A39"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8D3113D" w14:textId="77777777" w:rsidR="00D44A39" w:rsidRPr="00C17BDE" w:rsidRDefault="00D44A39" w:rsidP="00D44A39">
            <w:pPr>
              <w:rPr>
                <w:b/>
                <w:bCs/>
              </w:rPr>
            </w:pPr>
            <w:r w:rsidRPr="00C17BDE">
              <w:rPr>
                <w:b/>
                <w:bCs/>
              </w:rPr>
              <w:t>I have performed these tasks:</w:t>
            </w:r>
          </w:p>
          <w:p w14:paraId="74490EF9" w14:textId="77777777" w:rsidR="00D44A39" w:rsidRPr="007C797B" w:rsidRDefault="00D44A39" w:rsidP="00D44A39">
            <w:pPr>
              <w:rPr>
                <w:b/>
                <w:bCs/>
              </w:rPr>
            </w:pPr>
            <w:r w:rsidRPr="007C797B">
              <w:rPr>
                <w:b/>
                <w:bCs/>
              </w:rPr>
              <w:t>Rarely = 1 point</w:t>
            </w:r>
          </w:p>
          <w:p w14:paraId="31D0610A" w14:textId="77777777" w:rsidR="00D44A39" w:rsidRPr="007C797B" w:rsidRDefault="00D44A39" w:rsidP="00D44A39">
            <w:pPr>
              <w:rPr>
                <w:b/>
                <w:bCs/>
              </w:rPr>
            </w:pPr>
            <w:r w:rsidRPr="007C797B">
              <w:rPr>
                <w:b/>
                <w:bCs/>
              </w:rPr>
              <w:t>Sometimes</w:t>
            </w:r>
            <w:r>
              <w:rPr>
                <w:b/>
                <w:bCs/>
              </w:rPr>
              <w:t xml:space="preserve"> = 2 points</w:t>
            </w:r>
          </w:p>
          <w:p w14:paraId="22279CC5" w14:textId="77777777" w:rsidR="00D44A39" w:rsidRPr="007C797B" w:rsidRDefault="00D44A39" w:rsidP="00D44A39">
            <w:pPr>
              <w:rPr>
                <w:b/>
                <w:bCs/>
              </w:rPr>
            </w:pPr>
            <w:r w:rsidRPr="007C797B">
              <w:rPr>
                <w:b/>
                <w:bCs/>
              </w:rPr>
              <w:t>Frequently = 3 points</w:t>
            </w:r>
          </w:p>
        </w:tc>
        <w:tc>
          <w:tcPr>
            <w:tcW w:w="1392" w:type="dxa"/>
          </w:tcPr>
          <w:p w14:paraId="64B5E6C3" w14:textId="77777777" w:rsidR="00D44A39" w:rsidRDefault="00D44A39" w:rsidP="00D44A39">
            <w:pPr>
              <w:rPr>
                <w:b/>
                <w:bCs/>
              </w:rPr>
            </w:pPr>
            <w:r w:rsidRPr="00C17BDE">
              <w:rPr>
                <w:b/>
                <w:bCs/>
              </w:rPr>
              <w:t>I can collect documents and evidence that show I have undertaken these tasks</w:t>
            </w:r>
          </w:p>
          <w:p w14:paraId="3162C5B2" w14:textId="77777777" w:rsidR="00D44A39" w:rsidRPr="00620271" w:rsidRDefault="00D44A39" w:rsidP="00D44A39">
            <w:pPr>
              <w:rPr>
                <w:b/>
                <w:bCs/>
              </w:rPr>
            </w:pPr>
            <w:r>
              <w:rPr>
                <w:b/>
                <w:bCs/>
              </w:rPr>
              <w:t>(2 points)</w:t>
            </w:r>
          </w:p>
        </w:tc>
        <w:tc>
          <w:tcPr>
            <w:tcW w:w="1392" w:type="dxa"/>
          </w:tcPr>
          <w:p w14:paraId="354704FF" w14:textId="77777777" w:rsidR="00D44A39" w:rsidRPr="00C17BDE" w:rsidRDefault="00D44A39" w:rsidP="00D44A39">
            <w:pPr>
              <w:rPr>
                <w:b/>
                <w:bCs/>
              </w:rPr>
            </w:pPr>
            <w:r>
              <w:rPr>
                <w:b/>
                <w:bCs/>
              </w:rPr>
              <w:t>Total number of points</w:t>
            </w:r>
          </w:p>
        </w:tc>
      </w:tr>
      <w:tr w:rsidR="00D44A39" w14:paraId="2AED63F3" w14:textId="77777777" w:rsidTr="00D44A39">
        <w:tc>
          <w:tcPr>
            <w:tcW w:w="2912" w:type="dxa"/>
          </w:tcPr>
          <w:p w14:paraId="4F4F132A" w14:textId="77777777" w:rsidR="00D44A39" w:rsidRDefault="00D44A39" w:rsidP="00D44A39">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279F170A" w14:textId="77777777" w:rsidR="00D44A39" w:rsidRDefault="00D44A39" w:rsidP="00D44A39"/>
        </w:tc>
        <w:tc>
          <w:tcPr>
            <w:tcW w:w="1325" w:type="dxa"/>
          </w:tcPr>
          <w:p w14:paraId="1D43A557" w14:textId="77777777" w:rsidR="00D44A39" w:rsidRDefault="00D44A39" w:rsidP="00D44A39"/>
        </w:tc>
        <w:tc>
          <w:tcPr>
            <w:tcW w:w="1956" w:type="dxa"/>
          </w:tcPr>
          <w:p w14:paraId="472AB1C1" w14:textId="77777777" w:rsidR="00D44A39" w:rsidRDefault="00D44A39" w:rsidP="00D44A39"/>
        </w:tc>
        <w:tc>
          <w:tcPr>
            <w:tcW w:w="1392" w:type="dxa"/>
          </w:tcPr>
          <w:p w14:paraId="4BF206F7" w14:textId="77777777" w:rsidR="00D44A39" w:rsidRDefault="00D44A39" w:rsidP="00D44A39"/>
        </w:tc>
        <w:tc>
          <w:tcPr>
            <w:tcW w:w="1392" w:type="dxa"/>
          </w:tcPr>
          <w:p w14:paraId="1F020102" w14:textId="77777777" w:rsidR="00D44A39" w:rsidRDefault="00D44A39" w:rsidP="00D44A39"/>
        </w:tc>
      </w:tr>
      <w:tr w:rsidR="00D44A39" w14:paraId="774F811E" w14:textId="77777777" w:rsidTr="00D44A39">
        <w:tc>
          <w:tcPr>
            <w:tcW w:w="2912" w:type="dxa"/>
          </w:tcPr>
          <w:p w14:paraId="702019EC" w14:textId="77777777" w:rsidR="00D44A39" w:rsidRDefault="00D44A39" w:rsidP="00D44A39">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1A8F58DD" w14:textId="77777777" w:rsidR="00D44A39" w:rsidRDefault="00D44A39" w:rsidP="00D44A39"/>
        </w:tc>
        <w:tc>
          <w:tcPr>
            <w:tcW w:w="1325" w:type="dxa"/>
          </w:tcPr>
          <w:p w14:paraId="0850DFF2" w14:textId="77777777" w:rsidR="00D44A39" w:rsidRDefault="00D44A39" w:rsidP="00D44A39"/>
        </w:tc>
        <w:tc>
          <w:tcPr>
            <w:tcW w:w="1956" w:type="dxa"/>
          </w:tcPr>
          <w:p w14:paraId="21ABE93C" w14:textId="77777777" w:rsidR="00D44A39" w:rsidRDefault="00D44A39" w:rsidP="00D44A39"/>
        </w:tc>
        <w:tc>
          <w:tcPr>
            <w:tcW w:w="1392" w:type="dxa"/>
          </w:tcPr>
          <w:p w14:paraId="5B1F5D9D" w14:textId="77777777" w:rsidR="00D44A39" w:rsidRDefault="00D44A39" w:rsidP="00D44A39"/>
        </w:tc>
        <w:tc>
          <w:tcPr>
            <w:tcW w:w="1392" w:type="dxa"/>
          </w:tcPr>
          <w:p w14:paraId="5D57406D" w14:textId="77777777" w:rsidR="00D44A39" w:rsidRDefault="00D44A39" w:rsidP="00D44A39"/>
        </w:tc>
      </w:tr>
      <w:tr w:rsidR="00D44A39" w14:paraId="1217D143" w14:textId="77777777" w:rsidTr="00D44A39">
        <w:tc>
          <w:tcPr>
            <w:tcW w:w="2912" w:type="dxa"/>
          </w:tcPr>
          <w:p w14:paraId="40194ED7" w14:textId="77777777" w:rsidR="00D44A39" w:rsidRDefault="00D44A39" w:rsidP="00D44A39">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25F25A29" w14:textId="77777777" w:rsidR="00D44A39" w:rsidRDefault="00D44A39" w:rsidP="00D44A39"/>
        </w:tc>
        <w:tc>
          <w:tcPr>
            <w:tcW w:w="1325" w:type="dxa"/>
          </w:tcPr>
          <w:p w14:paraId="5D799861" w14:textId="77777777" w:rsidR="00D44A39" w:rsidRDefault="00D44A39" w:rsidP="00D44A39"/>
        </w:tc>
        <w:tc>
          <w:tcPr>
            <w:tcW w:w="1956" w:type="dxa"/>
          </w:tcPr>
          <w:p w14:paraId="1CD7B801" w14:textId="77777777" w:rsidR="00D44A39" w:rsidRDefault="00D44A39" w:rsidP="00D44A39"/>
        </w:tc>
        <w:tc>
          <w:tcPr>
            <w:tcW w:w="1392" w:type="dxa"/>
          </w:tcPr>
          <w:p w14:paraId="1ABAAE05" w14:textId="77777777" w:rsidR="00D44A39" w:rsidRDefault="00D44A39" w:rsidP="00D44A39"/>
        </w:tc>
        <w:tc>
          <w:tcPr>
            <w:tcW w:w="1392" w:type="dxa"/>
          </w:tcPr>
          <w:p w14:paraId="06B2BD60" w14:textId="77777777" w:rsidR="00D44A39" w:rsidRDefault="00D44A39" w:rsidP="00D44A39"/>
        </w:tc>
      </w:tr>
      <w:tr w:rsidR="00D44A39" w14:paraId="54921669" w14:textId="77777777" w:rsidTr="00D44A39">
        <w:tc>
          <w:tcPr>
            <w:tcW w:w="2912" w:type="dxa"/>
          </w:tcPr>
          <w:p w14:paraId="36C3B276" w14:textId="77777777" w:rsidR="00D44A39" w:rsidRPr="00212219" w:rsidRDefault="00D44A39" w:rsidP="00D44A39">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0CA21869" w14:textId="77777777" w:rsidR="00D44A39" w:rsidRDefault="00D44A39" w:rsidP="00D44A39"/>
        </w:tc>
        <w:tc>
          <w:tcPr>
            <w:tcW w:w="1325" w:type="dxa"/>
          </w:tcPr>
          <w:p w14:paraId="418F28D2" w14:textId="77777777" w:rsidR="00D44A39" w:rsidRDefault="00D44A39" w:rsidP="00D44A39"/>
        </w:tc>
        <w:tc>
          <w:tcPr>
            <w:tcW w:w="1956" w:type="dxa"/>
          </w:tcPr>
          <w:p w14:paraId="2C1DCE5E" w14:textId="77777777" w:rsidR="00D44A39" w:rsidRDefault="00D44A39" w:rsidP="00D44A39"/>
        </w:tc>
        <w:tc>
          <w:tcPr>
            <w:tcW w:w="1392" w:type="dxa"/>
          </w:tcPr>
          <w:p w14:paraId="0E82A9F8" w14:textId="77777777" w:rsidR="00D44A39" w:rsidRDefault="00D44A39" w:rsidP="00D44A39"/>
        </w:tc>
        <w:tc>
          <w:tcPr>
            <w:tcW w:w="1392" w:type="dxa"/>
          </w:tcPr>
          <w:p w14:paraId="45BF3CF3" w14:textId="77777777" w:rsidR="00D44A39" w:rsidRDefault="00D44A39" w:rsidP="00D44A39"/>
        </w:tc>
      </w:tr>
      <w:tr w:rsidR="00D44A39" w14:paraId="5B0F3F26" w14:textId="77777777" w:rsidTr="00D44A39">
        <w:tc>
          <w:tcPr>
            <w:tcW w:w="2912" w:type="dxa"/>
          </w:tcPr>
          <w:p w14:paraId="037295B6" w14:textId="77777777" w:rsidR="00D44A39" w:rsidRPr="00212219" w:rsidRDefault="00D44A39" w:rsidP="00D44A39">
            <w:r>
              <w:t xml:space="preserve">I have </w:t>
            </w:r>
            <w:r w:rsidRPr="005F4945">
              <w:t>reinforce</w:t>
            </w:r>
            <w:r>
              <w:t>d</w:t>
            </w:r>
            <w:r w:rsidRPr="005F4945">
              <w:t xml:space="preserve"> excellence in performance through recognition and continuous feedback</w:t>
            </w:r>
            <w:r>
              <w:t>.</w:t>
            </w:r>
          </w:p>
        </w:tc>
        <w:tc>
          <w:tcPr>
            <w:tcW w:w="1431" w:type="dxa"/>
          </w:tcPr>
          <w:p w14:paraId="5DE6193E" w14:textId="77777777" w:rsidR="00D44A39" w:rsidRDefault="00D44A39" w:rsidP="00D44A39"/>
        </w:tc>
        <w:tc>
          <w:tcPr>
            <w:tcW w:w="1325" w:type="dxa"/>
          </w:tcPr>
          <w:p w14:paraId="5F634D38" w14:textId="77777777" w:rsidR="00D44A39" w:rsidRDefault="00D44A39" w:rsidP="00D44A39"/>
        </w:tc>
        <w:tc>
          <w:tcPr>
            <w:tcW w:w="1956" w:type="dxa"/>
          </w:tcPr>
          <w:p w14:paraId="7F96342F" w14:textId="77777777" w:rsidR="00D44A39" w:rsidRDefault="00D44A39" w:rsidP="00D44A39"/>
        </w:tc>
        <w:tc>
          <w:tcPr>
            <w:tcW w:w="1392" w:type="dxa"/>
          </w:tcPr>
          <w:p w14:paraId="405CDCEB" w14:textId="77777777" w:rsidR="00D44A39" w:rsidRDefault="00D44A39" w:rsidP="00D44A39"/>
        </w:tc>
        <w:tc>
          <w:tcPr>
            <w:tcW w:w="1392" w:type="dxa"/>
          </w:tcPr>
          <w:p w14:paraId="4594084D" w14:textId="77777777" w:rsidR="00D44A39" w:rsidRDefault="00D44A39" w:rsidP="00D44A39"/>
        </w:tc>
      </w:tr>
      <w:tr w:rsidR="00D44A39" w14:paraId="3889BDBE" w14:textId="77777777" w:rsidTr="00D44A39">
        <w:tc>
          <w:tcPr>
            <w:tcW w:w="2912" w:type="dxa"/>
          </w:tcPr>
          <w:p w14:paraId="72F67216" w14:textId="77777777" w:rsidR="00D44A39" w:rsidRPr="00620271" w:rsidRDefault="00D44A39" w:rsidP="00D44A39">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7383BBA9" w14:textId="77777777" w:rsidR="00D44A39" w:rsidRDefault="00D44A39" w:rsidP="00D44A39"/>
        </w:tc>
        <w:tc>
          <w:tcPr>
            <w:tcW w:w="1325" w:type="dxa"/>
          </w:tcPr>
          <w:p w14:paraId="1FC34466" w14:textId="77777777" w:rsidR="00D44A39" w:rsidRDefault="00D44A39" w:rsidP="00D44A39"/>
        </w:tc>
        <w:tc>
          <w:tcPr>
            <w:tcW w:w="1956" w:type="dxa"/>
          </w:tcPr>
          <w:p w14:paraId="2123B63A" w14:textId="77777777" w:rsidR="00D44A39" w:rsidRDefault="00D44A39" w:rsidP="00D44A39"/>
        </w:tc>
        <w:tc>
          <w:tcPr>
            <w:tcW w:w="1392" w:type="dxa"/>
          </w:tcPr>
          <w:p w14:paraId="7212993F" w14:textId="77777777" w:rsidR="00D44A39" w:rsidRDefault="00D44A39" w:rsidP="00D44A39"/>
        </w:tc>
        <w:tc>
          <w:tcPr>
            <w:tcW w:w="1392" w:type="dxa"/>
          </w:tcPr>
          <w:p w14:paraId="4E8DFF58" w14:textId="77777777" w:rsidR="00D44A39" w:rsidRDefault="00D44A39" w:rsidP="00D44A39"/>
        </w:tc>
      </w:tr>
      <w:tr w:rsidR="00D44A39" w14:paraId="4BE5E402" w14:textId="77777777" w:rsidTr="00D44A39">
        <w:tc>
          <w:tcPr>
            <w:tcW w:w="2912" w:type="dxa"/>
          </w:tcPr>
          <w:p w14:paraId="1740F5A5" w14:textId="77777777" w:rsidR="00D44A39" w:rsidRDefault="00D44A39" w:rsidP="00D44A39">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321C89B1" w14:textId="77777777" w:rsidR="00D44A39" w:rsidRDefault="00D44A39" w:rsidP="00D44A39"/>
        </w:tc>
        <w:tc>
          <w:tcPr>
            <w:tcW w:w="1325" w:type="dxa"/>
          </w:tcPr>
          <w:p w14:paraId="0BDB2179" w14:textId="77777777" w:rsidR="00D44A39" w:rsidRDefault="00D44A39" w:rsidP="00D44A39"/>
        </w:tc>
        <w:tc>
          <w:tcPr>
            <w:tcW w:w="1956" w:type="dxa"/>
          </w:tcPr>
          <w:p w14:paraId="709FCE16" w14:textId="77777777" w:rsidR="00D44A39" w:rsidRDefault="00D44A39" w:rsidP="00D44A39"/>
        </w:tc>
        <w:tc>
          <w:tcPr>
            <w:tcW w:w="1392" w:type="dxa"/>
          </w:tcPr>
          <w:p w14:paraId="3DB2057F" w14:textId="77777777" w:rsidR="00D44A39" w:rsidRDefault="00D44A39" w:rsidP="00D44A39"/>
        </w:tc>
        <w:tc>
          <w:tcPr>
            <w:tcW w:w="1392" w:type="dxa"/>
          </w:tcPr>
          <w:p w14:paraId="7189BB5D" w14:textId="77777777" w:rsidR="00D44A39" w:rsidRDefault="00D44A39" w:rsidP="00D44A39"/>
        </w:tc>
      </w:tr>
      <w:tr w:rsidR="00D44A39" w14:paraId="22622D30" w14:textId="77777777" w:rsidTr="00D44A39">
        <w:tc>
          <w:tcPr>
            <w:tcW w:w="2912" w:type="dxa"/>
          </w:tcPr>
          <w:p w14:paraId="4D68F911" w14:textId="77777777" w:rsidR="00D44A39" w:rsidRDefault="00D44A39" w:rsidP="00D44A39">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4F27E0EF" w14:textId="77777777" w:rsidR="00D44A39" w:rsidRDefault="00D44A39" w:rsidP="00D44A39"/>
        </w:tc>
        <w:tc>
          <w:tcPr>
            <w:tcW w:w="1325" w:type="dxa"/>
          </w:tcPr>
          <w:p w14:paraId="47ED0FE8" w14:textId="77777777" w:rsidR="00D44A39" w:rsidRDefault="00D44A39" w:rsidP="00D44A39"/>
        </w:tc>
        <w:tc>
          <w:tcPr>
            <w:tcW w:w="1956" w:type="dxa"/>
          </w:tcPr>
          <w:p w14:paraId="6C882460" w14:textId="77777777" w:rsidR="00D44A39" w:rsidRDefault="00D44A39" w:rsidP="00D44A39"/>
        </w:tc>
        <w:tc>
          <w:tcPr>
            <w:tcW w:w="1392" w:type="dxa"/>
          </w:tcPr>
          <w:p w14:paraId="3DE862B3" w14:textId="77777777" w:rsidR="00D44A39" w:rsidRDefault="00D44A39" w:rsidP="00D44A39"/>
        </w:tc>
        <w:tc>
          <w:tcPr>
            <w:tcW w:w="1392" w:type="dxa"/>
          </w:tcPr>
          <w:p w14:paraId="171F2F31" w14:textId="77777777" w:rsidR="00D44A39" w:rsidRDefault="00D44A39" w:rsidP="00D44A39"/>
        </w:tc>
      </w:tr>
      <w:tr w:rsidR="00D44A39" w14:paraId="55C2C66D" w14:textId="77777777" w:rsidTr="00D44A39">
        <w:tc>
          <w:tcPr>
            <w:tcW w:w="2912" w:type="dxa"/>
          </w:tcPr>
          <w:p w14:paraId="2B6C61BB" w14:textId="77777777" w:rsidR="00D44A39" w:rsidRDefault="00D44A39" w:rsidP="00D44A39">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77EE0DDC" w14:textId="77777777" w:rsidR="00D44A39" w:rsidRDefault="00D44A39" w:rsidP="00D44A39"/>
        </w:tc>
        <w:tc>
          <w:tcPr>
            <w:tcW w:w="1325" w:type="dxa"/>
          </w:tcPr>
          <w:p w14:paraId="0296A357" w14:textId="77777777" w:rsidR="00D44A39" w:rsidRDefault="00D44A39" w:rsidP="00D44A39"/>
        </w:tc>
        <w:tc>
          <w:tcPr>
            <w:tcW w:w="1956" w:type="dxa"/>
          </w:tcPr>
          <w:p w14:paraId="6805022A" w14:textId="77777777" w:rsidR="00D44A39" w:rsidRDefault="00D44A39" w:rsidP="00D44A39"/>
        </w:tc>
        <w:tc>
          <w:tcPr>
            <w:tcW w:w="1392" w:type="dxa"/>
          </w:tcPr>
          <w:p w14:paraId="233102FE" w14:textId="77777777" w:rsidR="00D44A39" w:rsidRDefault="00D44A39" w:rsidP="00D44A39"/>
        </w:tc>
        <w:tc>
          <w:tcPr>
            <w:tcW w:w="1392" w:type="dxa"/>
          </w:tcPr>
          <w:p w14:paraId="2A4C8CD0" w14:textId="77777777" w:rsidR="00D44A39" w:rsidRDefault="00D44A39" w:rsidP="00D44A39"/>
        </w:tc>
      </w:tr>
      <w:tr w:rsidR="00D44A39" w14:paraId="2AF0479D" w14:textId="77777777" w:rsidTr="00D44A39">
        <w:tc>
          <w:tcPr>
            <w:tcW w:w="2912" w:type="dxa"/>
          </w:tcPr>
          <w:p w14:paraId="2C432CA6" w14:textId="77777777" w:rsidR="00D44A39" w:rsidRDefault="00D44A39" w:rsidP="00D44A39">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2814A91C" w14:textId="77777777" w:rsidR="00D44A39" w:rsidRDefault="00D44A39" w:rsidP="00D44A39"/>
        </w:tc>
        <w:tc>
          <w:tcPr>
            <w:tcW w:w="1325" w:type="dxa"/>
          </w:tcPr>
          <w:p w14:paraId="3BA8519E" w14:textId="77777777" w:rsidR="00D44A39" w:rsidRDefault="00D44A39" w:rsidP="00D44A39"/>
        </w:tc>
        <w:tc>
          <w:tcPr>
            <w:tcW w:w="1956" w:type="dxa"/>
          </w:tcPr>
          <w:p w14:paraId="434FE7F3" w14:textId="77777777" w:rsidR="00D44A39" w:rsidRDefault="00D44A39" w:rsidP="00D44A39"/>
        </w:tc>
        <w:tc>
          <w:tcPr>
            <w:tcW w:w="1392" w:type="dxa"/>
          </w:tcPr>
          <w:p w14:paraId="6B822F0A" w14:textId="77777777" w:rsidR="00D44A39" w:rsidRDefault="00D44A39" w:rsidP="00D44A39"/>
        </w:tc>
        <w:tc>
          <w:tcPr>
            <w:tcW w:w="1392" w:type="dxa"/>
          </w:tcPr>
          <w:p w14:paraId="7C5383B2" w14:textId="77777777" w:rsidR="00D44A39" w:rsidRDefault="00D44A39" w:rsidP="00D44A39"/>
        </w:tc>
      </w:tr>
      <w:tr w:rsidR="00D44A39" w14:paraId="29081722" w14:textId="77777777" w:rsidTr="00D44A39">
        <w:tc>
          <w:tcPr>
            <w:tcW w:w="2912" w:type="dxa"/>
          </w:tcPr>
          <w:p w14:paraId="5EF826ED" w14:textId="77777777" w:rsidR="00D44A39" w:rsidRPr="00620271" w:rsidRDefault="00D44A39" w:rsidP="00D44A39">
            <w:r>
              <w:t>I have kept</w:t>
            </w:r>
            <w:r w:rsidRPr="005F4945">
              <w:t xml:space="preserve"> records and documentation in accordance with the organisational performance management system.</w:t>
            </w:r>
          </w:p>
        </w:tc>
        <w:tc>
          <w:tcPr>
            <w:tcW w:w="1431" w:type="dxa"/>
          </w:tcPr>
          <w:p w14:paraId="70FA4A94" w14:textId="77777777" w:rsidR="00D44A39" w:rsidRDefault="00D44A39" w:rsidP="00D44A39"/>
        </w:tc>
        <w:tc>
          <w:tcPr>
            <w:tcW w:w="1325" w:type="dxa"/>
          </w:tcPr>
          <w:p w14:paraId="4D0C12F7" w14:textId="77777777" w:rsidR="00D44A39" w:rsidRDefault="00D44A39" w:rsidP="00D44A39"/>
        </w:tc>
        <w:tc>
          <w:tcPr>
            <w:tcW w:w="1956" w:type="dxa"/>
          </w:tcPr>
          <w:p w14:paraId="634069AA" w14:textId="77777777" w:rsidR="00D44A39" w:rsidRDefault="00D44A39" w:rsidP="00D44A39"/>
        </w:tc>
        <w:tc>
          <w:tcPr>
            <w:tcW w:w="1392" w:type="dxa"/>
          </w:tcPr>
          <w:p w14:paraId="39229A17" w14:textId="77777777" w:rsidR="00D44A39" w:rsidRDefault="00D44A39" w:rsidP="00D44A39"/>
        </w:tc>
        <w:tc>
          <w:tcPr>
            <w:tcW w:w="1392" w:type="dxa"/>
          </w:tcPr>
          <w:p w14:paraId="7F7E3D71" w14:textId="77777777" w:rsidR="00D44A39" w:rsidRDefault="00D44A39" w:rsidP="00D44A39"/>
        </w:tc>
      </w:tr>
    </w:tbl>
    <w:p w14:paraId="366C293A" w14:textId="77777777" w:rsidR="00D44A39" w:rsidRDefault="00D44A39" w:rsidP="00D44A39"/>
    <w:p w14:paraId="54200DCD" w14:textId="77777777" w:rsidR="008D5A47" w:rsidRDefault="008D5A47">
      <w:pPr>
        <w:spacing w:after="200" w:line="276" w:lineRule="auto"/>
        <w:rPr>
          <w:rFonts w:asciiTheme="majorHAnsi" w:eastAsiaTheme="majorEastAsia" w:hAnsiTheme="majorHAnsi" w:cstheme="majorBidi"/>
          <w:color w:val="365F91" w:themeColor="accent1" w:themeShade="BF"/>
          <w:sz w:val="32"/>
          <w:szCs w:val="32"/>
          <w:lang w:eastAsia="en-AU"/>
        </w:rPr>
      </w:pPr>
      <w:bookmarkStart w:id="32" w:name="_Toc19790681"/>
      <w:r>
        <w:br w:type="page"/>
      </w:r>
    </w:p>
    <w:p w14:paraId="4E0A95BC" w14:textId="1ED107AC" w:rsidR="00D44A39" w:rsidRPr="000A667B" w:rsidRDefault="00D44A39" w:rsidP="00D44A39">
      <w:pPr>
        <w:pStyle w:val="Heading1"/>
      </w:pPr>
      <w:r w:rsidRPr="000A667B">
        <w:lastRenderedPageBreak/>
        <w:t>BSBWRK520 Manage employee relations</w:t>
      </w:r>
      <w:bookmarkEnd w:id="32"/>
    </w:p>
    <w:p w14:paraId="071F39F2" w14:textId="77777777" w:rsidR="00D44A39" w:rsidRDefault="00D44A39" w:rsidP="00D44A39">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53FEBAED" w14:textId="77777777" w:rsidR="00D44A39" w:rsidRDefault="00D44A39" w:rsidP="00D44A39"/>
    <w:tbl>
      <w:tblPr>
        <w:tblStyle w:val="TableGrid"/>
        <w:tblW w:w="0" w:type="auto"/>
        <w:tblLook w:val="04A0" w:firstRow="1" w:lastRow="0" w:firstColumn="1" w:lastColumn="0" w:noHBand="0" w:noVBand="1"/>
      </w:tblPr>
      <w:tblGrid>
        <w:gridCol w:w="2222"/>
        <w:gridCol w:w="1357"/>
        <w:gridCol w:w="1322"/>
        <w:gridCol w:w="1572"/>
        <w:gridCol w:w="1382"/>
        <w:gridCol w:w="1154"/>
      </w:tblGrid>
      <w:tr w:rsidR="00D44A39" w14:paraId="43D0B504" w14:textId="77777777" w:rsidTr="00D44A39">
        <w:trPr>
          <w:tblHeader/>
        </w:trPr>
        <w:tc>
          <w:tcPr>
            <w:tcW w:w="2912" w:type="dxa"/>
          </w:tcPr>
          <w:p w14:paraId="6E55F0E9" w14:textId="77777777" w:rsidR="00D44A39" w:rsidRDefault="00D44A39" w:rsidP="00D44A39"/>
        </w:tc>
        <w:tc>
          <w:tcPr>
            <w:tcW w:w="1431" w:type="dxa"/>
          </w:tcPr>
          <w:p w14:paraId="7207FA2D" w14:textId="77777777" w:rsidR="00D44A39" w:rsidRDefault="00D44A39" w:rsidP="00D44A39">
            <w:pPr>
              <w:rPr>
                <w:b/>
                <w:bCs/>
              </w:rPr>
            </w:pPr>
            <w:r w:rsidRPr="00C17BDE">
              <w:rPr>
                <w:b/>
                <w:bCs/>
              </w:rPr>
              <w:t>I have skills and knowledge in this area</w:t>
            </w:r>
          </w:p>
          <w:p w14:paraId="371580F7" w14:textId="77777777" w:rsidR="00D44A39" w:rsidRPr="00620271" w:rsidRDefault="00D44A39" w:rsidP="00D44A39">
            <w:pPr>
              <w:rPr>
                <w:b/>
                <w:bCs/>
              </w:rPr>
            </w:pPr>
            <w:r>
              <w:rPr>
                <w:b/>
                <w:bCs/>
              </w:rPr>
              <w:t>(1 point)</w:t>
            </w:r>
          </w:p>
        </w:tc>
        <w:tc>
          <w:tcPr>
            <w:tcW w:w="1325" w:type="dxa"/>
          </w:tcPr>
          <w:p w14:paraId="4F015DDE" w14:textId="77777777" w:rsidR="00D44A39" w:rsidRPr="00620271" w:rsidRDefault="00D44A39"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7AFB33" w14:textId="77777777" w:rsidR="00D44A39" w:rsidRPr="00C17BDE" w:rsidRDefault="00D44A39" w:rsidP="00D44A39">
            <w:pPr>
              <w:rPr>
                <w:b/>
                <w:bCs/>
              </w:rPr>
            </w:pPr>
            <w:r w:rsidRPr="00C17BDE">
              <w:rPr>
                <w:b/>
                <w:bCs/>
              </w:rPr>
              <w:t>I have performed these tasks:</w:t>
            </w:r>
          </w:p>
          <w:p w14:paraId="43037612" w14:textId="77777777" w:rsidR="00D44A39" w:rsidRPr="007C797B" w:rsidRDefault="00D44A39" w:rsidP="00D44A39">
            <w:pPr>
              <w:rPr>
                <w:b/>
                <w:bCs/>
              </w:rPr>
            </w:pPr>
            <w:r w:rsidRPr="007C797B">
              <w:rPr>
                <w:b/>
                <w:bCs/>
              </w:rPr>
              <w:t>Rarely = 1 point</w:t>
            </w:r>
          </w:p>
          <w:p w14:paraId="76D56043" w14:textId="77777777" w:rsidR="00D44A39" w:rsidRPr="007C797B" w:rsidRDefault="00D44A39" w:rsidP="00D44A39">
            <w:pPr>
              <w:rPr>
                <w:b/>
                <w:bCs/>
              </w:rPr>
            </w:pPr>
            <w:r w:rsidRPr="007C797B">
              <w:rPr>
                <w:b/>
                <w:bCs/>
              </w:rPr>
              <w:t>Sometimes</w:t>
            </w:r>
            <w:r>
              <w:rPr>
                <w:b/>
                <w:bCs/>
              </w:rPr>
              <w:t xml:space="preserve"> = 2 points</w:t>
            </w:r>
          </w:p>
          <w:p w14:paraId="72DAE55F" w14:textId="77777777" w:rsidR="00D44A39" w:rsidRPr="007C797B" w:rsidRDefault="00D44A39" w:rsidP="00D44A39">
            <w:pPr>
              <w:rPr>
                <w:b/>
                <w:bCs/>
              </w:rPr>
            </w:pPr>
            <w:r w:rsidRPr="007C797B">
              <w:rPr>
                <w:b/>
                <w:bCs/>
              </w:rPr>
              <w:t>Frequently = 3 points</w:t>
            </w:r>
          </w:p>
        </w:tc>
        <w:tc>
          <w:tcPr>
            <w:tcW w:w="1392" w:type="dxa"/>
          </w:tcPr>
          <w:p w14:paraId="529E513E" w14:textId="77777777" w:rsidR="00D44A39" w:rsidRDefault="00D44A39" w:rsidP="00D44A39">
            <w:pPr>
              <w:rPr>
                <w:b/>
                <w:bCs/>
              </w:rPr>
            </w:pPr>
            <w:r w:rsidRPr="00C17BDE">
              <w:rPr>
                <w:b/>
                <w:bCs/>
              </w:rPr>
              <w:t>I can collect documents and evidence that show I have undertaken these tasks</w:t>
            </w:r>
          </w:p>
          <w:p w14:paraId="1E9F8860" w14:textId="77777777" w:rsidR="00D44A39" w:rsidRPr="00620271" w:rsidRDefault="00D44A39" w:rsidP="00D44A39">
            <w:pPr>
              <w:rPr>
                <w:b/>
                <w:bCs/>
              </w:rPr>
            </w:pPr>
            <w:r>
              <w:rPr>
                <w:b/>
                <w:bCs/>
              </w:rPr>
              <w:t>(2 points)</w:t>
            </w:r>
          </w:p>
        </w:tc>
        <w:tc>
          <w:tcPr>
            <w:tcW w:w="1392" w:type="dxa"/>
          </w:tcPr>
          <w:p w14:paraId="693F7DF9" w14:textId="77777777" w:rsidR="00D44A39" w:rsidRPr="00C17BDE" w:rsidRDefault="00D44A39" w:rsidP="00D44A39">
            <w:pPr>
              <w:rPr>
                <w:b/>
                <w:bCs/>
              </w:rPr>
            </w:pPr>
            <w:r>
              <w:rPr>
                <w:b/>
                <w:bCs/>
              </w:rPr>
              <w:t>Total number of points</w:t>
            </w:r>
          </w:p>
        </w:tc>
      </w:tr>
      <w:tr w:rsidR="00D44A39" w14:paraId="0B0EAE1D" w14:textId="77777777" w:rsidTr="00D44A39">
        <w:tc>
          <w:tcPr>
            <w:tcW w:w="2912" w:type="dxa"/>
          </w:tcPr>
          <w:p w14:paraId="38BD2216" w14:textId="77777777" w:rsidR="00D44A39" w:rsidRDefault="00D44A39" w:rsidP="00D44A39">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4AD17258" w14:textId="77777777" w:rsidR="00D44A39" w:rsidRDefault="00D44A39" w:rsidP="00D44A39"/>
        </w:tc>
        <w:tc>
          <w:tcPr>
            <w:tcW w:w="1325" w:type="dxa"/>
          </w:tcPr>
          <w:p w14:paraId="601C7754" w14:textId="77777777" w:rsidR="00D44A39" w:rsidRDefault="00D44A39" w:rsidP="00D44A39"/>
        </w:tc>
        <w:tc>
          <w:tcPr>
            <w:tcW w:w="1956" w:type="dxa"/>
          </w:tcPr>
          <w:p w14:paraId="3F1AB7CB" w14:textId="77777777" w:rsidR="00D44A39" w:rsidRDefault="00D44A39" w:rsidP="00D44A39"/>
        </w:tc>
        <w:tc>
          <w:tcPr>
            <w:tcW w:w="1392" w:type="dxa"/>
          </w:tcPr>
          <w:p w14:paraId="7F09BE42" w14:textId="77777777" w:rsidR="00D44A39" w:rsidRDefault="00D44A39" w:rsidP="00D44A39"/>
        </w:tc>
        <w:tc>
          <w:tcPr>
            <w:tcW w:w="1392" w:type="dxa"/>
          </w:tcPr>
          <w:p w14:paraId="33D4F02D" w14:textId="77777777" w:rsidR="00D44A39" w:rsidRDefault="00D44A39" w:rsidP="00D44A39"/>
        </w:tc>
      </w:tr>
      <w:tr w:rsidR="00D44A39" w14:paraId="109E581B" w14:textId="77777777" w:rsidTr="00D44A39">
        <w:tc>
          <w:tcPr>
            <w:tcW w:w="2912" w:type="dxa"/>
          </w:tcPr>
          <w:p w14:paraId="4D3A581D" w14:textId="77777777" w:rsidR="00D44A39" w:rsidRDefault="00D44A39" w:rsidP="00D44A39">
            <w:r>
              <w:t xml:space="preserve">I have </w:t>
            </w:r>
            <w:r w:rsidRPr="00033874">
              <w:t>collaborate</w:t>
            </w:r>
            <w:r>
              <w:t>d</w:t>
            </w:r>
            <w:r w:rsidRPr="00033874">
              <w:t xml:space="preserve"> with others to develop and review industrial relations policies and plans</w:t>
            </w:r>
            <w:r>
              <w:t>.</w:t>
            </w:r>
          </w:p>
        </w:tc>
        <w:tc>
          <w:tcPr>
            <w:tcW w:w="1431" w:type="dxa"/>
          </w:tcPr>
          <w:p w14:paraId="5253389C" w14:textId="77777777" w:rsidR="00D44A39" w:rsidRDefault="00D44A39" w:rsidP="00D44A39"/>
        </w:tc>
        <w:tc>
          <w:tcPr>
            <w:tcW w:w="1325" w:type="dxa"/>
          </w:tcPr>
          <w:p w14:paraId="5DAF9DF9" w14:textId="77777777" w:rsidR="00D44A39" w:rsidRDefault="00D44A39" w:rsidP="00D44A39"/>
        </w:tc>
        <w:tc>
          <w:tcPr>
            <w:tcW w:w="1956" w:type="dxa"/>
          </w:tcPr>
          <w:p w14:paraId="354C497A" w14:textId="77777777" w:rsidR="00D44A39" w:rsidRDefault="00D44A39" w:rsidP="00D44A39"/>
        </w:tc>
        <w:tc>
          <w:tcPr>
            <w:tcW w:w="1392" w:type="dxa"/>
          </w:tcPr>
          <w:p w14:paraId="4AAB9600" w14:textId="77777777" w:rsidR="00D44A39" w:rsidRDefault="00D44A39" w:rsidP="00D44A39"/>
        </w:tc>
        <w:tc>
          <w:tcPr>
            <w:tcW w:w="1392" w:type="dxa"/>
          </w:tcPr>
          <w:p w14:paraId="33A65F2F" w14:textId="77777777" w:rsidR="00D44A39" w:rsidRDefault="00D44A39" w:rsidP="00D44A39"/>
        </w:tc>
      </w:tr>
      <w:tr w:rsidR="00D44A39" w14:paraId="2A1462FA" w14:textId="77777777" w:rsidTr="00D44A39">
        <w:tc>
          <w:tcPr>
            <w:tcW w:w="2912" w:type="dxa"/>
          </w:tcPr>
          <w:p w14:paraId="25A6C8F8" w14:textId="77777777" w:rsidR="00D44A39" w:rsidRPr="00212219" w:rsidRDefault="00D44A39" w:rsidP="00D44A39">
            <w:r>
              <w:t xml:space="preserve">I have </w:t>
            </w:r>
            <w:r w:rsidRPr="00033874">
              <w:t>develop</w:t>
            </w:r>
            <w:r>
              <w:t>ed</w:t>
            </w:r>
            <w:r w:rsidRPr="00033874">
              <w:t xml:space="preserve"> implementation and contingency plans for industrial relations policies</w:t>
            </w:r>
            <w:r>
              <w:t>.</w:t>
            </w:r>
          </w:p>
        </w:tc>
        <w:tc>
          <w:tcPr>
            <w:tcW w:w="1431" w:type="dxa"/>
          </w:tcPr>
          <w:p w14:paraId="0A789EAD" w14:textId="77777777" w:rsidR="00D44A39" w:rsidRDefault="00D44A39" w:rsidP="00D44A39"/>
        </w:tc>
        <w:tc>
          <w:tcPr>
            <w:tcW w:w="1325" w:type="dxa"/>
          </w:tcPr>
          <w:p w14:paraId="506BF863" w14:textId="77777777" w:rsidR="00D44A39" w:rsidRDefault="00D44A39" w:rsidP="00D44A39"/>
        </w:tc>
        <w:tc>
          <w:tcPr>
            <w:tcW w:w="1956" w:type="dxa"/>
          </w:tcPr>
          <w:p w14:paraId="5924C7E1" w14:textId="77777777" w:rsidR="00D44A39" w:rsidRDefault="00D44A39" w:rsidP="00D44A39"/>
        </w:tc>
        <w:tc>
          <w:tcPr>
            <w:tcW w:w="1392" w:type="dxa"/>
          </w:tcPr>
          <w:p w14:paraId="7314DB60" w14:textId="77777777" w:rsidR="00D44A39" w:rsidRDefault="00D44A39" w:rsidP="00D44A39"/>
        </w:tc>
        <w:tc>
          <w:tcPr>
            <w:tcW w:w="1392" w:type="dxa"/>
          </w:tcPr>
          <w:p w14:paraId="0230ED83" w14:textId="77777777" w:rsidR="00D44A39" w:rsidRDefault="00D44A39" w:rsidP="00D44A39"/>
        </w:tc>
      </w:tr>
      <w:tr w:rsidR="00D44A39" w14:paraId="4AA99754" w14:textId="77777777" w:rsidTr="00D44A39">
        <w:tc>
          <w:tcPr>
            <w:tcW w:w="2912" w:type="dxa"/>
          </w:tcPr>
          <w:p w14:paraId="6B25E6FD" w14:textId="77777777" w:rsidR="00D44A39" w:rsidRPr="00212219" w:rsidRDefault="00D44A39" w:rsidP="00D44A39">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281B6468" w14:textId="77777777" w:rsidR="00D44A39" w:rsidRDefault="00D44A39" w:rsidP="00D44A39"/>
        </w:tc>
        <w:tc>
          <w:tcPr>
            <w:tcW w:w="1325" w:type="dxa"/>
          </w:tcPr>
          <w:p w14:paraId="3DE7C438" w14:textId="77777777" w:rsidR="00D44A39" w:rsidRDefault="00D44A39" w:rsidP="00D44A39"/>
        </w:tc>
        <w:tc>
          <w:tcPr>
            <w:tcW w:w="1956" w:type="dxa"/>
          </w:tcPr>
          <w:p w14:paraId="7F5F7B65" w14:textId="77777777" w:rsidR="00D44A39" w:rsidRDefault="00D44A39" w:rsidP="00D44A39"/>
        </w:tc>
        <w:tc>
          <w:tcPr>
            <w:tcW w:w="1392" w:type="dxa"/>
          </w:tcPr>
          <w:p w14:paraId="0D0DD6D8" w14:textId="77777777" w:rsidR="00D44A39" w:rsidRDefault="00D44A39" w:rsidP="00D44A39"/>
        </w:tc>
        <w:tc>
          <w:tcPr>
            <w:tcW w:w="1392" w:type="dxa"/>
          </w:tcPr>
          <w:p w14:paraId="66F7C767" w14:textId="77777777" w:rsidR="00D44A39" w:rsidRDefault="00D44A39" w:rsidP="00D44A39"/>
        </w:tc>
      </w:tr>
      <w:tr w:rsidR="00D44A39" w14:paraId="071C66AC" w14:textId="77777777" w:rsidTr="00D44A39">
        <w:tc>
          <w:tcPr>
            <w:tcW w:w="2912" w:type="dxa"/>
          </w:tcPr>
          <w:p w14:paraId="671F5458" w14:textId="77777777" w:rsidR="00D44A39" w:rsidRPr="00620271" w:rsidRDefault="00D44A39" w:rsidP="00D44A39">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37F3A436" w14:textId="77777777" w:rsidR="00D44A39" w:rsidRDefault="00D44A39" w:rsidP="00D44A39"/>
        </w:tc>
        <w:tc>
          <w:tcPr>
            <w:tcW w:w="1325" w:type="dxa"/>
          </w:tcPr>
          <w:p w14:paraId="18EF8935" w14:textId="77777777" w:rsidR="00D44A39" w:rsidRDefault="00D44A39" w:rsidP="00D44A39"/>
        </w:tc>
        <w:tc>
          <w:tcPr>
            <w:tcW w:w="1956" w:type="dxa"/>
          </w:tcPr>
          <w:p w14:paraId="386F64B6" w14:textId="77777777" w:rsidR="00D44A39" w:rsidRDefault="00D44A39" w:rsidP="00D44A39"/>
        </w:tc>
        <w:tc>
          <w:tcPr>
            <w:tcW w:w="1392" w:type="dxa"/>
          </w:tcPr>
          <w:p w14:paraId="24776546" w14:textId="77777777" w:rsidR="00D44A39" w:rsidRDefault="00D44A39" w:rsidP="00D44A39"/>
        </w:tc>
        <w:tc>
          <w:tcPr>
            <w:tcW w:w="1392" w:type="dxa"/>
          </w:tcPr>
          <w:p w14:paraId="1374E907" w14:textId="77777777" w:rsidR="00D44A39" w:rsidRDefault="00D44A39" w:rsidP="00D44A39"/>
        </w:tc>
      </w:tr>
      <w:tr w:rsidR="00D44A39" w14:paraId="63904803" w14:textId="77777777" w:rsidTr="00D44A39">
        <w:tc>
          <w:tcPr>
            <w:tcW w:w="2912" w:type="dxa"/>
          </w:tcPr>
          <w:p w14:paraId="679B7FA4" w14:textId="77777777" w:rsidR="00D44A39" w:rsidRPr="00620271" w:rsidRDefault="00D44A39" w:rsidP="00D44A39">
            <w:r>
              <w:t xml:space="preserve">I have </w:t>
            </w:r>
            <w:r w:rsidRPr="00033874">
              <w:t>train</w:t>
            </w:r>
            <w:r>
              <w:t>ed</w:t>
            </w:r>
            <w:r w:rsidRPr="00033874">
              <w:t xml:space="preserve"> others in conflict-resolution techniques</w:t>
            </w:r>
            <w:r>
              <w:t>.</w:t>
            </w:r>
          </w:p>
        </w:tc>
        <w:tc>
          <w:tcPr>
            <w:tcW w:w="1431" w:type="dxa"/>
          </w:tcPr>
          <w:p w14:paraId="537CA865" w14:textId="77777777" w:rsidR="00D44A39" w:rsidRDefault="00D44A39" w:rsidP="00D44A39"/>
        </w:tc>
        <w:tc>
          <w:tcPr>
            <w:tcW w:w="1325" w:type="dxa"/>
          </w:tcPr>
          <w:p w14:paraId="70550128" w14:textId="77777777" w:rsidR="00D44A39" w:rsidRDefault="00D44A39" w:rsidP="00D44A39"/>
        </w:tc>
        <w:tc>
          <w:tcPr>
            <w:tcW w:w="1956" w:type="dxa"/>
          </w:tcPr>
          <w:p w14:paraId="081A4CE7" w14:textId="77777777" w:rsidR="00D44A39" w:rsidRDefault="00D44A39" w:rsidP="00D44A39"/>
        </w:tc>
        <w:tc>
          <w:tcPr>
            <w:tcW w:w="1392" w:type="dxa"/>
          </w:tcPr>
          <w:p w14:paraId="7404E6A6" w14:textId="77777777" w:rsidR="00D44A39" w:rsidRDefault="00D44A39" w:rsidP="00D44A39"/>
        </w:tc>
        <w:tc>
          <w:tcPr>
            <w:tcW w:w="1392" w:type="dxa"/>
          </w:tcPr>
          <w:p w14:paraId="7B115900" w14:textId="77777777" w:rsidR="00D44A39" w:rsidRDefault="00D44A39" w:rsidP="00D44A39"/>
        </w:tc>
      </w:tr>
      <w:tr w:rsidR="00D44A39" w14:paraId="5D60145C" w14:textId="77777777" w:rsidTr="00D44A39">
        <w:tc>
          <w:tcPr>
            <w:tcW w:w="2912" w:type="dxa"/>
          </w:tcPr>
          <w:p w14:paraId="31279466" w14:textId="77777777" w:rsidR="00D44A39" w:rsidRDefault="00D44A39" w:rsidP="00D44A39">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5674E9D1" w14:textId="77777777" w:rsidR="00D44A39" w:rsidRDefault="00D44A39" w:rsidP="00D44A39"/>
        </w:tc>
        <w:tc>
          <w:tcPr>
            <w:tcW w:w="1325" w:type="dxa"/>
          </w:tcPr>
          <w:p w14:paraId="5E3ACBD1" w14:textId="77777777" w:rsidR="00D44A39" w:rsidRDefault="00D44A39" w:rsidP="00D44A39"/>
        </w:tc>
        <w:tc>
          <w:tcPr>
            <w:tcW w:w="1956" w:type="dxa"/>
          </w:tcPr>
          <w:p w14:paraId="10AA096A" w14:textId="77777777" w:rsidR="00D44A39" w:rsidRDefault="00D44A39" w:rsidP="00D44A39"/>
        </w:tc>
        <w:tc>
          <w:tcPr>
            <w:tcW w:w="1392" w:type="dxa"/>
          </w:tcPr>
          <w:p w14:paraId="6637DDFB" w14:textId="77777777" w:rsidR="00D44A39" w:rsidRDefault="00D44A39" w:rsidP="00D44A39"/>
        </w:tc>
        <w:tc>
          <w:tcPr>
            <w:tcW w:w="1392" w:type="dxa"/>
          </w:tcPr>
          <w:p w14:paraId="084BC20D" w14:textId="77777777" w:rsidR="00D44A39" w:rsidRDefault="00D44A39" w:rsidP="00D44A39"/>
        </w:tc>
      </w:tr>
    </w:tbl>
    <w:p w14:paraId="49F9EAA2" w14:textId="77777777" w:rsidR="00D44A39" w:rsidRDefault="00D44A39" w:rsidP="00D44A39"/>
    <w:p w14:paraId="4A6183E1" w14:textId="21C504F5" w:rsidR="00D44A39" w:rsidRDefault="00D44A39" w:rsidP="00D44A39"/>
    <w:p w14:paraId="5CA0DF1E" w14:textId="77777777" w:rsidR="008D5A47" w:rsidRDefault="008D5A47">
      <w:pPr>
        <w:spacing w:after="200" w:line="276" w:lineRule="auto"/>
        <w:rPr>
          <w:rFonts w:asciiTheme="majorHAnsi" w:eastAsiaTheme="majorEastAsia" w:hAnsiTheme="majorHAnsi" w:cstheme="majorBidi"/>
          <w:color w:val="365F91" w:themeColor="accent1" w:themeShade="BF"/>
          <w:sz w:val="32"/>
          <w:szCs w:val="32"/>
          <w:lang w:eastAsia="en-AU"/>
        </w:rPr>
      </w:pPr>
      <w:bookmarkStart w:id="33" w:name="_Toc19790623"/>
      <w:r>
        <w:br w:type="page"/>
      </w:r>
    </w:p>
    <w:p w14:paraId="4A0A9176" w14:textId="6CBE53C7" w:rsidR="00D44A39" w:rsidRPr="00F418ED" w:rsidRDefault="00D44A39" w:rsidP="00D44A39">
      <w:pPr>
        <w:pStyle w:val="Heading1"/>
      </w:pPr>
      <w:bookmarkStart w:id="34" w:name="_GoBack"/>
      <w:bookmarkEnd w:id="34"/>
      <w:r w:rsidRPr="00F418ED">
        <w:lastRenderedPageBreak/>
        <w:t>BSBCUS501 Manage quality customer service</w:t>
      </w:r>
      <w:bookmarkEnd w:id="33"/>
    </w:p>
    <w:p w14:paraId="127B37BB" w14:textId="77777777" w:rsidR="00D44A39" w:rsidRDefault="00D44A39" w:rsidP="00D44A39">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1C15CEF0" w14:textId="77777777" w:rsidR="00D44A39" w:rsidRDefault="00D44A39" w:rsidP="00D44A39"/>
    <w:tbl>
      <w:tblPr>
        <w:tblStyle w:val="TableGrid"/>
        <w:tblW w:w="0" w:type="auto"/>
        <w:tblLook w:val="04A0" w:firstRow="1" w:lastRow="0" w:firstColumn="1" w:lastColumn="0" w:noHBand="0" w:noVBand="1"/>
      </w:tblPr>
      <w:tblGrid>
        <w:gridCol w:w="2294"/>
        <w:gridCol w:w="1350"/>
        <w:gridCol w:w="1322"/>
        <w:gridCol w:w="1532"/>
        <w:gridCol w:w="1381"/>
        <w:gridCol w:w="1130"/>
      </w:tblGrid>
      <w:tr w:rsidR="00D44A39" w14:paraId="46A5F533" w14:textId="77777777" w:rsidTr="00D44A39">
        <w:trPr>
          <w:tblHeader/>
        </w:trPr>
        <w:tc>
          <w:tcPr>
            <w:tcW w:w="2912" w:type="dxa"/>
          </w:tcPr>
          <w:p w14:paraId="0BB0840A" w14:textId="77777777" w:rsidR="00D44A39" w:rsidRDefault="00D44A39" w:rsidP="00D44A39"/>
        </w:tc>
        <w:tc>
          <w:tcPr>
            <w:tcW w:w="1431" w:type="dxa"/>
          </w:tcPr>
          <w:p w14:paraId="0DC6259D" w14:textId="77777777" w:rsidR="00D44A39" w:rsidRDefault="00D44A39" w:rsidP="00D44A39">
            <w:pPr>
              <w:rPr>
                <w:b/>
                <w:bCs/>
              </w:rPr>
            </w:pPr>
            <w:r w:rsidRPr="00C17BDE">
              <w:rPr>
                <w:b/>
                <w:bCs/>
              </w:rPr>
              <w:t>I have skills and knowledge in this area</w:t>
            </w:r>
          </w:p>
          <w:p w14:paraId="059DB16F" w14:textId="77777777" w:rsidR="00D44A39" w:rsidRPr="00620271" w:rsidRDefault="00D44A39" w:rsidP="00D44A39">
            <w:pPr>
              <w:rPr>
                <w:b/>
                <w:bCs/>
              </w:rPr>
            </w:pPr>
            <w:r>
              <w:rPr>
                <w:b/>
                <w:bCs/>
              </w:rPr>
              <w:t>(1 point)</w:t>
            </w:r>
          </w:p>
        </w:tc>
        <w:tc>
          <w:tcPr>
            <w:tcW w:w="1325" w:type="dxa"/>
          </w:tcPr>
          <w:p w14:paraId="0DACA80C" w14:textId="77777777" w:rsidR="00D44A39" w:rsidRPr="00620271" w:rsidRDefault="00D44A39" w:rsidP="00D44A39">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3B79B18" w14:textId="77777777" w:rsidR="00D44A39" w:rsidRPr="00C17BDE" w:rsidRDefault="00D44A39" w:rsidP="00D44A39">
            <w:pPr>
              <w:rPr>
                <w:b/>
                <w:bCs/>
              </w:rPr>
            </w:pPr>
            <w:r w:rsidRPr="00C17BDE">
              <w:rPr>
                <w:b/>
                <w:bCs/>
              </w:rPr>
              <w:t>I have performed these tasks:</w:t>
            </w:r>
          </w:p>
          <w:p w14:paraId="25C5AD2E" w14:textId="77777777" w:rsidR="00D44A39" w:rsidRPr="007C797B" w:rsidRDefault="00D44A39" w:rsidP="00D44A39">
            <w:pPr>
              <w:rPr>
                <w:b/>
                <w:bCs/>
              </w:rPr>
            </w:pPr>
            <w:r w:rsidRPr="007C797B">
              <w:rPr>
                <w:b/>
                <w:bCs/>
              </w:rPr>
              <w:t>Rarely = 1 point</w:t>
            </w:r>
          </w:p>
          <w:p w14:paraId="2B917FCD" w14:textId="77777777" w:rsidR="00D44A39" w:rsidRPr="007C797B" w:rsidRDefault="00D44A39" w:rsidP="00D44A39">
            <w:pPr>
              <w:rPr>
                <w:b/>
                <w:bCs/>
              </w:rPr>
            </w:pPr>
            <w:r w:rsidRPr="007C797B">
              <w:rPr>
                <w:b/>
                <w:bCs/>
              </w:rPr>
              <w:t>Sometimes</w:t>
            </w:r>
            <w:r>
              <w:rPr>
                <w:b/>
                <w:bCs/>
              </w:rPr>
              <w:t xml:space="preserve"> = 2 points</w:t>
            </w:r>
          </w:p>
          <w:p w14:paraId="07E096E5" w14:textId="77777777" w:rsidR="00D44A39" w:rsidRPr="007C797B" w:rsidRDefault="00D44A39" w:rsidP="00D44A39">
            <w:pPr>
              <w:rPr>
                <w:b/>
                <w:bCs/>
              </w:rPr>
            </w:pPr>
            <w:r w:rsidRPr="007C797B">
              <w:rPr>
                <w:b/>
                <w:bCs/>
              </w:rPr>
              <w:t>Frequently = 3 points</w:t>
            </w:r>
          </w:p>
        </w:tc>
        <w:tc>
          <w:tcPr>
            <w:tcW w:w="1392" w:type="dxa"/>
          </w:tcPr>
          <w:p w14:paraId="4E09843D" w14:textId="77777777" w:rsidR="00D44A39" w:rsidRDefault="00D44A39" w:rsidP="00D44A39">
            <w:pPr>
              <w:rPr>
                <w:b/>
                <w:bCs/>
              </w:rPr>
            </w:pPr>
            <w:r w:rsidRPr="00C17BDE">
              <w:rPr>
                <w:b/>
                <w:bCs/>
              </w:rPr>
              <w:t>I can collect documents and evidence that show I have undertaken these tasks</w:t>
            </w:r>
          </w:p>
          <w:p w14:paraId="5E230913" w14:textId="77777777" w:rsidR="00D44A39" w:rsidRPr="00620271" w:rsidRDefault="00D44A39" w:rsidP="00D44A39">
            <w:pPr>
              <w:rPr>
                <w:b/>
                <w:bCs/>
              </w:rPr>
            </w:pPr>
            <w:r>
              <w:rPr>
                <w:b/>
                <w:bCs/>
              </w:rPr>
              <w:t>(2 points)</w:t>
            </w:r>
          </w:p>
        </w:tc>
        <w:tc>
          <w:tcPr>
            <w:tcW w:w="1392" w:type="dxa"/>
          </w:tcPr>
          <w:p w14:paraId="012013D8" w14:textId="77777777" w:rsidR="00D44A39" w:rsidRPr="00C17BDE" w:rsidRDefault="00D44A39" w:rsidP="00D44A39">
            <w:pPr>
              <w:rPr>
                <w:b/>
                <w:bCs/>
              </w:rPr>
            </w:pPr>
            <w:r>
              <w:rPr>
                <w:b/>
                <w:bCs/>
              </w:rPr>
              <w:t>Total number of points</w:t>
            </w:r>
          </w:p>
        </w:tc>
      </w:tr>
      <w:tr w:rsidR="00D44A39" w14:paraId="34715DA9" w14:textId="77777777" w:rsidTr="00D44A39">
        <w:tc>
          <w:tcPr>
            <w:tcW w:w="2912" w:type="dxa"/>
          </w:tcPr>
          <w:p w14:paraId="67BC740D" w14:textId="77777777" w:rsidR="00D44A39" w:rsidRDefault="00D44A39" w:rsidP="00D44A39">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43BD09D0" w14:textId="77777777" w:rsidR="00D44A39" w:rsidRDefault="00D44A39" w:rsidP="00D44A39"/>
        </w:tc>
        <w:tc>
          <w:tcPr>
            <w:tcW w:w="1325" w:type="dxa"/>
          </w:tcPr>
          <w:p w14:paraId="462E4A67" w14:textId="77777777" w:rsidR="00D44A39" w:rsidRDefault="00D44A39" w:rsidP="00D44A39"/>
        </w:tc>
        <w:tc>
          <w:tcPr>
            <w:tcW w:w="1956" w:type="dxa"/>
          </w:tcPr>
          <w:p w14:paraId="78E92316" w14:textId="77777777" w:rsidR="00D44A39" w:rsidRDefault="00D44A39" w:rsidP="00D44A39"/>
        </w:tc>
        <w:tc>
          <w:tcPr>
            <w:tcW w:w="1392" w:type="dxa"/>
          </w:tcPr>
          <w:p w14:paraId="22F402BF" w14:textId="77777777" w:rsidR="00D44A39" w:rsidRDefault="00D44A39" w:rsidP="00D44A39"/>
        </w:tc>
        <w:tc>
          <w:tcPr>
            <w:tcW w:w="1392" w:type="dxa"/>
          </w:tcPr>
          <w:p w14:paraId="061A27B1" w14:textId="77777777" w:rsidR="00D44A39" w:rsidRDefault="00D44A39" w:rsidP="00D44A39"/>
        </w:tc>
      </w:tr>
      <w:tr w:rsidR="00D44A39" w14:paraId="1A475DC7" w14:textId="77777777" w:rsidTr="00D44A39">
        <w:tc>
          <w:tcPr>
            <w:tcW w:w="2912" w:type="dxa"/>
          </w:tcPr>
          <w:p w14:paraId="7C22E43F" w14:textId="77777777" w:rsidR="00D44A39" w:rsidRDefault="00D44A39" w:rsidP="00D44A39">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619B4C81" w14:textId="77777777" w:rsidR="00D44A39" w:rsidRDefault="00D44A39" w:rsidP="00D44A39"/>
        </w:tc>
        <w:tc>
          <w:tcPr>
            <w:tcW w:w="1325" w:type="dxa"/>
          </w:tcPr>
          <w:p w14:paraId="1DD2E860" w14:textId="77777777" w:rsidR="00D44A39" w:rsidRDefault="00D44A39" w:rsidP="00D44A39"/>
        </w:tc>
        <w:tc>
          <w:tcPr>
            <w:tcW w:w="1956" w:type="dxa"/>
          </w:tcPr>
          <w:p w14:paraId="3F2979DA" w14:textId="77777777" w:rsidR="00D44A39" w:rsidRDefault="00D44A39" w:rsidP="00D44A39"/>
        </w:tc>
        <w:tc>
          <w:tcPr>
            <w:tcW w:w="1392" w:type="dxa"/>
          </w:tcPr>
          <w:p w14:paraId="353464E8" w14:textId="77777777" w:rsidR="00D44A39" w:rsidRDefault="00D44A39" w:rsidP="00D44A39"/>
        </w:tc>
        <w:tc>
          <w:tcPr>
            <w:tcW w:w="1392" w:type="dxa"/>
          </w:tcPr>
          <w:p w14:paraId="360FE16A" w14:textId="77777777" w:rsidR="00D44A39" w:rsidRDefault="00D44A39" w:rsidP="00D44A39"/>
        </w:tc>
      </w:tr>
      <w:tr w:rsidR="00D44A39" w14:paraId="173CC4C0" w14:textId="77777777" w:rsidTr="00D44A39">
        <w:tc>
          <w:tcPr>
            <w:tcW w:w="2912" w:type="dxa"/>
          </w:tcPr>
          <w:p w14:paraId="3EE54C99" w14:textId="77777777" w:rsidR="00D44A39" w:rsidRPr="00212219" w:rsidRDefault="00D44A39" w:rsidP="00D44A39">
            <w:r>
              <w:t xml:space="preserve">I have </w:t>
            </w:r>
            <w:r w:rsidRPr="000B2303">
              <w:t>implement</w:t>
            </w:r>
            <w:r>
              <w:t>ed</w:t>
            </w:r>
            <w:r w:rsidRPr="000B2303">
              <w:t xml:space="preserve"> policies and procedures to ensure quality customer service</w:t>
            </w:r>
            <w:r>
              <w:t>.</w:t>
            </w:r>
          </w:p>
        </w:tc>
        <w:tc>
          <w:tcPr>
            <w:tcW w:w="1431" w:type="dxa"/>
          </w:tcPr>
          <w:p w14:paraId="7DB850FC" w14:textId="77777777" w:rsidR="00D44A39" w:rsidRDefault="00D44A39" w:rsidP="00D44A39"/>
        </w:tc>
        <w:tc>
          <w:tcPr>
            <w:tcW w:w="1325" w:type="dxa"/>
          </w:tcPr>
          <w:p w14:paraId="2307D7B9" w14:textId="77777777" w:rsidR="00D44A39" w:rsidRDefault="00D44A39" w:rsidP="00D44A39"/>
        </w:tc>
        <w:tc>
          <w:tcPr>
            <w:tcW w:w="1956" w:type="dxa"/>
          </w:tcPr>
          <w:p w14:paraId="7EEB9790" w14:textId="77777777" w:rsidR="00D44A39" w:rsidRDefault="00D44A39" w:rsidP="00D44A39"/>
        </w:tc>
        <w:tc>
          <w:tcPr>
            <w:tcW w:w="1392" w:type="dxa"/>
          </w:tcPr>
          <w:p w14:paraId="2F227AD5" w14:textId="77777777" w:rsidR="00D44A39" w:rsidRDefault="00D44A39" w:rsidP="00D44A39"/>
        </w:tc>
        <w:tc>
          <w:tcPr>
            <w:tcW w:w="1392" w:type="dxa"/>
          </w:tcPr>
          <w:p w14:paraId="58CEF93F" w14:textId="77777777" w:rsidR="00D44A39" w:rsidRDefault="00D44A39" w:rsidP="00D44A39"/>
        </w:tc>
      </w:tr>
      <w:tr w:rsidR="00D44A39" w14:paraId="507CDFCA" w14:textId="77777777" w:rsidTr="00D44A39">
        <w:tc>
          <w:tcPr>
            <w:tcW w:w="2912" w:type="dxa"/>
          </w:tcPr>
          <w:p w14:paraId="1154AB95" w14:textId="77777777" w:rsidR="00D44A39" w:rsidRPr="00212219" w:rsidRDefault="00D44A39" w:rsidP="00D44A39">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78471E96" w14:textId="77777777" w:rsidR="00D44A39" w:rsidRDefault="00D44A39" w:rsidP="00D44A39"/>
        </w:tc>
        <w:tc>
          <w:tcPr>
            <w:tcW w:w="1325" w:type="dxa"/>
          </w:tcPr>
          <w:p w14:paraId="5B6D47D1" w14:textId="77777777" w:rsidR="00D44A39" w:rsidRDefault="00D44A39" w:rsidP="00D44A39"/>
        </w:tc>
        <w:tc>
          <w:tcPr>
            <w:tcW w:w="1956" w:type="dxa"/>
          </w:tcPr>
          <w:p w14:paraId="0A69095A" w14:textId="77777777" w:rsidR="00D44A39" w:rsidRDefault="00D44A39" w:rsidP="00D44A39"/>
        </w:tc>
        <w:tc>
          <w:tcPr>
            <w:tcW w:w="1392" w:type="dxa"/>
          </w:tcPr>
          <w:p w14:paraId="7A986ECD" w14:textId="77777777" w:rsidR="00D44A39" w:rsidRDefault="00D44A39" w:rsidP="00D44A39"/>
        </w:tc>
        <w:tc>
          <w:tcPr>
            <w:tcW w:w="1392" w:type="dxa"/>
          </w:tcPr>
          <w:p w14:paraId="44DF95A6" w14:textId="77777777" w:rsidR="00D44A39" w:rsidRDefault="00D44A39" w:rsidP="00D44A39"/>
        </w:tc>
      </w:tr>
      <w:tr w:rsidR="00D44A39" w14:paraId="291A73C0" w14:textId="77777777" w:rsidTr="00D44A39">
        <w:tc>
          <w:tcPr>
            <w:tcW w:w="2912" w:type="dxa"/>
          </w:tcPr>
          <w:p w14:paraId="61A22418" w14:textId="77777777" w:rsidR="00D44A39" w:rsidRPr="00620271" w:rsidRDefault="00D44A39" w:rsidP="00D44A39">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244F9326" w14:textId="77777777" w:rsidR="00D44A39" w:rsidRDefault="00D44A39" w:rsidP="00D44A39"/>
        </w:tc>
        <w:tc>
          <w:tcPr>
            <w:tcW w:w="1325" w:type="dxa"/>
          </w:tcPr>
          <w:p w14:paraId="1BCCD7E6" w14:textId="77777777" w:rsidR="00D44A39" w:rsidRDefault="00D44A39" w:rsidP="00D44A39"/>
        </w:tc>
        <w:tc>
          <w:tcPr>
            <w:tcW w:w="1956" w:type="dxa"/>
          </w:tcPr>
          <w:p w14:paraId="1C8343C9" w14:textId="77777777" w:rsidR="00D44A39" w:rsidRDefault="00D44A39" w:rsidP="00D44A39"/>
        </w:tc>
        <w:tc>
          <w:tcPr>
            <w:tcW w:w="1392" w:type="dxa"/>
          </w:tcPr>
          <w:p w14:paraId="72CC3675" w14:textId="77777777" w:rsidR="00D44A39" w:rsidRDefault="00D44A39" w:rsidP="00D44A39"/>
        </w:tc>
        <w:tc>
          <w:tcPr>
            <w:tcW w:w="1392" w:type="dxa"/>
          </w:tcPr>
          <w:p w14:paraId="1F520870" w14:textId="77777777" w:rsidR="00D44A39" w:rsidRDefault="00D44A39" w:rsidP="00D44A39"/>
        </w:tc>
      </w:tr>
      <w:tr w:rsidR="00D44A39" w14:paraId="3060B23A" w14:textId="77777777" w:rsidTr="00D44A39">
        <w:tc>
          <w:tcPr>
            <w:tcW w:w="2912" w:type="dxa"/>
          </w:tcPr>
          <w:p w14:paraId="76D75607" w14:textId="77777777" w:rsidR="00D44A39" w:rsidRPr="00620271" w:rsidRDefault="00D44A39" w:rsidP="00D44A39">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3E0C3D1C" w14:textId="77777777" w:rsidR="00D44A39" w:rsidRDefault="00D44A39" w:rsidP="00D44A39"/>
        </w:tc>
        <w:tc>
          <w:tcPr>
            <w:tcW w:w="1325" w:type="dxa"/>
          </w:tcPr>
          <w:p w14:paraId="76912AAB" w14:textId="77777777" w:rsidR="00D44A39" w:rsidRDefault="00D44A39" w:rsidP="00D44A39"/>
        </w:tc>
        <w:tc>
          <w:tcPr>
            <w:tcW w:w="1956" w:type="dxa"/>
          </w:tcPr>
          <w:p w14:paraId="3A1ED79C" w14:textId="77777777" w:rsidR="00D44A39" w:rsidRDefault="00D44A39" w:rsidP="00D44A39"/>
        </w:tc>
        <w:tc>
          <w:tcPr>
            <w:tcW w:w="1392" w:type="dxa"/>
          </w:tcPr>
          <w:p w14:paraId="4C424E51" w14:textId="77777777" w:rsidR="00D44A39" w:rsidRDefault="00D44A39" w:rsidP="00D44A39"/>
        </w:tc>
        <w:tc>
          <w:tcPr>
            <w:tcW w:w="1392" w:type="dxa"/>
          </w:tcPr>
          <w:p w14:paraId="26C360AE" w14:textId="77777777" w:rsidR="00D44A39" w:rsidRDefault="00D44A39" w:rsidP="00D44A39"/>
        </w:tc>
      </w:tr>
      <w:tr w:rsidR="00D44A39" w14:paraId="54BC3000" w14:textId="77777777" w:rsidTr="00D44A39">
        <w:tc>
          <w:tcPr>
            <w:tcW w:w="2912" w:type="dxa"/>
          </w:tcPr>
          <w:p w14:paraId="08A22BB2" w14:textId="77777777" w:rsidR="00D44A39" w:rsidRDefault="00D44A39" w:rsidP="00D44A39">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50731039" w14:textId="77777777" w:rsidR="00D44A39" w:rsidRDefault="00D44A39" w:rsidP="00D44A39"/>
        </w:tc>
        <w:tc>
          <w:tcPr>
            <w:tcW w:w="1325" w:type="dxa"/>
          </w:tcPr>
          <w:p w14:paraId="69423C43" w14:textId="77777777" w:rsidR="00D44A39" w:rsidRDefault="00D44A39" w:rsidP="00D44A39"/>
        </w:tc>
        <w:tc>
          <w:tcPr>
            <w:tcW w:w="1956" w:type="dxa"/>
          </w:tcPr>
          <w:p w14:paraId="2D0EC336" w14:textId="77777777" w:rsidR="00D44A39" w:rsidRDefault="00D44A39" w:rsidP="00D44A39"/>
        </w:tc>
        <w:tc>
          <w:tcPr>
            <w:tcW w:w="1392" w:type="dxa"/>
          </w:tcPr>
          <w:p w14:paraId="2A63C589" w14:textId="77777777" w:rsidR="00D44A39" w:rsidRDefault="00D44A39" w:rsidP="00D44A39"/>
        </w:tc>
        <w:tc>
          <w:tcPr>
            <w:tcW w:w="1392" w:type="dxa"/>
          </w:tcPr>
          <w:p w14:paraId="509DE738" w14:textId="77777777" w:rsidR="00D44A39" w:rsidRDefault="00D44A39" w:rsidP="00D44A39"/>
        </w:tc>
      </w:tr>
      <w:tr w:rsidR="00D44A39" w14:paraId="2B279E45" w14:textId="77777777" w:rsidTr="00D44A39">
        <w:tc>
          <w:tcPr>
            <w:tcW w:w="2912" w:type="dxa"/>
          </w:tcPr>
          <w:p w14:paraId="528A55FA" w14:textId="77777777" w:rsidR="00D44A39" w:rsidRDefault="00D44A39" w:rsidP="00D44A39">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201139D4" w14:textId="77777777" w:rsidR="00D44A39" w:rsidRDefault="00D44A39" w:rsidP="00D44A39"/>
        </w:tc>
        <w:tc>
          <w:tcPr>
            <w:tcW w:w="1325" w:type="dxa"/>
          </w:tcPr>
          <w:p w14:paraId="4FE443F8" w14:textId="77777777" w:rsidR="00D44A39" w:rsidRDefault="00D44A39" w:rsidP="00D44A39"/>
        </w:tc>
        <w:tc>
          <w:tcPr>
            <w:tcW w:w="1956" w:type="dxa"/>
          </w:tcPr>
          <w:p w14:paraId="031065A7" w14:textId="77777777" w:rsidR="00D44A39" w:rsidRDefault="00D44A39" w:rsidP="00D44A39"/>
        </w:tc>
        <w:tc>
          <w:tcPr>
            <w:tcW w:w="1392" w:type="dxa"/>
          </w:tcPr>
          <w:p w14:paraId="27186201" w14:textId="77777777" w:rsidR="00D44A39" w:rsidRDefault="00D44A39" w:rsidP="00D44A39"/>
        </w:tc>
        <w:tc>
          <w:tcPr>
            <w:tcW w:w="1392" w:type="dxa"/>
          </w:tcPr>
          <w:p w14:paraId="6D748BE4" w14:textId="77777777" w:rsidR="00D44A39" w:rsidRDefault="00D44A39" w:rsidP="00D44A39"/>
        </w:tc>
      </w:tr>
    </w:tbl>
    <w:p w14:paraId="29EF7B09" w14:textId="77777777" w:rsidR="00D44A39" w:rsidRDefault="00D44A39" w:rsidP="00D44A39"/>
    <w:p w14:paraId="1E5BFD21" w14:textId="77777777" w:rsidR="00D44A39" w:rsidRDefault="00D44A39" w:rsidP="00D44A39"/>
    <w:p w14:paraId="2F72C189" w14:textId="77777777" w:rsidR="00F72C7E" w:rsidRPr="00153EAE" w:rsidRDefault="00F72C7E"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7C8E7" w14:textId="77777777" w:rsidR="00F2611A" w:rsidRDefault="00F2611A">
      <w:r>
        <w:separator/>
      </w:r>
    </w:p>
  </w:endnote>
  <w:endnote w:type="continuationSeparator" w:id="0">
    <w:p w14:paraId="3B80C2AE" w14:textId="77777777" w:rsidR="00F2611A" w:rsidRDefault="00F26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D44A39" w:rsidRDefault="00D44A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Content>
      <w:sdt>
        <w:sdtPr>
          <w:id w:val="-1769616900"/>
          <w:docPartObj>
            <w:docPartGallery w:val="Page Numbers (Top of Page)"/>
            <w:docPartUnique/>
          </w:docPartObj>
        </w:sdtPr>
        <w:sdtContent>
          <w:p w14:paraId="08A349F2" w14:textId="77777777" w:rsidR="00D44A39" w:rsidRPr="00226756" w:rsidRDefault="00D44A39"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D44A39" w:rsidRPr="005B12CF" w:rsidRDefault="00D44A39" w:rsidP="00226756">
            <w:pPr>
              <w:rPr>
                <w:rFonts w:ascii="Avenir LT Std 35 Light" w:hAnsi="Avenir LT Std 35 Light"/>
                <w:b/>
                <w:color w:val="005E9C"/>
                <w:sz w:val="18"/>
                <w:szCs w:val="18"/>
              </w:rPr>
            </w:pPr>
            <w:bookmarkStart w:id="35" w:name="_Hlk497229363"/>
            <w:bookmarkStart w:id="36" w:name="_Hlk497229364"/>
            <w:bookmarkStart w:id="37" w:name="_Hlk497229365"/>
            <w:bookmarkStart w:id="38" w:name="_Hlk497229366"/>
            <w:bookmarkStart w:id="39" w:name="_Hlk497229367"/>
            <w:bookmarkStart w:id="40" w:name="_Hlk497229368"/>
            <w:bookmarkStart w:id="41" w:name="_Hlk497229373"/>
            <w:bookmarkStart w:id="42" w:name="_Hlk497229374"/>
            <w:bookmarkStart w:id="43" w:name="_Hlk497229375"/>
            <w:bookmarkStart w:id="44" w:name="_Hlk497229376"/>
            <w:r w:rsidRPr="005B12CF">
              <w:rPr>
                <w:rFonts w:ascii="Avenir LT Std 35 Light" w:hAnsi="Avenir LT Std 35 Light"/>
                <w:b/>
                <w:color w:val="005E9C"/>
                <w:sz w:val="18"/>
                <w:szCs w:val="18"/>
              </w:rPr>
              <w:t>The College for Adult Learning</w:t>
            </w:r>
          </w:p>
          <w:bookmarkEnd w:id="35"/>
          <w:bookmarkEnd w:id="36"/>
          <w:bookmarkEnd w:id="37"/>
          <w:bookmarkEnd w:id="38"/>
          <w:bookmarkEnd w:id="39"/>
          <w:bookmarkEnd w:id="40"/>
          <w:bookmarkEnd w:id="41"/>
          <w:bookmarkEnd w:id="42"/>
          <w:bookmarkEnd w:id="43"/>
          <w:bookmarkEnd w:id="44"/>
          <w:p w14:paraId="0D32D3CC" w14:textId="77777777" w:rsidR="00D44A39" w:rsidRPr="005B12CF" w:rsidRDefault="00D44A39"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D44A39" w:rsidRDefault="00D44A39">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D44A39" w:rsidRPr="005B12CF" w:rsidRDefault="00D44A39" w:rsidP="00D44A39">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D44A39" w:rsidRDefault="00D44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9D10B" w14:textId="77777777" w:rsidR="00F2611A" w:rsidRDefault="00F2611A">
      <w:r>
        <w:separator/>
      </w:r>
    </w:p>
  </w:footnote>
  <w:footnote w:type="continuationSeparator" w:id="0">
    <w:p w14:paraId="65B44E24" w14:textId="77777777" w:rsidR="00F2611A" w:rsidRDefault="00F26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D44A39" w:rsidRDefault="00D44A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D44A39" w:rsidRDefault="00D44A39"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D44A39" w:rsidRDefault="00D44A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35B35"/>
    <w:rsid w:val="00153EAE"/>
    <w:rsid w:val="001C1C65"/>
    <w:rsid w:val="00226756"/>
    <w:rsid w:val="0028339C"/>
    <w:rsid w:val="00292BE9"/>
    <w:rsid w:val="0029699B"/>
    <w:rsid w:val="003420D9"/>
    <w:rsid w:val="003D3074"/>
    <w:rsid w:val="003D5097"/>
    <w:rsid w:val="004C5A0F"/>
    <w:rsid w:val="004F0A1D"/>
    <w:rsid w:val="005007ED"/>
    <w:rsid w:val="00566141"/>
    <w:rsid w:val="00566342"/>
    <w:rsid w:val="00573DC0"/>
    <w:rsid w:val="005C3363"/>
    <w:rsid w:val="005F00C7"/>
    <w:rsid w:val="00600AAC"/>
    <w:rsid w:val="006509DB"/>
    <w:rsid w:val="00783320"/>
    <w:rsid w:val="00785993"/>
    <w:rsid w:val="007D6CD5"/>
    <w:rsid w:val="00801304"/>
    <w:rsid w:val="0085610E"/>
    <w:rsid w:val="008804B5"/>
    <w:rsid w:val="008D5A47"/>
    <w:rsid w:val="009425EA"/>
    <w:rsid w:val="009734BD"/>
    <w:rsid w:val="00A06DFB"/>
    <w:rsid w:val="00A9296C"/>
    <w:rsid w:val="00AA7BB8"/>
    <w:rsid w:val="00BA7625"/>
    <w:rsid w:val="00BC759F"/>
    <w:rsid w:val="00BD433A"/>
    <w:rsid w:val="00C15F5B"/>
    <w:rsid w:val="00C72E41"/>
    <w:rsid w:val="00CD47E4"/>
    <w:rsid w:val="00D02125"/>
    <w:rsid w:val="00D44A39"/>
    <w:rsid w:val="00D85369"/>
    <w:rsid w:val="00E00887"/>
    <w:rsid w:val="00E028C4"/>
    <w:rsid w:val="00E84A60"/>
    <w:rsid w:val="00F109CC"/>
    <w:rsid w:val="00F2611A"/>
    <w:rsid w:val="00F6089E"/>
    <w:rsid w:val="00F72C7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3</Pages>
  <Words>7921</Words>
  <Characters>45154</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Miriam Oxford</cp:lastModifiedBy>
  <cp:revision>4</cp:revision>
  <cp:lastPrinted>2014-11-03T00:15:00Z</cp:lastPrinted>
  <dcterms:created xsi:type="dcterms:W3CDTF">2019-10-04T04:56:00Z</dcterms:created>
  <dcterms:modified xsi:type="dcterms:W3CDTF">2019-10-07T00:57:00Z</dcterms:modified>
</cp:coreProperties>
</file>